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1E0F" w:rsidRDefault="00E1403B" w:rsidP="00B71E0F">
      <w:pPr>
        <w:jc w:val="center"/>
      </w:pPr>
      <w:bookmarkStart w:id="0" w:name="_Hlk491001325"/>
      <w:bookmarkEnd w:id="0"/>
      <w:r w:rsidRPr="00432F5B">
        <w:rPr>
          <w:rFonts w:ascii="Century Gothic" w:hAnsi="Century Gothic"/>
          <w:b/>
          <w:bCs/>
          <w:iCs/>
          <w:noProof/>
          <w:szCs w:val="24"/>
        </w:rPr>
        <w:drawing>
          <wp:inline distT="0" distB="0" distL="0" distR="0" wp14:anchorId="69E23399" wp14:editId="25E271CA">
            <wp:extent cx="733425" cy="1209675"/>
            <wp:effectExtent l="0" t="0" r="9525" b="9525"/>
            <wp:docPr id="2" name="Picture 2" descr="MIT Award smal(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T Award smal(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3425" cy="1209675"/>
                    </a:xfrm>
                    <a:prstGeom prst="rect">
                      <a:avLst/>
                    </a:prstGeom>
                    <a:noFill/>
                    <a:ln>
                      <a:noFill/>
                    </a:ln>
                  </pic:spPr>
                </pic:pic>
              </a:graphicData>
            </a:graphic>
          </wp:inline>
        </w:drawing>
      </w:r>
    </w:p>
    <w:p w:rsidR="00544620" w:rsidRPr="00E74E34" w:rsidRDefault="00544620" w:rsidP="00064900">
      <w:pPr>
        <w:autoSpaceDE w:val="0"/>
        <w:autoSpaceDN w:val="0"/>
        <w:adjustRightInd w:val="0"/>
        <w:rPr>
          <w:rFonts w:ascii="Times New Roman" w:eastAsia="Calibri" w:hAnsi="Times New Roman" w:cs="Times New Roman"/>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6A000E" w:rsidRDefault="006A000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064900" w:rsidRDefault="00064900"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8B447C" w:rsidRDefault="008B447C" w:rsidP="00EA6492">
      <w:pPr>
        <w:autoSpaceDE w:val="0"/>
        <w:autoSpaceDN w:val="0"/>
        <w:adjustRightInd w:val="0"/>
        <w:rPr>
          <w:rFonts w:ascii="Times New Roman" w:eastAsia="Calibri" w:hAnsi="Times New Roman" w:cs="Times New Roman"/>
          <w:b/>
          <w:color w:val="000000"/>
          <w:sz w:val="28"/>
          <w:szCs w:val="23"/>
        </w:rPr>
      </w:pPr>
    </w:p>
    <w:p w:rsidR="00C55F5D"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PROJECT PROPOSAL</w:t>
      </w:r>
    </w:p>
    <w:p w:rsidR="00C55F5D" w:rsidRDefault="00C55F5D"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 xml:space="preserve">Driver Safety </w:t>
      </w:r>
      <w:r w:rsidR="000A3770">
        <w:rPr>
          <w:rFonts w:ascii="Times New Roman" w:eastAsia="Calibri" w:hAnsi="Times New Roman" w:cs="Times New Roman"/>
          <w:b/>
          <w:color w:val="000000"/>
          <w:sz w:val="28"/>
          <w:szCs w:val="23"/>
        </w:rPr>
        <w:t>and</w:t>
      </w:r>
      <w:r>
        <w:rPr>
          <w:rFonts w:ascii="Times New Roman" w:eastAsia="Calibri" w:hAnsi="Times New Roman" w:cs="Times New Roman"/>
          <w:b/>
          <w:color w:val="000000"/>
          <w:sz w:val="28"/>
          <w:szCs w:val="23"/>
        </w:rPr>
        <w:t xml:space="preserve"> Drowsiness Detection System</w:t>
      </w:r>
      <w:r w:rsidR="00CC30FC">
        <w:rPr>
          <w:rFonts w:ascii="Times New Roman" w:eastAsia="Calibri" w:hAnsi="Times New Roman" w:cs="Times New Roman"/>
          <w:b/>
          <w:color w:val="000000"/>
          <w:sz w:val="28"/>
          <w:szCs w:val="23"/>
        </w:rPr>
        <w:t xml:space="preserve"> </w:t>
      </w:r>
    </w:p>
    <w:p w:rsidR="002A36D9" w:rsidRDefault="002A36D9" w:rsidP="00544620"/>
    <w:p w:rsidR="006A0083" w:rsidRDefault="006A0083" w:rsidP="00544620"/>
    <w:p w:rsidR="00EA6492" w:rsidRDefault="00EA6492" w:rsidP="00544620"/>
    <w:p w:rsidR="00EA6492" w:rsidRDefault="00EA6492" w:rsidP="00544620"/>
    <w:p w:rsidR="00B71E0F" w:rsidRDefault="00B71E0F" w:rsidP="00544620"/>
    <w:p w:rsidR="00B71E0F" w:rsidRDefault="00B71E0F" w:rsidP="00544620"/>
    <w:p w:rsidR="006A000E" w:rsidRDefault="006A000E" w:rsidP="00544620"/>
    <w:p w:rsidR="006A000E" w:rsidRDefault="006A000E" w:rsidP="00544620"/>
    <w:p w:rsidR="00064900" w:rsidRDefault="00064900" w:rsidP="00544620"/>
    <w:p w:rsidR="00064900" w:rsidRDefault="00064900" w:rsidP="00544620"/>
    <w:p w:rsidR="00064900" w:rsidRDefault="00064900" w:rsidP="00544620"/>
    <w:p w:rsidR="006A000E" w:rsidRDefault="006A000E" w:rsidP="00544620"/>
    <w:p w:rsidR="00B71E0F" w:rsidRDefault="00B71E0F" w:rsidP="00544620"/>
    <w:tbl>
      <w:tblPr>
        <w:tblStyle w:val="TableGrid"/>
        <w:tblpPr w:leftFromText="180" w:rightFromText="180" w:vertAnchor="text" w:horzAnchor="margin" w:tblpXSpec="center" w:tblpY="27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25"/>
        <w:gridCol w:w="4160"/>
      </w:tblGrid>
      <w:tr w:rsidR="00544620" w:rsidTr="006A000E">
        <w:trPr>
          <w:trHeight w:val="195"/>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Module</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1A2138">
            <w:pPr>
              <w:rPr>
                <w:rFonts w:ascii="Arial" w:hAnsi="Arial" w:cs="Arial"/>
                <w:b/>
                <w:szCs w:val="24"/>
              </w:rPr>
            </w:pPr>
            <w:r>
              <w:rPr>
                <w:rFonts w:ascii="Arial" w:hAnsi="Arial" w:cs="Arial"/>
                <w:b/>
                <w:szCs w:val="24"/>
              </w:rPr>
              <w:t>Hot Topic in Software</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9D41AE">
              <w:rPr>
                <w:rFonts w:ascii="Arial" w:hAnsi="Arial" w:cs="Arial"/>
                <w:b/>
                <w:szCs w:val="24"/>
              </w:rPr>
              <w:t>Supervisor</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E1403B" w:rsidRDefault="009D41AE" w:rsidP="001A2138">
            <w:pPr>
              <w:rPr>
                <w:rFonts w:ascii="Arial" w:hAnsi="Arial" w:cs="Arial"/>
                <w:b/>
                <w:szCs w:val="24"/>
                <w:lang w:val="en-GB"/>
              </w:rPr>
            </w:pPr>
            <w:proofErr w:type="spellStart"/>
            <w:r>
              <w:rPr>
                <w:rFonts w:ascii="Arial" w:hAnsi="Arial" w:cs="Arial"/>
                <w:b/>
                <w:szCs w:val="24"/>
                <w:lang w:val="en-GB"/>
              </w:rPr>
              <w:t>Fadi</w:t>
            </w:r>
            <w:proofErr w:type="spellEnd"/>
            <w:r>
              <w:rPr>
                <w:rFonts w:ascii="Arial" w:hAnsi="Arial" w:cs="Arial"/>
                <w:b/>
                <w:szCs w:val="24"/>
                <w:lang w:val="en-GB"/>
              </w:rPr>
              <w:t xml:space="preserve"> Fayez</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Date of submission</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E1403B">
            <w:pPr>
              <w:tabs>
                <w:tab w:val="left" w:pos="2184"/>
              </w:tabs>
              <w:rPr>
                <w:rFonts w:ascii="Arial" w:hAnsi="Arial" w:cs="Arial"/>
                <w:b/>
                <w:szCs w:val="24"/>
              </w:rPr>
            </w:pPr>
            <w:r>
              <w:rPr>
                <w:rFonts w:ascii="Arial" w:hAnsi="Arial" w:cs="Arial"/>
                <w:b/>
                <w:szCs w:val="24"/>
              </w:rPr>
              <w:t>28</w:t>
            </w:r>
            <w:r w:rsidRPr="009D41AE">
              <w:rPr>
                <w:rFonts w:ascii="Arial" w:hAnsi="Arial" w:cs="Arial"/>
                <w:b/>
                <w:szCs w:val="24"/>
                <w:vertAlign w:val="superscript"/>
              </w:rPr>
              <w:t>th</w:t>
            </w:r>
            <w:r>
              <w:rPr>
                <w:rFonts w:ascii="Arial" w:hAnsi="Arial" w:cs="Arial"/>
                <w:b/>
                <w:szCs w:val="24"/>
              </w:rPr>
              <w:t xml:space="preserve"> May 2018</w:t>
            </w:r>
          </w:p>
        </w:tc>
      </w:tr>
      <w:tr w:rsidR="00544620" w:rsidTr="009D41AE">
        <w:trPr>
          <w:trHeight w:val="598"/>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E714D5">
              <w:rPr>
                <w:rFonts w:ascii="Arial" w:hAnsi="Arial" w:cs="Arial"/>
                <w:b/>
                <w:szCs w:val="24"/>
              </w:rPr>
              <w:t xml:space="preserve"> </w:t>
            </w:r>
            <w:r w:rsidR="003318D0">
              <w:rPr>
                <w:rFonts w:ascii="Arial" w:hAnsi="Arial" w:cs="Arial"/>
                <w:b/>
                <w:szCs w:val="24"/>
              </w:rPr>
              <w:t>Team Members</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E1403B" w:rsidRPr="00E86ACC" w:rsidRDefault="003318D0" w:rsidP="001A2138">
            <w:pPr>
              <w:rPr>
                <w:rFonts w:ascii="Arial" w:hAnsi="Arial" w:cs="Arial"/>
                <w:b/>
                <w:szCs w:val="24"/>
              </w:rPr>
            </w:pPr>
            <w:r w:rsidRPr="00E86ACC">
              <w:rPr>
                <w:rFonts w:ascii="Arial" w:hAnsi="Arial" w:cs="Arial"/>
                <w:b/>
                <w:szCs w:val="24"/>
              </w:rPr>
              <w:t>Wijekoon Somasiri (170001510)</w:t>
            </w:r>
          </w:p>
          <w:p w:rsidR="003318D0" w:rsidRPr="00E86ACC" w:rsidRDefault="003318D0" w:rsidP="001A2138">
            <w:pPr>
              <w:rPr>
                <w:rFonts w:ascii="Arial" w:hAnsi="Arial" w:cs="Arial"/>
                <w:b/>
                <w:szCs w:val="24"/>
              </w:rPr>
            </w:pPr>
            <w:proofErr w:type="spellStart"/>
            <w:r w:rsidRPr="00E86ACC">
              <w:rPr>
                <w:rFonts w:ascii="Arial" w:hAnsi="Arial" w:cs="Arial"/>
                <w:b/>
                <w:szCs w:val="24"/>
              </w:rPr>
              <w:t>Herath</w:t>
            </w:r>
            <w:proofErr w:type="spellEnd"/>
            <w:r w:rsidRPr="00E86ACC">
              <w:rPr>
                <w:rFonts w:ascii="Arial" w:hAnsi="Arial" w:cs="Arial"/>
                <w:b/>
                <w:szCs w:val="24"/>
              </w:rPr>
              <w:t xml:space="preserve"> </w:t>
            </w:r>
            <w:proofErr w:type="spellStart"/>
            <w:r w:rsidRPr="00E86ACC">
              <w:rPr>
                <w:rFonts w:ascii="Arial" w:hAnsi="Arial" w:cs="Arial"/>
                <w:b/>
                <w:szCs w:val="24"/>
              </w:rPr>
              <w:t>Premarathne</w:t>
            </w:r>
            <w:proofErr w:type="spellEnd"/>
            <w:r w:rsidRPr="00E86ACC">
              <w:rPr>
                <w:rFonts w:ascii="Arial" w:hAnsi="Arial" w:cs="Arial"/>
                <w:b/>
                <w:szCs w:val="24"/>
              </w:rPr>
              <w:t xml:space="preserve"> (170001825)</w:t>
            </w:r>
          </w:p>
        </w:tc>
      </w:tr>
      <w:tr w:rsidR="00601142" w:rsidTr="006A000E">
        <w:trPr>
          <w:trHeight w:val="989"/>
        </w:trPr>
        <w:tc>
          <w:tcPr>
            <w:tcW w:w="4253" w:type="dxa"/>
          </w:tcPr>
          <w:p w:rsidR="00601142" w:rsidRDefault="006A000E" w:rsidP="001A2138">
            <w:pPr>
              <w:rPr>
                <w:rFonts w:ascii="Arial" w:hAnsi="Arial" w:cs="Arial"/>
                <w:b/>
                <w:szCs w:val="24"/>
              </w:rPr>
            </w:pPr>
            <w:r>
              <w:rPr>
                <w:rFonts w:ascii="Arial" w:hAnsi="Arial" w:cs="Arial"/>
                <w:b/>
                <w:szCs w:val="24"/>
              </w:rPr>
              <w:t xml:space="preserve">                                </w:t>
            </w:r>
            <w:r w:rsidR="00601142">
              <w:rPr>
                <w:rFonts w:ascii="Arial" w:hAnsi="Arial" w:cs="Arial"/>
                <w:b/>
                <w:szCs w:val="24"/>
              </w:rPr>
              <w:t>Emails</w:t>
            </w:r>
          </w:p>
        </w:tc>
        <w:tc>
          <w:tcPr>
            <w:tcW w:w="425" w:type="dxa"/>
          </w:tcPr>
          <w:p w:rsidR="00601142" w:rsidRPr="00263069" w:rsidRDefault="00601142" w:rsidP="001A2138">
            <w:pPr>
              <w:rPr>
                <w:rFonts w:ascii="Arial" w:hAnsi="Arial" w:cs="Arial"/>
                <w:sz w:val="28"/>
                <w:szCs w:val="28"/>
              </w:rPr>
            </w:pPr>
            <w:r>
              <w:rPr>
                <w:rFonts w:ascii="Arial" w:hAnsi="Arial" w:cs="Arial"/>
                <w:sz w:val="28"/>
                <w:szCs w:val="28"/>
              </w:rPr>
              <w:t>:</w:t>
            </w:r>
          </w:p>
        </w:tc>
        <w:tc>
          <w:tcPr>
            <w:tcW w:w="4160" w:type="dxa"/>
          </w:tcPr>
          <w:p w:rsidR="00601142" w:rsidRPr="00861568" w:rsidRDefault="00B22F31" w:rsidP="001A2138">
            <w:pPr>
              <w:rPr>
                <w:rFonts w:ascii="Arial" w:hAnsi="Arial" w:cs="Arial"/>
                <w:b/>
                <w:bCs/>
                <w:szCs w:val="24"/>
              </w:rPr>
            </w:pPr>
            <w:hyperlink r:id="rId9" w:history="1">
              <w:r w:rsidR="006D59C1" w:rsidRPr="00696C01">
                <w:rPr>
                  <w:rStyle w:val="Hyperlink"/>
                  <w:rFonts w:ascii="Arial" w:hAnsi="Arial" w:cs="Arial"/>
                  <w:szCs w:val="24"/>
                </w:rPr>
                <w:t>soma48@manukaumail.com</w:t>
              </w:r>
            </w:hyperlink>
            <w:r w:rsidR="006D59C1">
              <w:rPr>
                <w:rFonts w:ascii="Arial" w:hAnsi="Arial" w:cs="Arial"/>
                <w:b/>
                <w:bCs/>
                <w:szCs w:val="24"/>
              </w:rPr>
              <w:t xml:space="preserve"> </w:t>
            </w:r>
          </w:p>
          <w:p w:rsidR="00FF6678" w:rsidRDefault="00B22F31" w:rsidP="009D41AE">
            <w:pPr>
              <w:rPr>
                <w:rStyle w:val="Hyperlink"/>
                <w:rFonts w:ascii="Arial" w:hAnsi="Arial" w:cs="Arial"/>
                <w:szCs w:val="24"/>
              </w:rPr>
            </w:pPr>
            <w:hyperlink r:id="rId10" w:history="1">
              <w:r w:rsidR="00861568" w:rsidRPr="00696C01">
                <w:rPr>
                  <w:rStyle w:val="Hyperlink"/>
                  <w:rFonts w:ascii="Arial" w:hAnsi="Arial" w:cs="Arial"/>
                  <w:szCs w:val="24"/>
                </w:rPr>
                <w:t>prem26@manukaumail.com</w:t>
              </w:r>
            </w:hyperlink>
            <w:r w:rsidR="00861568">
              <w:rPr>
                <w:rFonts w:ascii="Arial" w:hAnsi="Arial" w:cs="Arial"/>
                <w:b/>
                <w:bCs/>
                <w:szCs w:val="24"/>
              </w:rPr>
              <w:t xml:space="preserve"> </w:t>
            </w:r>
          </w:p>
          <w:p w:rsidR="00FF6678" w:rsidRDefault="00FF6678" w:rsidP="00351883">
            <w:pPr>
              <w:rPr>
                <w:rStyle w:val="Hyperlink"/>
                <w:rFonts w:ascii="Arial" w:hAnsi="Arial" w:cs="Arial"/>
                <w:szCs w:val="24"/>
              </w:rPr>
            </w:pPr>
          </w:p>
          <w:p w:rsidR="00FF6678" w:rsidRDefault="00FF6678" w:rsidP="00351883">
            <w:pPr>
              <w:rPr>
                <w:rStyle w:val="Hyperlink"/>
                <w:rFonts w:ascii="Arial" w:hAnsi="Arial" w:cs="Arial"/>
                <w:szCs w:val="24"/>
              </w:rPr>
            </w:pPr>
          </w:p>
          <w:p w:rsidR="00E86ACC" w:rsidRDefault="00861568" w:rsidP="00351883">
            <w:pPr>
              <w:rPr>
                <w:rFonts w:ascii="Arial" w:hAnsi="Arial" w:cs="Arial"/>
                <w:b/>
                <w:bCs/>
                <w:szCs w:val="24"/>
              </w:rPr>
            </w:pPr>
            <w:r>
              <w:rPr>
                <w:rFonts w:ascii="Arial" w:hAnsi="Arial" w:cs="Arial"/>
                <w:b/>
                <w:bCs/>
                <w:szCs w:val="24"/>
              </w:rPr>
              <w:t xml:space="preserve"> </w:t>
            </w:r>
          </w:p>
          <w:p w:rsidR="00861568" w:rsidRPr="00E86ACC" w:rsidRDefault="00E86ACC" w:rsidP="00351883">
            <w:pPr>
              <w:rPr>
                <w:rFonts w:ascii="Arial" w:hAnsi="Arial" w:cs="Arial"/>
                <w:b/>
                <w:bCs/>
                <w:szCs w:val="24"/>
              </w:rPr>
            </w:pPr>
            <w:r w:rsidRPr="00601142">
              <w:rPr>
                <w:rFonts w:ascii="Arial" w:hAnsi="Arial" w:cs="Arial"/>
                <w:bCs/>
                <w:szCs w:val="24"/>
              </w:rPr>
              <w:t xml:space="preserve"> </w:t>
            </w:r>
          </w:p>
        </w:tc>
      </w:tr>
    </w:tbl>
    <w:p w:rsidR="00301298" w:rsidRDefault="00301298" w:rsidP="00301298">
      <w:pPr>
        <w:pStyle w:val="Heading1"/>
        <w:jc w:val="both"/>
        <w:sectPr w:rsidR="00301298" w:rsidSect="00C21519">
          <w:footerReference w:type="default" r:id="rId11"/>
          <w:pgSz w:w="11906" w:h="16838"/>
          <w:pgMar w:top="1440" w:right="1440" w:bottom="1440" w:left="1440" w:header="708" w:footer="708" w:gutter="0"/>
          <w:pgBorders w:display="firstPage" w:offsetFrom="page">
            <w:top w:val="single" w:sz="2" w:space="24" w:color="auto"/>
            <w:left w:val="single" w:sz="2" w:space="24" w:color="auto"/>
            <w:bottom w:val="single" w:sz="2" w:space="24" w:color="auto"/>
            <w:right w:val="single" w:sz="2" w:space="24" w:color="auto"/>
          </w:pgBorders>
          <w:pgNumType w:fmt="upperRoman" w:start="1"/>
          <w:cols w:space="708"/>
          <w:titlePg/>
          <w:docGrid w:linePitch="360"/>
        </w:sectPr>
      </w:pPr>
    </w:p>
    <w:p w:rsidR="00F77690" w:rsidRDefault="0085046D" w:rsidP="008C146C">
      <w:pPr>
        <w:pStyle w:val="Heading1"/>
        <w:spacing w:after="0"/>
      </w:pPr>
      <w:bookmarkStart w:id="1" w:name="_Toc515265448"/>
      <w:r>
        <w:lastRenderedPageBreak/>
        <w:t>TABLE OF CONTENTS</w:t>
      </w:r>
      <w:bookmarkEnd w:id="1"/>
    </w:p>
    <w:sdt>
      <w:sdtPr>
        <w:rPr>
          <w:rFonts w:asciiTheme="minorHAnsi" w:eastAsiaTheme="minorHAnsi" w:hAnsiTheme="minorHAnsi" w:cstheme="minorBidi"/>
          <w:color w:val="auto"/>
          <w:sz w:val="22"/>
          <w:szCs w:val="22"/>
        </w:rPr>
        <w:id w:val="128366980"/>
        <w:docPartObj>
          <w:docPartGallery w:val="Table of Contents"/>
          <w:docPartUnique/>
        </w:docPartObj>
      </w:sdtPr>
      <w:sdtEndPr>
        <w:rPr>
          <w:b/>
          <w:bCs/>
          <w:noProof/>
        </w:rPr>
      </w:sdtEndPr>
      <w:sdtContent>
        <w:p w:rsidR="00167CCD" w:rsidRDefault="00167CCD">
          <w:pPr>
            <w:pStyle w:val="TOCHeading"/>
          </w:pPr>
        </w:p>
        <w:p w:rsidR="005B1480" w:rsidRDefault="00167CCD">
          <w:pPr>
            <w:pStyle w:val="TOC1"/>
            <w:tabs>
              <w:tab w:val="right" w:leader="dot" w:pos="8494"/>
            </w:tabs>
            <w:rPr>
              <w:rFonts w:eastAsiaTheme="minorEastAsia"/>
              <w:noProof/>
              <w:lang w:val="en-GB" w:eastAsia="en-GB"/>
            </w:rPr>
          </w:pPr>
          <w:r>
            <w:fldChar w:fldCharType="begin"/>
          </w:r>
          <w:r>
            <w:instrText xml:space="preserve"> TOC \o "1-3" \h \z \u </w:instrText>
          </w:r>
          <w:r>
            <w:fldChar w:fldCharType="separate"/>
          </w:r>
          <w:hyperlink w:anchor="_Toc515265448" w:history="1">
            <w:r w:rsidR="005B1480" w:rsidRPr="003B57C2">
              <w:rPr>
                <w:rStyle w:val="Hyperlink"/>
                <w:noProof/>
              </w:rPr>
              <w:t>TABLE OF CONTENTS</w:t>
            </w:r>
            <w:r w:rsidR="005B1480">
              <w:rPr>
                <w:noProof/>
                <w:webHidden/>
              </w:rPr>
              <w:tab/>
            </w:r>
            <w:r w:rsidR="005B1480">
              <w:rPr>
                <w:noProof/>
                <w:webHidden/>
              </w:rPr>
              <w:fldChar w:fldCharType="begin"/>
            </w:r>
            <w:r w:rsidR="005B1480">
              <w:rPr>
                <w:noProof/>
                <w:webHidden/>
              </w:rPr>
              <w:instrText xml:space="preserve"> PAGEREF _Toc515265448 \h </w:instrText>
            </w:r>
            <w:r w:rsidR="005B1480">
              <w:rPr>
                <w:noProof/>
                <w:webHidden/>
              </w:rPr>
            </w:r>
            <w:r w:rsidR="005B1480">
              <w:rPr>
                <w:noProof/>
                <w:webHidden/>
              </w:rPr>
              <w:fldChar w:fldCharType="separate"/>
            </w:r>
            <w:r w:rsidR="005B1480">
              <w:rPr>
                <w:noProof/>
                <w:webHidden/>
              </w:rPr>
              <w:t>i</w:t>
            </w:r>
            <w:r w:rsidR="005B1480">
              <w:rPr>
                <w:noProof/>
                <w:webHidden/>
              </w:rPr>
              <w:fldChar w:fldCharType="end"/>
            </w:r>
          </w:hyperlink>
        </w:p>
        <w:p w:rsidR="005B1480" w:rsidRDefault="00B22F31">
          <w:pPr>
            <w:pStyle w:val="TOC1"/>
            <w:tabs>
              <w:tab w:val="right" w:leader="dot" w:pos="8494"/>
            </w:tabs>
            <w:rPr>
              <w:rFonts w:eastAsiaTheme="minorEastAsia"/>
              <w:noProof/>
              <w:lang w:val="en-GB" w:eastAsia="en-GB"/>
            </w:rPr>
          </w:pPr>
          <w:hyperlink w:anchor="_Toc515265449" w:history="1">
            <w:r w:rsidR="005B1480" w:rsidRPr="003B57C2">
              <w:rPr>
                <w:rStyle w:val="Hyperlink"/>
                <w:noProof/>
              </w:rPr>
              <w:t>LIST OF TABLES</w:t>
            </w:r>
            <w:r w:rsidR="005B1480">
              <w:rPr>
                <w:noProof/>
                <w:webHidden/>
              </w:rPr>
              <w:tab/>
            </w:r>
            <w:r w:rsidR="005B1480">
              <w:rPr>
                <w:noProof/>
                <w:webHidden/>
              </w:rPr>
              <w:fldChar w:fldCharType="begin"/>
            </w:r>
            <w:r w:rsidR="005B1480">
              <w:rPr>
                <w:noProof/>
                <w:webHidden/>
              </w:rPr>
              <w:instrText xml:space="preserve"> PAGEREF _Toc515265449 \h </w:instrText>
            </w:r>
            <w:r w:rsidR="005B1480">
              <w:rPr>
                <w:noProof/>
                <w:webHidden/>
              </w:rPr>
            </w:r>
            <w:r w:rsidR="005B1480">
              <w:rPr>
                <w:noProof/>
                <w:webHidden/>
              </w:rPr>
              <w:fldChar w:fldCharType="separate"/>
            </w:r>
            <w:r w:rsidR="005B1480">
              <w:rPr>
                <w:noProof/>
                <w:webHidden/>
              </w:rPr>
              <w:t>iii</w:t>
            </w:r>
            <w:r w:rsidR="005B1480">
              <w:rPr>
                <w:noProof/>
                <w:webHidden/>
              </w:rPr>
              <w:fldChar w:fldCharType="end"/>
            </w:r>
          </w:hyperlink>
        </w:p>
        <w:p w:rsidR="005B1480" w:rsidRDefault="00B22F31">
          <w:pPr>
            <w:pStyle w:val="TOC1"/>
            <w:tabs>
              <w:tab w:val="right" w:leader="dot" w:pos="8494"/>
            </w:tabs>
            <w:rPr>
              <w:rFonts w:eastAsiaTheme="minorEastAsia"/>
              <w:noProof/>
              <w:lang w:val="en-GB" w:eastAsia="en-GB"/>
            </w:rPr>
          </w:pPr>
          <w:hyperlink w:anchor="_Toc515265450" w:history="1">
            <w:r w:rsidR="005B1480" w:rsidRPr="003B57C2">
              <w:rPr>
                <w:rStyle w:val="Hyperlink"/>
                <w:noProof/>
              </w:rPr>
              <w:t>TABLE OF FIGURES</w:t>
            </w:r>
            <w:r w:rsidR="005B1480">
              <w:rPr>
                <w:noProof/>
                <w:webHidden/>
              </w:rPr>
              <w:tab/>
            </w:r>
            <w:r w:rsidR="005B1480">
              <w:rPr>
                <w:noProof/>
                <w:webHidden/>
              </w:rPr>
              <w:fldChar w:fldCharType="begin"/>
            </w:r>
            <w:r w:rsidR="005B1480">
              <w:rPr>
                <w:noProof/>
                <w:webHidden/>
              </w:rPr>
              <w:instrText xml:space="preserve"> PAGEREF _Toc515265450 \h </w:instrText>
            </w:r>
            <w:r w:rsidR="005B1480">
              <w:rPr>
                <w:noProof/>
                <w:webHidden/>
              </w:rPr>
            </w:r>
            <w:r w:rsidR="005B1480">
              <w:rPr>
                <w:noProof/>
                <w:webHidden/>
              </w:rPr>
              <w:fldChar w:fldCharType="separate"/>
            </w:r>
            <w:r w:rsidR="005B1480">
              <w:rPr>
                <w:noProof/>
                <w:webHidden/>
              </w:rPr>
              <w:t>iv</w:t>
            </w:r>
            <w:r w:rsidR="005B1480">
              <w:rPr>
                <w:noProof/>
                <w:webHidden/>
              </w:rPr>
              <w:fldChar w:fldCharType="end"/>
            </w:r>
          </w:hyperlink>
        </w:p>
        <w:p w:rsidR="005B1480" w:rsidRDefault="00B22F31">
          <w:pPr>
            <w:pStyle w:val="TOC1"/>
            <w:tabs>
              <w:tab w:val="right" w:leader="dot" w:pos="8494"/>
            </w:tabs>
            <w:rPr>
              <w:rFonts w:eastAsiaTheme="minorEastAsia"/>
              <w:noProof/>
              <w:lang w:val="en-GB" w:eastAsia="en-GB"/>
            </w:rPr>
          </w:pPr>
          <w:hyperlink w:anchor="_Toc515265451" w:history="1">
            <w:r w:rsidR="005B1480" w:rsidRPr="003B57C2">
              <w:rPr>
                <w:rStyle w:val="Hyperlink"/>
                <w:noProof/>
              </w:rPr>
              <w:t>1. INTRODUCTION</w:t>
            </w:r>
            <w:r w:rsidR="005B1480">
              <w:rPr>
                <w:noProof/>
                <w:webHidden/>
              </w:rPr>
              <w:tab/>
            </w:r>
            <w:r w:rsidR="005B1480">
              <w:rPr>
                <w:noProof/>
                <w:webHidden/>
              </w:rPr>
              <w:fldChar w:fldCharType="begin"/>
            </w:r>
            <w:r w:rsidR="005B1480">
              <w:rPr>
                <w:noProof/>
                <w:webHidden/>
              </w:rPr>
              <w:instrText xml:space="preserve"> PAGEREF _Toc515265451 \h </w:instrText>
            </w:r>
            <w:r w:rsidR="005B1480">
              <w:rPr>
                <w:noProof/>
                <w:webHidden/>
              </w:rPr>
            </w:r>
            <w:r w:rsidR="005B1480">
              <w:rPr>
                <w:noProof/>
                <w:webHidden/>
              </w:rPr>
              <w:fldChar w:fldCharType="separate"/>
            </w:r>
            <w:r w:rsidR="005B1480">
              <w:rPr>
                <w:noProof/>
                <w:webHidden/>
              </w:rPr>
              <w:t>1</w:t>
            </w:r>
            <w:r w:rsidR="005B1480">
              <w:rPr>
                <w:noProof/>
                <w:webHidden/>
              </w:rPr>
              <w:fldChar w:fldCharType="end"/>
            </w:r>
          </w:hyperlink>
        </w:p>
        <w:p w:rsidR="005B1480" w:rsidRDefault="00B22F31">
          <w:pPr>
            <w:pStyle w:val="TOC2"/>
            <w:tabs>
              <w:tab w:val="right" w:leader="dot" w:pos="8494"/>
            </w:tabs>
            <w:rPr>
              <w:rFonts w:eastAsiaTheme="minorEastAsia"/>
              <w:noProof/>
              <w:lang w:val="en-GB" w:eastAsia="en-GB"/>
            </w:rPr>
          </w:pPr>
          <w:hyperlink w:anchor="_Toc515265452" w:history="1">
            <w:r w:rsidR="005B1480" w:rsidRPr="003B57C2">
              <w:rPr>
                <w:rStyle w:val="Hyperlink"/>
                <w:noProof/>
              </w:rPr>
              <w:t>1.1 Problem Description</w:t>
            </w:r>
            <w:r w:rsidR="005B1480">
              <w:rPr>
                <w:noProof/>
                <w:webHidden/>
              </w:rPr>
              <w:tab/>
            </w:r>
            <w:r w:rsidR="005B1480">
              <w:rPr>
                <w:noProof/>
                <w:webHidden/>
              </w:rPr>
              <w:fldChar w:fldCharType="begin"/>
            </w:r>
            <w:r w:rsidR="005B1480">
              <w:rPr>
                <w:noProof/>
                <w:webHidden/>
              </w:rPr>
              <w:instrText xml:space="preserve"> PAGEREF _Toc515265452 \h </w:instrText>
            </w:r>
            <w:r w:rsidR="005B1480">
              <w:rPr>
                <w:noProof/>
                <w:webHidden/>
              </w:rPr>
            </w:r>
            <w:r w:rsidR="005B1480">
              <w:rPr>
                <w:noProof/>
                <w:webHidden/>
              </w:rPr>
              <w:fldChar w:fldCharType="separate"/>
            </w:r>
            <w:r w:rsidR="005B1480">
              <w:rPr>
                <w:noProof/>
                <w:webHidden/>
              </w:rPr>
              <w:t>1</w:t>
            </w:r>
            <w:r w:rsidR="005B1480">
              <w:rPr>
                <w:noProof/>
                <w:webHidden/>
              </w:rPr>
              <w:fldChar w:fldCharType="end"/>
            </w:r>
          </w:hyperlink>
        </w:p>
        <w:p w:rsidR="005B1480" w:rsidRDefault="00B22F31">
          <w:pPr>
            <w:pStyle w:val="TOC2"/>
            <w:tabs>
              <w:tab w:val="right" w:leader="dot" w:pos="8494"/>
            </w:tabs>
            <w:rPr>
              <w:rFonts w:eastAsiaTheme="minorEastAsia"/>
              <w:noProof/>
              <w:lang w:val="en-GB" w:eastAsia="en-GB"/>
            </w:rPr>
          </w:pPr>
          <w:hyperlink w:anchor="_Toc515265453" w:history="1">
            <w:r w:rsidR="005B1480" w:rsidRPr="003B57C2">
              <w:rPr>
                <w:rStyle w:val="Hyperlink"/>
                <w:noProof/>
              </w:rPr>
              <w:t>1.2 Solution and Research Question</w:t>
            </w:r>
            <w:r w:rsidR="005B1480">
              <w:rPr>
                <w:noProof/>
                <w:webHidden/>
              </w:rPr>
              <w:tab/>
            </w:r>
            <w:r w:rsidR="005B1480">
              <w:rPr>
                <w:noProof/>
                <w:webHidden/>
              </w:rPr>
              <w:fldChar w:fldCharType="begin"/>
            </w:r>
            <w:r w:rsidR="005B1480">
              <w:rPr>
                <w:noProof/>
                <w:webHidden/>
              </w:rPr>
              <w:instrText xml:space="preserve"> PAGEREF _Toc515265453 \h </w:instrText>
            </w:r>
            <w:r w:rsidR="005B1480">
              <w:rPr>
                <w:noProof/>
                <w:webHidden/>
              </w:rPr>
            </w:r>
            <w:r w:rsidR="005B1480">
              <w:rPr>
                <w:noProof/>
                <w:webHidden/>
              </w:rPr>
              <w:fldChar w:fldCharType="separate"/>
            </w:r>
            <w:r w:rsidR="005B1480">
              <w:rPr>
                <w:noProof/>
                <w:webHidden/>
              </w:rPr>
              <w:t>1</w:t>
            </w:r>
            <w:r w:rsidR="005B1480">
              <w:rPr>
                <w:noProof/>
                <w:webHidden/>
              </w:rPr>
              <w:fldChar w:fldCharType="end"/>
            </w:r>
          </w:hyperlink>
        </w:p>
        <w:p w:rsidR="005B1480" w:rsidRDefault="00B22F31">
          <w:pPr>
            <w:pStyle w:val="TOC2"/>
            <w:tabs>
              <w:tab w:val="right" w:leader="dot" w:pos="8494"/>
            </w:tabs>
            <w:rPr>
              <w:rFonts w:eastAsiaTheme="minorEastAsia"/>
              <w:noProof/>
              <w:lang w:val="en-GB" w:eastAsia="en-GB"/>
            </w:rPr>
          </w:pPr>
          <w:hyperlink w:anchor="_Toc515265454" w:history="1">
            <w:r w:rsidR="005B1480" w:rsidRPr="003B57C2">
              <w:rPr>
                <w:rStyle w:val="Hyperlink"/>
                <w:noProof/>
              </w:rPr>
              <w:t>1.3 Scope</w:t>
            </w:r>
            <w:r w:rsidR="005B1480">
              <w:rPr>
                <w:noProof/>
                <w:webHidden/>
              </w:rPr>
              <w:tab/>
            </w:r>
            <w:r w:rsidR="005B1480">
              <w:rPr>
                <w:noProof/>
                <w:webHidden/>
              </w:rPr>
              <w:fldChar w:fldCharType="begin"/>
            </w:r>
            <w:r w:rsidR="005B1480">
              <w:rPr>
                <w:noProof/>
                <w:webHidden/>
              </w:rPr>
              <w:instrText xml:space="preserve"> PAGEREF _Toc515265454 \h </w:instrText>
            </w:r>
            <w:r w:rsidR="005B1480">
              <w:rPr>
                <w:noProof/>
                <w:webHidden/>
              </w:rPr>
            </w:r>
            <w:r w:rsidR="005B1480">
              <w:rPr>
                <w:noProof/>
                <w:webHidden/>
              </w:rPr>
              <w:fldChar w:fldCharType="separate"/>
            </w:r>
            <w:r w:rsidR="005B1480">
              <w:rPr>
                <w:noProof/>
                <w:webHidden/>
              </w:rPr>
              <w:t>1</w:t>
            </w:r>
            <w:r w:rsidR="005B1480">
              <w:rPr>
                <w:noProof/>
                <w:webHidden/>
              </w:rPr>
              <w:fldChar w:fldCharType="end"/>
            </w:r>
          </w:hyperlink>
        </w:p>
        <w:p w:rsidR="005B1480" w:rsidRDefault="00B22F31">
          <w:pPr>
            <w:pStyle w:val="TOC3"/>
            <w:tabs>
              <w:tab w:val="right" w:leader="dot" w:pos="8494"/>
            </w:tabs>
            <w:rPr>
              <w:rFonts w:eastAsiaTheme="minorEastAsia"/>
              <w:noProof/>
              <w:lang w:val="en-GB" w:eastAsia="en-GB"/>
            </w:rPr>
          </w:pPr>
          <w:hyperlink w:anchor="_Toc515265455" w:history="1">
            <w:r w:rsidR="005B1480" w:rsidRPr="003B57C2">
              <w:rPr>
                <w:rStyle w:val="Hyperlink"/>
                <w:noProof/>
              </w:rPr>
              <w:t>1.3.1 Aim of the project</w:t>
            </w:r>
            <w:r w:rsidR="005B1480">
              <w:rPr>
                <w:noProof/>
                <w:webHidden/>
              </w:rPr>
              <w:tab/>
            </w:r>
            <w:r w:rsidR="005B1480">
              <w:rPr>
                <w:noProof/>
                <w:webHidden/>
              </w:rPr>
              <w:fldChar w:fldCharType="begin"/>
            </w:r>
            <w:r w:rsidR="005B1480">
              <w:rPr>
                <w:noProof/>
                <w:webHidden/>
              </w:rPr>
              <w:instrText xml:space="preserve"> PAGEREF _Toc515265455 \h </w:instrText>
            </w:r>
            <w:r w:rsidR="005B1480">
              <w:rPr>
                <w:noProof/>
                <w:webHidden/>
              </w:rPr>
            </w:r>
            <w:r w:rsidR="005B1480">
              <w:rPr>
                <w:noProof/>
                <w:webHidden/>
              </w:rPr>
              <w:fldChar w:fldCharType="separate"/>
            </w:r>
            <w:r w:rsidR="005B1480">
              <w:rPr>
                <w:noProof/>
                <w:webHidden/>
              </w:rPr>
              <w:t>2</w:t>
            </w:r>
            <w:r w:rsidR="005B1480">
              <w:rPr>
                <w:noProof/>
                <w:webHidden/>
              </w:rPr>
              <w:fldChar w:fldCharType="end"/>
            </w:r>
          </w:hyperlink>
        </w:p>
        <w:p w:rsidR="005B1480" w:rsidRDefault="00B22F31">
          <w:pPr>
            <w:pStyle w:val="TOC3"/>
            <w:tabs>
              <w:tab w:val="right" w:leader="dot" w:pos="8494"/>
            </w:tabs>
            <w:rPr>
              <w:rFonts w:eastAsiaTheme="minorEastAsia"/>
              <w:noProof/>
              <w:lang w:val="en-GB" w:eastAsia="en-GB"/>
            </w:rPr>
          </w:pPr>
          <w:hyperlink w:anchor="_Toc515265456" w:history="1">
            <w:r w:rsidR="005B1480" w:rsidRPr="003B57C2">
              <w:rPr>
                <w:rStyle w:val="Hyperlink"/>
                <w:noProof/>
              </w:rPr>
              <w:t>1.3.2 Objectives of the project</w:t>
            </w:r>
            <w:r w:rsidR="005B1480">
              <w:rPr>
                <w:noProof/>
                <w:webHidden/>
              </w:rPr>
              <w:tab/>
            </w:r>
            <w:r w:rsidR="005B1480">
              <w:rPr>
                <w:noProof/>
                <w:webHidden/>
              </w:rPr>
              <w:fldChar w:fldCharType="begin"/>
            </w:r>
            <w:r w:rsidR="005B1480">
              <w:rPr>
                <w:noProof/>
                <w:webHidden/>
              </w:rPr>
              <w:instrText xml:space="preserve"> PAGEREF _Toc515265456 \h </w:instrText>
            </w:r>
            <w:r w:rsidR="005B1480">
              <w:rPr>
                <w:noProof/>
                <w:webHidden/>
              </w:rPr>
            </w:r>
            <w:r w:rsidR="005B1480">
              <w:rPr>
                <w:noProof/>
                <w:webHidden/>
              </w:rPr>
              <w:fldChar w:fldCharType="separate"/>
            </w:r>
            <w:r w:rsidR="005B1480">
              <w:rPr>
                <w:noProof/>
                <w:webHidden/>
              </w:rPr>
              <w:t>2</w:t>
            </w:r>
            <w:r w:rsidR="005B1480">
              <w:rPr>
                <w:noProof/>
                <w:webHidden/>
              </w:rPr>
              <w:fldChar w:fldCharType="end"/>
            </w:r>
          </w:hyperlink>
        </w:p>
        <w:p w:rsidR="005B1480" w:rsidRDefault="00B22F31">
          <w:pPr>
            <w:pStyle w:val="TOC3"/>
            <w:tabs>
              <w:tab w:val="right" w:leader="dot" w:pos="8494"/>
            </w:tabs>
            <w:rPr>
              <w:rFonts w:eastAsiaTheme="minorEastAsia"/>
              <w:noProof/>
              <w:lang w:val="en-GB" w:eastAsia="en-GB"/>
            </w:rPr>
          </w:pPr>
          <w:hyperlink w:anchor="_Toc515265457" w:history="1">
            <w:r w:rsidR="005B1480" w:rsidRPr="003B57C2">
              <w:rPr>
                <w:rStyle w:val="Hyperlink"/>
                <w:noProof/>
              </w:rPr>
              <w:t>1.3.3 Project Deliverables</w:t>
            </w:r>
            <w:r w:rsidR="005B1480">
              <w:rPr>
                <w:noProof/>
                <w:webHidden/>
              </w:rPr>
              <w:tab/>
            </w:r>
            <w:r w:rsidR="005B1480">
              <w:rPr>
                <w:noProof/>
                <w:webHidden/>
              </w:rPr>
              <w:fldChar w:fldCharType="begin"/>
            </w:r>
            <w:r w:rsidR="005B1480">
              <w:rPr>
                <w:noProof/>
                <w:webHidden/>
              </w:rPr>
              <w:instrText xml:space="preserve"> PAGEREF _Toc515265457 \h </w:instrText>
            </w:r>
            <w:r w:rsidR="005B1480">
              <w:rPr>
                <w:noProof/>
                <w:webHidden/>
              </w:rPr>
            </w:r>
            <w:r w:rsidR="005B1480">
              <w:rPr>
                <w:noProof/>
                <w:webHidden/>
              </w:rPr>
              <w:fldChar w:fldCharType="separate"/>
            </w:r>
            <w:r w:rsidR="005B1480">
              <w:rPr>
                <w:noProof/>
                <w:webHidden/>
              </w:rPr>
              <w:t>2</w:t>
            </w:r>
            <w:r w:rsidR="005B1480">
              <w:rPr>
                <w:noProof/>
                <w:webHidden/>
              </w:rPr>
              <w:fldChar w:fldCharType="end"/>
            </w:r>
          </w:hyperlink>
        </w:p>
        <w:p w:rsidR="005B1480" w:rsidRDefault="00B22F31">
          <w:pPr>
            <w:pStyle w:val="TOC2"/>
            <w:tabs>
              <w:tab w:val="right" w:leader="dot" w:pos="8494"/>
            </w:tabs>
            <w:rPr>
              <w:rFonts w:eastAsiaTheme="minorEastAsia"/>
              <w:noProof/>
              <w:lang w:val="en-GB" w:eastAsia="en-GB"/>
            </w:rPr>
          </w:pPr>
          <w:hyperlink w:anchor="_Toc515265458" w:history="1">
            <w:r w:rsidR="005B1480" w:rsidRPr="003B57C2">
              <w:rPr>
                <w:rStyle w:val="Hyperlink"/>
                <w:noProof/>
              </w:rPr>
              <w:t>1.4 Measurable Organizational Value</w:t>
            </w:r>
            <w:r w:rsidR="005B1480">
              <w:rPr>
                <w:noProof/>
                <w:webHidden/>
              </w:rPr>
              <w:tab/>
            </w:r>
            <w:r w:rsidR="005B1480">
              <w:rPr>
                <w:noProof/>
                <w:webHidden/>
              </w:rPr>
              <w:fldChar w:fldCharType="begin"/>
            </w:r>
            <w:r w:rsidR="005B1480">
              <w:rPr>
                <w:noProof/>
                <w:webHidden/>
              </w:rPr>
              <w:instrText xml:space="preserve"> PAGEREF _Toc515265458 \h </w:instrText>
            </w:r>
            <w:r w:rsidR="005B1480">
              <w:rPr>
                <w:noProof/>
                <w:webHidden/>
              </w:rPr>
            </w:r>
            <w:r w:rsidR="005B1480">
              <w:rPr>
                <w:noProof/>
                <w:webHidden/>
              </w:rPr>
              <w:fldChar w:fldCharType="separate"/>
            </w:r>
            <w:r w:rsidR="005B1480">
              <w:rPr>
                <w:noProof/>
                <w:webHidden/>
              </w:rPr>
              <w:t>2</w:t>
            </w:r>
            <w:r w:rsidR="005B1480">
              <w:rPr>
                <w:noProof/>
                <w:webHidden/>
              </w:rPr>
              <w:fldChar w:fldCharType="end"/>
            </w:r>
          </w:hyperlink>
        </w:p>
        <w:p w:rsidR="005B1480" w:rsidRDefault="00B22F31">
          <w:pPr>
            <w:pStyle w:val="TOC1"/>
            <w:tabs>
              <w:tab w:val="right" w:leader="dot" w:pos="8494"/>
            </w:tabs>
            <w:rPr>
              <w:rFonts w:eastAsiaTheme="minorEastAsia"/>
              <w:noProof/>
              <w:lang w:val="en-GB" w:eastAsia="en-GB"/>
            </w:rPr>
          </w:pPr>
          <w:hyperlink w:anchor="_Toc515265459" w:history="1">
            <w:r w:rsidR="005B1480" w:rsidRPr="003B57C2">
              <w:rPr>
                <w:rStyle w:val="Hyperlink"/>
                <w:noProof/>
              </w:rPr>
              <w:t>2. LITERATURE REVIEW</w:t>
            </w:r>
            <w:r w:rsidR="005B1480">
              <w:rPr>
                <w:noProof/>
                <w:webHidden/>
              </w:rPr>
              <w:tab/>
            </w:r>
            <w:r w:rsidR="005B1480">
              <w:rPr>
                <w:noProof/>
                <w:webHidden/>
              </w:rPr>
              <w:fldChar w:fldCharType="begin"/>
            </w:r>
            <w:r w:rsidR="005B1480">
              <w:rPr>
                <w:noProof/>
                <w:webHidden/>
              </w:rPr>
              <w:instrText xml:space="preserve"> PAGEREF _Toc515265459 \h </w:instrText>
            </w:r>
            <w:r w:rsidR="005B1480">
              <w:rPr>
                <w:noProof/>
                <w:webHidden/>
              </w:rPr>
            </w:r>
            <w:r w:rsidR="005B1480">
              <w:rPr>
                <w:noProof/>
                <w:webHidden/>
              </w:rPr>
              <w:fldChar w:fldCharType="separate"/>
            </w:r>
            <w:r w:rsidR="005B1480">
              <w:rPr>
                <w:noProof/>
                <w:webHidden/>
              </w:rPr>
              <w:t>3</w:t>
            </w:r>
            <w:r w:rsidR="005B1480">
              <w:rPr>
                <w:noProof/>
                <w:webHidden/>
              </w:rPr>
              <w:fldChar w:fldCharType="end"/>
            </w:r>
          </w:hyperlink>
        </w:p>
        <w:p w:rsidR="005B1480" w:rsidRDefault="00B22F31">
          <w:pPr>
            <w:pStyle w:val="TOC2"/>
            <w:tabs>
              <w:tab w:val="right" w:leader="dot" w:pos="8494"/>
            </w:tabs>
            <w:rPr>
              <w:rFonts w:eastAsiaTheme="minorEastAsia"/>
              <w:noProof/>
              <w:lang w:val="en-GB" w:eastAsia="en-GB"/>
            </w:rPr>
          </w:pPr>
          <w:hyperlink w:anchor="_Toc515265460" w:history="1">
            <w:r w:rsidR="005B1480" w:rsidRPr="003B57C2">
              <w:rPr>
                <w:rStyle w:val="Hyperlink"/>
                <w:noProof/>
              </w:rPr>
              <w:t>2.1 Overview</w:t>
            </w:r>
            <w:r w:rsidR="005B1480">
              <w:rPr>
                <w:noProof/>
                <w:webHidden/>
              </w:rPr>
              <w:tab/>
            </w:r>
            <w:r w:rsidR="005B1480">
              <w:rPr>
                <w:noProof/>
                <w:webHidden/>
              </w:rPr>
              <w:fldChar w:fldCharType="begin"/>
            </w:r>
            <w:r w:rsidR="005B1480">
              <w:rPr>
                <w:noProof/>
                <w:webHidden/>
              </w:rPr>
              <w:instrText xml:space="preserve"> PAGEREF _Toc515265460 \h </w:instrText>
            </w:r>
            <w:r w:rsidR="005B1480">
              <w:rPr>
                <w:noProof/>
                <w:webHidden/>
              </w:rPr>
            </w:r>
            <w:r w:rsidR="005B1480">
              <w:rPr>
                <w:noProof/>
                <w:webHidden/>
              </w:rPr>
              <w:fldChar w:fldCharType="separate"/>
            </w:r>
            <w:r w:rsidR="005B1480">
              <w:rPr>
                <w:noProof/>
                <w:webHidden/>
              </w:rPr>
              <w:t>3</w:t>
            </w:r>
            <w:r w:rsidR="005B1480">
              <w:rPr>
                <w:noProof/>
                <w:webHidden/>
              </w:rPr>
              <w:fldChar w:fldCharType="end"/>
            </w:r>
          </w:hyperlink>
        </w:p>
        <w:p w:rsidR="005B1480" w:rsidRDefault="00B22F31">
          <w:pPr>
            <w:pStyle w:val="TOC2"/>
            <w:tabs>
              <w:tab w:val="right" w:leader="dot" w:pos="8494"/>
            </w:tabs>
            <w:rPr>
              <w:rFonts w:eastAsiaTheme="minorEastAsia"/>
              <w:noProof/>
              <w:lang w:val="en-GB" w:eastAsia="en-GB"/>
            </w:rPr>
          </w:pPr>
          <w:hyperlink w:anchor="_Toc515265461" w:history="1">
            <w:r w:rsidR="005B1480" w:rsidRPr="003B57C2">
              <w:rPr>
                <w:rStyle w:val="Hyperlink"/>
                <w:noProof/>
              </w:rPr>
              <w:t>2.2 Existing Systems</w:t>
            </w:r>
            <w:r w:rsidR="005B1480">
              <w:rPr>
                <w:noProof/>
                <w:webHidden/>
              </w:rPr>
              <w:tab/>
            </w:r>
            <w:r w:rsidR="005B1480">
              <w:rPr>
                <w:noProof/>
                <w:webHidden/>
              </w:rPr>
              <w:fldChar w:fldCharType="begin"/>
            </w:r>
            <w:r w:rsidR="005B1480">
              <w:rPr>
                <w:noProof/>
                <w:webHidden/>
              </w:rPr>
              <w:instrText xml:space="preserve"> PAGEREF _Toc515265461 \h </w:instrText>
            </w:r>
            <w:r w:rsidR="005B1480">
              <w:rPr>
                <w:noProof/>
                <w:webHidden/>
              </w:rPr>
            </w:r>
            <w:r w:rsidR="005B1480">
              <w:rPr>
                <w:noProof/>
                <w:webHidden/>
              </w:rPr>
              <w:fldChar w:fldCharType="separate"/>
            </w:r>
            <w:r w:rsidR="005B1480">
              <w:rPr>
                <w:noProof/>
                <w:webHidden/>
              </w:rPr>
              <w:t>3</w:t>
            </w:r>
            <w:r w:rsidR="005B1480">
              <w:rPr>
                <w:noProof/>
                <w:webHidden/>
              </w:rPr>
              <w:fldChar w:fldCharType="end"/>
            </w:r>
          </w:hyperlink>
        </w:p>
        <w:p w:rsidR="005B1480" w:rsidRDefault="00B22F31">
          <w:pPr>
            <w:pStyle w:val="TOC3"/>
            <w:tabs>
              <w:tab w:val="right" w:leader="dot" w:pos="8494"/>
            </w:tabs>
            <w:rPr>
              <w:rFonts w:eastAsiaTheme="minorEastAsia"/>
              <w:noProof/>
              <w:lang w:val="en-GB" w:eastAsia="en-GB"/>
            </w:rPr>
          </w:pPr>
          <w:hyperlink w:anchor="_Toc515265462" w:history="1">
            <w:r w:rsidR="005B1480" w:rsidRPr="003B57C2">
              <w:rPr>
                <w:rStyle w:val="Hyperlink"/>
                <w:noProof/>
              </w:rPr>
              <w:t>2.2.1 StopSleep - Electronic Anti-Sleep Alarm</w:t>
            </w:r>
            <w:r w:rsidR="005B1480">
              <w:rPr>
                <w:noProof/>
                <w:webHidden/>
              </w:rPr>
              <w:tab/>
            </w:r>
            <w:r w:rsidR="005B1480">
              <w:rPr>
                <w:noProof/>
                <w:webHidden/>
              </w:rPr>
              <w:fldChar w:fldCharType="begin"/>
            </w:r>
            <w:r w:rsidR="005B1480">
              <w:rPr>
                <w:noProof/>
                <w:webHidden/>
              </w:rPr>
              <w:instrText xml:space="preserve"> PAGEREF _Toc515265462 \h </w:instrText>
            </w:r>
            <w:r w:rsidR="005B1480">
              <w:rPr>
                <w:noProof/>
                <w:webHidden/>
              </w:rPr>
            </w:r>
            <w:r w:rsidR="005B1480">
              <w:rPr>
                <w:noProof/>
                <w:webHidden/>
              </w:rPr>
              <w:fldChar w:fldCharType="separate"/>
            </w:r>
            <w:r w:rsidR="005B1480">
              <w:rPr>
                <w:noProof/>
                <w:webHidden/>
              </w:rPr>
              <w:t>3</w:t>
            </w:r>
            <w:r w:rsidR="005B1480">
              <w:rPr>
                <w:noProof/>
                <w:webHidden/>
              </w:rPr>
              <w:fldChar w:fldCharType="end"/>
            </w:r>
          </w:hyperlink>
        </w:p>
        <w:p w:rsidR="005B1480" w:rsidRDefault="00B22F31">
          <w:pPr>
            <w:pStyle w:val="TOC3"/>
            <w:tabs>
              <w:tab w:val="right" w:leader="dot" w:pos="8494"/>
            </w:tabs>
            <w:rPr>
              <w:rFonts w:eastAsiaTheme="minorEastAsia"/>
              <w:noProof/>
              <w:lang w:val="en-GB" w:eastAsia="en-GB"/>
            </w:rPr>
          </w:pPr>
          <w:hyperlink w:anchor="_Toc515265463" w:history="1">
            <w:r w:rsidR="005B1480" w:rsidRPr="003B57C2">
              <w:rPr>
                <w:rStyle w:val="Hyperlink"/>
                <w:noProof/>
              </w:rPr>
              <w:t>2.2.2 Bosch Driver Drowsiness Detection</w:t>
            </w:r>
            <w:r w:rsidR="005B1480">
              <w:rPr>
                <w:noProof/>
                <w:webHidden/>
              </w:rPr>
              <w:tab/>
            </w:r>
            <w:r w:rsidR="005B1480">
              <w:rPr>
                <w:noProof/>
                <w:webHidden/>
              </w:rPr>
              <w:fldChar w:fldCharType="begin"/>
            </w:r>
            <w:r w:rsidR="005B1480">
              <w:rPr>
                <w:noProof/>
                <w:webHidden/>
              </w:rPr>
              <w:instrText xml:space="preserve"> PAGEREF _Toc515265463 \h </w:instrText>
            </w:r>
            <w:r w:rsidR="005B1480">
              <w:rPr>
                <w:noProof/>
                <w:webHidden/>
              </w:rPr>
            </w:r>
            <w:r w:rsidR="005B1480">
              <w:rPr>
                <w:noProof/>
                <w:webHidden/>
              </w:rPr>
              <w:fldChar w:fldCharType="separate"/>
            </w:r>
            <w:r w:rsidR="005B1480">
              <w:rPr>
                <w:noProof/>
                <w:webHidden/>
              </w:rPr>
              <w:t>3</w:t>
            </w:r>
            <w:r w:rsidR="005B1480">
              <w:rPr>
                <w:noProof/>
                <w:webHidden/>
              </w:rPr>
              <w:fldChar w:fldCharType="end"/>
            </w:r>
          </w:hyperlink>
        </w:p>
        <w:p w:rsidR="005B1480" w:rsidRDefault="00B22F31">
          <w:pPr>
            <w:pStyle w:val="TOC3"/>
            <w:tabs>
              <w:tab w:val="right" w:leader="dot" w:pos="8494"/>
            </w:tabs>
            <w:rPr>
              <w:rFonts w:eastAsiaTheme="minorEastAsia"/>
              <w:noProof/>
              <w:lang w:val="en-GB" w:eastAsia="en-GB"/>
            </w:rPr>
          </w:pPr>
          <w:hyperlink w:anchor="_Toc515265464" w:history="1">
            <w:r w:rsidR="005B1480" w:rsidRPr="003B57C2">
              <w:rPr>
                <w:rStyle w:val="Hyperlink"/>
                <w:noProof/>
              </w:rPr>
              <w:t>2.2.3 Anti Sleep Pilot</w:t>
            </w:r>
            <w:r w:rsidR="005B1480">
              <w:rPr>
                <w:noProof/>
                <w:webHidden/>
              </w:rPr>
              <w:tab/>
            </w:r>
            <w:r w:rsidR="005B1480">
              <w:rPr>
                <w:noProof/>
                <w:webHidden/>
              </w:rPr>
              <w:fldChar w:fldCharType="begin"/>
            </w:r>
            <w:r w:rsidR="005B1480">
              <w:rPr>
                <w:noProof/>
                <w:webHidden/>
              </w:rPr>
              <w:instrText xml:space="preserve"> PAGEREF _Toc515265464 \h </w:instrText>
            </w:r>
            <w:r w:rsidR="005B1480">
              <w:rPr>
                <w:noProof/>
                <w:webHidden/>
              </w:rPr>
            </w:r>
            <w:r w:rsidR="005B1480">
              <w:rPr>
                <w:noProof/>
                <w:webHidden/>
              </w:rPr>
              <w:fldChar w:fldCharType="separate"/>
            </w:r>
            <w:r w:rsidR="005B1480">
              <w:rPr>
                <w:noProof/>
                <w:webHidden/>
              </w:rPr>
              <w:t>4</w:t>
            </w:r>
            <w:r w:rsidR="005B1480">
              <w:rPr>
                <w:noProof/>
                <w:webHidden/>
              </w:rPr>
              <w:fldChar w:fldCharType="end"/>
            </w:r>
          </w:hyperlink>
        </w:p>
        <w:p w:rsidR="005B1480" w:rsidRDefault="00B22F31">
          <w:pPr>
            <w:pStyle w:val="TOC3"/>
            <w:tabs>
              <w:tab w:val="right" w:leader="dot" w:pos="8494"/>
            </w:tabs>
            <w:rPr>
              <w:rFonts w:eastAsiaTheme="minorEastAsia"/>
              <w:noProof/>
              <w:lang w:val="en-GB" w:eastAsia="en-GB"/>
            </w:rPr>
          </w:pPr>
          <w:hyperlink w:anchor="_Toc515265465" w:history="1">
            <w:r w:rsidR="005B1480" w:rsidRPr="003B57C2">
              <w:rPr>
                <w:rStyle w:val="Hyperlink"/>
                <w:noProof/>
              </w:rPr>
              <w:t>2.2.4 Lane Departure Warning System</w:t>
            </w:r>
            <w:r w:rsidR="005B1480">
              <w:rPr>
                <w:noProof/>
                <w:webHidden/>
              </w:rPr>
              <w:tab/>
            </w:r>
            <w:r w:rsidR="005B1480">
              <w:rPr>
                <w:noProof/>
                <w:webHidden/>
              </w:rPr>
              <w:fldChar w:fldCharType="begin"/>
            </w:r>
            <w:r w:rsidR="005B1480">
              <w:rPr>
                <w:noProof/>
                <w:webHidden/>
              </w:rPr>
              <w:instrText xml:space="preserve"> PAGEREF _Toc515265465 \h </w:instrText>
            </w:r>
            <w:r w:rsidR="005B1480">
              <w:rPr>
                <w:noProof/>
                <w:webHidden/>
              </w:rPr>
            </w:r>
            <w:r w:rsidR="005B1480">
              <w:rPr>
                <w:noProof/>
                <w:webHidden/>
              </w:rPr>
              <w:fldChar w:fldCharType="separate"/>
            </w:r>
            <w:r w:rsidR="005B1480">
              <w:rPr>
                <w:noProof/>
                <w:webHidden/>
              </w:rPr>
              <w:t>4</w:t>
            </w:r>
            <w:r w:rsidR="005B1480">
              <w:rPr>
                <w:noProof/>
                <w:webHidden/>
              </w:rPr>
              <w:fldChar w:fldCharType="end"/>
            </w:r>
          </w:hyperlink>
        </w:p>
        <w:p w:rsidR="005B1480" w:rsidRDefault="00B22F31">
          <w:pPr>
            <w:pStyle w:val="TOC3"/>
            <w:tabs>
              <w:tab w:val="right" w:leader="dot" w:pos="8494"/>
            </w:tabs>
            <w:rPr>
              <w:rFonts w:eastAsiaTheme="minorEastAsia"/>
              <w:noProof/>
              <w:lang w:val="en-GB" w:eastAsia="en-GB"/>
            </w:rPr>
          </w:pPr>
          <w:hyperlink w:anchor="_Toc515265466" w:history="1">
            <w:r w:rsidR="005B1480" w:rsidRPr="003B57C2">
              <w:rPr>
                <w:rStyle w:val="Hyperlink"/>
                <w:noProof/>
              </w:rPr>
              <w:t>2.2.5 Drowsiness Detection system using EEG Helmets</w:t>
            </w:r>
            <w:r w:rsidR="005B1480">
              <w:rPr>
                <w:noProof/>
                <w:webHidden/>
              </w:rPr>
              <w:tab/>
            </w:r>
            <w:r w:rsidR="005B1480">
              <w:rPr>
                <w:noProof/>
                <w:webHidden/>
              </w:rPr>
              <w:fldChar w:fldCharType="begin"/>
            </w:r>
            <w:r w:rsidR="005B1480">
              <w:rPr>
                <w:noProof/>
                <w:webHidden/>
              </w:rPr>
              <w:instrText xml:space="preserve"> PAGEREF _Toc515265466 \h </w:instrText>
            </w:r>
            <w:r w:rsidR="005B1480">
              <w:rPr>
                <w:noProof/>
                <w:webHidden/>
              </w:rPr>
            </w:r>
            <w:r w:rsidR="005B1480">
              <w:rPr>
                <w:noProof/>
                <w:webHidden/>
              </w:rPr>
              <w:fldChar w:fldCharType="separate"/>
            </w:r>
            <w:r w:rsidR="005B1480">
              <w:rPr>
                <w:noProof/>
                <w:webHidden/>
              </w:rPr>
              <w:t>5</w:t>
            </w:r>
            <w:r w:rsidR="005B1480">
              <w:rPr>
                <w:noProof/>
                <w:webHidden/>
              </w:rPr>
              <w:fldChar w:fldCharType="end"/>
            </w:r>
          </w:hyperlink>
        </w:p>
        <w:p w:rsidR="005B1480" w:rsidRDefault="00B22F31">
          <w:pPr>
            <w:pStyle w:val="TOC3"/>
            <w:tabs>
              <w:tab w:val="right" w:leader="dot" w:pos="8494"/>
            </w:tabs>
            <w:rPr>
              <w:rFonts w:eastAsiaTheme="minorEastAsia"/>
              <w:noProof/>
              <w:lang w:val="en-GB" w:eastAsia="en-GB"/>
            </w:rPr>
          </w:pPr>
          <w:hyperlink w:anchor="_Toc515265467" w:history="1">
            <w:r w:rsidR="005B1480" w:rsidRPr="003B57C2">
              <w:rPr>
                <w:rStyle w:val="Hyperlink"/>
                <w:noProof/>
              </w:rPr>
              <w:t>2.2.6 Tesla Auto Pilot</w:t>
            </w:r>
            <w:r w:rsidR="005B1480">
              <w:rPr>
                <w:noProof/>
                <w:webHidden/>
              </w:rPr>
              <w:tab/>
            </w:r>
            <w:r w:rsidR="005B1480">
              <w:rPr>
                <w:noProof/>
                <w:webHidden/>
              </w:rPr>
              <w:fldChar w:fldCharType="begin"/>
            </w:r>
            <w:r w:rsidR="005B1480">
              <w:rPr>
                <w:noProof/>
                <w:webHidden/>
              </w:rPr>
              <w:instrText xml:space="preserve"> PAGEREF _Toc515265467 \h </w:instrText>
            </w:r>
            <w:r w:rsidR="005B1480">
              <w:rPr>
                <w:noProof/>
                <w:webHidden/>
              </w:rPr>
            </w:r>
            <w:r w:rsidR="005B1480">
              <w:rPr>
                <w:noProof/>
                <w:webHidden/>
              </w:rPr>
              <w:fldChar w:fldCharType="separate"/>
            </w:r>
            <w:r w:rsidR="005B1480">
              <w:rPr>
                <w:noProof/>
                <w:webHidden/>
              </w:rPr>
              <w:t>5</w:t>
            </w:r>
            <w:r w:rsidR="005B1480">
              <w:rPr>
                <w:noProof/>
                <w:webHidden/>
              </w:rPr>
              <w:fldChar w:fldCharType="end"/>
            </w:r>
          </w:hyperlink>
        </w:p>
        <w:p w:rsidR="005B1480" w:rsidRDefault="00B22F31">
          <w:pPr>
            <w:pStyle w:val="TOC2"/>
            <w:tabs>
              <w:tab w:val="right" w:leader="dot" w:pos="8494"/>
            </w:tabs>
            <w:rPr>
              <w:rFonts w:eastAsiaTheme="minorEastAsia"/>
              <w:noProof/>
              <w:lang w:val="en-GB" w:eastAsia="en-GB"/>
            </w:rPr>
          </w:pPr>
          <w:hyperlink w:anchor="_Toc515265468" w:history="1">
            <w:r w:rsidR="005B1480" w:rsidRPr="003B57C2">
              <w:rPr>
                <w:rStyle w:val="Hyperlink"/>
                <w:noProof/>
              </w:rPr>
              <w:t>2.3 Comparison of Existing Systems</w:t>
            </w:r>
            <w:r w:rsidR="005B1480">
              <w:rPr>
                <w:noProof/>
                <w:webHidden/>
              </w:rPr>
              <w:tab/>
            </w:r>
            <w:r w:rsidR="005B1480">
              <w:rPr>
                <w:noProof/>
                <w:webHidden/>
              </w:rPr>
              <w:fldChar w:fldCharType="begin"/>
            </w:r>
            <w:r w:rsidR="005B1480">
              <w:rPr>
                <w:noProof/>
                <w:webHidden/>
              </w:rPr>
              <w:instrText xml:space="preserve"> PAGEREF _Toc515265468 \h </w:instrText>
            </w:r>
            <w:r w:rsidR="005B1480">
              <w:rPr>
                <w:noProof/>
                <w:webHidden/>
              </w:rPr>
            </w:r>
            <w:r w:rsidR="005B1480">
              <w:rPr>
                <w:noProof/>
                <w:webHidden/>
              </w:rPr>
              <w:fldChar w:fldCharType="separate"/>
            </w:r>
            <w:r w:rsidR="005B1480">
              <w:rPr>
                <w:noProof/>
                <w:webHidden/>
              </w:rPr>
              <w:t>6</w:t>
            </w:r>
            <w:r w:rsidR="005B1480">
              <w:rPr>
                <w:noProof/>
                <w:webHidden/>
              </w:rPr>
              <w:fldChar w:fldCharType="end"/>
            </w:r>
          </w:hyperlink>
        </w:p>
        <w:p w:rsidR="005B1480" w:rsidRDefault="00B22F31">
          <w:pPr>
            <w:pStyle w:val="TOC2"/>
            <w:tabs>
              <w:tab w:val="right" w:leader="dot" w:pos="8494"/>
            </w:tabs>
            <w:rPr>
              <w:rFonts w:eastAsiaTheme="minorEastAsia"/>
              <w:noProof/>
              <w:lang w:val="en-GB" w:eastAsia="en-GB"/>
            </w:rPr>
          </w:pPr>
          <w:hyperlink w:anchor="_Toc515265469" w:history="1">
            <w:r w:rsidR="005B1480" w:rsidRPr="003B57C2">
              <w:rPr>
                <w:rStyle w:val="Hyperlink"/>
                <w:noProof/>
              </w:rPr>
              <w:t>2.4 Discussion</w:t>
            </w:r>
            <w:r w:rsidR="005B1480">
              <w:rPr>
                <w:noProof/>
                <w:webHidden/>
              </w:rPr>
              <w:tab/>
            </w:r>
            <w:r w:rsidR="005B1480">
              <w:rPr>
                <w:noProof/>
                <w:webHidden/>
              </w:rPr>
              <w:fldChar w:fldCharType="begin"/>
            </w:r>
            <w:r w:rsidR="005B1480">
              <w:rPr>
                <w:noProof/>
                <w:webHidden/>
              </w:rPr>
              <w:instrText xml:space="preserve"> PAGEREF _Toc515265469 \h </w:instrText>
            </w:r>
            <w:r w:rsidR="005B1480">
              <w:rPr>
                <w:noProof/>
                <w:webHidden/>
              </w:rPr>
            </w:r>
            <w:r w:rsidR="005B1480">
              <w:rPr>
                <w:noProof/>
                <w:webHidden/>
              </w:rPr>
              <w:fldChar w:fldCharType="separate"/>
            </w:r>
            <w:r w:rsidR="005B1480">
              <w:rPr>
                <w:noProof/>
                <w:webHidden/>
              </w:rPr>
              <w:t>7</w:t>
            </w:r>
            <w:r w:rsidR="005B1480">
              <w:rPr>
                <w:noProof/>
                <w:webHidden/>
              </w:rPr>
              <w:fldChar w:fldCharType="end"/>
            </w:r>
          </w:hyperlink>
        </w:p>
        <w:p w:rsidR="005B1480" w:rsidRDefault="00B22F31">
          <w:pPr>
            <w:pStyle w:val="TOC1"/>
            <w:tabs>
              <w:tab w:val="right" w:leader="dot" w:pos="8494"/>
            </w:tabs>
            <w:rPr>
              <w:rFonts w:eastAsiaTheme="minorEastAsia"/>
              <w:noProof/>
              <w:lang w:val="en-GB" w:eastAsia="en-GB"/>
            </w:rPr>
          </w:pPr>
          <w:hyperlink w:anchor="_Toc515265470" w:history="1">
            <w:r w:rsidR="005B1480" w:rsidRPr="003B57C2">
              <w:rPr>
                <w:rStyle w:val="Hyperlink"/>
                <w:noProof/>
              </w:rPr>
              <w:t>3. SOFTWARE DEVELOPMENT METHODOLOGY</w:t>
            </w:r>
            <w:r w:rsidR="005B1480">
              <w:rPr>
                <w:noProof/>
                <w:webHidden/>
              </w:rPr>
              <w:tab/>
            </w:r>
            <w:r w:rsidR="005B1480">
              <w:rPr>
                <w:noProof/>
                <w:webHidden/>
              </w:rPr>
              <w:fldChar w:fldCharType="begin"/>
            </w:r>
            <w:r w:rsidR="005B1480">
              <w:rPr>
                <w:noProof/>
                <w:webHidden/>
              </w:rPr>
              <w:instrText xml:space="preserve"> PAGEREF _Toc515265470 \h </w:instrText>
            </w:r>
            <w:r w:rsidR="005B1480">
              <w:rPr>
                <w:noProof/>
                <w:webHidden/>
              </w:rPr>
            </w:r>
            <w:r w:rsidR="005B1480">
              <w:rPr>
                <w:noProof/>
                <w:webHidden/>
              </w:rPr>
              <w:fldChar w:fldCharType="separate"/>
            </w:r>
            <w:r w:rsidR="005B1480">
              <w:rPr>
                <w:noProof/>
                <w:webHidden/>
              </w:rPr>
              <w:t>9</w:t>
            </w:r>
            <w:r w:rsidR="005B1480">
              <w:rPr>
                <w:noProof/>
                <w:webHidden/>
              </w:rPr>
              <w:fldChar w:fldCharType="end"/>
            </w:r>
          </w:hyperlink>
        </w:p>
        <w:p w:rsidR="005B1480" w:rsidRDefault="00B22F31">
          <w:pPr>
            <w:pStyle w:val="TOC1"/>
            <w:tabs>
              <w:tab w:val="right" w:leader="dot" w:pos="8494"/>
            </w:tabs>
            <w:rPr>
              <w:rFonts w:eastAsiaTheme="minorEastAsia"/>
              <w:noProof/>
              <w:lang w:val="en-GB" w:eastAsia="en-GB"/>
            </w:rPr>
          </w:pPr>
          <w:hyperlink w:anchor="_Toc515265471" w:history="1">
            <w:r w:rsidR="005B1480" w:rsidRPr="003B57C2">
              <w:rPr>
                <w:rStyle w:val="Hyperlink"/>
                <w:noProof/>
              </w:rPr>
              <w:t>4. DESIGN</w:t>
            </w:r>
            <w:r w:rsidR="005B1480">
              <w:rPr>
                <w:noProof/>
                <w:webHidden/>
              </w:rPr>
              <w:tab/>
            </w:r>
            <w:r w:rsidR="005B1480">
              <w:rPr>
                <w:noProof/>
                <w:webHidden/>
              </w:rPr>
              <w:fldChar w:fldCharType="begin"/>
            </w:r>
            <w:r w:rsidR="005B1480">
              <w:rPr>
                <w:noProof/>
                <w:webHidden/>
              </w:rPr>
              <w:instrText xml:space="preserve"> PAGEREF _Toc515265471 \h </w:instrText>
            </w:r>
            <w:r w:rsidR="005B1480">
              <w:rPr>
                <w:noProof/>
                <w:webHidden/>
              </w:rPr>
            </w:r>
            <w:r w:rsidR="005B1480">
              <w:rPr>
                <w:noProof/>
                <w:webHidden/>
              </w:rPr>
              <w:fldChar w:fldCharType="separate"/>
            </w:r>
            <w:r w:rsidR="005B1480">
              <w:rPr>
                <w:noProof/>
                <w:webHidden/>
              </w:rPr>
              <w:t>11</w:t>
            </w:r>
            <w:r w:rsidR="005B1480">
              <w:rPr>
                <w:noProof/>
                <w:webHidden/>
              </w:rPr>
              <w:fldChar w:fldCharType="end"/>
            </w:r>
          </w:hyperlink>
        </w:p>
        <w:p w:rsidR="005B1480" w:rsidRDefault="00B22F31">
          <w:pPr>
            <w:pStyle w:val="TOC2"/>
            <w:tabs>
              <w:tab w:val="right" w:leader="dot" w:pos="8494"/>
            </w:tabs>
            <w:rPr>
              <w:rFonts w:eastAsiaTheme="minorEastAsia"/>
              <w:noProof/>
              <w:lang w:val="en-GB" w:eastAsia="en-GB"/>
            </w:rPr>
          </w:pPr>
          <w:hyperlink w:anchor="_Toc515265472" w:history="1">
            <w:r w:rsidR="005B1480" w:rsidRPr="003B57C2">
              <w:rPr>
                <w:rStyle w:val="Hyperlink"/>
                <w:noProof/>
              </w:rPr>
              <w:t>4.1 High Level System Architecture of the Proposed System</w:t>
            </w:r>
            <w:r w:rsidR="005B1480">
              <w:rPr>
                <w:noProof/>
                <w:webHidden/>
              </w:rPr>
              <w:tab/>
            </w:r>
            <w:r w:rsidR="005B1480">
              <w:rPr>
                <w:noProof/>
                <w:webHidden/>
              </w:rPr>
              <w:fldChar w:fldCharType="begin"/>
            </w:r>
            <w:r w:rsidR="005B1480">
              <w:rPr>
                <w:noProof/>
                <w:webHidden/>
              </w:rPr>
              <w:instrText xml:space="preserve"> PAGEREF _Toc515265472 \h </w:instrText>
            </w:r>
            <w:r w:rsidR="005B1480">
              <w:rPr>
                <w:noProof/>
                <w:webHidden/>
              </w:rPr>
            </w:r>
            <w:r w:rsidR="005B1480">
              <w:rPr>
                <w:noProof/>
                <w:webHidden/>
              </w:rPr>
              <w:fldChar w:fldCharType="separate"/>
            </w:r>
            <w:r w:rsidR="005B1480">
              <w:rPr>
                <w:noProof/>
                <w:webHidden/>
              </w:rPr>
              <w:t>11</w:t>
            </w:r>
            <w:r w:rsidR="005B1480">
              <w:rPr>
                <w:noProof/>
                <w:webHidden/>
              </w:rPr>
              <w:fldChar w:fldCharType="end"/>
            </w:r>
          </w:hyperlink>
        </w:p>
        <w:p w:rsidR="005B1480" w:rsidRDefault="00B22F31">
          <w:pPr>
            <w:pStyle w:val="TOC3"/>
            <w:tabs>
              <w:tab w:val="right" w:leader="dot" w:pos="8494"/>
            </w:tabs>
            <w:rPr>
              <w:rFonts w:eastAsiaTheme="minorEastAsia"/>
              <w:noProof/>
              <w:lang w:val="en-GB" w:eastAsia="en-GB"/>
            </w:rPr>
          </w:pPr>
          <w:hyperlink w:anchor="_Toc515265473" w:history="1">
            <w:r w:rsidR="005B1480" w:rsidRPr="003B57C2">
              <w:rPr>
                <w:rStyle w:val="Hyperlink"/>
                <w:noProof/>
              </w:rPr>
              <w:t>4.1.1 Pre-Processing Stage</w:t>
            </w:r>
            <w:r w:rsidR="005B1480">
              <w:rPr>
                <w:noProof/>
                <w:webHidden/>
              </w:rPr>
              <w:tab/>
            </w:r>
            <w:r w:rsidR="005B1480">
              <w:rPr>
                <w:noProof/>
                <w:webHidden/>
              </w:rPr>
              <w:fldChar w:fldCharType="begin"/>
            </w:r>
            <w:r w:rsidR="005B1480">
              <w:rPr>
                <w:noProof/>
                <w:webHidden/>
              </w:rPr>
              <w:instrText xml:space="preserve"> PAGEREF _Toc515265473 \h </w:instrText>
            </w:r>
            <w:r w:rsidR="005B1480">
              <w:rPr>
                <w:noProof/>
                <w:webHidden/>
              </w:rPr>
            </w:r>
            <w:r w:rsidR="005B1480">
              <w:rPr>
                <w:noProof/>
                <w:webHidden/>
              </w:rPr>
              <w:fldChar w:fldCharType="separate"/>
            </w:r>
            <w:r w:rsidR="005B1480">
              <w:rPr>
                <w:noProof/>
                <w:webHidden/>
              </w:rPr>
              <w:t>11</w:t>
            </w:r>
            <w:r w:rsidR="005B1480">
              <w:rPr>
                <w:noProof/>
                <w:webHidden/>
              </w:rPr>
              <w:fldChar w:fldCharType="end"/>
            </w:r>
          </w:hyperlink>
        </w:p>
        <w:p w:rsidR="005B1480" w:rsidRDefault="00B22F31">
          <w:pPr>
            <w:pStyle w:val="TOC3"/>
            <w:tabs>
              <w:tab w:val="right" w:leader="dot" w:pos="8494"/>
            </w:tabs>
            <w:rPr>
              <w:rFonts w:eastAsiaTheme="minorEastAsia"/>
              <w:noProof/>
              <w:lang w:val="en-GB" w:eastAsia="en-GB"/>
            </w:rPr>
          </w:pPr>
          <w:hyperlink w:anchor="_Toc515265474" w:history="1">
            <w:r w:rsidR="005B1480" w:rsidRPr="003B57C2">
              <w:rPr>
                <w:rStyle w:val="Hyperlink"/>
                <w:noProof/>
              </w:rPr>
              <w:t>4.1.2 Position Detection Stage</w:t>
            </w:r>
            <w:r w:rsidR="005B1480">
              <w:rPr>
                <w:noProof/>
                <w:webHidden/>
              </w:rPr>
              <w:tab/>
            </w:r>
            <w:r w:rsidR="005B1480">
              <w:rPr>
                <w:noProof/>
                <w:webHidden/>
              </w:rPr>
              <w:fldChar w:fldCharType="begin"/>
            </w:r>
            <w:r w:rsidR="005B1480">
              <w:rPr>
                <w:noProof/>
                <w:webHidden/>
              </w:rPr>
              <w:instrText xml:space="preserve"> PAGEREF _Toc515265474 \h </w:instrText>
            </w:r>
            <w:r w:rsidR="005B1480">
              <w:rPr>
                <w:noProof/>
                <w:webHidden/>
              </w:rPr>
            </w:r>
            <w:r w:rsidR="005B1480">
              <w:rPr>
                <w:noProof/>
                <w:webHidden/>
              </w:rPr>
              <w:fldChar w:fldCharType="separate"/>
            </w:r>
            <w:r w:rsidR="005B1480">
              <w:rPr>
                <w:noProof/>
                <w:webHidden/>
              </w:rPr>
              <w:t>11</w:t>
            </w:r>
            <w:r w:rsidR="005B1480">
              <w:rPr>
                <w:noProof/>
                <w:webHidden/>
              </w:rPr>
              <w:fldChar w:fldCharType="end"/>
            </w:r>
          </w:hyperlink>
        </w:p>
        <w:p w:rsidR="005B1480" w:rsidRDefault="00B22F31">
          <w:pPr>
            <w:pStyle w:val="TOC3"/>
            <w:tabs>
              <w:tab w:val="right" w:leader="dot" w:pos="8494"/>
            </w:tabs>
            <w:rPr>
              <w:rFonts w:eastAsiaTheme="minorEastAsia"/>
              <w:noProof/>
              <w:lang w:val="en-GB" w:eastAsia="en-GB"/>
            </w:rPr>
          </w:pPr>
          <w:hyperlink w:anchor="_Toc515265475" w:history="1">
            <w:r w:rsidR="005B1480" w:rsidRPr="003B57C2">
              <w:rPr>
                <w:rStyle w:val="Hyperlink"/>
                <w:noProof/>
              </w:rPr>
              <w:t>4.1.3 Detection Estimation Stage</w:t>
            </w:r>
            <w:r w:rsidR="005B1480">
              <w:rPr>
                <w:noProof/>
                <w:webHidden/>
              </w:rPr>
              <w:tab/>
            </w:r>
            <w:r w:rsidR="005B1480">
              <w:rPr>
                <w:noProof/>
                <w:webHidden/>
              </w:rPr>
              <w:fldChar w:fldCharType="begin"/>
            </w:r>
            <w:r w:rsidR="005B1480">
              <w:rPr>
                <w:noProof/>
                <w:webHidden/>
              </w:rPr>
              <w:instrText xml:space="preserve"> PAGEREF _Toc515265475 \h </w:instrText>
            </w:r>
            <w:r w:rsidR="005B1480">
              <w:rPr>
                <w:noProof/>
                <w:webHidden/>
              </w:rPr>
            </w:r>
            <w:r w:rsidR="005B1480">
              <w:rPr>
                <w:noProof/>
                <w:webHidden/>
              </w:rPr>
              <w:fldChar w:fldCharType="separate"/>
            </w:r>
            <w:r w:rsidR="005B1480">
              <w:rPr>
                <w:noProof/>
                <w:webHidden/>
              </w:rPr>
              <w:t>12</w:t>
            </w:r>
            <w:r w:rsidR="005B1480">
              <w:rPr>
                <w:noProof/>
                <w:webHidden/>
              </w:rPr>
              <w:fldChar w:fldCharType="end"/>
            </w:r>
          </w:hyperlink>
        </w:p>
        <w:p w:rsidR="005B1480" w:rsidRDefault="00B22F31">
          <w:pPr>
            <w:pStyle w:val="TOC2"/>
            <w:tabs>
              <w:tab w:val="right" w:leader="dot" w:pos="8494"/>
            </w:tabs>
            <w:rPr>
              <w:rFonts w:eastAsiaTheme="minorEastAsia"/>
              <w:noProof/>
              <w:lang w:val="en-GB" w:eastAsia="en-GB"/>
            </w:rPr>
          </w:pPr>
          <w:hyperlink w:anchor="_Toc515265476" w:history="1">
            <w:r w:rsidR="005B1480" w:rsidRPr="003B57C2">
              <w:rPr>
                <w:rStyle w:val="Hyperlink"/>
                <w:noProof/>
              </w:rPr>
              <w:t>4.2 Prototype User Interface wireframe</w:t>
            </w:r>
            <w:r w:rsidR="005B1480">
              <w:rPr>
                <w:noProof/>
                <w:webHidden/>
              </w:rPr>
              <w:tab/>
            </w:r>
            <w:r w:rsidR="005B1480">
              <w:rPr>
                <w:noProof/>
                <w:webHidden/>
              </w:rPr>
              <w:fldChar w:fldCharType="begin"/>
            </w:r>
            <w:r w:rsidR="005B1480">
              <w:rPr>
                <w:noProof/>
                <w:webHidden/>
              </w:rPr>
              <w:instrText xml:space="preserve"> PAGEREF _Toc515265476 \h </w:instrText>
            </w:r>
            <w:r w:rsidR="005B1480">
              <w:rPr>
                <w:noProof/>
                <w:webHidden/>
              </w:rPr>
            </w:r>
            <w:r w:rsidR="005B1480">
              <w:rPr>
                <w:noProof/>
                <w:webHidden/>
              </w:rPr>
              <w:fldChar w:fldCharType="separate"/>
            </w:r>
            <w:r w:rsidR="005B1480">
              <w:rPr>
                <w:noProof/>
                <w:webHidden/>
              </w:rPr>
              <w:t>12</w:t>
            </w:r>
            <w:r w:rsidR="005B1480">
              <w:rPr>
                <w:noProof/>
                <w:webHidden/>
              </w:rPr>
              <w:fldChar w:fldCharType="end"/>
            </w:r>
          </w:hyperlink>
        </w:p>
        <w:p w:rsidR="005B1480" w:rsidRDefault="00B22F31">
          <w:pPr>
            <w:pStyle w:val="TOC1"/>
            <w:tabs>
              <w:tab w:val="right" w:leader="dot" w:pos="8494"/>
            </w:tabs>
            <w:rPr>
              <w:rFonts w:eastAsiaTheme="minorEastAsia"/>
              <w:noProof/>
              <w:lang w:val="en-GB" w:eastAsia="en-GB"/>
            </w:rPr>
          </w:pPr>
          <w:hyperlink w:anchor="_Toc515265477" w:history="1">
            <w:r w:rsidR="005B1480" w:rsidRPr="003B57C2">
              <w:rPr>
                <w:rStyle w:val="Hyperlink"/>
                <w:noProof/>
              </w:rPr>
              <w:t>5. RISK MANAGEMENT</w:t>
            </w:r>
            <w:r w:rsidR="005B1480">
              <w:rPr>
                <w:noProof/>
                <w:webHidden/>
              </w:rPr>
              <w:tab/>
            </w:r>
            <w:r w:rsidR="005B1480">
              <w:rPr>
                <w:noProof/>
                <w:webHidden/>
              </w:rPr>
              <w:fldChar w:fldCharType="begin"/>
            </w:r>
            <w:r w:rsidR="005B1480">
              <w:rPr>
                <w:noProof/>
                <w:webHidden/>
              </w:rPr>
              <w:instrText xml:space="preserve"> PAGEREF _Toc515265477 \h </w:instrText>
            </w:r>
            <w:r w:rsidR="005B1480">
              <w:rPr>
                <w:noProof/>
                <w:webHidden/>
              </w:rPr>
            </w:r>
            <w:r w:rsidR="005B1480">
              <w:rPr>
                <w:noProof/>
                <w:webHidden/>
              </w:rPr>
              <w:fldChar w:fldCharType="separate"/>
            </w:r>
            <w:r w:rsidR="005B1480">
              <w:rPr>
                <w:noProof/>
                <w:webHidden/>
              </w:rPr>
              <w:t>13</w:t>
            </w:r>
            <w:r w:rsidR="005B1480">
              <w:rPr>
                <w:noProof/>
                <w:webHidden/>
              </w:rPr>
              <w:fldChar w:fldCharType="end"/>
            </w:r>
          </w:hyperlink>
        </w:p>
        <w:p w:rsidR="005B1480" w:rsidRDefault="00B22F31">
          <w:pPr>
            <w:pStyle w:val="TOC2"/>
            <w:tabs>
              <w:tab w:val="right" w:leader="dot" w:pos="8494"/>
            </w:tabs>
            <w:rPr>
              <w:rFonts w:eastAsiaTheme="minorEastAsia"/>
              <w:noProof/>
              <w:lang w:val="en-GB" w:eastAsia="en-GB"/>
            </w:rPr>
          </w:pPr>
          <w:hyperlink w:anchor="_Toc515265478" w:history="1">
            <w:r w:rsidR="005B1480" w:rsidRPr="003B57C2">
              <w:rPr>
                <w:rStyle w:val="Hyperlink"/>
                <w:noProof/>
              </w:rPr>
              <w:t>5.1 Identification of risks associated with the proposed project</w:t>
            </w:r>
            <w:r w:rsidR="005B1480">
              <w:rPr>
                <w:noProof/>
                <w:webHidden/>
              </w:rPr>
              <w:tab/>
            </w:r>
            <w:r w:rsidR="005B1480">
              <w:rPr>
                <w:noProof/>
                <w:webHidden/>
              </w:rPr>
              <w:fldChar w:fldCharType="begin"/>
            </w:r>
            <w:r w:rsidR="005B1480">
              <w:rPr>
                <w:noProof/>
                <w:webHidden/>
              </w:rPr>
              <w:instrText xml:space="preserve"> PAGEREF _Toc515265478 \h </w:instrText>
            </w:r>
            <w:r w:rsidR="005B1480">
              <w:rPr>
                <w:noProof/>
                <w:webHidden/>
              </w:rPr>
            </w:r>
            <w:r w:rsidR="005B1480">
              <w:rPr>
                <w:noProof/>
                <w:webHidden/>
              </w:rPr>
              <w:fldChar w:fldCharType="separate"/>
            </w:r>
            <w:r w:rsidR="005B1480">
              <w:rPr>
                <w:noProof/>
                <w:webHidden/>
              </w:rPr>
              <w:t>13</w:t>
            </w:r>
            <w:r w:rsidR="005B1480">
              <w:rPr>
                <w:noProof/>
                <w:webHidden/>
              </w:rPr>
              <w:fldChar w:fldCharType="end"/>
            </w:r>
          </w:hyperlink>
        </w:p>
        <w:p w:rsidR="005B1480" w:rsidRDefault="00B22F31">
          <w:pPr>
            <w:pStyle w:val="TOC2"/>
            <w:tabs>
              <w:tab w:val="right" w:leader="dot" w:pos="8494"/>
            </w:tabs>
            <w:rPr>
              <w:rFonts w:eastAsiaTheme="minorEastAsia"/>
              <w:noProof/>
              <w:lang w:val="en-GB" w:eastAsia="en-GB"/>
            </w:rPr>
          </w:pPr>
          <w:hyperlink w:anchor="_Toc515265479" w:history="1">
            <w:r w:rsidR="005B1480" w:rsidRPr="003B57C2">
              <w:rPr>
                <w:rStyle w:val="Hyperlink"/>
                <w:noProof/>
              </w:rPr>
              <w:t>5.2 Risk Matrix</w:t>
            </w:r>
            <w:r w:rsidR="005B1480">
              <w:rPr>
                <w:noProof/>
                <w:webHidden/>
              </w:rPr>
              <w:tab/>
            </w:r>
            <w:r w:rsidR="005B1480">
              <w:rPr>
                <w:noProof/>
                <w:webHidden/>
              </w:rPr>
              <w:fldChar w:fldCharType="begin"/>
            </w:r>
            <w:r w:rsidR="005B1480">
              <w:rPr>
                <w:noProof/>
                <w:webHidden/>
              </w:rPr>
              <w:instrText xml:space="preserve"> PAGEREF _Toc515265479 \h </w:instrText>
            </w:r>
            <w:r w:rsidR="005B1480">
              <w:rPr>
                <w:noProof/>
                <w:webHidden/>
              </w:rPr>
            </w:r>
            <w:r w:rsidR="005B1480">
              <w:rPr>
                <w:noProof/>
                <w:webHidden/>
              </w:rPr>
              <w:fldChar w:fldCharType="separate"/>
            </w:r>
            <w:r w:rsidR="005B1480">
              <w:rPr>
                <w:noProof/>
                <w:webHidden/>
              </w:rPr>
              <w:t>14</w:t>
            </w:r>
            <w:r w:rsidR="005B1480">
              <w:rPr>
                <w:noProof/>
                <w:webHidden/>
              </w:rPr>
              <w:fldChar w:fldCharType="end"/>
            </w:r>
          </w:hyperlink>
        </w:p>
        <w:p w:rsidR="005B1480" w:rsidRDefault="00B22F31">
          <w:pPr>
            <w:pStyle w:val="TOC2"/>
            <w:tabs>
              <w:tab w:val="right" w:leader="dot" w:pos="8494"/>
            </w:tabs>
            <w:rPr>
              <w:rFonts w:eastAsiaTheme="minorEastAsia"/>
              <w:noProof/>
              <w:lang w:val="en-GB" w:eastAsia="en-GB"/>
            </w:rPr>
          </w:pPr>
          <w:hyperlink w:anchor="_Toc515265480" w:history="1">
            <w:r w:rsidR="005B1480" w:rsidRPr="003B57C2">
              <w:rPr>
                <w:rStyle w:val="Hyperlink"/>
                <w:noProof/>
              </w:rPr>
              <w:t>5.3 Risk Mitigation</w:t>
            </w:r>
            <w:r w:rsidR="005B1480">
              <w:rPr>
                <w:noProof/>
                <w:webHidden/>
              </w:rPr>
              <w:tab/>
            </w:r>
            <w:r w:rsidR="005B1480">
              <w:rPr>
                <w:noProof/>
                <w:webHidden/>
              </w:rPr>
              <w:fldChar w:fldCharType="begin"/>
            </w:r>
            <w:r w:rsidR="005B1480">
              <w:rPr>
                <w:noProof/>
                <w:webHidden/>
              </w:rPr>
              <w:instrText xml:space="preserve"> PAGEREF _Toc515265480 \h </w:instrText>
            </w:r>
            <w:r w:rsidR="005B1480">
              <w:rPr>
                <w:noProof/>
                <w:webHidden/>
              </w:rPr>
            </w:r>
            <w:r w:rsidR="005B1480">
              <w:rPr>
                <w:noProof/>
                <w:webHidden/>
              </w:rPr>
              <w:fldChar w:fldCharType="separate"/>
            </w:r>
            <w:r w:rsidR="005B1480">
              <w:rPr>
                <w:noProof/>
                <w:webHidden/>
              </w:rPr>
              <w:t>15</w:t>
            </w:r>
            <w:r w:rsidR="005B1480">
              <w:rPr>
                <w:noProof/>
                <w:webHidden/>
              </w:rPr>
              <w:fldChar w:fldCharType="end"/>
            </w:r>
          </w:hyperlink>
        </w:p>
        <w:p w:rsidR="005B1480" w:rsidRDefault="00B22F31">
          <w:pPr>
            <w:pStyle w:val="TOC1"/>
            <w:tabs>
              <w:tab w:val="right" w:leader="dot" w:pos="8494"/>
            </w:tabs>
            <w:rPr>
              <w:rFonts w:eastAsiaTheme="minorEastAsia"/>
              <w:noProof/>
              <w:lang w:val="en-GB" w:eastAsia="en-GB"/>
            </w:rPr>
          </w:pPr>
          <w:hyperlink w:anchor="_Toc515265481" w:history="1">
            <w:r w:rsidR="005B1480" w:rsidRPr="003B57C2">
              <w:rPr>
                <w:rStyle w:val="Hyperlink"/>
                <w:noProof/>
              </w:rPr>
              <w:t>REFERENCES</w:t>
            </w:r>
            <w:r w:rsidR="005B1480">
              <w:rPr>
                <w:noProof/>
                <w:webHidden/>
              </w:rPr>
              <w:tab/>
            </w:r>
            <w:r w:rsidR="005B1480">
              <w:rPr>
                <w:noProof/>
                <w:webHidden/>
              </w:rPr>
              <w:fldChar w:fldCharType="begin"/>
            </w:r>
            <w:r w:rsidR="005B1480">
              <w:rPr>
                <w:noProof/>
                <w:webHidden/>
              </w:rPr>
              <w:instrText xml:space="preserve"> PAGEREF _Toc515265481 \h </w:instrText>
            </w:r>
            <w:r w:rsidR="005B1480">
              <w:rPr>
                <w:noProof/>
                <w:webHidden/>
              </w:rPr>
            </w:r>
            <w:r w:rsidR="005B1480">
              <w:rPr>
                <w:noProof/>
                <w:webHidden/>
              </w:rPr>
              <w:fldChar w:fldCharType="separate"/>
            </w:r>
            <w:r w:rsidR="005B1480">
              <w:rPr>
                <w:noProof/>
                <w:webHidden/>
              </w:rPr>
              <w:t>16</w:t>
            </w:r>
            <w:r w:rsidR="005B1480">
              <w:rPr>
                <w:noProof/>
                <w:webHidden/>
              </w:rPr>
              <w:fldChar w:fldCharType="end"/>
            </w:r>
          </w:hyperlink>
        </w:p>
        <w:p w:rsidR="005B1480" w:rsidRDefault="00B22F31">
          <w:pPr>
            <w:pStyle w:val="TOC1"/>
            <w:tabs>
              <w:tab w:val="right" w:leader="dot" w:pos="8494"/>
            </w:tabs>
            <w:rPr>
              <w:rFonts w:eastAsiaTheme="minorEastAsia"/>
              <w:noProof/>
              <w:lang w:val="en-GB" w:eastAsia="en-GB"/>
            </w:rPr>
          </w:pPr>
          <w:hyperlink w:anchor="_Toc515265482" w:history="1">
            <w:r w:rsidR="005B1480" w:rsidRPr="003B57C2">
              <w:rPr>
                <w:rStyle w:val="Hyperlink"/>
                <w:noProof/>
              </w:rPr>
              <w:t>APPENDIX A – WORK BREAKDOWN STRUCTURE</w:t>
            </w:r>
            <w:r w:rsidR="005B1480">
              <w:rPr>
                <w:noProof/>
                <w:webHidden/>
              </w:rPr>
              <w:tab/>
            </w:r>
            <w:r w:rsidR="005B1480">
              <w:rPr>
                <w:noProof/>
                <w:webHidden/>
              </w:rPr>
              <w:fldChar w:fldCharType="begin"/>
            </w:r>
            <w:r w:rsidR="005B1480">
              <w:rPr>
                <w:noProof/>
                <w:webHidden/>
              </w:rPr>
              <w:instrText xml:space="preserve"> PAGEREF _Toc515265482 \h </w:instrText>
            </w:r>
            <w:r w:rsidR="005B1480">
              <w:rPr>
                <w:noProof/>
                <w:webHidden/>
              </w:rPr>
            </w:r>
            <w:r w:rsidR="005B1480">
              <w:rPr>
                <w:noProof/>
                <w:webHidden/>
              </w:rPr>
              <w:fldChar w:fldCharType="separate"/>
            </w:r>
            <w:r w:rsidR="005B1480">
              <w:rPr>
                <w:noProof/>
                <w:webHidden/>
              </w:rPr>
              <w:t>18</w:t>
            </w:r>
            <w:r w:rsidR="005B1480">
              <w:rPr>
                <w:noProof/>
                <w:webHidden/>
              </w:rPr>
              <w:fldChar w:fldCharType="end"/>
            </w:r>
          </w:hyperlink>
        </w:p>
        <w:p w:rsidR="005B1480" w:rsidRDefault="00B22F31">
          <w:pPr>
            <w:pStyle w:val="TOC1"/>
            <w:tabs>
              <w:tab w:val="right" w:leader="dot" w:pos="8494"/>
            </w:tabs>
            <w:rPr>
              <w:rFonts w:eastAsiaTheme="minorEastAsia"/>
              <w:noProof/>
              <w:lang w:val="en-GB" w:eastAsia="en-GB"/>
            </w:rPr>
          </w:pPr>
          <w:hyperlink w:anchor="_Toc515265483" w:history="1">
            <w:r w:rsidR="005B1480" w:rsidRPr="003B57C2">
              <w:rPr>
                <w:rStyle w:val="Hyperlink"/>
                <w:noProof/>
              </w:rPr>
              <w:t>APPENDIX B – GANTT CHART</w:t>
            </w:r>
            <w:r w:rsidR="005B1480">
              <w:rPr>
                <w:noProof/>
                <w:webHidden/>
              </w:rPr>
              <w:tab/>
            </w:r>
            <w:r w:rsidR="005B1480">
              <w:rPr>
                <w:noProof/>
                <w:webHidden/>
              </w:rPr>
              <w:fldChar w:fldCharType="begin"/>
            </w:r>
            <w:r w:rsidR="005B1480">
              <w:rPr>
                <w:noProof/>
                <w:webHidden/>
              </w:rPr>
              <w:instrText xml:space="preserve"> PAGEREF _Toc515265483 \h </w:instrText>
            </w:r>
            <w:r w:rsidR="005B1480">
              <w:rPr>
                <w:noProof/>
                <w:webHidden/>
              </w:rPr>
            </w:r>
            <w:r w:rsidR="005B1480">
              <w:rPr>
                <w:noProof/>
                <w:webHidden/>
              </w:rPr>
              <w:fldChar w:fldCharType="separate"/>
            </w:r>
            <w:r w:rsidR="005B1480">
              <w:rPr>
                <w:noProof/>
                <w:webHidden/>
              </w:rPr>
              <w:t>19</w:t>
            </w:r>
            <w:r w:rsidR="005B1480">
              <w:rPr>
                <w:noProof/>
                <w:webHidden/>
              </w:rPr>
              <w:fldChar w:fldCharType="end"/>
            </w:r>
          </w:hyperlink>
        </w:p>
        <w:p w:rsidR="00167CCD" w:rsidRDefault="00167CCD">
          <w:r>
            <w:rPr>
              <w:b/>
              <w:bCs/>
              <w:noProof/>
            </w:rPr>
            <w:fldChar w:fldCharType="end"/>
          </w:r>
        </w:p>
      </w:sdtContent>
    </w:sdt>
    <w:p w:rsidR="008719F7" w:rsidRDefault="008719F7" w:rsidP="007A5289">
      <w:bookmarkStart w:id="2" w:name="_Toc511323589"/>
    </w:p>
    <w:p w:rsidR="008719F7" w:rsidRDefault="008719F7">
      <w:pPr>
        <w:spacing w:after="160" w:line="259" w:lineRule="auto"/>
        <w:jc w:val="left"/>
        <w:rPr>
          <w:rFonts w:asciiTheme="majorHAnsi" w:eastAsiaTheme="majorEastAsia" w:hAnsiTheme="majorHAnsi" w:cstheme="majorBidi"/>
          <w:b/>
          <w:sz w:val="28"/>
          <w:szCs w:val="32"/>
        </w:rPr>
      </w:pPr>
      <w:r>
        <w:br w:type="page"/>
      </w:r>
    </w:p>
    <w:p w:rsidR="002D11CC" w:rsidRDefault="009D48FD" w:rsidP="00C529DE">
      <w:pPr>
        <w:pStyle w:val="Heading1"/>
        <w:spacing w:after="240"/>
      </w:pPr>
      <w:bookmarkStart w:id="3" w:name="_Toc515265449"/>
      <w:r>
        <w:lastRenderedPageBreak/>
        <w:t>LIST OF TABLES</w:t>
      </w:r>
      <w:bookmarkEnd w:id="2"/>
      <w:bookmarkEnd w:id="3"/>
    </w:p>
    <w:p w:rsidR="00DE0596" w:rsidRDefault="00C529DE">
      <w:pPr>
        <w:pStyle w:val="TableofFigures"/>
        <w:tabs>
          <w:tab w:val="right" w:leader="dot" w:pos="8494"/>
        </w:tabs>
        <w:rPr>
          <w:rFonts w:eastAsiaTheme="minorEastAsia"/>
          <w:noProof/>
          <w:lang w:val="en-GB" w:eastAsia="en-GB"/>
        </w:rPr>
      </w:pPr>
      <w:r>
        <w:fldChar w:fldCharType="begin"/>
      </w:r>
      <w:r>
        <w:instrText xml:space="preserve"> TOC \h \z \c "Table" </w:instrText>
      </w:r>
      <w:r>
        <w:fldChar w:fldCharType="separate"/>
      </w:r>
      <w:hyperlink w:anchor="_Toc515265422" w:history="1">
        <w:r w:rsidR="00DE0596" w:rsidRPr="00F01EA3">
          <w:rPr>
            <w:rStyle w:val="Hyperlink"/>
            <w:noProof/>
          </w:rPr>
          <w:t>Table 1: Comparison of existing systems</w:t>
        </w:r>
        <w:r w:rsidR="00DE0596">
          <w:rPr>
            <w:noProof/>
            <w:webHidden/>
          </w:rPr>
          <w:tab/>
        </w:r>
        <w:r w:rsidR="00DE0596">
          <w:rPr>
            <w:noProof/>
            <w:webHidden/>
          </w:rPr>
          <w:fldChar w:fldCharType="begin"/>
        </w:r>
        <w:r w:rsidR="00DE0596">
          <w:rPr>
            <w:noProof/>
            <w:webHidden/>
          </w:rPr>
          <w:instrText xml:space="preserve"> PAGEREF _Toc515265422 \h </w:instrText>
        </w:r>
        <w:r w:rsidR="00DE0596">
          <w:rPr>
            <w:noProof/>
            <w:webHidden/>
          </w:rPr>
        </w:r>
        <w:r w:rsidR="00DE0596">
          <w:rPr>
            <w:noProof/>
            <w:webHidden/>
          </w:rPr>
          <w:fldChar w:fldCharType="separate"/>
        </w:r>
        <w:r w:rsidR="00DE0596">
          <w:rPr>
            <w:noProof/>
            <w:webHidden/>
          </w:rPr>
          <w:t>6</w:t>
        </w:r>
        <w:r w:rsidR="00DE0596">
          <w:rPr>
            <w:noProof/>
            <w:webHidden/>
          </w:rPr>
          <w:fldChar w:fldCharType="end"/>
        </w:r>
      </w:hyperlink>
    </w:p>
    <w:p w:rsidR="00DE0596" w:rsidRDefault="00B22F31">
      <w:pPr>
        <w:pStyle w:val="TableofFigures"/>
        <w:tabs>
          <w:tab w:val="right" w:leader="dot" w:pos="8494"/>
        </w:tabs>
        <w:rPr>
          <w:rFonts w:eastAsiaTheme="minorEastAsia"/>
          <w:noProof/>
          <w:lang w:val="en-GB" w:eastAsia="en-GB"/>
        </w:rPr>
      </w:pPr>
      <w:hyperlink w:anchor="_Toc515265423" w:history="1">
        <w:r w:rsidR="00DE0596" w:rsidRPr="00F01EA3">
          <w:rPr>
            <w:rStyle w:val="Hyperlink"/>
            <w:noProof/>
          </w:rPr>
          <w:t>Table 2: Risk matrix</w:t>
        </w:r>
        <w:r w:rsidR="00DE0596">
          <w:rPr>
            <w:noProof/>
            <w:webHidden/>
          </w:rPr>
          <w:tab/>
        </w:r>
        <w:r w:rsidR="00DE0596">
          <w:rPr>
            <w:noProof/>
            <w:webHidden/>
          </w:rPr>
          <w:fldChar w:fldCharType="begin"/>
        </w:r>
        <w:r w:rsidR="00DE0596">
          <w:rPr>
            <w:noProof/>
            <w:webHidden/>
          </w:rPr>
          <w:instrText xml:space="preserve"> PAGEREF _Toc515265423 \h </w:instrText>
        </w:r>
        <w:r w:rsidR="00DE0596">
          <w:rPr>
            <w:noProof/>
            <w:webHidden/>
          </w:rPr>
        </w:r>
        <w:r w:rsidR="00DE0596">
          <w:rPr>
            <w:noProof/>
            <w:webHidden/>
          </w:rPr>
          <w:fldChar w:fldCharType="separate"/>
        </w:r>
        <w:r w:rsidR="00DE0596">
          <w:rPr>
            <w:noProof/>
            <w:webHidden/>
          </w:rPr>
          <w:t>14</w:t>
        </w:r>
        <w:r w:rsidR="00DE0596">
          <w:rPr>
            <w:noProof/>
            <w:webHidden/>
          </w:rPr>
          <w:fldChar w:fldCharType="end"/>
        </w:r>
      </w:hyperlink>
    </w:p>
    <w:p w:rsidR="00DE0596" w:rsidRDefault="00B22F31">
      <w:pPr>
        <w:pStyle w:val="TableofFigures"/>
        <w:tabs>
          <w:tab w:val="right" w:leader="dot" w:pos="8494"/>
        </w:tabs>
        <w:rPr>
          <w:rFonts w:eastAsiaTheme="minorEastAsia"/>
          <w:noProof/>
          <w:lang w:val="en-GB" w:eastAsia="en-GB"/>
        </w:rPr>
      </w:pPr>
      <w:hyperlink w:anchor="_Toc515265424" w:history="1">
        <w:r w:rsidR="00DE0596" w:rsidRPr="00F01EA3">
          <w:rPr>
            <w:rStyle w:val="Hyperlink"/>
            <w:noProof/>
          </w:rPr>
          <w:t>Table 3: Risk color codes</w:t>
        </w:r>
        <w:r w:rsidR="00DE0596">
          <w:rPr>
            <w:noProof/>
            <w:webHidden/>
          </w:rPr>
          <w:tab/>
        </w:r>
        <w:r w:rsidR="00DE0596">
          <w:rPr>
            <w:noProof/>
            <w:webHidden/>
          </w:rPr>
          <w:fldChar w:fldCharType="begin"/>
        </w:r>
        <w:r w:rsidR="00DE0596">
          <w:rPr>
            <w:noProof/>
            <w:webHidden/>
          </w:rPr>
          <w:instrText xml:space="preserve"> PAGEREF _Toc515265424 \h </w:instrText>
        </w:r>
        <w:r w:rsidR="00DE0596">
          <w:rPr>
            <w:noProof/>
            <w:webHidden/>
          </w:rPr>
        </w:r>
        <w:r w:rsidR="00DE0596">
          <w:rPr>
            <w:noProof/>
            <w:webHidden/>
          </w:rPr>
          <w:fldChar w:fldCharType="separate"/>
        </w:r>
        <w:r w:rsidR="00DE0596">
          <w:rPr>
            <w:noProof/>
            <w:webHidden/>
          </w:rPr>
          <w:t>14</w:t>
        </w:r>
        <w:r w:rsidR="00DE0596">
          <w:rPr>
            <w:noProof/>
            <w:webHidden/>
          </w:rPr>
          <w:fldChar w:fldCharType="end"/>
        </w:r>
      </w:hyperlink>
    </w:p>
    <w:p w:rsidR="00DE0596" w:rsidRDefault="00B22F31">
      <w:pPr>
        <w:pStyle w:val="TableofFigures"/>
        <w:tabs>
          <w:tab w:val="right" w:leader="dot" w:pos="8494"/>
        </w:tabs>
        <w:rPr>
          <w:rFonts w:eastAsiaTheme="minorEastAsia"/>
          <w:noProof/>
          <w:lang w:val="en-GB" w:eastAsia="en-GB"/>
        </w:rPr>
      </w:pPr>
      <w:hyperlink w:anchor="_Toc515265425" w:history="1">
        <w:r w:rsidR="00DE0596" w:rsidRPr="00F01EA3">
          <w:rPr>
            <w:rStyle w:val="Hyperlink"/>
            <w:noProof/>
          </w:rPr>
          <w:t>Table 4: Risk mitigation</w:t>
        </w:r>
        <w:r w:rsidR="00DE0596">
          <w:rPr>
            <w:noProof/>
            <w:webHidden/>
          </w:rPr>
          <w:tab/>
        </w:r>
        <w:r w:rsidR="00DE0596">
          <w:rPr>
            <w:noProof/>
            <w:webHidden/>
          </w:rPr>
          <w:fldChar w:fldCharType="begin"/>
        </w:r>
        <w:r w:rsidR="00DE0596">
          <w:rPr>
            <w:noProof/>
            <w:webHidden/>
          </w:rPr>
          <w:instrText xml:space="preserve"> PAGEREF _Toc515265425 \h </w:instrText>
        </w:r>
        <w:r w:rsidR="00DE0596">
          <w:rPr>
            <w:noProof/>
            <w:webHidden/>
          </w:rPr>
        </w:r>
        <w:r w:rsidR="00DE0596">
          <w:rPr>
            <w:noProof/>
            <w:webHidden/>
          </w:rPr>
          <w:fldChar w:fldCharType="separate"/>
        </w:r>
        <w:r w:rsidR="00DE0596">
          <w:rPr>
            <w:noProof/>
            <w:webHidden/>
          </w:rPr>
          <w:t>15</w:t>
        </w:r>
        <w:r w:rsidR="00DE0596">
          <w:rPr>
            <w:noProof/>
            <w:webHidden/>
          </w:rPr>
          <w:fldChar w:fldCharType="end"/>
        </w:r>
      </w:hyperlink>
    </w:p>
    <w:p w:rsidR="00C529DE" w:rsidRPr="00C529DE" w:rsidRDefault="00C529DE" w:rsidP="00C529DE">
      <w:r>
        <w:fldChar w:fldCharType="end"/>
      </w:r>
    </w:p>
    <w:p w:rsidR="002D11CC" w:rsidRDefault="002D11CC" w:rsidP="002D11CC"/>
    <w:p w:rsidR="002D11CC" w:rsidRDefault="002D11CC">
      <w:pPr>
        <w:spacing w:after="160" w:line="259" w:lineRule="auto"/>
        <w:jc w:val="left"/>
      </w:pPr>
      <w:r>
        <w:br w:type="page"/>
      </w:r>
    </w:p>
    <w:p w:rsidR="00C13348" w:rsidRDefault="00E6174D" w:rsidP="00887E07">
      <w:pPr>
        <w:pStyle w:val="Heading1"/>
        <w:contextualSpacing/>
      </w:pPr>
      <w:bookmarkStart w:id="4" w:name="_Toc511323590"/>
      <w:bookmarkStart w:id="5" w:name="_Toc515265450"/>
      <w:r>
        <w:lastRenderedPageBreak/>
        <w:t>TABLE OF FIGURES</w:t>
      </w:r>
      <w:bookmarkEnd w:id="4"/>
      <w:bookmarkEnd w:id="5"/>
    </w:p>
    <w:p w:rsidR="00887E07" w:rsidRDefault="00887E07" w:rsidP="00887E07"/>
    <w:p w:rsidR="00F33DCC" w:rsidRDefault="00BA67A2">
      <w:pPr>
        <w:pStyle w:val="TableofFigures"/>
        <w:tabs>
          <w:tab w:val="right" w:leader="dot" w:pos="8494"/>
        </w:tabs>
        <w:rPr>
          <w:rFonts w:eastAsiaTheme="minorEastAsia"/>
          <w:noProof/>
          <w:lang w:val="en-GB" w:eastAsia="en-GB"/>
        </w:rPr>
      </w:pPr>
      <w:r>
        <w:rPr>
          <w:rFonts w:eastAsiaTheme="minorEastAsia"/>
          <w:noProof/>
          <w:lang w:val="en-GB" w:eastAsia="en-GB"/>
        </w:rPr>
        <w:fldChar w:fldCharType="begin"/>
      </w:r>
      <w:r>
        <w:rPr>
          <w:rFonts w:eastAsiaTheme="minorEastAsia"/>
          <w:noProof/>
          <w:lang w:val="en-GB" w:eastAsia="en-GB"/>
        </w:rPr>
        <w:instrText xml:space="preserve"> TOC \h \z \c "Figure" </w:instrText>
      </w:r>
      <w:r>
        <w:rPr>
          <w:rFonts w:eastAsiaTheme="minorEastAsia"/>
          <w:noProof/>
          <w:lang w:val="en-GB" w:eastAsia="en-GB"/>
        </w:rPr>
        <w:fldChar w:fldCharType="separate"/>
      </w:r>
      <w:hyperlink r:id="rId12" w:anchor="_Toc517259222" w:history="1">
        <w:r w:rsidR="00F33DCC" w:rsidRPr="00FB227C">
          <w:rPr>
            <w:rStyle w:val="Hyperlink"/>
            <w:noProof/>
          </w:rPr>
          <w:t>Figure 1: StopSleep Alarm (StopSleep Pty Ltd, 2017)</w:t>
        </w:r>
        <w:r w:rsidR="00F33DCC">
          <w:rPr>
            <w:noProof/>
            <w:webHidden/>
          </w:rPr>
          <w:tab/>
        </w:r>
        <w:r w:rsidR="00F33DCC">
          <w:rPr>
            <w:noProof/>
            <w:webHidden/>
          </w:rPr>
          <w:fldChar w:fldCharType="begin"/>
        </w:r>
        <w:r w:rsidR="00F33DCC">
          <w:rPr>
            <w:noProof/>
            <w:webHidden/>
          </w:rPr>
          <w:instrText xml:space="preserve"> PAGEREF _Toc517259222 \h </w:instrText>
        </w:r>
        <w:r w:rsidR="00F33DCC">
          <w:rPr>
            <w:noProof/>
            <w:webHidden/>
          </w:rPr>
        </w:r>
        <w:r w:rsidR="00F33DCC">
          <w:rPr>
            <w:noProof/>
            <w:webHidden/>
          </w:rPr>
          <w:fldChar w:fldCharType="separate"/>
        </w:r>
        <w:r w:rsidR="00F33DCC">
          <w:rPr>
            <w:noProof/>
            <w:webHidden/>
          </w:rPr>
          <w:t>3</w:t>
        </w:r>
        <w:r w:rsidR="00F33DCC">
          <w:rPr>
            <w:noProof/>
            <w:webHidden/>
          </w:rPr>
          <w:fldChar w:fldCharType="end"/>
        </w:r>
      </w:hyperlink>
    </w:p>
    <w:p w:rsidR="00F33DCC" w:rsidRDefault="00B22F31">
      <w:pPr>
        <w:pStyle w:val="TableofFigures"/>
        <w:tabs>
          <w:tab w:val="right" w:leader="dot" w:pos="8494"/>
        </w:tabs>
        <w:rPr>
          <w:rFonts w:eastAsiaTheme="minorEastAsia"/>
          <w:noProof/>
          <w:lang w:val="en-GB" w:eastAsia="en-GB"/>
        </w:rPr>
      </w:pPr>
      <w:hyperlink r:id="rId13" w:anchor="_Toc517259223" w:history="1">
        <w:r w:rsidR="00F33DCC" w:rsidRPr="00FB227C">
          <w:rPr>
            <w:rStyle w:val="Hyperlink"/>
            <w:noProof/>
          </w:rPr>
          <w:t>Figure 2: Bosch Driver Drowsiness Detection (Bosch, 2012)</w:t>
        </w:r>
        <w:r w:rsidR="00F33DCC">
          <w:rPr>
            <w:noProof/>
            <w:webHidden/>
          </w:rPr>
          <w:tab/>
        </w:r>
        <w:r w:rsidR="00F33DCC">
          <w:rPr>
            <w:noProof/>
            <w:webHidden/>
          </w:rPr>
          <w:fldChar w:fldCharType="begin"/>
        </w:r>
        <w:r w:rsidR="00F33DCC">
          <w:rPr>
            <w:noProof/>
            <w:webHidden/>
          </w:rPr>
          <w:instrText xml:space="preserve"> PAGEREF _Toc517259223 \h </w:instrText>
        </w:r>
        <w:r w:rsidR="00F33DCC">
          <w:rPr>
            <w:noProof/>
            <w:webHidden/>
          </w:rPr>
        </w:r>
        <w:r w:rsidR="00F33DCC">
          <w:rPr>
            <w:noProof/>
            <w:webHidden/>
          </w:rPr>
          <w:fldChar w:fldCharType="separate"/>
        </w:r>
        <w:r w:rsidR="00F33DCC">
          <w:rPr>
            <w:noProof/>
            <w:webHidden/>
          </w:rPr>
          <w:t>3</w:t>
        </w:r>
        <w:r w:rsidR="00F33DCC">
          <w:rPr>
            <w:noProof/>
            <w:webHidden/>
          </w:rPr>
          <w:fldChar w:fldCharType="end"/>
        </w:r>
      </w:hyperlink>
    </w:p>
    <w:p w:rsidR="00F33DCC" w:rsidRDefault="00B22F31">
      <w:pPr>
        <w:pStyle w:val="TableofFigures"/>
        <w:tabs>
          <w:tab w:val="right" w:leader="dot" w:pos="8494"/>
        </w:tabs>
        <w:rPr>
          <w:rFonts w:eastAsiaTheme="minorEastAsia"/>
          <w:noProof/>
          <w:lang w:val="en-GB" w:eastAsia="en-GB"/>
        </w:rPr>
      </w:pPr>
      <w:hyperlink r:id="rId14" w:anchor="_Toc517259224" w:history="1">
        <w:r w:rsidR="00F33DCC" w:rsidRPr="00FB227C">
          <w:rPr>
            <w:rStyle w:val="Hyperlink"/>
            <w:noProof/>
          </w:rPr>
          <w:t>Figure 3: Anti Sleep Pilot (Coxworth, 2011)</w:t>
        </w:r>
        <w:r w:rsidR="00F33DCC">
          <w:rPr>
            <w:noProof/>
            <w:webHidden/>
          </w:rPr>
          <w:tab/>
        </w:r>
        <w:r w:rsidR="00F33DCC">
          <w:rPr>
            <w:noProof/>
            <w:webHidden/>
          </w:rPr>
          <w:fldChar w:fldCharType="begin"/>
        </w:r>
        <w:r w:rsidR="00F33DCC">
          <w:rPr>
            <w:noProof/>
            <w:webHidden/>
          </w:rPr>
          <w:instrText xml:space="preserve"> PAGEREF _Toc517259224 \h </w:instrText>
        </w:r>
        <w:r w:rsidR="00F33DCC">
          <w:rPr>
            <w:noProof/>
            <w:webHidden/>
          </w:rPr>
        </w:r>
        <w:r w:rsidR="00F33DCC">
          <w:rPr>
            <w:noProof/>
            <w:webHidden/>
          </w:rPr>
          <w:fldChar w:fldCharType="separate"/>
        </w:r>
        <w:r w:rsidR="00F33DCC">
          <w:rPr>
            <w:noProof/>
            <w:webHidden/>
          </w:rPr>
          <w:t>4</w:t>
        </w:r>
        <w:r w:rsidR="00F33DCC">
          <w:rPr>
            <w:noProof/>
            <w:webHidden/>
          </w:rPr>
          <w:fldChar w:fldCharType="end"/>
        </w:r>
      </w:hyperlink>
    </w:p>
    <w:p w:rsidR="00F33DCC" w:rsidRDefault="00B22F31">
      <w:pPr>
        <w:pStyle w:val="TableofFigures"/>
        <w:tabs>
          <w:tab w:val="right" w:leader="dot" w:pos="8494"/>
        </w:tabs>
        <w:rPr>
          <w:rFonts w:eastAsiaTheme="minorEastAsia"/>
          <w:noProof/>
          <w:lang w:val="en-GB" w:eastAsia="en-GB"/>
        </w:rPr>
      </w:pPr>
      <w:hyperlink r:id="rId15" w:anchor="_Toc517259225" w:history="1">
        <w:r w:rsidR="00F33DCC" w:rsidRPr="00FB227C">
          <w:rPr>
            <w:rStyle w:val="Hyperlink"/>
            <w:noProof/>
          </w:rPr>
          <w:t>Figure 4: Standard Lane Departure warning Light on Dashboard (Cottingham, 2018)</w:t>
        </w:r>
        <w:r w:rsidR="00F33DCC">
          <w:rPr>
            <w:noProof/>
            <w:webHidden/>
          </w:rPr>
          <w:tab/>
        </w:r>
        <w:r w:rsidR="00F33DCC">
          <w:rPr>
            <w:noProof/>
            <w:webHidden/>
          </w:rPr>
          <w:fldChar w:fldCharType="begin"/>
        </w:r>
        <w:r w:rsidR="00F33DCC">
          <w:rPr>
            <w:noProof/>
            <w:webHidden/>
          </w:rPr>
          <w:instrText xml:space="preserve"> PAGEREF _Toc517259225 \h </w:instrText>
        </w:r>
        <w:r w:rsidR="00F33DCC">
          <w:rPr>
            <w:noProof/>
            <w:webHidden/>
          </w:rPr>
        </w:r>
        <w:r w:rsidR="00F33DCC">
          <w:rPr>
            <w:noProof/>
            <w:webHidden/>
          </w:rPr>
          <w:fldChar w:fldCharType="separate"/>
        </w:r>
        <w:r w:rsidR="00F33DCC">
          <w:rPr>
            <w:noProof/>
            <w:webHidden/>
          </w:rPr>
          <w:t>4</w:t>
        </w:r>
        <w:r w:rsidR="00F33DCC">
          <w:rPr>
            <w:noProof/>
            <w:webHidden/>
          </w:rPr>
          <w:fldChar w:fldCharType="end"/>
        </w:r>
      </w:hyperlink>
    </w:p>
    <w:p w:rsidR="00F33DCC" w:rsidRDefault="00B22F31">
      <w:pPr>
        <w:pStyle w:val="TableofFigures"/>
        <w:tabs>
          <w:tab w:val="right" w:leader="dot" w:pos="8494"/>
        </w:tabs>
        <w:rPr>
          <w:rFonts w:eastAsiaTheme="minorEastAsia"/>
          <w:noProof/>
          <w:lang w:val="en-GB" w:eastAsia="en-GB"/>
        </w:rPr>
      </w:pPr>
      <w:hyperlink w:anchor="_Toc517259226" w:history="1">
        <w:r w:rsidR="00F33DCC" w:rsidRPr="00FB227C">
          <w:rPr>
            <w:rStyle w:val="Hyperlink"/>
            <w:noProof/>
          </w:rPr>
          <w:t xml:space="preserve">Figure 5: Vertical EEG recording from awake and drowsy condition </w:t>
        </w:r>
        <w:r w:rsidR="00F33DCC" w:rsidRPr="00FB227C">
          <w:rPr>
            <w:rStyle w:val="Hyperlink"/>
            <w:noProof/>
            <w:lang w:val="en-GB"/>
          </w:rPr>
          <w:t>(Thorslund, 2003)</w:t>
        </w:r>
        <w:r w:rsidR="00F33DCC">
          <w:rPr>
            <w:noProof/>
            <w:webHidden/>
          </w:rPr>
          <w:tab/>
        </w:r>
        <w:r w:rsidR="00F33DCC">
          <w:rPr>
            <w:noProof/>
            <w:webHidden/>
          </w:rPr>
          <w:fldChar w:fldCharType="begin"/>
        </w:r>
        <w:r w:rsidR="00F33DCC">
          <w:rPr>
            <w:noProof/>
            <w:webHidden/>
          </w:rPr>
          <w:instrText xml:space="preserve"> PAGEREF _Toc517259226 \h </w:instrText>
        </w:r>
        <w:r w:rsidR="00F33DCC">
          <w:rPr>
            <w:noProof/>
            <w:webHidden/>
          </w:rPr>
        </w:r>
        <w:r w:rsidR="00F33DCC">
          <w:rPr>
            <w:noProof/>
            <w:webHidden/>
          </w:rPr>
          <w:fldChar w:fldCharType="separate"/>
        </w:r>
        <w:r w:rsidR="00F33DCC">
          <w:rPr>
            <w:noProof/>
            <w:webHidden/>
          </w:rPr>
          <w:t>5</w:t>
        </w:r>
        <w:r w:rsidR="00F33DCC">
          <w:rPr>
            <w:noProof/>
            <w:webHidden/>
          </w:rPr>
          <w:fldChar w:fldCharType="end"/>
        </w:r>
      </w:hyperlink>
    </w:p>
    <w:p w:rsidR="00F33DCC" w:rsidRDefault="00B22F31">
      <w:pPr>
        <w:pStyle w:val="TableofFigures"/>
        <w:tabs>
          <w:tab w:val="right" w:leader="dot" w:pos="8494"/>
        </w:tabs>
        <w:rPr>
          <w:rFonts w:eastAsiaTheme="minorEastAsia"/>
          <w:noProof/>
          <w:lang w:val="en-GB" w:eastAsia="en-GB"/>
        </w:rPr>
      </w:pPr>
      <w:hyperlink r:id="rId16" w:anchor="_Toc517259227" w:history="1">
        <w:r w:rsidR="00F33DCC" w:rsidRPr="00FB227C">
          <w:rPr>
            <w:rStyle w:val="Hyperlink"/>
            <w:noProof/>
          </w:rPr>
          <w:t xml:space="preserve">Figure 6: EEG Helmet </w:t>
        </w:r>
        <w:r w:rsidR="00F33DCC" w:rsidRPr="00FB227C">
          <w:rPr>
            <w:rStyle w:val="Hyperlink"/>
            <w:noProof/>
            <w:lang w:val="en-GB"/>
          </w:rPr>
          <w:t>(Jae-young, 2008)</w:t>
        </w:r>
        <w:r w:rsidR="00F33DCC">
          <w:rPr>
            <w:noProof/>
            <w:webHidden/>
          </w:rPr>
          <w:tab/>
        </w:r>
        <w:r w:rsidR="00F33DCC">
          <w:rPr>
            <w:noProof/>
            <w:webHidden/>
          </w:rPr>
          <w:fldChar w:fldCharType="begin"/>
        </w:r>
        <w:r w:rsidR="00F33DCC">
          <w:rPr>
            <w:noProof/>
            <w:webHidden/>
          </w:rPr>
          <w:instrText xml:space="preserve"> PAGEREF _Toc517259227 \h </w:instrText>
        </w:r>
        <w:r w:rsidR="00F33DCC">
          <w:rPr>
            <w:noProof/>
            <w:webHidden/>
          </w:rPr>
        </w:r>
        <w:r w:rsidR="00F33DCC">
          <w:rPr>
            <w:noProof/>
            <w:webHidden/>
          </w:rPr>
          <w:fldChar w:fldCharType="separate"/>
        </w:r>
        <w:r w:rsidR="00F33DCC">
          <w:rPr>
            <w:noProof/>
            <w:webHidden/>
          </w:rPr>
          <w:t>5</w:t>
        </w:r>
        <w:r w:rsidR="00F33DCC">
          <w:rPr>
            <w:noProof/>
            <w:webHidden/>
          </w:rPr>
          <w:fldChar w:fldCharType="end"/>
        </w:r>
      </w:hyperlink>
    </w:p>
    <w:p w:rsidR="00F33DCC" w:rsidRDefault="00B22F31">
      <w:pPr>
        <w:pStyle w:val="TableofFigures"/>
        <w:tabs>
          <w:tab w:val="right" w:leader="dot" w:pos="8494"/>
        </w:tabs>
        <w:rPr>
          <w:rFonts w:eastAsiaTheme="minorEastAsia"/>
          <w:noProof/>
          <w:lang w:val="en-GB" w:eastAsia="en-GB"/>
        </w:rPr>
      </w:pPr>
      <w:hyperlink w:anchor="_Toc517259228" w:history="1">
        <w:r w:rsidR="00F33DCC" w:rsidRPr="00FB227C">
          <w:rPr>
            <w:rStyle w:val="Hyperlink"/>
            <w:noProof/>
          </w:rPr>
          <w:t>Figure 7: Tesla Auto Pilot (Tesla Inc, 2018)</w:t>
        </w:r>
        <w:r w:rsidR="00F33DCC">
          <w:rPr>
            <w:noProof/>
            <w:webHidden/>
          </w:rPr>
          <w:tab/>
        </w:r>
        <w:r w:rsidR="00F33DCC">
          <w:rPr>
            <w:noProof/>
            <w:webHidden/>
          </w:rPr>
          <w:fldChar w:fldCharType="begin"/>
        </w:r>
        <w:r w:rsidR="00F33DCC">
          <w:rPr>
            <w:noProof/>
            <w:webHidden/>
          </w:rPr>
          <w:instrText xml:space="preserve"> PAGEREF _Toc517259228 \h </w:instrText>
        </w:r>
        <w:r w:rsidR="00F33DCC">
          <w:rPr>
            <w:noProof/>
            <w:webHidden/>
          </w:rPr>
        </w:r>
        <w:r w:rsidR="00F33DCC">
          <w:rPr>
            <w:noProof/>
            <w:webHidden/>
          </w:rPr>
          <w:fldChar w:fldCharType="separate"/>
        </w:r>
        <w:r w:rsidR="00F33DCC">
          <w:rPr>
            <w:noProof/>
            <w:webHidden/>
          </w:rPr>
          <w:t>5</w:t>
        </w:r>
        <w:r w:rsidR="00F33DCC">
          <w:rPr>
            <w:noProof/>
            <w:webHidden/>
          </w:rPr>
          <w:fldChar w:fldCharType="end"/>
        </w:r>
      </w:hyperlink>
    </w:p>
    <w:p w:rsidR="00F33DCC" w:rsidRDefault="00B22F31">
      <w:pPr>
        <w:pStyle w:val="TableofFigures"/>
        <w:tabs>
          <w:tab w:val="right" w:leader="dot" w:pos="8494"/>
        </w:tabs>
        <w:rPr>
          <w:rFonts w:eastAsiaTheme="minorEastAsia"/>
          <w:noProof/>
          <w:lang w:val="en-GB" w:eastAsia="en-GB"/>
        </w:rPr>
      </w:pPr>
      <w:hyperlink w:anchor="_Toc517259229" w:history="1">
        <w:r w:rsidR="00F33DCC" w:rsidRPr="00FB227C">
          <w:rPr>
            <w:rStyle w:val="Hyperlink"/>
            <w:noProof/>
          </w:rPr>
          <w:t>Figure 8: Agile Methodology (Verma, 2015)</w:t>
        </w:r>
        <w:r w:rsidR="00F33DCC">
          <w:rPr>
            <w:noProof/>
            <w:webHidden/>
          </w:rPr>
          <w:tab/>
        </w:r>
        <w:r w:rsidR="00F33DCC">
          <w:rPr>
            <w:noProof/>
            <w:webHidden/>
          </w:rPr>
          <w:fldChar w:fldCharType="begin"/>
        </w:r>
        <w:r w:rsidR="00F33DCC">
          <w:rPr>
            <w:noProof/>
            <w:webHidden/>
          </w:rPr>
          <w:instrText xml:space="preserve"> PAGEREF _Toc517259229 \h </w:instrText>
        </w:r>
        <w:r w:rsidR="00F33DCC">
          <w:rPr>
            <w:noProof/>
            <w:webHidden/>
          </w:rPr>
        </w:r>
        <w:r w:rsidR="00F33DCC">
          <w:rPr>
            <w:noProof/>
            <w:webHidden/>
          </w:rPr>
          <w:fldChar w:fldCharType="separate"/>
        </w:r>
        <w:r w:rsidR="00F33DCC">
          <w:rPr>
            <w:noProof/>
            <w:webHidden/>
          </w:rPr>
          <w:t>9</w:t>
        </w:r>
        <w:r w:rsidR="00F33DCC">
          <w:rPr>
            <w:noProof/>
            <w:webHidden/>
          </w:rPr>
          <w:fldChar w:fldCharType="end"/>
        </w:r>
      </w:hyperlink>
    </w:p>
    <w:p w:rsidR="00F33DCC" w:rsidRDefault="00B22F31">
      <w:pPr>
        <w:pStyle w:val="TableofFigures"/>
        <w:tabs>
          <w:tab w:val="right" w:leader="dot" w:pos="8494"/>
        </w:tabs>
        <w:rPr>
          <w:rFonts w:eastAsiaTheme="minorEastAsia"/>
          <w:noProof/>
          <w:lang w:val="en-GB" w:eastAsia="en-GB"/>
        </w:rPr>
      </w:pPr>
      <w:hyperlink w:anchor="_Toc517259230" w:history="1">
        <w:r w:rsidR="00F33DCC" w:rsidRPr="00FB227C">
          <w:rPr>
            <w:rStyle w:val="Hyperlink"/>
            <w:noProof/>
          </w:rPr>
          <w:t>Figure 9: High Level System Architecture</w:t>
        </w:r>
        <w:r w:rsidR="00F33DCC">
          <w:rPr>
            <w:noProof/>
            <w:webHidden/>
          </w:rPr>
          <w:tab/>
        </w:r>
        <w:r w:rsidR="00F33DCC">
          <w:rPr>
            <w:noProof/>
            <w:webHidden/>
          </w:rPr>
          <w:fldChar w:fldCharType="begin"/>
        </w:r>
        <w:r w:rsidR="00F33DCC">
          <w:rPr>
            <w:noProof/>
            <w:webHidden/>
          </w:rPr>
          <w:instrText xml:space="preserve"> PAGEREF _Toc517259230 \h </w:instrText>
        </w:r>
        <w:r w:rsidR="00F33DCC">
          <w:rPr>
            <w:noProof/>
            <w:webHidden/>
          </w:rPr>
        </w:r>
        <w:r w:rsidR="00F33DCC">
          <w:rPr>
            <w:noProof/>
            <w:webHidden/>
          </w:rPr>
          <w:fldChar w:fldCharType="separate"/>
        </w:r>
        <w:r w:rsidR="00F33DCC">
          <w:rPr>
            <w:noProof/>
            <w:webHidden/>
          </w:rPr>
          <w:t>11</w:t>
        </w:r>
        <w:r w:rsidR="00F33DCC">
          <w:rPr>
            <w:noProof/>
            <w:webHidden/>
          </w:rPr>
          <w:fldChar w:fldCharType="end"/>
        </w:r>
      </w:hyperlink>
    </w:p>
    <w:p w:rsidR="00F33DCC" w:rsidRDefault="00B22F31">
      <w:pPr>
        <w:pStyle w:val="TableofFigures"/>
        <w:tabs>
          <w:tab w:val="right" w:leader="dot" w:pos="8494"/>
        </w:tabs>
        <w:rPr>
          <w:rFonts w:eastAsiaTheme="minorEastAsia"/>
          <w:noProof/>
          <w:lang w:val="en-GB" w:eastAsia="en-GB"/>
        </w:rPr>
      </w:pPr>
      <w:hyperlink w:anchor="_Toc517259231" w:history="1">
        <w:r w:rsidR="00F33DCC" w:rsidRPr="00FB227C">
          <w:rPr>
            <w:rStyle w:val="Hyperlink"/>
            <w:noProof/>
          </w:rPr>
          <w:t>Figure 10: User Interface Wireframe</w:t>
        </w:r>
        <w:r w:rsidR="00F33DCC">
          <w:rPr>
            <w:noProof/>
            <w:webHidden/>
          </w:rPr>
          <w:tab/>
        </w:r>
        <w:r w:rsidR="00F33DCC">
          <w:rPr>
            <w:noProof/>
            <w:webHidden/>
          </w:rPr>
          <w:fldChar w:fldCharType="begin"/>
        </w:r>
        <w:r w:rsidR="00F33DCC">
          <w:rPr>
            <w:noProof/>
            <w:webHidden/>
          </w:rPr>
          <w:instrText xml:space="preserve"> PAGEREF _Toc517259231 \h </w:instrText>
        </w:r>
        <w:r w:rsidR="00F33DCC">
          <w:rPr>
            <w:noProof/>
            <w:webHidden/>
          </w:rPr>
        </w:r>
        <w:r w:rsidR="00F33DCC">
          <w:rPr>
            <w:noProof/>
            <w:webHidden/>
          </w:rPr>
          <w:fldChar w:fldCharType="separate"/>
        </w:r>
        <w:r w:rsidR="00F33DCC">
          <w:rPr>
            <w:noProof/>
            <w:webHidden/>
          </w:rPr>
          <w:t>12</w:t>
        </w:r>
        <w:r w:rsidR="00F33DCC">
          <w:rPr>
            <w:noProof/>
            <w:webHidden/>
          </w:rPr>
          <w:fldChar w:fldCharType="end"/>
        </w:r>
      </w:hyperlink>
    </w:p>
    <w:p w:rsidR="00F33DCC" w:rsidRDefault="00B22F31">
      <w:pPr>
        <w:pStyle w:val="TableofFigures"/>
        <w:tabs>
          <w:tab w:val="right" w:leader="dot" w:pos="8494"/>
        </w:tabs>
        <w:rPr>
          <w:rFonts w:eastAsiaTheme="minorEastAsia"/>
          <w:noProof/>
          <w:lang w:val="en-GB" w:eastAsia="en-GB"/>
        </w:rPr>
      </w:pPr>
      <w:hyperlink w:anchor="_Toc517259232" w:history="1">
        <w:r w:rsidR="00F33DCC" w:rsidRPr="00FB227C">
          <w:rPr>
            <w:rStyle w:val="Hyperlink"/>
            <w:noProof/>
          </w:rPr>
          <w:t>Figure 11: Graphical User Interface of Driver Safety &amp; Drowsiness Detection Simulation</w:t>
        </w:r>
        <w:r w:rsidR="00F33DCC">
          <w:rPr>
            <w:noProof/>
            <w:webHidden/>
          </w:rPr>
          <w:tab/>
        </w:r>
        <w:r w:rsidR="00F33DCC">
          <w:rPr>
            <w:noProof/>
            <w:webHidden/>
          </w:rPr>
          <w:fldChar w:fldCharType="begin"/>
        </w:r>
        <w:r w:rsidR="00F33DCC">
          <w:rPr>
            <w:noProof/>
            <w:webHidden/>
          </w:rPr>
          <w:instrText xml:space="preserve"> PAGEREF _Toc517259232 \h </w:instrText>
        </w:r>
        <w:r w:rsidR="00F33DCC">
          <w:rPr>
            <w:noProof/>
            <w:webHidden/>
          </w:rPr>
        </w:r>
        <w:r w:rsidR="00F33DCC">
          <w:rPr>
            <w:noProof/>
            <w:webHidden/>
          </w:rPr>
          <w:fldChar w:fldCharType="separate"/>
        </w:r>
        <w:r w:rsidR="00F33DCC">
          <w:rPr>
            <w:noProof/>
            <w:webHidden/>
          </w:rPr>
          <w:t>13</w:t>
        </w:r>
        <w:r w:rsidR="00F33DCC">
          <w:rPr>
            <w:noProof/>
            <w:webHidden/>
          </w:rPr>
          <w:fldChar w:fldCharType="end"/>
        </w:r>
      </w:hyperlink>
    </w:p>
    <w:p w:rsidR="00F33DCC" w:rsidRDefault="00B22F31">
      <w:pPr>
        <w:pStyle w:val="TableofFigures"/>
        <w:tabs>
          <w:tab w:val="right" w:leader="dot" w:pos="8494"/>
        </w:tabs>
        <w:rPr>
          <w:rFonts w:eastAsiaTheme="minorEastAsia"/>
          <w:noProof/>
          <w:lang w:val="en-GB" w:eastAsia="en-GB"/>
        </w:rPr>
      </w:pPr>
      <w:hyperlink w:anchor="_Toc517259233" w:history="1">
        <w:r w:rsidR="00F33DCC" w:rsidRPr="00FB227C">
          <w:rPr>
            <w:rStyle w:val="Hyperlink"/>
            <w:noProof/>
          </w:rPr>
          <w:t>Figure 12: Work Breakdown Structure</w:t>
        </w:r>
        <w:r w:rsidR="00F33DCC">
          <w:rPr>
            <w:noProof/>
            <w:webHidden/>
          </w:rPr>
          <w:tab/>
        </w:r>
        <w:r w:rsidR="00F33DCC">
          <w:rPr>
            <w:noProof/>
            <w:webHidden/>
          </w:rPr>
          <w:fldChar w:fldCharType="begin"/>
        </w:r>
        <w:r w:rsidR="00F33DCC">
          <w:rPr>
            <w:noProof/>
            <w:webHidden/>
          </w:rPr>
          <w:instrText xml:space="preserve"> PAGEREF _Toc517259233 \h </w:instrText>
        </w:r>
        <w:r w:rsidR="00F33DCC">
          <w:rPr>
            <w:noProof/>
            <w:webHidden/>
          </w:rPr>
        </w:r>
        <w:r w:rsidR="00F33DCC">
          <w:rPr>
            <w:noProof/>
            <w:webHidden/>
          </w:rPr>
          <w:fldChar w:fldCharType="separate"/>
        </w:r>
        <w:r w:rsidR="00F33DCC">
          <w:rPr>
            <w:noProof/>
            <w:webHidden/>
          </w:rPr>
          <w:t>19</w:t>
        </w:r>
        <w:r w:rsidR="00F33DCC">
          <w:rPr>
            <w:noProof/>
            <w:webHidden/>
          </w:rPr>
          <w:fldChar w:fldCharType="end"/>
        </w:r>
      </w:hyperlink>
    </w:p>
    <w:p w:rsidR="00F33DCC" w:rsidRDefault="00B22F31">
      <w:pPr>
        <w:pStyle w:val="TableofFigures"/>
        <w:tabs>
          <w:tab w:val="right" w:leader="dot" w:pos="8494"/>
        </w:tabs>
        <w:rPr>
          <w:rFonts w:eastAsiaTheme="minorEastAsia"/>
          <w:noProof/>
          <w:lang w:val="en-GB" w:eastAsia="en-GB"/>
        </w:rPr>
      </w:pPr>
      <w:hyperlink w:anchor="_Toc517259234" w:history="1">
        <w:r w:rsidR="00F33DCC" w:rsidRPr="00FB227C">
          <w:rPr>
            <w:rStyle w:val="Hyperlink"/>
            <w:noProof/>
          </w:rPr>
          <w:t>Figure 13: Gantt Chart</w:t>
        </w:r>
        <w:r w:rsidR="00F33DCC">
          <w:rPr>
            <w:noProof/>
            <w:webHidden/>
          </w:rPr>
          <w:tab/>
        </w:r>
        <w:r w:rsidR="00F33DCC">
          <w:rPr>
            <w:noProof/>
            <w:webHidden/>
          </w:rPr>
          <w:fldChar w:fldCharType="begin"/>
        </w:r>
        <w:r w:rsidR="00F33DCC">
          <w:rPr>
            <w:noProof/>
            <w:webHidden/>
          </w:rPr>
          <w:instrText xml:space="preserve"> PAGEREF _Toc517259234 \h </w:instrText>
        </w:r>
        <w:r w:rsidR="00F33DCC">
          <w:rPr>
            <w:noProof/>
            <w:webHidden/>
          </w:rPr>
        </w:r>
        <w:r w:rsidR="00F33DCC">
          <w:rPr>
            <w:noProof/>
            <w:webHidden/>
          </w:rPr>
          <w:fldChar w:fldCharType="separate"/>
        </w:r>
        <w:r w:rsidR="00F33DCC">
          <w:rPr>
            <w:noProof/>
            <w:webHidden/>
          </w:rPr>
          <w:t>20</w:t>
        </w:r>
        <w:r w:rsidR="00F33DCC">
          <w:rPr>
            <w:noProof/>
            <w:webHidden/>
          </w:rPr>
          <w:fldChar w:fldCharType="end"/>
        </w:r>
      </w:hyperlink>
    </w:p>
    <w:p w:rsidR="00887E07" w:rsidRPr="00BA67A2" w:rsidRDefault="00BA67A2" w:rsidP="00BA67A2">
      <w:pPr>
        <w:pStyle w:val="TableofFigures"/>
        <w:tabs>
          <w:tab w:val="right" w:leader="dot" w:pos="8494"/>
        </w:tabs>
        <w:rPr>
          <w:rFonts w:eastAsiaTheme="minorEastAsia"/>
          <w:noProof/>
          <w:lang w:val="en-GB" w:eastAsia="en-GB"/>
        </w:rPr>
        <w:sectPr w:rsidR="00887E07" w:rsidRPr="00BA67A2" w:rsidSect="00DA1409">
          <w:headerReference w:type="default" r:id="rId17"/>
          <w:footerReference w:type="default" r:id="rId18"/>
          <w:pgSz w:w="11906" w:h="16838"/>
          <w:pgMar w:top="1440" w:right="1701" w:bottom="1440" w:left="1701" w:header="709" w:footer="709" w:gutter="0"/>
          <w:pgNumType w:fmt="lowerRoman" w:start="1"/>
          <w:cols w:space="708"/>
          <w:docGrid w:linePitch="360"/>
        </w:sectPr>
      </w:pPr>
      <w:r>
        <w:rPr>
          <w:rFonts w:eastAsiaTheme="minorEastAsia"/>
          <w:noProof/>
          <w:lang w:val="en-GB" w:eastAsia="en-GB"/>
        </w:rPr>
        <w:fldChar w:fldCharType="end"/>
      </w:r>
    </w:p>
    <w:p w:rsidR="00715FF1" w:rsidRDefault="0045625A" w:rsidP="0045625A">
      <w:pPr>
        <w:pStyle w:val="Heading1"/>
        <w:spacing w:line="360" w:lineRule="auto"/>
      </w:pPr>
      <w:bookmarkStart w:id="6" w:name="_Toc515265451"/>
      <w:r>
        <w:lastRenderedPageBreak/>
        <w:t xml:space="preserve">1. </w:t>
      </w:r>
      <w:r w:rsidR="00676B3F">
        <w:t>INTRODUCTION</w:t>
      </w:r>
      <w:bookmarkEnd w:id="6"/>
    </w:p>
    <w:p w:rsidR="005C76EB" w:rsidRDefault="0045625A" w:rsidP="0085146E">
      <w:pPr>
        <w:pStyle w:val="Heading2"/>
        <w:spacing w:after="120"/>
      </w:pPr>
      <w:bookmarkStart w:id="7" w:name="_Toc515265452"/>
      <w:r>
        <w:t xml:space="preserve">1.1 </w:t>
      </w:r>
      <w:r w:rsidR="00D60479">
        <w:t>Problem Description</w:t>
      </w:r>
      <w:bookmarkEnd w:id="7"/>
    </w:p>
    <w:p w:rsidR="00AF45F1" w:rsidRDefault="00EA5E86" w:rsidP="00AF45F1">
      <w:pPr>
        <w:spacing w:after="120" w:line="276" w:lineRule="auto"/>
      </w:pPr>
      <w:r>
        <w:t>Automobile has become a major part in our li</w:t>
      </w:r>
      <w:r w:rsidR="0018626A">
        <w:t>ves</w:t>
      </w:r>
      <w:r>
        <w:t xml:space="preserve">. They are used for transportation of people, </w:t>
      </w:r>
      <w:r w:rsidR="0018626A">
        <w:t xml:space="preserve">items and any many other </w:t>
      </w:r>
      <w:r>
        <w:t xml:space="preserve">from one place to another. </w:t>
      </w:r>
      <w:r w:rsidR="0018626A">
        <w:t>Whatever the automobile type (car, van, bike etc.) is being used for transportation</w:t>
      </w:r>
      <w:r w:rsidR="009355FB">
        <w:t>,</w:t>
      </w:r>
      <w:r w:rsidR="0018626A">
        <w:t xml:space="preserve"> the safety should be a number one priority. </w:t>
      </w:r>
      <w:r w:rsidR="0088368A">
        <w:t>While transporting people or any other item we should think about the safety of the passengers of the vehicle, public and private and public properties.</w:t>
      </w:r>
      <w:r w:rsidR="009355FB">
        <w:t xml:space="preserve"> According to Ministry of Transport, New Zealand (2018)</w:t>
      </w:r>
      <w:r w:rsidR="0088368A">
        <w:t xml:space="preserve"> </w:t>
      </w:r>
      <w:r w:rsidR="009355FB">
        <w:t xml:space="preserve">number of road deaths has been increased from 284 to 393 within the period of 2011 to 2018. </w:t>
      </w:r>
      <w:r w:rsidR="00E2334A">
        <w:t>They also state that the number of reported injuries in transportation has amplified from 11,000 to 13,000 within a period of 5 years until 2017. Above statistics confirms that there should be a lot of improvements in the automobile and transportation industry for safety and the wellbeing of humans as well as the safety of private and public property.</w:t>
      </w:r>
      <w:r w:rsidR="00153029">
        <w:t xml:space="preserve"> </w:t>
      </w:r>
    </w:p>
    <w:p w:rsidR="00E67440" w:rsidRDefault="00F4621F" w:rsidP="007E31AD">
      <w:pPr>
        <w:spacing w:after="240" w:line="276" w:lineRule="auto"/>
      </w:pPr>
      <w:r>
        <w:t>There</w:t>
      </w:r>
      <w:r w:rsidR="00807B12">
        <w:t xml:space="preserve"> are </w:t>
      </w:r>
      <w:r>
        <w:t>various factors which contributes to</w:t>
      </w:r>
      <w:r w:rsidR="00807B12">
        <w:t xml:space="preserve"> </w:t>
      </w:r>
      <w:r>
        <w:t>road injuries and deaths. Some of them are lost control of the vehicle, speeding, alcohol, driver drowsiness, weather conditions, vehicle conditions and so on</w:t>
      </w:r>
      <w:r w:rsidR="00807B12">
        <w:t xml:space="preserve"> (Ministry of Transport New Zealand, 2018).</w:t>
      </w:r>
      <w:r w:rsidR="005167BB">
        <w:t xml:space="preserve"> </w:t>
      </w:r>
      <w:r w:rsidR="0064561A">
        <w:t>Most of the time d</w:t>
      </w:r>
      <w:r w:rsidR="00153029">
        <w:t xml:space="preserve">rivers do not care about the state of themselves prior to driving a vehicle. </w:t>
      </w:r>
      <w:r w:rsidR="0064561A">
        <w:t xml:space="preserve">Even though the driver is tired, sleepy or has consumed alcohol he/she tries to drive a vehicle without any anxiety. As a result, it causes road accidents, injuries, loss of lives and damage to property. There aren’t many systems which could predict the conditions of the driver prior to a trivial incident which could </w:t>
      </w:r>
      <w:r w:rsidR="00B65C06">
        <w:t>assist the driver immensely. Therefore, t</w:t>
      </w:r>
      <w:r w:rsidR="0064561A">
        <w:t>his project mainly focuses on the driver drowsiness and how it can be identified using computer vision and facial features</w:t>
      </w:r>
      <w:r w:rsidR="00B65C06">
        <w:t xml:space="preserve"> in order to </w:t>
      </w:r>
      <w:r w:rsidR="00153029">
        <w:t>provide necessary alerts to the driver when required as a warning</w:t>
      </w:r>
      <w:r w:rsidR="00B65C06">
        <w:t>,</w:t>
      </w:r>
      <w:r w:rsidR="00153029">
        <w:t xml:space="preserve"> so that the driver can decide whether to continue driving or no</w:t>
      </w:r>
      <w:r w:rsidR="00B65C06">
        <w:t>t and take a proactive approach to such incidents rather than a reactive approach.</w:t>
      </w:r>
    </w:p>
    <w:p w:rsidR="0045625A" w:rsidRDefault="0045625A" w:rsidP="006663F2">
      <w:pPr>
        <w:pStyle w:val="Heading2"/>
      </w:pPr>
      <w:bookmarkStart w:id="8" w:name="_Toc515265453"/>
      <w:r>
        <w:t>1.2 Solution</w:t>
      </w:r>
      <w:r w:rsidR="00ED30B3">
        <w:t xml:space="preserve"> and </w:t>
      </w:r>
      <w:r>
        <w:t>Research Question</w:t>
      </w:r>
      <w:bookmarkEnd w:id="8"/>
    </w:p>
    <w:p w:rsidR="0045625A" w:rsidRDefault="0045625A" w:rsidP="0045625A"/>
    <w:p w:rsidR="00AF45F1" w:rsidRDefault="009D2AA2" w:rsidP="00911D00">
      <w:pPr>
        <w:spacing w:after="120" w:line="276" w:lineRule="auto"/>
      </w:pPr>
      <w:r>
        <w:t>Since the road safety is the main priority</w:t>
      </w:r>
      <w:r w:rsidR="00911D00">
        <w:t>,</w:t>
      </w:r>
      <w:r w:rsidR="006E0EB3">
        <w:t xml:space="preserve"> most of the high-</w:t>
      </w:r>
      <w:r>
        <w:t>end v</w:t>
      </w:r>
      <w:r w:rsidR="00911D00">
        <w:t xml:space="preserve">ehicle manufacturers implement safety systems in </w:t>
      </w:r>
      <w:r>
        <w:t>their vehicles. Unfortunately</w:t>
      </w:r>
      <w:r w:rsidR="006E0EB3">
        <w:t>,</w:t>
      </w:r>
      <w:r>
        <w:t xml:space="preserve"> these vehicles are expensive and most </w:t>
      </w:r>
      <w:r w:rsidR="006E0EB3">
        <w:t>of the people can’t afford to buy them</w:t>
      </w:r>
      <w:r>
        <w:t>.</w:t>
      </w:r>
      <w:r w:rsidR="00C2769E">
        <w:t xml:space="preserve"> Therefore</w:t>
      </w:r>
      <w:r w:rsidR="00DF2348">
        <w:t>,</w:t>
      </w:r>
      <w:r w:rsidR="00C2769E">
        <w:t xml:space="preserve"> our research question</w:t>
      </w:r>
      <w:r w:rsidR="00875B97">
        <w:t>s</w:t>
      </w:r>
      <w:r w:rsidR="00DF2348">
        <w:t xml:space="preserve"> focus on improving</w:t>
      </w:r>
      <w:r w:rsidR="00C2769E">
        <w:t xml:space="preserve"> the automobile safety practices using comput</w:t>
      </w:r>
      <w:r w:rsidR="00DF2348">
        <w:t xml:space="preserve">er vision and </w:t>
      </w:r>
      <w:r w:rsidR="005734E9">
        <w:t>low-cost</w:t>
      </w:r>
      <w:r w:rsidR="00DF2348">
        <w:t xml:space="preserve"> hardware and improving</w:t>
      </w:r>
      <w:r w:rsidR="00875B97">
        <w:t xml:space="preserve"> the automobile safety </w:t>
      </w:r>
      <w:r w:rsidR="00DF2348">
        <w:t xml:space="preserve">practices </w:t>
      </w:r>
      <w:r w:rsidR="00875B97">
        <w:t>by monit</w:t>
      </w:r>
      <w:r w:rsidR="00DF2348">
        <w:t>oring facial gestures of human</w:t>
      </w:r>
      <w:r w:rsidR="00875B97">
        <w:t>.</w:t>
      </w:r>
    </w:p>
    <w:p w:rsidR="009D2AA2" w:rsidRDefault="00C2769E" w:rsidP="00240465">
      <w:pPr>
        <w:spacing w:after="240" w:line="276" w:lineRule="auto"/>
      </w:pPr>
      <w:r>
        <w:t xml:space="preserve">The proposed solution </w:t>
      </w:r>
      <w:r w:rsidR="00CB41B2">
        <w:t xml:space="preserve">will be implemented </w:t>
      </w:r>
      <w:r w:rsidR="00722205">
        <w:t xml:space="preserve">using image processing, computer vision </w:t>
      </w:r>
      <w:r w:rsidR="00875B97">
        <w:t xml:space="preserve">and facial recognition </w:t>
      </w:r>
      <w:r w:rsidR="00CB41B2">
        <w:t>techniques</w:t>
      </w:r>
      <w:r w:rsidR="00722205">
        <w:t xml:space="preserve"> to increase the efficiency and the accuracy of the system.</w:t>
      </w:r>
      <w:r w:rsidR="00307E8B">
        <w:t xml:space="preserve"> A camera will be the </w:t>
      </w:r>
      <w:r w:rsidR="00722205">
        <w:t>main hardware device to capture images of the eye</w:t>
      </w:r>
      <w:r w:rsidR="00875B97">
        <w:t>s</w:t>
      </w:r>
      <w:r w:rsidR="00722205">
        <w:t xml:space="preserve"> and this will reduce the cost of other expensive hardware devices such as embedded sensors</w:t>
      </w:r>
      <w:r w:rsidR="00875B97">
        <w:t xml:space="preserve"> and chips.</w:t>
      </w:r>
    </w:p>
    <w:p w:rsidR="00E46FCE" w:rsidRDefault="00B4556F" w:rsidP="002108F4">
      <w:pPr>
        <w:pStyle w:val="Heading2"/>
        <w:spacing w:after="240"/>
      </w:pPr>
      <w:bookmarkStart w:id="9" w:name="_Toc515265454"/>
      <w:r>
        <w:t>1.3 Scope</w:t>
      </w:r>
      <w:bookmarkEnd w:id="9"/>
    </w:p>
    <w:p w:rsidR="007005DB" w:rsidRDefault="00E46FCE" w:rsidP="00747D36">
      <w:pPr>
        <w:spacing w:after="240" w:line="276" w:lineRule="auto"/>
      </w:pPr>
      <w:r>
        <w:t xml:space="preserve">Proposed driver safety and drowsiness detection system will be a desktop application at its first stage as a prototype. </w:t>
      </w:r>
      <w:r w:rsidR="005A5BC5">
        <w:t>In this system</w:t>
      </w:r>
      <w:r w:rsidR="00260F76">
        <w:t>,</w:t>
      </w:r>
      <w:r w:rsidR="005A5BC5">
        <w:t xml:space="preserve"> </w:t>
      </w:r>
      <w:r w:rsidR="003B3003">
        <w:t xml:space="preserve">a web </w:t>
      </w:r>
      <w:r w:rsidR="005A5BC5">
        <w:t xml:space="preserve">camera will be </w:t>
      </w:r>
      <w:r w:rsidR="00F77A3E">
        <w:t>used,</w:t>
      </w:r>
      <w:r w:rsidR="003B3003">
        <w:t xml:space="preserve"> and it will be placed</w:t>
      </w:r>
      <w:r w:rsidR="005A5BC5">
        <w:t xml:space="preserve"> in front of the driver</w:t>
      </w:r>
      <w:r w:rsidR="003B3003">
        <w:t xml:space="preserve"> (user)</w:t>
      </w:r>
      <w:r w:rsidR="005A5BC5">
        <w:t xml:space="preserve"> to capture images of the driver’s face and eyes. </w:t>
      </w:r>
      <w:r w:rsidR="00F77A3E">
        <w:t>Simultaneously,</w:t>
      </w:r>
      <w:r w:rsidR="005A5BC5">
        <w:t xml:space="preserve"> </w:t>
      </w:r>
      <w:r w:rsidR="00F77A3E">
        <w:t xml:space="preserve">the </w:t>
      </w:r>
      <w:r w:rsidR="005A5BC5">
        <w:t>camera will provide live stream</w:t>
      </w:r>
      <w:r w:rsidR="00F219E4">
        <w:t xml:space="preserve"> data</w:t>
      </w:r>
      <w:r w:rsidR="00CE0927">
        <w:t xml:space="preserve"> (image frames)</w:t>
      </w:r>
      <w:r w:rsidR="005A5BC5">
        <w:t xml:space="preserve"> to the application to process </w:t>
      </w:r>
      <w:r w:rsidR="00F219E4">
        <w:t xml:space="preserve">them </w:t>
      </w:r>
      <w:r w:rsidR="005A5BC5">
        <w:t xml:space="preserve">with face recognition and image processing techniques. By </w:t>
      </w:r>
      <w:r w:rsidR="00F219E4">
        <w:t>this</w:t>
      </w:r>
      <w:r w:rsidR="005A5BC5">
        <w:t xml:space="preserve"> process of execution</w:t>
      </w:r>
      <w:r w:rsidR="00F219E4">
        <w:t>,</w:t>
      </w:r>
      <w:r w:rsidR="005A5BC5">
        <w:t xml:space="preserve"> the system will detect the status of the eye </w:t>
      </w:r>
      <w:r w:rsidR="005A5BC5">
        <w:lastRenderedPageBreak/>
        <w:t>(open</w:t>
      </w:r>
      <w:r w:rsidR="00F219E4">
        <w:t xml:space="preserve"> eye</w:t>
      </w:r>
      <w:r w:rsidR="005A5BC5">
        <w:t xml:space="preserve"> or clos</w:t>
      </w:r>
      <w:r w:rsidR="00F219E4">
        <w:t>e eye</w:t>
      </w:r>
      <w:r w:rsidR="005A5BC5">
        <w:t xml:space="preserve">) and alert the driver according to the eye status. </w:t>
      </w:r>
      <w:r w:rsidR="00CE0927">
        <w:t xml:space="preserve">The application will monitor image frames per second and identify the state of the eye. If the number of frames within the given period of time has more closed eye states compared to opened eye </w:t>
      </w:r>
      <w:r w:rsidR="00747D36">
        <w:t>state,</w:t>
      </w:r>
      <w:r w:rsidR="00CE0927">
        <w:t xml:space="preserve"> the system will provide warning alerts to the driv</w:t>
      </w:r>
      <w:r w:rsidR="00D808EB">
        <w:t>er</w:t>
      </w:r>
      <w:r w:rsidR="00747D36">
        <w:t xml:space="preserve"> via a sound.</w:t>
      </w:r>
    </w:p>
    <w:p w:rsidR="007005DB" w:rsidRDefault="00747D36" w:rsidP="00B10A27">
      <w:pPr>
        <w:pStyle w:val="Heading3"/>
        <w:spacing w:after="120"/>
      </w:pPr>
      <w:bookmarkStart w:id="10" w:name="_Toc515265455"/>
      <w:r>
        <w:t xml:space="preserve">1.3.1 </w:t>
      </w:r>
      <w:r w:rsidR="007005DB" w:rsidRPr="007005DB">
        <w:t>Aim</w:t>
      </w:r>
      <w:r w:rsidR="003E0EAB">
        <w:t xml:space="preserve"> of the project</w:t>
      </w:r>
      <w:bookmarkEnd w:id="10"/>
    </w:p>
    <w:p w:rsidR="007005DB" w:rsidRPr="003C7612" w:rsidRDefault="007005DB" w:rsidP="003C7612">
      <w:pPr>
        <w:spacing w:after="240" w:line="276" w:lineRule="auto"/>
        <w:rPr>
          <w:szCs w:val="24"/>
        </w:rPr>
      </w:pPr>
      <w:r>
        <w:rPr>
          <w:szCs w:val="24"/>
        </w:rPr>
        <w:t>The aim of this proposed system is to develop</w:t>
      </w:r>
      <w:r w:rsidR="00880C8F">
        <w:rPr>
          <w:szCs w:val="24"/>
        </w:rPr>
        <w:t xml:space="preserve"> user-friendly</w:t>
      </w:r>
      <w:r>
        <w:rPr>
          <w:szCs w:val="24"/>
        </w:rPr>
        <w:t xml:space="preserve">, efficient, accurate and </w:t>
      </w:r>
      <w:r w:rsidR="00747D36">
        <w:rPr>
          <w:szCs w:val="24"/>
        </w:rPr>
        <w:t>low-cost</w:t>
      </w:r>
      <w:r>
        <w:rPr>
          <w:szCs w:val="24"/>
        </w:rPr>
        <w:t xml:space="preserve"> application using image and video processing algorithms to detect driver drowsiness to reduce road accidents and increase driver safety. </w:t>
      </w:r>
    </w:p>
    <w:p w:rsidR="003E0EAB" w:rsidRDefault="00747D36" w:rsidP="00B10A27">
      <w:pPr>
        <w:pStyle w:val="Heading3"/>
        <w:spacing w:after="120"/>
      </w:pPr>
      <w:bookmarkStart w:id="11" w:name="_Toc515265456"/>
      <w:r>
        <w:t xml:space="preserve">1.3.2 </w:t>
      </w:r>
      <w:r w:rsidR="003E0EAB" w:rsidRPr="003E0EAB">
        <w:t>Objectives of the project</w:t>
      </w:r>
      <w:bookmarkEnd w:id="11"/>
    </w:p>
    <w:p w:rsidR="00E1190B" w:rsidRPr="00E8454C" w:rsidRDefault="00E1190B" w:rsidP="00014B11">
      <w:pPr>
        <w:pStyle w:val="ListParagraph"/>
        <w:numPr>
          <w:ilvl w:val="0"/>
          <w:numId w:val="1"/>
        </w:numPr>
        <w:spacing w:after="160" w:line="276" w:lineRule="auto"/>
        <w:rPr>
          <w:szCs w:val="24"/>
        </w:rPr>
      </w:pPr>
      <w:r w:rsidRPr="00E8454C">
        <w:rPr>
          <w:szCs w:val="24"/>
        </w:rPr>
        <w:t xml:space="preserve">Research on the identified areas relevant to the project and come up with the </w:t>
      </w:r>
      <w:r w:rsidR="003A0F70">
        <w:rPr>
          <w:szCs w:val="24"/>
        </w:rPr>
        <w:t>l</w:t>
      </w:r>
      <w:r w:rsidRPr="00E8454C">
        <w:rPr>
          <w:szCs w:val="24"/>
        </w:rPr>
        <w:t>iterature review.</w:t>
      </w:r>
      <w:r w:rsidR="00E8454C" w:rsidRPr="00E8454C">
        <w:rPr>
          <w:szCs w:val="24"/>
        </w:rPr>
        <w:t xml:space="preserve"> The literature</w:t>
      </w:r>
      <w:r w:rsidR="00880C8F">
        <w:rPr>
          <w:szCs w:val="24"/>
        </w:rPr>
        <w:t xml:space="preserve"> review</w:t>
      </w:r>
      <w:r w:rsidR="00E8454C" w:rsidRPr="00E8454C">
        <w:rPr>
          <w:szCs w:val="24"/>
        </w:rPr>
        <w:t xml:space="preserve"> of the project consists of existing driver safety system</w:t>
      </w:r>
      <w:r w:rsidR="00880C8F">
        <w:rPr>
          <w:szCs w:val="24"/>
        </w:rPr>
        <w:t>s</w:t>
      </w:r>
      <w:r w:rsidR="00E8454C" w:rsidRPr="00E8454C">
        <w:rPr>
          <w:szCs w:val="24"/>
        </w:rPr>
        <w:t xml:space="preserve"> and its functionalities</w:t>
      </w:r>
      <w:r w:rsidR="00880C8F">
        <w:rPr>
          <w:szCs w:val="24"/>
        </w:rPr>
        <w:t xml:space="preserve"> along with </w:t>
      </w:r>
      <w:r w:rsidR="00E8454C" w:rsidRPr="00E8454C">
        <w:rPr>
          <w:szCs w:val="24"/>
        </w:rPr>
        <w:t>the comparison table of the existing systems.</w:t>
      </w:r>
    </w:p>
    <w:p w:rsidR="00E1190B" w:rsidRPr="00E8454C" w:rsidRDefault="00E1190B" w:rsidP="00014B11">
      <w:pPr>
        <w:pStyle w:val="ListParagraph"/>
        <w:numPr>
          <w:ilvl w:val="0"/>
          <w:numId w:val="1"/>
        </w:numPr>
        <w:spacing w:after="160" w:line="276" w:lineRule="auto"/>
        <w:rPr>
          <w:rFonts w:eastAsiaTheme="majorEastAsia" w:cs="Times New Roman"/>
          <w:bCs/>
          <w:szCs w:val="24"/>
        </w:rPr>
      </w:pPr>
      <w:r w:rsidRPr="00E8454C">
        <w:rPr>
          <w:szCs w:val="24"/>
        </w:rPr>
        <w:t xml:space="preserve">Design </w:t>
      </w:r>
      <w:r w:rsidRPr="00E8454C">
        <w:rPr>
          <w:rFonts w:eastAsiaTheme="majorEastAsia" w:cs="Times New Roman"/>
          <w:bCs/>
          <w:szCs w:val="24"/>
        </w:rPr>
        <w:t>the system architecture according to the gathered information from the research</w:t>
      </w:r>
      <w:r w:rsidR="00880C8F">
        <w:rPr>
          <w:rFonts w:eastAsiaTheme="majorEastAsia" w:cs="Times New Roman"/>
          <w:bCs/>
          <w:szCs w:val="24"/>
        </w:rPr>
        <w:t>.</w:t>
      </w:r>
    </w:p>
    <w:p w:rsidR="00E1190B" w:rsidRPr="00E8454C" w:rsidRDefault="00E1190B" w:rsidP="00014B11">
      <w:pPr>
        <w:pStyle w:val="ListParagraph"/>
        <w:numPr>
          <w:ilvl w:val="0"/>
          <w:numId w:val="1"/>
        </w:numPr>
        <w:spacing w:after="160" w:line="276" w:lineRule="auto"/>
        <w:rPr>
          <w:szCs w:val="24"/>
        </w:rPr>
      </w:pPr>
      <w:r w:rsidRPr="00E8454C">
        <w:rPr>
          <w:szCs w:val="24"/>
        </w:rPr>
        <w:t>Implement the finalized design</w:t>
      </w:r>
      <w:r w:rsidR="00FD558C">
        <w:rPr>
          <w:szCs w:val="24"/>
        </w:rPr>
        <w:t xml:space="preserve"> of the proposed system</w:t>
      </w:r>
      <w:r w:rsidRPr="00E8454C">
        <w:rPr>
          <w:szCs w:val="24"/>
        </w:rPr>
        <w:t>.</w:t>
      </w:r>
    </w:p>
    <w:p w:rsidR="00E1190B" w:rsidRPr="00E8454C" w:rsidRDefault="00E1190B" w:rsidP="00014B11">
      <w:pPr>
        <w:pStyle w:val="ListParagraph"/>
        <w:numPr>
          <w:ilvl w:val="0"/>
          <w:numId w:val="1"/>
        </w:numPr>
        <w:spacing w:after="160" w:line="276" w:lineRule="auto"/>
        <w:rPr>
          <w:szCs w:val="24"/>
        </w:rPr>
      </w:pPr>
      <w:r w:rsidRPr="00E8454C">
        <w:rPr>
          <w:szCs w:val="24"/>
        </w:rPr>
        <w:t xml:space="preserve">Test and evaluate the implemented </w:t>
      </w:r>
      <w:r w:rsidR="00540CBD">
        <w:rPr>
          <w:szCs w:val="24"/>
        </w:rPr>
        <w:t>system</w:t>
      </w:r>
      <w:r w:rsidRPr="00E8454C">
        <w:rPr>
          <w:szCs w:val="24"/>
        </w:rPr>
        <w:t>.</w:t>
      </w:r>
    </w:p>
    <w:p w:rsidR="00E1190B" w:rsidRPr="00E8454C" w:rsidRDefault="00A44541" w:rsidP="00014B11">
      <w:pPr>
        <w:pStyle w:val="ListParagraph"/>
        <w:numPr>
          <w:ilvl w:val="0"/>
          <w:numId w:val="1"/>
        </w:numPr>
        <w:spacing w:after="240" w:line="276" w:lineRule="auto"/>
        <w:ind w:left="714" w:hanging="357"/>
        <w:rPr>
          <w:szCs w:val="24"/>
        </w:rPr>
      </w:pPr>
      <w:r>
        <w:rPr>
          <w:szCs w:val="24"/>
        </w:rPr>
        <w:t>Submit</w:t>
      </w:r>
      <w:r w:rsidR="00BE103B">
        <w:rPr>
          <w:szCs w:val="24"/>
        </w:rPr>
        <w:t xml:space="preserve"> the deliverable</w:t>
      </w:r>
      <w:r w:rsidR="00A44BD2">
        <w:rPr>
          <w:szCs w:val="24"/>
        </w:rPr>
        <w:t>s</w:t>
      </w:r>
      <w:r w:rsidR="00BE103B">
        <w:rPr>
          <w:szCs w:val="24"/>
        </w:rPr>
        <w:t xml:space="preserve"> on time.</w:t>
      </w:r>
    </w:p>
    <w:p w:rsidR="00E8454C" w:rsidRDefault="00747D36" w:rsidP="00B10A27">
      <w:pPr>
        <w:pStyle w:val="Heading3"/>
        <w:spacing w:after="120"/>
      </w:pPr>
      <w:bookmarkStart w:id="12" w:name="_Toc515265457"/>
      <w:r>
        <w:t xml:space="preserve">1.3.3 </w:t>
      </w:r>
      <w:r w:rsidR="00E8454C" w:rsidRPr="00E8454C">
        <w:t>Project Deliverables</w:t>
      </w:r>
      <w:bookmarkEnd w:id="12"/>
      <w:r w:rsidR="00E8454C" w:rsidRPr="00E8454C">
        <w:t xml:space="preserve"> </w:t>
      </w:r>
    </w:p>
    <w:p w:rsidR="00E8454C" w:rsidRDefault="00E8454C" w:rsidP="00014B11">
      <w:pPr>
        <w:pStyle w:val="ListParagraph"/>
        <w:numPr>
          <w:ilvl w:val="0"/>
          <w:numId w:val="2"/>
        </w:numPr>
        <w:tabs>
          <w:tab w:val="left" w:pos="2205"/>
        </w:tabs>
        <w:spacing w:line="276" w:lineRule="auto"/>
      </w:pPr>
      <w:r>
        <w:t>Research project proposal template</w:t>
      </w:r>
    </w:p>
    <w:p w:rsidR="00E8454C" w:rsidRDefault="00880C8F" w:rsidP="00014B11">
      <w:pPr>
        <w:pStyle w:val="ListParagraph"/>
        <w:numPr>
          <w:ilvl w:val="0"/>
          <w:numId w:val="2"/>
        </w:numPr>
        <w:tabs>
          <w:tab w:val="left" w:pos="2205"/>
        </w:tabs>
        <w:spacing w:line="276" w:lineRule="auto"/>
      </w:pPr>
      <w:r>
        <w:t>Final r</w:t>
      </w:r>
      <w:r w:rsidR="00E8454C">
        <w:t>esearch project proposal</w:t>
      </w:r>
    </w:p>
    <w:p w:rsidR="00E8454C" w:rsidRDefault="00E8454C" w:rsidP="00014B11">
      <w:pPr>
        <w:pStyle w:val="ListParagraph"/>
        <w:numPr>
          <w:ilvl w:val="0"/>
          <w:numId w:val="2"/>
        </w:numPr>
        <w:tabs>
          <w:tab w:val="left" w:pos="2205"/>
        </w:tabs>
        <w:spacing w:line="276" w:lineRule="auto"/>
      </w:pPr>
      <w:r>
        <w:t>Final project report</w:t>
      </w:r>
    </w:p>
    <w:p w:rsidR="003E0EAB" w:rsidRPr="00E8454C" w:rsidRDefault="00E8454C" w:rsidP="00014B11">
      <w:pPr>
        <w:pStyle w:val="ListParagraph"/>
        <w:numPr>
          <w:ilvl w:val="0"/>
          <w:numId w:val="2"/>
        </w:numPr>
        <w:tabs>
          <w:tab w:val="left" w:pos="2205"/>
        </w:tabs>
        <w:spacing w:line="276" w:lineRule="auto"/>
        <w:rPr>
          <w:b/>
        </w:rPr>
      </w:pPr>
      <w:r>
        <w:t>Prototype of the system</w:t>
      </w:r>
      <w:r w:rsidR="00E1190B" w:rsidRPr="00E8454C">
        <w:rPr>
          <w:b/>
        </w:rPr>
        <w:tab/>
      </w:r>
    </w:p>
    <w:p w:rsidR="00B4556F" w:rsidRDefault="00B4556F" w:rsidP="00B4556F"/>
    <w:p w:rsidR="00B50BB1" w:rsidRDefault="00B4556F" w:rsidP="00B50BB1">
      <w:pPr>
        <w:pStyle w:val="Heading2"/>
        <w:spacing w:after="240"/>
      </w:pPr>
      <w:bookmarkStart w:id="13" w:name="_Toc515265458"/>
      <w:r>
        <w:t>1.4 Measurable Organizational Value</w:t>
      </w:r>
      <w:bookmarkEnd w:id="13"/>
    </w:p>
    <w:p w:rsidR="00B50BB1" w:rsidRPr="00B50BB1" w:rsidRDefault="00B50BB1" w:rsidP="00B50BB1">
      <w:pPr>
        <w:spacing w:line="276" w:lineRule="auto"/>
      </w:pPr>
      <w:r>
        <w:t xml:space="preserve">Proposed solution of this project covers three main </w:t>
      </w:r>
      <w:r w:rsidR="00E56B60">
        <w:t xml:space="preserve">impacts; </w:t>
      </w:r>
      <w:r>
        <w:t>social, customer and financial aspects. As mentioned above in the solution and research question section majority of the population cannot afford to buy a high-end vehicle</w:t>
      </w:r>
      <w:r w:rsidR="00D2589E">
        <w:t xml:space="preserve"> just</w:t>
      </w:r>
      <w:r>
        <w:t xml:space="preserve"> for road safety purposes. </w:t>
      </w:r>
      <w:r w:rsidR="00553093">
        <w:t>Therefore, by implementing a proposed system with low cost hardware</w:t>
      </w:r>
      <w:r w:rsidR="00D2589E">
        <w:t xml:space="preserve"> </w:t>
      </w:r>
      <w:r w:rsidR="00553093">
        <w:t>will open up the opportunity for a vast number of customers.</w:t>
      </w:r>
      <w:r w:rsidR="00D2589E">
        <w:t xml:space="preserve"> </w:t>
      </w:r>
      <w:r w:rsidR="00BE5C2E">
        <w:t xml:space="preserve">Customers </w:t>
      </w:r>
      <w:r w:rsidR="00D2589E">
        <w:t>could integrate the proposed system to their vehicle</w:t>
      </w:r>
      <w:r w:rsidR="00C92064">
        <w:t>s</w:t>
      </w:r>
      <w:r w:rsidR="00D2589E">
        <w:t xml:space="preserve"> at</w:t>
      </w:r>
      <w:r w:rsidR="00C92064">
        <w:t xml:space="preserve"> a</w:t>
      </w:r>
      <w:r w:rsidR="00D2589E">
        <w:t xml:space="preserve"> low cost compared to systems with sensors and chips. </w:t>
      </w:r>
      <w:r w:rsidR="00553093">
        <w:t xml:space="preserve">We expect </w:t>
      </w:r>
      <w:r w:rsidR="00B75119">
        <w:t>the proposed s</w:t>
      </w:r>
      <w:r w:rsidR="00553093">
        <w:t xml:space="preserve">olution </w:t>
      </w:r>
      <w:r w:rsidR="00D2589E">
        <w:t xml:space="preserve">to reduce the number of road accidents by </w:t>
      </w:r>
      <w:r w:rsidR="00D05562">
        <w:t xml:space="preserve">20 </w:t>
      </w:r>
      <w:r w:rsidR="00D2589E">
        <w:t>percent in the first year of installation to vehicles</w:t>
      </w:r>
      <w:r w:rsidR="00C92064">
        <w:t xml:space="preserve"> in New Zealand</w:t>
      </w:r>
      <w:r w:rsidR="00D84FA8">
        <w:t xml:space="preserve"> which will impact the </w:t>
      </w:r>
      <w:r w:rsidR="00C92064">
        <w:t>society</w:t>
      </w:r>
      <w:r w:rsidR="00D84FA8">
        <w:t xml:space="preserve"> immensely</w:t>
      </w:r>
      <w:r w:rsidR="00D2589E">
        <w:t>.</w:t>
      </w:r>
      <w:r w:rsidR="004A63DF">
        <w:t xml:space="preserve"> Team expects to take at least 500 customers aboard to the proposed system within the first year and growing the customer base by 10</w:t>
      </w:r>
      <w:r w:rsidR="00BE5C2E">
        <w:t xml:space="preserve"> percent</w:t>
      </w:r>
      <w:r w:rsidR="004A63DF">
        <w:t xml:space="preserve"> </w:t>
      </w:r>
      <w:r w:rsidR="008F0FAA">
        <w:t>each</w:t>
      </w:r>
      <w:r w:rsidR="004A63DF">
        <w:t xml:space="preserve"> year. </w:t>
      </w:r>
      <w:r w:rsidR="00BE5C2E">
        <w:t>Customers will be attracted to the proposed solution since it is low-cost and the team can increase revenue and make a profit by new installations and maintenance of the proposed system.</w:t>
      </w:r>
      <w:r w:rsidR="00C53B66">
        <w:t xml:space="preserve"> Since this application is </w:t>
      </w:r>
      <w:r w:rsidR="00906199">
        <w:t>a safety application for transportation it will have a great impact on our society. Not just the driver but also the passengers, public and property will be safe during transportation.</w:t>
      </w:r>
    </w:p>
    <w:p w:rsidR="00B4556F" w:rsidRDefault="00B4556F">
      <w:pPr>
        <w:spacing w:after="160" w:line="259" w:lineRule="auto"/>
        <w:jc w:val="left"/>
        <w:rPr>
          <w:rFonts w:asciiTheme="majorHAnsi" w:eastAsiaTheme="majorEastAsia" w:hAnsiTheme="majorHAnsi" w:cstheme="majorBidi"/>
          <w:b/>
          <w:sz w:val="26"/>
          <w:szCs w:val="26"/>
        </w:rPr>
      </w:pPr>
      <w:r>
        <w:br w:type="page"/>
      </w:r>
    </w:p>
    <w:p w:rsidR="00B4556F" w:rsidRDefault="00B4556F" w:rsidP="00B4556F">
      <w:pPr>
        <w:pStyle w:val="Heading1"/>
      </w:pPr>
      <w:bookmarkStart w:id="14" w:name="_Toc515265459"/>
      <w:r>
        <w:lastRenderedPageBreak/>
        <w:t xml:space="preserve">2. </w:t>
      </w:r>
      <w:r w:rsidR="00D77195">
        <w:t>LITERATURE REVIEW</w:t>
      </w:r>
      <w:bookmarkEnd w:id="14"/>
    </w:p>
    <w:p w:rsidR="000348C3" w:rsidRDefault="009E4709" w:rsidP="00051E9C">
      <w:pPr>
        <w:pStyle w:val="Heading2"/>
        <w:spacing w:after="240"/>
      </w:pPr>
      <w:bookmarkStart w:id="15" w:name="_Toc515265460"/>
      <w:r>
        <w:t>2.1 Overview</w:t>
      </w:r>
      <w:bookmarkEnd w:id="15"/>
    </w:p>
    <w:p w:rsidR="00051E9C" w:rsidRPr="00051E9C" w:rsidRDefault="004E6226" w:rsidP="000A3770">
      <w:pPr>
        <w:spacing w:line="276" w:lineRule="auto"/>
      </w:pPr>
      <w:r>
        <w:t>Studying existing similar systems is a key aspect of this project. It’s because we can learn those existing solutions and figure out what are the pros and cons of various systems. This will also help us improve some functionality of a system when added to this proposed project or may be add a whole new feature to our system which doesn’t exist in other similar systems.</w:t>
      </w:r>
      <w:r w:rsidR="00B7734C">
        <w:t xml:space="preserve"> This will be an added value of the proposed system. </w:t>
      </w:r>
      <w:r w:rsidR="00A74FD1">
        <w:t xml:space="preserve">Each member of the team has analyzed three similar systems. Since these systems are mostly hardware systems and not software systems the exact functionalities couldn’t be tested. But relevant information was extracted from internet sources related those products to come up with the literature review of the existing systems. </w:t>
      </w:r>
      <w:r w:rsidR="00F04DA4">
        <w:t xml:space="preserve">We have explained our findings in the below section and have done a comparison and contrast of </w:t>
      </w:r>
      <w:r w:rsidR="00937EEA">
        <w:t xml:space="preserve">the </w:t>
      </w:r>
      <w:r w:rsidR="00F04DA4">
        <w:t>chosen system</w:t>
      </w:r>
      <w:r w:rsidR="00937EEA">
        <w:t>s</w:t>
      </w:r>
      <w:r w:rsidR="00F04DA4">
        <w:t xml:space="preserve"> to better analyze the current situation in the automobile industry and driver safety &amp; drowsiness detection systems.   </w:t>
      </w:r>
      <w:r w:rsidR="00A74FD1">
        <w:t xml:space="preserve">  </w:t>
      </w:r>
      <w:r>
        <w:t xml:space="preserve">  </w:t>
      </w:r>
    </w:p>
    <w:p w:rsidR="009E4709" w:rsidRDefault="009E4709" w:rsidP="009E4709"/>
    <w:p w:rsidR="000348C3" w:rsidRPr="000348C3" w:rsidRDefault="009E4709" w:rsidP="005143CF">
      <w:pPr>
        <w:pStyle w:val="Heading2"/>
        <w:spacing w:after="60"/>
      </w:pPr>
      <w:bookmarkStart w:id="16" w:name="_Toc515265461"/>
      <w:r>
        <w:t>2.2 Existing Systems</w:t>
      </w:r>
      <w:bookmarkEnd w:id="16"/>
    </w:p>
    <w:p w:rsidR="0045625A" w:rsidRDefault="002C6F3C" w:rsidP="007549A0">
      <w:pPr>
        <w:pStyle w:val="Heading3"/>
        <w:spacing w:after="120"/>
      </w:pPr>
      <w:bookmarkStart w:id="17" w:name="_Toc515265462"/>
      <w:r>
        <w:rPr>
          <w:noProof/>
        </w:rPr>
        <w:drawing>
          <wp:anchor distT="0" distB="0" distL="114300" distR="114300" simplePos="0" relativeHeight="251651072" behindDoc="1" locked="0" layoutInCell="1" allowOverlap="1" wp14:anchorId="1C9B6D41">
            <wp:simplePos x="0" y="0"/>
            <wp:positionH relativeFrom="column">
              <wp:posOffset>0</wp:posOffset>
            </wp:positionH>
            <wp:positionV relativeFrom="paragraph">
              <wp:posOffset>250825</wp:posOffset>
            </wp:positionV>
            <wp:extent cx="1950720" cy="1754505"/>
            <wp:effectExtent l="0" t="0" r="0" b="0"/>
            <wp:wrapTight wrapText="bothSides">
              <wp:wrapPolygon edited="0">
                <wp:start x="0" y="0"/>
                <wp:lineTo x="0" y="21342"/>
                <wp:lineTo x="21305" y="21342"/>
                <wp:lineTo x="2130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950720" cy="1754505"/>
                    </a:xfrm>
                    <a:prstGeom prst="rect">
                      <a:avLst/>
                    </a:prstGeom>
                  </pic:spPr>
                </pic:pic>
              </a:graphicData>
            </a:graphic>
            <wp14:sizeRelH relativeFrom="margin">
              <wp14:pctWidth>0</wp14:pctWidth>
            </wp14:sizeRelH>
            <wp14:sizeRelV relativeFrom="margin">
              <wp14:pctHeight>0</wp14:pctHeight>
            </wp14:sizeRelV>
          </wp:anchor>
        </w:drawing>
      </w:r>
      <w:r w:rsidR="00B10A27">
        <w:t xml:space="preserve">2.2.1 </w:t>
      </w:r>
      <w:proofErr w:type="spellStart"/>
      <w:r w:rsidR="00B10A27">
        <w:t>StopSleep</w:t>
      </w:r>
      <w:proofErr w:type="spellEnd"/>
      <w:r w:rsidR="00B10A27">
        <w:t xml:space="preserve"> - Electronic Anti-Sleep Alarm</w:t>
      </w:r>
      <w:bookmarkEnd w:id="17"/>
    </w:p>
    <w:p w:rsidR="00864F3D" w:rsidRDefault="003D45A8" w:rsidP="00864F3D">
      <w:pPr>
        <w:spacing w:after="120" w:line="276" w:lineRule="auto"/>
      </w:pPr>
      <w:r>
        <w:rPr>
          <w:noProof/>
        </w:rPr>
        <mc:AlternateContent>
          <mc:Choice Requires="wps">
            <w:drawing>
              <wp:anchor distT="0" distB="0" distL="114300" distR="114300" simplePos="0" relativeHeight="251660288" behindDoc="1" locked="0" layoutInCell="1" allowOverlap="1" wp14:anchorId="5E2BF2D2" wp14:editId="570F5A79">
                <wp:simplePos x="0" y="0"/>
                <wp:positionH relativeFrom="column">
                  <wp:posOffset>-2038350</wp:posOffset>
                </wp:positionH>
                <wp:positionV relativeFrom="paragraph">
                  <wp:posOffset>1817370</wp:posOffset>
                </wp:positionV>
                <wp:extent cx="1943100" cy="635"/>
                <wp:effectExtent l="0" t="0" r="0" b="0"/>
                <wp:wrapTight wrapText="bothSides">
                  <wp:wrapPolygon edited="0">
                    <wp:start x="0" y="0"/>
                    <wp:lineTo x="0" y="20057"/>
                    <wp:lineTo x="21388" y="20057"/>
                    <wp:lineTo x="21388"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1943100" cy="635"/>
                        </a:xfrm>
                        <a:prstGeom prst="rect">
                          <a:avLst/>
                        </a:prstGeom>
                        <a:solidFill>
                          <a:prstClr val="white"/>
                        </a:solidFill>
                        <a:ln>
                          <a:noFill/>
                        </a:ln>
                      </wps:spPr>
                      <wps:txbx>
                        <w:txbxContent>
                          <w:p w:rsidR="00B22F31" w:rsidRPr="001155A3" w:rsidRDefault="00B22F31" w:rsidP="003D45A8">
                            <w:pPr>
                              <w:pStyle w:val="Caption"/>
                              <w:jc w:val="center"/>
                              <w:rPr>
                                <w:b/>
                                <w:noProof/>
                                <w:color w:val="auto"/>
                                <w:sz w:val="22"/>
                              </w:rPr>
                            </w:pPr>
                            <w:bookmarkStart w:id="18" w:name="_Toc514703233"/>
                            <w:bookmarkStart w:id="19" w:name="_Toc514871687"/>
                            <w:bookmarkStart w:id="20" w:name="_Toc517258993"/>
                            <w:bookmarkStart w:id="21" w:name="_Toc517259222"/>
                            <w:r>
                              <w:t xml:space="preserve">Figure </w:t>
                            </w:r>
                            <w:r>
                              <w:fldChar w:fldCharType="begin"/>
                            </w:r>
                            <w:r>
                              <w:instrText xml:space="preserve"> SEQ Figure \* ARABIC </w:instrText>
                            </w:r>
                            <w:r>
                              <w:fldChar w:fldCharType="separate"/>
                            </w:r>
                            <w:r>
                              <w:rPr>
                                <w:noProof/>
                              </w:rPr>
                              <w:t>1</w:t>
                            </w:r>
                            <w:r>
                              <w:fldChar w:fldCharType="end"/>
                            </w:r>
                            <w:r>
                              <w:t>: StopSleep Alarm</w:t>
                            </w:r>
                            <w:bookmarkEnd w:id="18"/>
                            <w:bookmarkEnd w:id="19"/>
                            <w:r>
                              <w:t xml:space="preserve"> (StopSleep Pty Ltd, 2017)</w:t>
                            </w:r>
                            <w:bookmarkEnd w:id="20"/>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E2BF2D2" id="_x0000_t202" coordsize="21600,21600" o:spt="202" path="m,l,21600r21600,l21600,xe">
                <v:stroke joinstyle="miter"/>
                <v:path gradientshapeok="t" o:connecttype="rect"/>
              </v:shapetype>
              <v:shape id="Text Box 9" o:spid="_x0000_s1026" type="#_x0000_t202" style="position:absolute;left:0;text-align:left;margin-left:-160.5pt;margin-top:143.1pt;width:153pt;height:.05pt;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" stroked="f">
                <v:textbox style="mso-fit-shape-to-text:t" inset="0,0,0,0">
                  <w:txbxContent>
                    <w:p w:rsidR="00B22F31" w:rsidRPr="001155A3" w:rsidRDefault="00B22F31" w:rsidP="003D45A8">
                      <w:pPr>
                        <w:pStyle w:val="Caption"/>
                        <w:jc w:val="center"/>
                        <w:rPr>
                          <w:b/>
                          <w:noProof/>
                          <w:color w:val="auto"/>
                          <w:sz w:val="22"/>
                        </w:rPr>
                      </w:pPr>
                      <w:bookmarkStart w:id="22" w:name="_Toc514703233"/>
                      <w:bookmarkStart w:id="23" w:name="_Toc514871687"/>
                      <w:bookmarkStart w:id="24" w:name="_Toc517258993"/>
                      <w:bookmarkStart w:id="25" w:name="_Toc517259222"/>
                      <w:r>
                        <w:t xml:space="preserve">Figure </w:t>
                      </w:r>
                      <w:r>
                        <w:fldChar w:fldCharType="begin"/>
                      </w:r>
                      <w:r>
                        <w:instrText xml:space="preserve"> SEQ Figure \* ARABIC </w:instrText>
                      </w:r>
                      <w:r>
                        <w:fldChar w:fldCharType="separate"/>
                      </w:r>
                      <w:r>
                        <w:rPr>
                          <w:noProof/>
                        </w:rPr>
                        <w:t>1</w:t>
                      </w:r>
                      <w:r>
                        <w:fldChar w:fldCharType="end"/>
                      </w:r>
                      <w:r>
                        <w:t>: StopSleep Alarm</w:t>
                      </w:r>
                      <w:bookmarkEnd w:id="22"/>
                      <w:bookmarkEnd w:id="23"/>
                      <w:r>
                        <w:t xml:space="preserve"> (StopSleep Pty Ltd, 2017)</w:t>
                      </w:r>
                      <w:bookmarkEnd w:id="24"/>
                      <w:bookmarkEnd w:id="25"/>
                    </w:p>
                  </w:txbxContent>
                </v:textbox>
                <w10:wrap type="tight"/>
              </v:shape>
            </w:pict>
          </mc:Fallback>
        </mc:AlternateContent>
      </w:r>
      <w:r w:rsidR="006658B4">
        <w:t xml:space="preserve">According to </w:t>
      </w:r>
      <w:proofErr w:type="spellStart"/>
      <w:r w:rsidR="006658B4">
        <w:t>StopSleep</w:t>
      </w:r>
      <w:proofErr w:type="spellEnd"/>
      <w:r w:rsidR="002D76CE">
        <w:t xml:space="preserve"> Pty Ltd </w:t>
      </w:r>
      <w:r w:rsidR="006658B4">
        <w:t xml:space="preserve">(2017) </w:t>
      </w:r>
      <w:r w:rsidR="005663BA">
        <w:t>the aim of th</w:t>
      </w:r>
      <w:r w:rsidR="000C6BF7">
        <w:t xml:space="preserve">e unit is to prevent drivers falling asleep. </w:t>
      </w:r>
      <w:r w:rsidR="003F7D48">
        <w:t xml:space="preserve">Being a portable device, it is made to wear on two fingers like a ring. The device alerts through vibration, light and sound. </w:t>
      </w:r>
      <w:r w:rsidR="005306C7">
        <w:t>All the device elements are made of cosmetics which are unlikely to cause any allergies including durable plastic.</w:t>
      </w:r>
      <w:r w:rsidR="00584FFD">
        <w:t xml:space="preserve"> The </w:t>
      </w:r>
      <w:proofErr w:type="spellStart"/>
      <w:r w:rsidR="00584FFD">
        <w:t>StopSleep</w:t>
      </w:r>
      <w:proofErr w:type="spellEnd"/>
      <w:r w:rsidR="00584FFD">
        <w:t xml:space="preserve"> unit has 8 </w:t>
      </w:r>
      <w:r w:rsidR="00E670CB">
        <w:t xml:space="preserve">built-in </w:t>
      </w:r>
      <w:r w:rsidR="00584FFD">
        <w:t xml:space="preserve">measuring sensors </w:t>
      </w:r>
      <w:r w:rsidR="00E670CB">
        <w:t xml:space="preserve">to monitor the heat change of the skin. </w:t>
      </w:r>
      <w:r w:rsidR="000D293F">
        <w:t xml:space="preserve">This system uses the same technology used in lie detector polygraphs. </w:t>
      </w:r>
      <w:r w:rsidR="00F60167">
        <w:t>This system generates two types of warnings. They are attention and danger levels. The unit will vibrate in attention warning type while providing vibrations and loud sound in danger situations.</w:t>
      </w:r>
    </w:p>
    <w:p w:rsidR="001F0BAC" w:rsidRDefault="00864F3D" w:rsidP="00A12481">
      <w:pPr>
        <w:spacing w:after="240" w:line="276" w:lineRule="auto"/>
      </w:pPr>
      <w:r>
        <w:t xml:space="preserve">Use of </w:t>
      </w:r>
      <w:proofErr w:type="spellStart"/>
      <w:r>
        <w:t>StopSleep</w:t>
      </w:r>
      <w:proofErr w:type="spellEnd"/>
      <w:r>
        <w:t xml:space="preserve"> – electronic anti-sleep alarm is not hard. First the user has to power on the unit and wait until the sound and light appears. Once this is completed the user can w</w:t>
      </w:r>
      <w:r w:rsidR="00937B95">
        <w:t>ear</w:t>
      </w:r>
      <w:r>
        <w:t xml:space="preserve"> the device in two fingers of a hand.</w:t>
      </w:r>
      <w:r w:rsidR="00937B95">
        <w:t xml:space="preserve"> Then the sensors will start monitoring for active, micro-sleep and sleep states of a human body and issues the warnings or alarms. </w:t>
      </w:r>
      <w:r w:rsidR="00C95145">
        <w:t>The device needs to be charged and it can hold up-to 15 hours</w:t>
      </w:r>
      <w:r>
        <w:t xml:space="preserve"> </w:t>
      </w:r>
      <w:r w:rsidR="00C95145">
        <w:t>within a single charging session</w:t>
      </w:r>
      <w:r w:rsidR="005C57A8">
        <w:t xml:space="preserve"> (</w:t>
      </w:r>
      <w:proofErr w:type="spellStart"/>
      <w:r w:rsidR="005C57A8">
        <w:t>StopSleep</w:t>
      </w:r>
      <w:proofErr w:type="spellEnd"/>
      <w:r w:rsidR="00DD0FF1">
        <w:t xml:space="preserve"> Pty Ltd</w:t>
      </w:r>
      <w:r w:rsidR="005C57A8">
        <w:t>, 2017)</w:t>
      </w:r>
      <w:r w:rsidR="00C95145">
        <w:t xml:space="preserve">. </w:t>
      </w:r>
      <w:r w:rsidR="00262C16">
        <w:t xml:space="preserve">Stop sleep </w:t>
      </w:r>
      <w:r w:rsidR="00D13CCE">
        <w:t>wearable device can be purchased at around 200 US dollars (</w:t>
      </w:r>
      <w:proofErr w:type="spellStart"/>
      <w:r w:rsidR="00DD0FF1">
        <w:t>StopSleep</w:t>
      </w:r>
      <w:proofErr w:type="spellEnd"/>
      <w:r w:rsidR="00DD0FF1">
        <w:t xml:space="preserve"> Pty Ltd</w:t>
      </w:r>
      <w:r w:rsidR="00D13CCE">
        <w:t>, 2018).</w:t>
      </w:r>
    </w:p>
    <w:p w:rsidR="00E0192F" w:rsidRDefault="00CE753C" w:rsidP="00E0192F">
      <w:pPr>
        <w:pStyle w:val="Heading3"/>
        <w:spacing w:after="120"/>
      </w:pPr>
      <w:bookmarkStart w:id="26" w:name="_Toc515265463"/>
      <w:r>
        <w:t xml:space="preserve">2.2.2 </w:t>
      </w:r>
      <w:r w:rsidR="00E0192F">
        <w:t>Bosch Driver Drowsiness Detection</w:t>
      </w:r>
      <w:bookmarkEnd w:id="26"/>
    </w:p>
    <w:p w:rsidR="002519C1" w:rsidRDefault="00A07332" w:rsidP="002519C1">
      <w:pPr>
        <w:spacing w:after="240" w:line="276" w:lineRule="auto"/>
      </w:pPr>
      <w:r>
        <w:rPr>
          <w:noProof/>
        </w:rPr>
        <w:drawing>
          <wp:anchor distT="0" distB="0" distL="114300" distR="114300" simplePos="0" relativeHeight="251657216" behindDoc="1" locked="0" layoutInCell="1" allowOverlap="1" wp14:anchorId="5D276D32">
            <wp:simplePos x="0" y="0"/>
            <wp:positionH relativeFrom="column">
              <wp:posOffset>0</wp:posOffset>
            </wp:positionH>
            <wp:positionV relativeFrom="paragraph">
              <wp:posOffset>4445</wp:posOffset>
            </wp:positionV>
            <wp:extent cx="1939290" cy="1402080"/>
            <wp:effectExtent l="0" t="0" r="381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939290" cy="140208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0F53F6DE" wp14:editId="23324EDC">
                <wp:simplePos x="0" y="0"/>
                <wp:positionH relativeFrom="column">
                  <wp:posOffset>0</wp:posOffset>
                </wp:positionH>
                <wp:positionV relativeFrom="paragraph">
                  <wp:posOffset>1505585</wp:posOffset>
                </wp:positionV>
                <wp:extent cx="1943100" cy="26670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1943100" cy="266700"/>
                        </a:xfrm>
                        <a:prstGeom prst="rect">
                          <a:avLst/>
                        </a:prstGeom>
                        <a:solidFill>
                          <a:prstClr val="white"/>
                        </a:solidFill>
                        <a:ln>
                          <a:noFill/>
                        </a:ln>
                      </wps:spPr>
                      <wps:txbx>
                        <w:txbxContent>
                          <w:p w:rsidR="00B22F31" w:rsidRPr="00A77503" w:rsidRDefault="00B22F31" w:rsidP="00A07332">
                            <w:pPr>
                              <w:pStyle w:val="Caption"/>
                              <w:jc w:val="center"/>
                              <w:rPr>
                                <w:noProof/>
                              </w:rPr>
                            </w:pPr>
                            <w:bookmarkStart w:id="27" w:name="_Toc514703234"/>
                            <w:bookmarkStart w:id="28" w:name="_Toc514871688"/>
                            <w:bookmarkStart w:id="29" w:name="_Toc517258994"/>
                            <w:bookmarkStart w:id="30" w:name="_Toc517259223"/>
                            <w:r>
                              <w:t xml:space="preserve">Figure </w:t>
                            </w:r>
                            <w:r>
                              <w:fldChar w:fldCharType="begin"/>
                            </w:r>
                            <w:r>
                              <w:instrText xml:space="preserve"> SEQ Figure \* ARABIC </w:instrText>
                            </w:r>
                            <w:r>
                              <w:fldChar w:fldCharType="separate"/>
                            </w:r>
                            <w:r>
                              <w:rPr>
                                <w:noProof/>
                              </w:rPr>
                              <w:t>2</w:t>
                            </w:r>
                            <w:r>
                              <w:fldChar w:fldCharType="end"/>
                            </w:r>
                            <w:r>
                              <w:t>: Bosch Driver Drowsiness Detection</w:t>
                            </w:r>
                            <w:bookmarkEnd w:id="27"/>
                            <w:bookmarkEnd w:id="28"/>
                            <w:r>
                              <w:t xml:space="preserve"> (Bosch, 2012)</w:t>
                            </w:r>
                            <w:bookmarkEnd w:id="29"/>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53F6DE" id="Text Box 10" o:spid="_x0000_s1027" type="#_x0000_t202" style="position:absolute;left:0;text-align:left;margin-left:0;margin-top:118.55pt;width:153pt;height:2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" stroked="f">
                <v:textbox inset="0,0,0,0">
                  <w:txbxContent>
                    <w:p w:rsidR="00B22F31" w:rsidRPr="00A77503" w:rsidRDefault="00B22F31" w:rsidP="00A07332">
                      <w:pPr>
                        <w:pStyle w:val="Caption"/>
                        <w:jc w:val="center"/>
                        <w:rPr>
                          <w:noProof/>
                        </w:rPr>
                      </w:pPr>
                      <w:bookmarkStart w:id="31" w:name="_Toc514703234"/>
                      <w:bookmarkStart w:id="32" w:name="_Toc514871688"/>
                      <w:bookmarkStart w:id="33" w:name="_Toc517258994"/>
                      <w:bookmarkStart w:id="34" w:name="_Toc517259223"/>
                      <w:r>
                        <w:t xml:space="preserve">Figure </w:t>
                      </w:r>
                      <w:r>
                        <w:fldChar w:fldCharType="begin"/>
                      </w:r>
                      <w:r>
                        <w:instrText xml:space="preserve"> SEQ Figure \* ARABIC </w:instrText>
                      </w:r>
                      <w:r>
                        <w:fldChar w:fldCharType="separate"/>
                      </w:r>
                      <w:r>
                        <w:rPr>
                          <w:noProof/>
                        </w:rPr>
                        <w:t>2</w:t>
                      </w:r>
                      <w:r>
                        <w:fldChar w:fldCharType="end"/>
                      </w:r>
                      <w:r>
                        <w:t>: Bosch Driver Drowsiness Detection</w:t>
                      </w:r>
                      <w:bookmarkEnd w:id="31"/>
                      <w:bookmarkEnd w:id="32"/>
                      <w:r>
                        <w:t xml:space="preserve"> (Bosch, 2012)</w:t>
                      </w:r>
                      <w:bookmarkEnd w:id="33"/>
                      <w:bookmarkEnd w:id="34"/>
                    </w:p>
                  </w:txbxContent>
                </v:textbox>
                <w10:wrap type="square"/>
              </v:shape>
            </w:pict>
          </mc:Fallback>
        </mc:AlternateContent>
      </w:r>
      <w:r w:rsidR="00901EEF">
        <w:t xml:space="preserve">Bosch driver drowsiness detection system </w:t>
      </w:r>
      <w:r w:rsidR="0044275D">
        <w:t>monitors the steering patterns of a driver and predicts the fatigue and micro sleepiness of a driver.</w:t>
      </w:r>
      <w:r w:rsidR="00A6682D">
        <w:t xml:space="preserve"> It evaluates and processes about 70 signals </w:t>
      </w:r>
      <w:r w:rsidR="00A07F34">
        <w:t>to understand the level of drowsiness of a driver</w:t>
      </w:r>
      <w:r w:rsidR="00A6682D">
        <w:t>.</w:t>
      </w:r>
      <w:r w:rsidR="00A07F34">
        <w:t xml:space="preserve"> </w:t>
      </w:r>
      <w:r w:rsidR="004E012F">
        <w:t xml:space="preserve">Bosch uses a steering-angle sensor to determine the steering angle and </w:t>
      </w:r>
      <w:r w:rsidR="00C74197">
        <w:t>its</w:t>
      </w:r>
      <w:r w:rsidR="004E012F">
        <w:t xml:space="preserve"> velocity.</w:t>
      </w:r>
      <w:r w:rsidR="00102AE7">
        <w:t xml:space="preserve"> </w:t>
      </w:r>
      <w:r w:rsidR="004E51CA">
        <w:t xml:space="preserve">The </w:t>
      </w:r>
      <w:r w:rsidR="00C74197">
        <w:t>algorithm behinds the Bosch system starts monitoring steering patterns when a trip begins. It monitors for</w:t>
      </w:r>
      <w:r w:rsidR="002519C1">
        <w:t xml:space="preserve"> </w:t>
      </w:r>
      <w:r w:rsidR="00C74197">
        <w:t>different parameters such as unexpected steering movements,</w:t>
      </w:r>
      <w:r>
        <w:t xml:space="preserve"> </w:t>
      </w:r>
      <w:r w:rsidR="00C74197">
        <w:t>use of signals and many other</w:t>
      </w:r>
      <w:r w:rsidR="007D34B9">
        <w:t>s</w:t>
      </w:r>
      <w:r w:rsidR="00C74197">
        <w:t xml:space="preserve"> to identify the fatigue condition </w:t>
      </w:r>
      <w:r w:rsidR="00C74197">
        <w:lastRenderedPageBreak/>
        <w:t xml:space="preserve">of the driver and when it reaches a certain level it informs the driver that he/she requires a rest by flashing a coffee cup sign in the system. </w:t>
      </w:r>
      <w:r w:rsidR="009B30A9">
        <w:t xml:space="preserve">This unit is also a part of </w:t>
      </w:r>
      <w:r w:rsidR="00A12481">
        <w:t xml:space="preserve">a </w:t>
      </w:r>
      <w:r w:rsidR="009B30A9">
        <w:t>car</w:t>
      </w:r>
      <w:r w:rsidR="00A12481">
        <w:t>’</w:t>
      </w:r>
      <w:r w:rsidR="009B30A9">
        <w:t>s anti-skid system which help the wheels of the vehicle to keep tractive contact with the road surface</w:t>
      </w:r>
      <w:r w:rsidR="00741611">
        <w:t xml:space="preserve"> </w:t>
      </w:r>
      <w:sdt>
        <w:sdtPr>
          <w:id w:val="1923612983"/>
          <w:citation/>
        </w:sdtPr>
        <w:sdtContent>
          <w:r w:rsidR="00741611">
            <w:fldChar w:fldCharType="begin"/>
          </w:r>
          <w:r w:rsidR="00741611">
            <w:rPr>
              <w:lang w:val="en-GB"/>
            </w:rPr>
            <w:instrText xml:space="preserve"> CITATION Bos12 \l 2057 </w:instrText>
          </w:r>
          <w:r w:rsidR="00741611">
            <w:fldChar w:fldCharType="separate"/>
          </w:r>
          <w:r w:rsidR="00400C50" w:rsidRPr="00400C50">
            <w:rPr>
              <w:noProof/>
              <w:lang w:val="en-GB"/>
            </w:rPr>
            <w:t>(Bosch, 2012)</w:t>
          </w:r>
          <w:r w:rsidR="00741611">
            <w:fldChar w:fldCharType="end"/>
          </w:r>
        </w:sdtContent>
      </w:sdt>
      <w:r w:rsidR="00741611">
        <w:t>.</w:t>
      </w:r>
    </w:p>
    <w:p w:rsidR="00E0192F" w:rsidRDefault="00274F49" w:rsidP="00C27F82">
      <w:pPr>
        <w:pStyle w:val="Heading3"/>
        <w:spacing w:after="120"/>
      </w:pPr>
      <w:bookmarkStart w:id="35" w:name="_Toc515265464"/>
      <w:r>
        <w:t>2.2.3 Anti Sleep Pilot</w:t>
      </w:r>
      <w:bookmarkEnd w:id="35"/>
    </w:p>
    <w:p w:rsidR="001F0BAC" w:rsidRDefault="00024211" w:rsidP="0088736C">
      <w:pPr>
        <w:spacing w:after="240" w:line="276" w:lineRule="auto"/>
      </w:pPr>
      <w:r>
        <w:rPr>
          <w:noProof/>
        </w:rPr>
        <mc:AlternateContent>
          <mc:Choice Requires="wps">
            <w:drawing>
              <wp:anchor distT="0" distB="0" distL="114300" distR="114300" simplePos="0" relativeHeight="251669504" behindDoc="1" locked="0" layoutInCell="1" allowOverlap="1" wp14:anchorId="608581AC" wp14:editId="7CCC845D">
                <wp:simplePos x="0" y="0"/>
                <wp:positionH relativeFrom="column">
                  <wp:posOffset>30480</wp:posOffset>
                </wp:positionH>
                <wp:positionV relativeFrom="paragraph">
                  <wp:posOffset>1831975</wp:posOffset>
                </wp:positionV>
                <wp:extent cx="1844040" cy="281940"/>
                <wp:effectExtent l="0" t="0" r="3810" b="3810"/>
                <wp:wrapTight wrapText="bothSides">
                  <wp:wrapPolygon edited="0">
                    <wp:start x="0" y="0"/>
                    <wp:lineTo x="0" y="20432"/>
                    <wp:lineTo x="21421" y="20432"/>
                    <wp:lineTo x="21421"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1844040" cy="281940"/>
                        </a:xfrm>
                        <a:prstGeom prst="rect">
                          <a:avLst/>
                        </a:prstGeom>
                        <a:solidFill>
                          <a:prstClr val="white"/>
                        </a:solidFill>
                        <a:ln>
                          <a:noFill/>
                        </a:ln>
                      </wps:spPr>
                      <wps:txbx>
                        <w:txbxContent>
                          <w:p w:rsidR="00B22F31" w:rsidRPr="00494078" w:rsidRDefault="00B22F31" w:rsidP="006468A2">
                            <w:pPr>
                              <w:pStyle w:val="Caption"/>
                              <w:jc w:val="center"/>
                              <w:rPr>
                                <w:noProof/>
                              </w:rPr>
                            </w:pPr>
                            <w:bookmarkStart w:id="36" w:name="_Toc514703235"/>
                            <w:bookmarkStart w:id="37" w:name="_Toc514871689"/>
                            <w:bookmarkStart w:id="38" w:name="_Toc517258995"/>
                            <w:bookmarkStart w:id="39" w:name="_Toc517259224"/>
                            <w:r>
                              <w:t xml:space="preserve">Figure </w:t>
                            </w:r>
                            <w:r>
                              <w:fldChar w:fldCharType="begin"/>
                            </w:r>
                            <w:r>
                              <w:instrText xml:space="preserve"> SEQ Figure \* ARABIC </w:instrText>
                            </w:r>
                            <w:r>
                              <w:fldChar w:fldCharType="separate"/>
                            </w:r>
                            <w:r>
                              <w:rPr>
                                <w:noProof/>
                              </w:rPr>
                              <w:t>3</w:t>
                            </w:r>
                            <w:r>
                              <w:fldChar w:fldCharType="end"/>
                            </w:r>
                            <w:r>
                              <w:t>: Anti Sleep Pilot</w:t>
                            </w:r>
                            <w:bookmarkEnd w:id="36"/>
                            <w:bookmarkEnd w:id="37"/>
                            <w:r>
                              <w:t xml:space="preserve"> (Coxworth, 2011)</w:t>
                            </w:r>
                            <w:bookmarkEnd w:id="38"/>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581AC" id="Text Box 11" o:spid="_x0000_s1028" type="#_x0000_t202" style="position:absolute;left:0;text-align:left;margin-left:2.4pt;margin-top:144.25pt;width:145.2pt;height:22.2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" stroked="f">
                <v:textbox inset="0,0,0,0">
                  <w:txbxContent>
                    <w:p w:rsidR="00B22F31" w:rsidRPr="00494078" w:rsidRDefault="00B22F31" w:rsidP="006468A2">
                      <w:pPr>
                        <w:pStyle w:val="Caption"/>
                        <w:jc w:val="center"/>
                        <w:rPr>
                          <w:noProof/>
                        </w:rPr>
                      </w:pPr>
                      <w:bookmarkStart w:id="40" w:name="_Toc514703235"/>
                      <w:bookmarkStart w:id="41" w:name="_Toc514871689"/>
                      <w:bookmarkStart w:id="42" w:name="_Toc517258995"/>
                      <w:bookmarkStart w:id="43" w:name="_Toc517259224"/>
                      <w:r>
                        <w:t xml:space="preserve">Figure </w:t>
                      </w:r>
                      <w:r>
                        <w:fldChar w:fldCharType="begin"/>
                      </w:r>
                      <w:r>
                        <w:instrText xml:space="preserve"> SEQ Figure \* ARABIC </w:instrText>
                      </w:r>
                      <w:r>
                        <w:fldChar w:fldCharType="separate"/>
                      </w:r>
                      <w:r>
                        <w:rPr>
                          <w:noProof/>
                        </w:rPr>
                        <w:t>3</w:t>
                      </w:r>
                      <w:r>
                        <w:fldChar w:fldCharType="end"/>
                      </w:r>
                      <w:r>
                        <w:t>: Anti Sleep Pilot</w:t>
                      </w:r>
                      <w:bookmarkEnd w:id="40"/>
                      <w:bookmarkEnd w:id="41"/>
                      <w:r>
                        <w:t xml:space="preserve"> (Coxworth, 2011)</w:t>
                      </w:r>
                      <w:bookmarkEnd w:id="42"/>
                      <w:bookmarkEnd w:id="43"/>
                    </w:p>
                  </w:txbxContent>
                </v:textbox>
                <w10:wrap type="tight"/>
              </v:shape>
            </w:pict>
          </mc:Fallback>
        </mc:AlternateContent>
      </w:r>
      <w:r w:rsidR="006468A2">
        <w:rPr>
          <w:noProof/>
        </w:rPr>
        <w:drawing>
          <wp:anchor distT="0" distB="0" distL="114300" distR="114300" simplePos="0" relativeHeight="251648000" behindDoc="1" locked="0" layoutInCell="1" allowOverlap="1" wp14:anchorId="2BDD41C7">
            <wp:simplePos x="0" y="0"/>
            <wp:positionH relativeFrom="column">
              <wp:posOffset>30480</wp:posOffset>
            </wp:positionH>
            <wp:positionV relativeFrom="paragraph">
              <wp:posOffset>26035</wp:posOffset>
            </wp:positionV>
            <wp:extent cx="1838325" cy="1737360"/>
            <wp:effectExtent l="0" t="0" r="9525" b="0"/>
            <wp:wrapTight wrapText="bothSides">
              <wp:wrapPolygon edited="0">
                <wp:start x="0" y="0"/>
                <wp:lineTo x="0" y="21316"/>
                <wp:lineTo x="21488" y="21316"/>
                <wp:lineTo x="2148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38325" cy="1737360"/>
                    </a:xfrm>
                    <a:prstGeom prst="rect">
                      <a:avLst/>
                    </a:prstGeom>
                  </pic:spPr>
                </pic:pic>
              </a:graphicData>
            </a:graphic>
            <wp14:sizeRelH relativeFrom="margin">
              <wp14:pctWidth>0</wp14:pctWidth>
            </wp14:sizeRelH>
            <wp14:sizeRelV relativeFrom="margin">
              <wp14:pctHeight>0</wp14:pctHeight>
            </wp14:sizeRelV>
          </wp:anchor>
        </w:drawing>
      </w:r>
      <w:r w:rsidR="00CD2899">
        <w:t xml:space="preserve">Anti sleep pilot is a device which was developed by </w:t>
      </w:r>
      <w:r w:rsidR="00C5625D">
        <w:t>ASP Technology Ltd, Denmark</w:t>
      </w:r>
      <w:r w:rsidR="00CD2899">
        <w:t xml:space="preserve">. It is usually placed on the dashboard of a vehicle to continuously monitor the driver and </w:t>
      </w:r>
      <w:r w:rsidR="00131975">
        <w:t>his/her driving conditions.</w:t>
      </w:r>
      <w:r w:rsidR="0019003B">
        <w:t xml:space="preserve"> </w:t>
      </w:r>
      <w:r w:rsidR="00C5625D">
        <w:t>The device has a light sensor, a sound sensor and a touch sensor and operated using battery</w:t>
      </w:r>
      <w:r w:rsidR="00AD23E6">
        <w:t xml:space="preserve"> power. </w:t>
      </w:r>
      <w:r w:rsidR="008234DD">
        <w:t xml:space="preserve">Initially the driver has to complete an assessment in order to create his/her risk profile. </w:t>
      </w:r>
      <w:r w:rsidR="00EB71BB">
        <w:t>Once this is completed the driver can start using the device. It will automatically start monitoring the driver’s fatigue level using 26 parameters including the risk profile. The device</w:t>
      </w:r>
      <w:r w:rsidR="006468A2">
        <w:t xml:space="preserve"> </w:t>
      </w:r>
      <w:r w:rsidR="00EB71BB">
        <w:t>conducts random tests so that the driver needs to tap on the device to response to those tests. If the response time is slow the driver will have a slow response time and continuous low response time will warn the driver to take</w:t>
      </w:r>
      <w:r w:rsidR="00256E24">
        <w:t xml:space="preserve"> at least a </w:t>
      </w:r>
      <w:r w:rsidR="001D48BA">
        <w:t>ten-minute</w:t>
      </w:r>
      <w:r w:rsidR="00256E24">
        <w:t xml:space="preserve"> break before driving the vehicle again. </w:t>
      </w:r>
      <w:r w:rsidR="001D48BA">
        <w:t xml:space="preserve">Anti sleep pilot device also monitors the time and speed of the </w:t>
      </w:r>
      <w:r w:rsidR="000E6CD9">
        <w:t>vehicle,</w:t>
      </w:r>
      <w:r w:rsidR="001D48BA">
        <w:t xml:space="preserve"> so it can determine the time that the driver actually had the break. </w:t>
      </w:r>
      <w:r w:rsidR="000E6CD9">
        <w:t>This device costs around 250 US dollars</w:t>
      </w:r>
      <w:r w:rsidR="00CE5590">
        <w:t xml:space="preserve"> </w:t>
      </w:r>
      <w:r w:rsidR="00CE5590" w:rsidRPr="00CE5590">
        <w:rPr>
          <w:noProof/>
          <w:lang w:val="en-GB"/>
        </w:rPr>
        <w:t>(Coxworth, 2011</w:t>
      </w:r>
      <w:r w:rsidR="00CE5590">
        <w:rPr>
          <w:noProof/>
          <w:lang w:val="en-GB"/>
        </w:rPr>
        <w:t xml:space="preserve">; </w:t>
      </w:r>
      <w:r w:rsidR="00CE5590" w:rsidRPr="00CE5590">
        <w:rPr>
          <w:noProof/>
          <w:lang w:val="en-GB"/>
        </w:rPr>
        <w:t>Asp Technology Ltd, 2018)</w:t>
      </w:r>
      <w:r w:rsidR="000E6CD9">
        <w:t>.</w:t>
      </w:r>
      <w:r w:rsidR="00256E24">
        <w:t xml:space="preserve"> </w:t>
      </w:r>
    </w:p>
    <w:p w:rsidR="00D34A2C" w:rsidRDefault="00D34A2C" w:rsidP="00D34A2C">
      <w:pPr>
        <w:pStyle w:val="Heading3"/>
      </w:pPr>
      <w:bookmarkStart w:id="44" w:name="_Toc515265465"/>
      <w:r>
        <w:t>2.2.4 Lane Departure Warning System</w:t>
      </w:r>
      <w:bookmarkEnd w:id="44"/>
    </w:p>
    <w:p w:rsidR="00D34A2C" w:rsidRDefault="005E0A2F" w:rsidP="00D34A2C">
      <w:r>
        <w:rPr>
          <w:noProof/>
        </w:rPr>
        <w:drawing>
          <wp:anchor distT="0" distB="0" distL="114300" distR="114300" simplePos="0" relativeHeight="251644928" behindDoc="0" locked="0" layoutInCell="1" allowOverlap="1" wp14:anchorId="4670A04B" wp14:editId="69C245EB">
            <wp:simplePos x="0" y="0"/>
            <wp:positionH relativeFrom="column">
              <wp:posOffset>0</wp:posOffset>
            </wp:positionH>
            <wp:positionV relativeFrom="paragraph">
              <wp:posOffset>169545</wp:posOffset>
            </wp:positionV>
            <wp:extent cx="2065020" cy="200787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065020" cy="2007870"/>
                    </a:xfrm>
                    <a:prstGeom prst="rect">
                      <a:avLst/>
                    </a:prstGeom>
                  </pic:spPr>
                </pic:pic>
              </a:graphicData>
            </a:graphic>
            <wp14:sizeRelH relativeFrom="margin">
              <wp14:pctWidth>0</wp14:pctWidth>
            </wp14:sizeRelH>
            <wp14:sizeRelV relativeFrom="margin">
              <wp14:pctHeight>0</wp14:pctHeight>
            </wp14:sizeRelV>
          </wp:anchor>
        </w:drawing>
      </w:r>
    </w:p>
    <w:p w:rsidR="00051226" w:rsidRDefault="00051226" w:rsidP="00051226">
      <w:pPr>
        <w:spacing w:after="120" w:line="276" w:lineRule="auto"/>
      </w:pPr>
      <w:r>
        <w:t xml:space="preserve">In early 2000, </w:t>
      </w:r>
      <w:r w:rsidRPr="00223244">
        <w:t xml:space="preserve">Mercedes </w:t>
      </w:r>
      <w:r>
        <w:t xml:space="preserve">Benz has invented first lane departure warning system for their heavy duty </w:t>
      </w:r>
      <w:r w:rsidRPr="00223244">
        <w:t>Actros</w:t>
      </w:r>
      <w:r>
        <w:t xml:space="preserve"> trucks. After that most of the leading vehicle manufacturers implemented these kinds of systems for their vehicles.</w:t>
      </w:r>
    </w:p>
    <w:p w:rsidR="00051226" w:rsidRDefault="00CD5C29" w:rsidP="00051226">
      <w:pPr>
        <w:spacing w:after="120" w:line="276" w:lineRule="auto"/>
      </w:pPr>
      <w:r>
        <w:rPr>
          <w:noProof/>
        </w:rPr>
        <mc:AlternateContent>
          <mc:Choice Requires="wps">
            <w:drawing>
              <wp:anchor distT="0" distB="0" distL="114300" distR="114300" simplePos="0" relativeHeight="251653120" behindDoc="0" locked="0" layoutInCell="1" allowOverlap="1" wp14:anchorId="44170431" wp14:editId="4208A3FE">
                <wp:simplePos x="0" y="0"/>
                <wp:positionH relativeFrom="column">
                  <wp:posOffset>-2179320</wp:posOffset>
                </wp:positionH>
                <wp:positionV relativeFrom="paragraph">
                  <wp:posOffset>1201420</wp:posOffset>
                </wp:positionV>
                <wp:extent cx="2065020" cy="38862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065020" cy="388620"/>
                        </a:xfrm>
                        <a:prstGeom prst="rect">
                          <a:avLst/>
                        </a:prstGeom>
                        <a:solidFill>
                          <a:prstClr val="white"/>
                        </a:solidFill>
                        <a:ln>
                          <a:noFill/>
                        </a:ln>
                      </wps:spPr>
                      <wps:txbx>
                        <w:txbxContent>
                          <w:p w:rsidR="00B22F31" w:rsidRPr="0088245B" w:rsidRDefault="00B22F31" w:rsidP="001C0E03">
                            <w:pPr>
                              <w:pStyle w:val="Caption"/>
                              <w:spacing w:before="120" w:after="0"/>
                              <w:jc w:val="center"/>
                              <w:rPr>
                                <w:noProof/>
                              </w:rPr>
                            </w:pPr>
                            <w:bookmarkStart w:id="45" w:name="_Toc517258996"/>
                            <w:bookmarkStart w:id="46" w:name="_Toc517259225"/>
                            <w:r>
                              <w:t xml:space="preserve">Figure </w:t>
                            </w:r>
                            <w:r>
                              <w:fldChar w:fldCharType="begin"/>
                            </w:r>
                            <w:r>
                              <w:instrText xml:space="preserve"> SEQ Figure \* ARABIC </w:instrText>
                            </w:r>
                            <w:r>
                              <w:fldChar w:fldCharType="separate"/>
                            </w:r>
                            <w:r>
                              <w:rPr>
                                <w:noProof/>
                              </w:rPr>
                              <w:t>4</w:t>
                            </w:r>
                            <w:r>
                              <w:fldChar w:fldCharType="end"/>
                            </w:r>
                            <w:r>
                              <w:t xml:space="preserve">: </w:t>
                            </w:r>
                            <w:r w:rsidRPr="00C52C2D">
                              <w:t>Standard Lane Departure warning Light on Dashboard</w:t>
                            </w:r>
                            <w:r>
                              <w:t xml:space="preserve"> (Cottingham, 2018)</w:t>
                            </w:r>
                            <w:bookmarkEnd w:id="45"/>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170431" id="Text Box 12" o:spid="_x0000_s1029" type="#_x0000_t202" style="position:absolute;left:0;text-align:left;margin-left:-171.6pt;margin-top:94.6pt;width:162.6pt;height:30.6pt;z-index:251653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" stroked="f">
                <v:textbox inset="0,0,0,0">
                  <w:txbxContent>
                    <w:p w:rsidR="00B22F31" w:rsidRPr="0088245B" w:rsidRDefault="00B22F31" w:rsidP="001C0E03">
                      <w:pPr>
                        <w:pStyle w:val="Caption"/>
                        <w:spacing w:before="120" w:after="0"/>
                        <w:jc w:val="center"/>
                        <w:rPr>
                          <w:noProof/>
                        </w:rPr>
                      </w:pPr>
                      <w:bookmarkStart w:id="47" w:name="_Toc517258996"/>
                      <w:bookmarkStart w:id="48" w:name="_Toc517259225"/>
                      <w:r>
                        <w:t xml:space="preserve">Figure </w:t>
                      </w:r>
                      <w:r>
                        <w:fldChar w:fldCharType="begin"/>
                      </w:r>
                      <w:r>
                        <w:instrText xml:space="preserve"> SEQ Figure \* ARABIC </w:instrText>
                      </w:r>
                      <w:r>
                        <w:fldChar w:fldCharType="separate"/>
                      </w:r>
                      <w:r>
                        <w:rPr>
                          <w:noProof/>
                        </w:rPr>
                        <w:t>4</w:t>
                      </w:r>
                      <w:r>
                        <w:fldChar w:fldCharType="end"/>
                      </w:r>
                      <w:r>
                        <w:t xml:space="preserve">: </w:t>
                      </w:r>
                      <w:r w:rsidRPr="00C52C2D">
                        <w:t>Standard Lane Departure warning Light on Dashboard</w:t>
                      </w:r>
                      <w:r>
                        <w:t xml:space="preserve"> (Cottingham, 2018)</w:t>
                      </w:r>
                      <w:bookmarkEnd w:id="47"/>
                      <w:bookmarkEnd w:id="48"/>
                    </w:p>
                  </w:txbxContent>
                </v:textbox>
                <w10:wrap type="square"/>
              </v:shape>
            </w:pict>
          </mc:Fallback>
        </mc:AlternateContent>
      </w:r>
      <w:r w:rsidR="00051226">
        <w:t xml:space="preserve">Basically, lane departure warning systems alert the driver when the vehicle drift out of the lane. Nowadays, most of these lane departure warning systems are coming from different technologies of alerting the driver but with the same scenario. Most of the vehicle manufacturers have used low cost cameras mounted in the rear-view mirror which continuously keeps track of the solid lane marks ahead. If the vehicle drifts away from the lane most of the systems alerts the driver by giving visual warning with a beep sound. In advance, some systems vibrate the steering wheel and apply slight steering to the steering wheel to keep the vehicle on track </w:t>
      </w:r>
      <w:sdt>
        <w:sdtPr>
          <w:id w:val="-1862112638"/>
          <w:citation/>
        </w:sdtPr>
        <w:sdtContent>
          <w:r w:rsidR="00D943E1">
            <w:fldChar w:fldCharType="begin"/>
          </w:r>
          <w:r w:rsidR="00D943E1">
            <w:rPr>
              <w:lang w:val="en-GB"/>
            </w:rPr>
            <w:instrText xml:space="preserve"> CITATION Cot \l 2057 </w:instrText>
          </w:r>
          <w:r w:rsidR="00D943E1">
            <w:fldChar w:fldCharType="separate"/>
          </w:r>
          <w:r w:rsidR="00400C50" w:rsidRPr="00400C50">
            <w:rPr>
              <w:noProof/>
              <w:lang w:val="en-GB"/>
            </w:rPr>
            <w:t>(Cottingham, 2018)</w:t>
          </w:r>
          <w:r w:rsidR="00D943E1">
            <w:fldChar w:fldCharType="end"/>
          </w:r>
        </w:sdtContent>
      </w:sdt>
      <w:r w:rsidR="00051226">
        <w:t xml:space="preserve">. </w:t>
      </w:r>
    </w:p>
    <w:p w:rsidR="00D34A2C" w:rsidRPr="00426C8B" w:rsidRDefault="00051226" w:rsidP="00051226">
      <w:pPr>
        <w:spacing w:after="120" w:line="276" w:lineRule="auto"/>
      </w:pPr>
      <w:r w:rsidRPr="00051226">
        <w:t xml:space="preserve">Most of the high-end vehicle manufacturers have implemented these systems with new technologies such as adaptive cruise control and forward collision warning to project the vehicle in front, lane departure warning to project the vehicle by the side and blind spot detection to project the vehicle behind. These systems cost more than 1000 US dollars and only implemented in high-end vehicles. </w:t>
      </w:r>
      <w:sdt>
        <w:sdtPr>
          <w:id w:val="-1158379244"/>
          <w:citation/>
        </w:sdtPr>
        <w:sdtContent>
          <w:r w:rsidR="00E72061">
            <w:fldChar w:fldCharType="begin"/>
          </w:r>
          <w:r w:rsidR="00E72061">
            <w:rPr>
              <w:lang w:val="en-GB"/>
            </w:rPr>
            <w:instrText xml:space="preserve"> CITATION How17 \l 2057 </w:instrText>
          </w:r>
          <w:r w:rsidR="00E72061">
            <w:fldChar w:fldCharType="separate"/>
          </w:r>
          <w:r w:rsidR="00400C50" w:rsidRPr="00400C50">
            <w:rPr>
              <w:noProof/>
              <w:lang w:val="en-GB"/>
            </w:rPr>
            <w:t>(Howard, 2017)</w:t>
          </w:r>
          <w:r w:rsidR="00E72061">
            <w:fldChar w:fldCharType="end"/>
          </w:r>
        </w:sdtContent>
      </w:sdt>
    </w:p>
    <w:p w:rsidR="00D34A2C" w:rsidRPr="00B10A27" w:rsidRDefault="00D34A2C" w:rsidP="00D34A2C"/>
    <w:p w:rsidR="00D34A2C" w:rsidRDefault="00D34A2C" w:rsidP="00D34A2C">
      <w:pPr>
        <w:pStyle w:val="Heading3"/>
      </w:pPr>
      <w:bookmarkStart w:id="49" w:name="_Toc515265466"/>
      <w:r>
        <w:lastRenderedPageBreak/>
        <w:t>2.2.5 Drowsiness Detection system using EEG Helmets</w:t>
      </w:r>
      <w:bookmarkEnd w:id="49"/>
    </w:p>
    <w:p w:rsidR="00D34A2C" w:rsidRDefault="00D34A2C" w:rsidP="00D34A2C"/>
    <w:p w:rsidR="00504378" w:rsidRDefault="00D34A2C" w:rsidP="00D07FB0">
      <w:pPr>
        <w:keepNext/>
        <w:spacing w:after="120"/>
      </w:pPr>
      <w:r>
        <w:rPr>
          <w:noProof/>
        </w:rPr>
        <w:drawing>
          <wp:inline distT="0" distB="0" distL="0" distR="0" wp14:anchorId="5D013F0E" wp14:editId="13DCF180">
            <wp:extent cx="5695950" cy="1504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00757" cy="1506220"/>
                    </a:xfrm>
                    <a:prstGeom prst="rect">
                      <a:avLst/>
                    </a:prstGeom>
                    <a:noFill/>
                    <a:ln>
                      <a:noFill/>
                    </a:ln>
                  </pic:spPr>
                </pic:pic>
              </a:graphicData>
            </a:graphic>
          </wp:inline>
        </w:drawing>
      </w:r>
    </w:p>
    <w:p w:rsidR="00D34A2C" w:rsidRPr="00E8037A" w:rsidRDefault="00504378" w:rsidP="00504378">
      <w:pPr>
        <w:pStyle w:val="Caption"/>
        <w:jc w:val="center"/>
      </w:pPr>
      <w:bookmarkStart w:id="50" w:name="_Toc517258997"/>
      <w:bookmarkStart w:id="51" w:name="_Toc517259226"/>
      <w:r>
        <w:t xml:space="preserve">Figure </w:t>
      </w:r>
      <w:r>
        <w:fldChar w:fldCharType="begin"/>
      </w:r>
      <w:r>
        <w:instrText xml:space="preserve"> SEQ Figure \* ARABIC </w:instrText>
      </w:r>
      <w:r>
        <w:fldChar w:fldCharType="separate"/>
      </w:r>
      <w:r w:rsidR="009A7F72">
        <w:rPr>
          <w:noProof/>
        </w:rPr>
        <w:t>5</w:t>
      </w:r>
      <w:r>
        <w:fldChar w:fldCharType="end"/>
      </w:r>
      <w:r>
        <w:t xml:space="preserve">: </w:t>
      </w:r>
      <w:r w:rsidRPr="00A8770A">
        <w:t>Vertical EEG recording from awake and drowsy condition</w:t>
      </w:r>
      <w:r w:rsidR="00A27347">
        <w:t xml:space="preserve"> </w:t>
      </w:r>
      <w:sdt>
        <w:sdtPr>
          <w:id w:val="1653400845"/>
          <w:citation/>
        </w:sdtPr>
        <w:sdtContent>
          <w:r w:rsidR="00A27347">
            <w:fldChar w:fldCharType="begin"/>
          </w:r>
          <w:r w:rsidR="00A27347">
            <w:rPr>
              <w:lang w:val="en-GB"/>
            </w:rPr>
            <w:instrText xml:space="preserve"> CITATION Tho031 \l 2057 </w:instrText>
          </w:r>
          <w:r w:rsidR="00A27347">
            <w:fldChar w:fldCharType="separate"/>
          </w:r>
          <w:r w:rsidR="00400C50" w:rsidRPr="00400C50">
            <w:rPr>
              <w:noProof/>
              <w:lang w:val="en-GB"/>
            </w:rPr>
            <w:t>(Thorslund, 2003)</w:t>
          </w:r>
          <w:r w:rsidR="00A27347">
            <w:fldChar w:fldCharType="end"/>
          </w:r>
        </w:sdtContent>
      </w:sdt>
      <w:bookmarkEnd w:id="50"/>
      <w:bookmarkEnd w:id="51"/>
    </w:p>
    <w:p w:rsidR="00233CCC" w:rsidRDefault="00D34A2C" w:rsidP="00A615E9">
      <w:pPr>
        <w:spacing w:after="160" w:line="276" w:lineRule="auto"/>
      </w:pPr>
      <w:r>
        <w:t xml:space="preserve">Physiological measures are most common and </w:t>
      </w:r>
      <w:r w:rsidR="00D93905">
        <w:t>effective</w:t>
      </w:r>
      <w:r>
        <w:t xml:space="preserve"> detectors when it comes to</w:t>
      </w:r>
      <w:r w:rsidR="00D93905">
        <w:t xml:space="preserve"> </w:t>
      </w:r>
      <w:r>
        <w:t>drowsiness</w:t>
      </w:r>
      <w:r w:rsidR="00D93905">
        <w:t xml:space="preserve"> detection</w:t>
      </w:r>
      <w:r>
        <w:t xml:space="preserve">. </w:t>
      </w:r>
      <w:r w:rsidRPr="007B37DF">
        <w:t xml:space="preserve">Electroencephalogram </w:t>
      </w:r>
      <w:r>
        <w:t xml:space="preserve">(EEG) is considered as the most reliable physiological method to detect drowsiness. EEG </w:t>
      </w:r>
      <w:r w:rsidR="00D93905">
        <w:t>consists of</w:t>
      </w:r>
      <w:r>
        <w:t xml:space="preserve"> a method to measure and record the electrical activity of the brain using electrodes placed </w:t>
      </w:r>
      <w:r w:rsidR="00D93905">
        <w:t>on</w:t>
      </w:r>
      <w:r>
        <w:t xml:space="preserve"> the scalp.</w:t>
      </w:r>
    </w:p>
    <w:p w:rsidR="00D34A2C" w:rsidRDefault="00D34A2C" w:rsidP="00A615E9">
      <w:pPr>
        <w:spacing w:after="160" w:line="276" w:lineRule="auto"/>
      </w:pPr>
      <w:r>
        <w:rPr>
          <w:noProof/>
        </w:rPr>
        <w:drawing>
          <wp:anchor distT="0" distB="0" distL="114300" distR="114300" simplePos="0" relativeHeight="251666432" behindDoc="1" locked="0" layoutInCell="1" allowOverlap="1" wp14:anchorId="6CA8DBD8" wp14:editId="2506E7FA">
            <wp:simplePos x="0" y="0"/>
            <wp:positionH relativeFrom="column">
              <wp:posOffset>0</wp:posOffset>
            </wp:positionH>
            <wp:positionV relativeFrom="paragraph">
              <wp:posOffset>9525</wp:posOffset>
            </wp:positionV>
            <wp:extent cx="1919605" cy="2000250"/>
            <wp:effectExtent l="0" t="0" r="4445" b="0"/>
            <wp:wrapTight wrapText="bothSides">
              <wp:wrapPolygon edited="0">
                <wp:start x="0" y="0"/>
                <wp:lineTo x="0" y="21394"/>
                <wp:lineTo x="21436" y="21394"/>
                <wp:lineTo x="21436" y="0"/>
                <wp:lineTo x="0" y="0"/>
              </wp:wrapPolygon>
            </wp:wrapTight>
            <wp:docPr id="16" name="Picture 16" descr="Image result for eeg helm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eg helme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19605" cy="2000250"/>
                    </a:xfrm>
                    <a:prstGeom prst="rect">
                      <a:avLst/>
                    </a:prstGeom>
                    <a:noFill/>
                    <a:ln>
                      <a:noFill/>
                    </a:ln>
                  </pic:spPr>
                </pic:pic>
              </a:graphicData>
            </a:graphic>
            <wp14:sizeRelH relativeFrom="margin">
              <wp14:pctWidth>0</wp14:pctWidth>
            </wp14:sizeRelH>
            <wp14:sizeRelV relativeFrom="margin">
              <wp14:pctHeight>0</wp14:pctHeight>
            </wp14:sizeRelV>
          </wp:anchor>
        </w:drawing>
      </w:r>
      <w:r>
        <w:t>In this kind of driver safety and drowsiness detection system driver has to wear an EEG electrode mounted helmet to detect the drowsiness. These EEG electrodes detect the rays of the brain. Basically</w:t>
      </w:r>
      <w:r w:rsidR="00D93905">
        <w:t>,</w:t>
      </w:r>
      <w:r>
        <w:t xml:space="preserve"> if </w:t>
      </w:r>
      <w:r w:rsidR="00D93905">
        <w:t>these electrodes</w:t>
      </w:r>
      <w:r>
        <w:t xml:space="preserve"> detect alpha activity of the brain that</w:t>
      </w:r>
      <w:r w:rsidR="00C566D5">
        <w:t xml:space="preserve"> will become </w:t>
      </w:r>
      <w:r>
        <w:t xml:space="preserve">the first indicator of the drowsiness. </w:t>
      </w:r>
      <w:r w:rsidR="00D93905">
        <w:t>So,</w:t>
      </w:r>
      <w:r>
        <w:t xml:space="preserve"> the system alert</w:t>
      </w:r>
      <w:r w:rsidR="00C566D5">
        <w:t>s</w:t>
      </w:r>
      <w:r>
        <w:t xml:space="preserve"> the driver by making </w:t>
      </w:r>
      <w:r w:rsidR="00C566D5">
        <w:t xml:space="preserve">a </w:t>
      </w:r>
      <w:r>
        <w:t xml:space="preserve">sound or vibrating the steering wheel. Above figure 5 shows the </w:t>
      </w:r>
      <w:r w:rsidR="00C566D5">
        <w:t>changes</w:t>
      </w:r>
      <w:r>
        <w:t xml:space="preserve"> between awake to drowsiness mode</w:t>
      </w:r>
      <w:r w:rsidR="00CD7CF9">
        <w:t xml:space="preserve"> </w:t>
      </w:r>
      <w:sdt>
        <w:sdtPr>
          <w:id w:val="1091738485"/>
          <w:citation/>
        </w:sdtPr>
        <w:sdtContent>
          <w:r w:rsidR="00CD7CF9">
            <w:fldChar w:fldCharType="begin"/>
          </w:r>
          <w:r w:rsidR="00CD7CF9">
            <w:rPr>
              <w:lang w:val="en-GB"/>
            </w:rPr>
            <w:instrText xml:space="preserve"> CITATION Awa14 \l 2057 </w:instrText>
          </w:r>
          <w:r w:rsidR="00CD7CF9">
            <w:fldChar w:fldCharType="separate"/>
          </w:r>
          <w:r w:rsidR="00400C50" w:rsidRPr="00400C50">
            <w:rPr>
              <w:noProof/>
              <w:lang w:val="en-GB"/>
            </w:rPr>
            <w:t>(Awais, Drieberg, &amp; Badruddin, 2014)</w:t>
          </w:r>
          <w:r w:rsidR="00CD7CF9">
            <w:fldChar w:fldCharType="end"/>
          </w:r>
        </w:sdtContent>
      </w:sdt>
      <w:r w:rsidR="00CD7CF9">
        <w:t>.</w:t>
      </w:r>
    </w:p>
    <w:p w:rsidR="00D34A2C" w:rsidRDefault="003C519C" w:rsidP="00A615E9">
      <w:pPr>
        <w:spacing w:after="160" w:line="276" w:lineRule="auto"/>
      </w:pPr>
      <w:r>
        <w:rPr>
          <w:noProof/>
        </w:rPr>
        <mc:AlternateContent>
          <mc:Choice Requires="wps">
            <w:drawing>
              <wp:anchor distT="0" distB="0" distL="114300" distR="114300" simplePos="0" relativeHeight="251672576" behindDoc="1" locked="0" layoutInCell="1" allowOverlap="1" wp14:anchorId="3BB83CB6" wp14:editId="25FDDD6C">
                <wp:simplePos x="0" y="0"/>
                <wp:positionH relativeFrom="column">
                  <wp:posOffset>-2019300</wp:posOffset>
                </wp:positionH>
                <wp:positionV relativeFrom="paragraph">
                  <wp:posOffset>329565</wp:posOffset>
                </wp:positionV>
                <wp:extent cx="1919605" cy="297180"/>
                <wp:effectExtent l="0" t="0" r="4445" b="7620"/>
                <wp:wrapTight wrapText="bothSides">
                  <wp:wrapPolygon edited="0">
                    <wp:start x="0" y="0"/>
                    <wp:lineTo x="0" y="20769"/>
                    <wp:lineTo x="21436" y="20769"/>
                    <wp:lineTo x="21436"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1919605" cy="297180"/>
                        </a:xfrm>
                        <a:prstGeom prst="rect">
                          <a:avLst/>
                        </a:prstGeom>
                        <a:solidFill>
                          <a:prstClr val="white"/>
                        </a:solidFill>
                        <a:ln>
                          <a:noFill/>
                        </a:ln>
                      </wps:spPr>
                      <wps:txbx>
                        <w:txbxContent>
                          <w:p w:rsidR="00B22F31" w:rsidRPr="00850D48" w:rsidRDefault="00B22F31" w:rsidP="00A82D3C">
                            <w:pPr>
                              <w:pStyle w:val="Caption"/>
                              <w:spacing w:before="120" w:after="0"/>
                              <w:jc w:val="center"/>
                              <w:rPr>
                                <w:noProof/>
                              </w:rPr>
                            </w:pPr>
                            <w:bookmarkStart w:id="52" w:name="_Toc517258998"/>
                            <w:bookmarkStart w:id="53" w:name="_Toc517259227"/>
                            <w:r>
                              <w:t xml:space="preserve">Figure </w:t>
                            </w:r>
                            <w:r>
                              <w:fldChar w:fldCharType="begin"/>
                            </w:r>
                            <w:r>
                              <w:instrText xml:space="preserve"> SEQ Figure \* ARABIC </w:instrText>
                            </w:r>
                            <w:r>
                              <w:fldChar w:fldCharType="separate"/>
                            </w:r>
                            <w:r>
                              <w:rPr>
                                <w:noProof/>
                              </w:rPr>
                              <w:t>6</w:t>
                            </w:r>
                            <w:r>
                              <w:fldChar w:fldCharType="end"/>
                            </w:r>
                            <w:r>
                              <w:t xml:space="preserve">: </w:t>
                            </w:r>
                            <w:r w:rsidRPr="00027C86">
                              <w:t>EEG Helmet</w:t>
                            </w:r>
                            <w:r>
                              <w:t xml:space="preserve"> </w:t>
                            </w:r>
                            <w:sdt>
                              <w:sdtPr>
                                <w:id w:val="-514466667"/>
                                <w:citation/>
                              </w:sdtPr>
                              <w:sdtContent>
                                <w:r>
                                  <w:fldChar w:fldCharType="begin"/>
                                </w:r>
                                <w:r>
                                  <w:rPr>
                                    <w:lang w:val="en-GB"/>
                                  </w:rPr>
                                  <w:instrText xml:space="preserve"> CITATION Jae08 \l 2057 </w:instrText>
                                </w:r>
                                <w:r>
                                  <w:fldChar w:fldCharType="separate"/>
                                </w:r>
                                <w:r w:rsidRPr="00400C50">
                                  <w:rPr>
                                    <w:noProof/>
                                    <w:lang w:val="en-GB"/>
                                  </w:rPr>
                                  <w:t>(Jae-young, 2008)</w:t>
                                </w:r>
                                <w:r>
                                  <w:fldChar w:fldCharType="end"/>
                                </w:r>
                              </w:sdtContent>
                            </w:sdt>
                            <w:bookmarkEnd w:id="52"/>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B83CB6" id="Text Box 14" o:spid="_x0000_s1030" type="#_x0000_t202" style="position:absolute;left:0;text-align:left;margin-left:-159pt;margin-top:25.95pt;width:151.15pt;height:23.4pt;z-index:-251643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" stroked="f">
                <v:textbox inset="0,0,0,0">
                  <w:txbxContent>
                    <w:p w:rsidR="00B22F31" w:rsidRPr="00850D48" w:rsidRDefault="00B22F31" w:rsidP="00A82D3C">
                      <w:pPr>
                        <w:pStyle w:val="Caption"/>
                        <w:spacing w:before="120" w:after="0"/>
                        <w:jc w:val="center"/>
                        <w:rPr>
                          <w:noProof/>
                        </w:rPr>
                      </w:pPr>
                      <w:bookmarkStart w:id="54" w:name="_Toc517258998"/>
                      <w:bookmarkStart w:id="55" w:name="_Toc517259227"/>
                      <w:r>
                        <w:t xml:space="preserve">Figure </w:t>
                      </w:r>
                      <w:r>
                        <w:fldChar w:fldCharType="begin"/>
                      </w:r>
                      <w:r>
                        <w:instrText xml:space="preserve"> SEQ Figure \* ARABIC </w:instrText>
                      </w:r>
                      <w:r>
                        <w:fldChar w:fldCharType="separate"/>
                      </w:r>
                      <w:r>
                        <w:rPr>
                          <w:noProof/>
                        </w:rPr>
                        <w:t>6</w:t>
                      </w:r>
                      <w:r>
                        <w:fldChar w:fldCharType="end"/>
                      </w:r>
                      <w:r>
                        <w:t xml:space="preserve">: </w:t>
                      </w:r>
                      <w:r w:rsidRPr="00027C86">
                        <w:t>EEG Helmet</w:t>
                      </w:r>
                      <w:r>
                        <w:t xml:space="preserve"> </w:t>
                      </w:r>
                      <w:sdt>
                        <w:sdtPr>
                          <w:id w:val="-514466667"/>
                          <w:citation/>
                        </w:sdtPr>
                        <w:sdtContent>
                          <w:r>
                            <w:fldChar w:fldCharType="begin"/>
                          </w:r>
                          <w:r>
                            <w:rPr>
                              <w:lang w:val="en-GB"/>
                            </w:rPr>
                            <w:instrText xml:space="preserve"> CITATION Jae08 \l 2057 </w:instrText>
                          </w:r>
                          <w:r>
                            <w:fldChar w:fldCharType="separate"/>
                          </w:r>
                          <w:r w:rsidRPr="00400C50">
                            <w:rPr>
                              <w:noProof/>
                              <w:lang w:val="en-GB"/>
                            </w:rPr>
                            <w:t>(Jae-young, 2008)</w:t>
                          </w:r>
                          <w:r>
                            <w:fldChar w:fldCharType="end"/>
                          </w:r>
                        </w:sdtContent>
                      </w:sdt>
                      <w:bookmarkEnd w:id="54"/>
                      <w:bookmarkEnd w:id="55"/>
                    </w:p>
                  </w:txbxContent>
                </v:textbox>
                <w10:wrap type="tight"/>
              </v:shape>
            </w:pict>
          </mc:Fallback>
        </mc:AlternateContent>
      </w:r>
      <w:r w:rsidR="00D34A2C">
        <w:t>Some people do not show any alpha activity even thou he/she in drowsiness mode. To detect this situation EEG helmets should</w:t>
      </w:r>
      <w:r w:rsidR="009F5955">
        <w:t xml:space="preserve"> </w:t>
      </w:r>
      <w:r w:rsidR="00D34A2C">
        <w:t>detect theta activity of those people. Therefore</w:t>
      </w:r>
      <w:r w:rsidR="00D93905">
        <w:t>,</w:t>
      </w:r>
      <w:r w:rsidR="00D34A2C">
        <w:t xml:space="preserve"> these helmets are considered as high cost driver safety system</w:t>
      </w:r>
      <w:r w:rsidR="00AD5B05">
        <w:t xml:space="preserve"> </w:t>
      </w:r>
      <w:sdt>
        <w:sdtPr>
          <w:id w:val="1689711494"/>
          <w:citation/>
        </w:sdtPr>
        <w:sdtContent>
          <w:r w:rsidR="00AD5B05">
            <w:fldChar w:fldCharType="begin"/>
          </w:r>
          <w:r w:rsidR="00AD5B05">
            <w:rPr>
              <w:lang w:val="en-GB"/>
            </w:rPr>
            <w:instrText xml:space="preserve"> CITATION Awa14 \l 2057 </w:instrText>
          </w:r>
          <w:r w:rsidR="00AD5B05">
            <w:fldChar w:fldCharType="separate"/>
          </w:r>
          <w:r w:rsidR="00400C50" w:rsidRPr="00400C50">
            <w:rPr>
              <w:noProof/>
              <w:lang w:val="en-GB"/>
            </w:rPr>
            <w:t>(Awais, Drieberg, &amp; Badruddin, 2014)</w:t>
          </w:r>
          <w:r w:rsidR="00AD5B05">
            <w:fldChar w:fldCharType="end"/>
          </w:r>
        </w:sdtContent>
      </w:sdt>
      <w:r w:rsidR="00AD5B05">
        <w:t>.</w:t>
      </w:r>
    </w:p>
    <w:p w:rsidR="00D34A2C" w:rsidRDefault="00D34A2C" w:rsidP="00D34A2C">
      <w:pPr>
        <w:pStyle w:val="Heading3"/>
      </w:pPr>
      <w:bookmarkStart w:id="56" w:name="_Toc515265467"/>
      <w:r>
        <w:t>2.2.6 Tesla Auto Pilot</w:t>
      </w:r>
      <w:bookmarkEnd w:id="56"/>
    </w:p>
    <w:p w:rsidR="00D34A2C" w:rsidRDefault="00D34A2C" w:rsidP="00D34A2C"/>
    <w:p w:rsidR="005061D2" w:rsidRDefault="00D34A2C" w:rsidP="00543949">
      <w:pPr>
        <w:keepNext/>
        <w:spacing w:after="120"/>
        <w:jc w:val="center"/>
      </w:pPr>
      <w:r>
        <w:rPr>
          <w:noProof/>
        </w:rPr>
        <w:drawing>
          <wp:inline distT="0" distB="0" distL="0" distR="0" wp14:anchorId="6160DA70" wp14:editId="5BA8EC5A">
            <wp:extent cx="3795044" cy="2134711"/>
            <wp:effectExtent l="0" t="0" r="0" b="0"/>
            <wp:docPr id="18" name="Picture 18" descr="Image result for tesla autopi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tesla autopilo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34400" cy="2156849"/>
                    </a:xfrm>
                    <a:prstGeom prst="rect">
                      <a:avLst/>
                    </a:prstGeom>
                    <a:noFill/>
                    <a:ln>
                      <a:noFill/>
                    </a:ln>
                  </pic:spPr>
                </pic:pic>
              </a:graphicData>
            </a:graphic>
          </wp:inline>
        </w:drawing>
      </w:r>
    </w:p>
    <w:p w:rsidR="00D34A2C" w:rsidRPr="006861FD" w:rsidRDefault="005061D2" w:rsidP="005061D2">
      <w:pPr>
        <w:pStyle w:val="Caption"/>
        <w:jc w:val="center"/>
      </w:pPr>
      <w:bookmarkStart w:id="57" w:name="_Toc517258999"/>
      <w:bookmarkStart w:id="58" w:name="_Toc517259228"/>
      <w:r>
        <w:t xml:space="preserve">Figure </w:t>
      </w:r>
      <w:r>
        <w:fldChar w:fldCharType="begin"/>
      </w:r>
      <w:r>
        <w:instrText xml:space="preserve"> SEQ Figure \* ARABIC </w:instrText>
      </w:r>
      <w:r>
        <w:fldChar w:fldCharType="separate"/>
      </w:r>
      <w:r w:rsidR="009A7F72">
        <w:rPr>
          <w:noProof/>
        </w:rPr>
        <w:t>7</w:t>
      </w:r>
      <w:r>
        <w:fldChar w:fldCharType="end"/>
      </w:r>
      <w:r>
        <w:t xml:space="preserve">: </w:t>
      </w:r>
      <w:r w:rsidRPr="004671FA">
        <w:t>Tesla Auto Pilot</w:t>
      </w:r>
      <w:r w:rsidR="007B4826">
        <w:t xml:space="preserve"> (Tesla Inc, 2018)</w:t>
      </w:r>
      <w:bookmarkEnd w:id="57"/>
      <w:bookmarkEnd w:id="58"/>
    </w:p>
    <w:p w:rsidR="00D50655" w:rsidRDefault="00D34A2C" w:rsidP="00395CB3">
      <w:pPr>
        <w:spacing w:after="240" w:line="276" w:lineRule="auto"/>
      </w:pPr>
      <w:r>
        <w:lastRenderedPageBreak/>
        <w:t>Tesla auto pilot driver safety system was implemented by Tesla Motors for their vehicles in 2014. This system consists of eight cameras mounted around the vehicle to get 360 degrees visibility up to 250 meters of range. Also</w:t>
      </w:r>
      <w:r w:rsidR="00104E17">
        <w:t>,</w:t>
      </w:r>
      <w:r>
        <w:t xml:space="preserve"> t</w:t>
      </w:r>
      <w:r w:rsidRPr="00FA583D">
        <w:t>w</w:t>
      </w:r>
      <w:r>
        <w:t xml:space="preserve">elve updated ultrasonic sensors for detection of both hard and soft obstacles around the </w:t>
      </w:r>
      <w:r w:rsidR="0066321C">
        <w:t>250-meter</w:t>
      </w:r>
      <w:r>
        <w:t xml:space="preserve"> range</w:t>
      </w:r>
      <w:r w:rsidRPr="00FA583D">
        <w:t>.</w:t>
      </w:r>
      <w:r>
        <w:t xml:space="preserve"> In addition</w:t>
      </w:r>
      <w:r w:rsidR="00104E17">
        <w:t>,</w:t>
      </w:r>
      <w:r>
        <w:t xml:space="preserve"> a </w:t>
      </w:r>
      <w:r w:rsidR="00104E17">
        <w:t>forward-facing</w:t>
      </w:r>
      <w:r>
        <w:t xml:space="preserve"> radar is providing other data around the car such as rain, fog and dust. </w:t>
      </w:r>
      <w:r w:rsidR="00AB18A3">
        <w:t>C</w:t>
      </w:r>
      <w:r>
        <w:t>omputer process</w:t>
      </w:r>
      <w:r w:rsidR="00AB18A3">
        <w:t xml:space="preserve"> in the vehicle </w:t>
      </w:r>
      <w:r>
        <w:t>control</w:t>
      </w:r>
      <w:r w:rsidR="0066321C">
        <w:t>s</w:t>
      </w:r>
      <w:r>
        <w:t xml:space="preserve"> the car without human involvement if there is any mistake done by the driver</w:t>
      </w:r>
      <w:r w:rsidR="00AB18A3">
        <w:t xml:space="preserve"> with the assistance of the </w:t>
      </w:r>
      <w:r w:rsidR="00FE17DF">
        <w:t>collected data from the cameras and sensors</w:t>
      </w:r>
      <w:r>
        <w:t xml:space="preserve">. This system is </w:t>
      </w:r>
      <w:r w:rsidR="00FE17DF">
        <w:t xml:space="preserve">an </w:t>
      </w:r>
      <w:r>
        <w:t>advance</w:t>
      </w:r>
      <w:r w:rsidR="00FE17DF">
        <w:t xml:space="preserve">d </w:t>
      </w:r>
      <w:r>
        <w:t>system compared to most of the driver safety systems. Tesla auto pilot model S and X are available in the market for customers and it</w:t>
      </w:r>
      <w:r w:rsidR="00FE17DF">
        <w:t xml:space="preserve"> </w:t>
      </w:r>
      <w:r>
        <w:t>cost</w:t>
      </w:r>
      <w:r w:rsidR="00FE17DF">
        <w:t>s</w:t>
      </w:r>
      <w:r w:rsidR="00E5234C">
        <w:t xml:space="preserve"> around 80,000</w:t>
      </w:r>
      <w:r>
        <w:t xml:space="preserve"> US</w:t>
      </w:r>
      <w:r w:rsidR="00E5234C">
        <w:t xml:space="preserve"> dollars</w:t>
      </w:r>
      <w:r w:rsidR="00C5022F">
        <w:t xml:space="preserve"> </w:t>
      </w:r>
      <w:sdt>
        <w:sdtPr>
          <w:id w:val="1430785619"/>
          <w:citation/>
        </w:sdtPr>
        <w:sdtContent>
          <w:r w:rsidR="006862AF">
            <w:fldChar w:fldCharType="begin"/>
          </w:r>
          <w:r w:rsidR="006862AF">
            <w:rPr>
              <w:lang w:val="en-GB"/>
            </w:rPr>
            <w:instrText xml:space="preserve"> CITATION Tes18 \l 2057 </w:instrText>
          </w:r>
          <w:r w:rsidR="006862AF">
            <w:fldChar w:fldCharType="separate"/>
          </w:r>
          <w:r w:rsidR="00400C50" w:rsidRPr="00400C50">
            <w:rPr>
              <w:noProof/>
              <w:lang w:val="en-GB"/>
            </w:rPr>
            <w:t>(Tesla Inc, 2018)</w:t>
          </w:r>
          <w:r w:rsidR="006862AF">
            <w:fldChar w:fldCharType="end"/>
          </w:r>
        </w:sdtContent>
      </w:sdt>
      <w:r w:rsidR="00C5022F">
        <w:t>.</w:t>
      </w:r>
    </w:p>
    <w:p w:rsidR="00DE75E1" w:rsidRPr="00DE75E1" w:rsidRDefault="003104CF" w:rsidP="00DE75E1">
      <w:pPr>
        <w:pStyle w:val="Heading2"/>
        <w:spacing w:after="240"/>
      </w:pPr>
      <w:bookmarkStart w:id="59" w:name="_Toc515265468"/>
      <w:r>
        <w:t>2.3 Comparison of Existing Systems</w:t>
      </w:r>
      <w:bookmarkEnd w:id="59"/>
    </w:p>
    <w:p w:rsidR="004D3FA9" w:rsidRDefault="004D3FA9" w:rsidP="004D3FA9">
      <w:pPr>
        <w:pStyle w:val="Caption"/>
        <w:keepNext/>
      </w:pPr>
      <w:bookmarkStart w:id="60" w:name="_Toc515265422"/>
      <w:r>
        <w:t xml:space="preserve">Table </w:t>
      </w:r>
      <w:r>
        <w:fldChar w:fldCharType="begin"/>
      </w:r>
      <w:r>
        <w:instrText xml:space="preserve"> SEQ Table \* ARABIC </w:instrText>
      </w:r>
      <w:r>
        <w:fldChar w:fldCharType="separate"/>
      </w:r>
      <w:r w:rsidR="00636491">
        <w:rPr>
          <w:noProof/>
        </w:rPr>
        <w:t>1</w:t>
      </w:r>
      <w:r>
        <w:fldChar w:fldCharType="end"/>
      </w:r>
      <w:r>
        <w:t xml:space="preserve">: </w:t>
      </w:r>
      <w:r w:rsidRPr="0086748D">
        <w:t xml:space="preserve">Comparison of </w:t>
      </w:r>
      <w:r w:rsidR="00C635FE">
        <w:t>e</w:t>
      </w:r>
      <w:r w:rsidRPr="0086748D">
        <w:t xml:space="preserve">xisting </w:t>
      </w:r>
      <w:r w:rsidR="00C635FE">
        <w:t>s</w:t>
      </w:r>
      <w:r w:rsidRPr="0086748D">
        <w:t>ystems</w:t>
      </w:r>
      <w:bookmarkEnd w:id="60"/>
    </w:p>
    <w:tbl>
      <w:tblPr>
        <w:tblStyle w:val="TableGrid"/>
        <w:tblW w:w="0" w:type="auto"/>
        <w:tblLook w:val="04A0" w:firstRow="1" w:lastRow="0" w:firstColumn="1" w:lastColumn="0" w:noHBand="0" w:noVBand="1"/>
      </w:tblPr>
      <w:tblGrid>
        <w:gridCol w:w="1365"/>
        <w:gridCol w:w="1269"/>
        <w:gridCol w:w="1319"/>
        <w:gridCol w:w="1319"/>
        <w:gridCol w:w="1318"/>
        <w:gridCol w:w="1320"/>
        <w:gridCol w:w="1332"/>
      </w:tblGrid>
      <w:tr w:rsidR="003104CF" w:rsidRPr="007A09E6" w:rsidTr="004D3FA9">
        <w:trPr>
          <w:trHeight w:val="845"/>
        </w:trPr>
        <w:tc>
          <w:tcPr>
            <w:tcW w:w="1365" w:type="dxa"/>
            <w:shd w:val="clear" w:color="auto" w:fill="FFE599" w:themeFill="accent4" w:themeFillTint="66"/>
          </w:tcPr>
          <w:p w:rsidR="003104CF" w:rsidRPr="007A09E6" w:rsidRDefault="003104CF" w:rsidP="004A64D2">
            <w:pPr>
              <w:jc w:val="left"/>
              <w:rPr>
                <w:b/>
                <w:i/>
              </w:rPr>
            </w:pPr>
            <w:r w:rsidRPr="007A09E6">
              <w:rPr>
                <w:b/>
                <w:i/>
              </w:rPr>
              <w:t>Existing Systems</w:t>
            </w:r>
          </w:p>
        </w:tc>
        <w:tc>
          <w:tcPr>
            <w:tcW w:w="1269" w:type="dxa"/>
            <w:shd w:val="clear" w:color="auto" w:fill="FFFFFF" w:themeFill="background1"/>
          </w:tcPr>
          <w:p w:rsidR="003104CF" w:rsidRPr="00B27ECA" w:rsidRDefault="003104CF" w:rsidP="004A64D2">
            <w:pPr>
              <w:jc w:val="left"/>
              <w:rPr>
                <w:b/>
                <w:i/>
              </w:rPr>
            </w:pPr>
            <w:proofErr w:type="spellStart"/>
            <w:r w:rsidRPr="00B27ECA">
              <w:rPr>
                <w:b/>
                <w:i/>
              </w:rPr>
              <w:t>StopSleep</w:t>
            </w:r>
            <w:proofErr w:type="spellEnd"/>
            <w:r w:rsidRPr="00B27ECA">
              <w:rPr>
                <w:b/>
                <w:i/>
              </w:rPr>
              <w:t xml:space="preserve"> - Electronic Anti-Sleep Alarm</w:t>
            </w:r>
          </w:p>
        </w:tc>
        <w:tc>
          <w:tcPr>
            <w:tcW w:w="1319" w:type="dxa"/>
            <w:shd w:val="clear" w:color="auto" w:fill="FFFFFF" w:themeFill="background1"/>
          </w:tcPr>
          <w:p w:rsidR="003104CF" w:rsidRPr="00B27ECA" w:rsidRDefault="003104CF" w:rsidP="004A64D2">
            <w:pPr>
              <w:jc w:val="left"/>
              <w:rPr>
                <w:b/>
                <w:i/>
              </w:rPr>
            </w:pPr>
            <w:r w:rsidRPr="00B27ECA">
              <w:rPr>
                <w:b/>
                <w:i/>
              </w:rPr>
              <w:t>Bosch Driver Drowsiness Detection</w:t>
            </w:r>
          </w:p>
        </w:tc>
        <w:tc>
          <w:tcPr>
            <w:tcW w:w="1319" w:type="dxa"/>
            <w:shd w:val="clear" w:color="auto" w:fill="FFFFFF" w:themeFill="background1"/>
          </w:tcPr>
          <w:p w:rsidR="003104CF" w:rsidRPr="00B27ECA" w:rsidRDefault="003104CF" w:rsidP="004A64D2">
            <w:pPr>
              <w:jc w:val="left"/>
              <w:rPr>
                <w:b/>
                <w:i/>
              </w:rPr>
            </w:pPr>
            <w:r w:rsidRPr="00B27ECA">
              <w:rPr>
                <w:b/>
                <w:i/>
              </w:rPr>
              <w:t>Anti</w:t>
            </w:r>
            <w:r w:rsidR="004A64D2" w:rsidRPr="00B27ECA">
              <w:rPr>
                <w:b/>
                <w:i/>
              </w:rPr>
              <w:t>-</w:t>
            </w:r>
            <w:r w:rsidRPr="00B27ECA">
              <w:rPr>
                <w:b/>
                <w:i/>
              </w:rPr>
              <w:t>Sleep Pilot</w:t>
            </w:r>
          </w:p>
        </w:tc>
        <w:tc>
          <w:tcPr>
            <w:tcW w:w="1318" w:type="dxa"/>
            <w:shd w:val="clear" w:color="auto" w:fill="FFFFFF" w:themeFill="background1"/>
          </w:tcPr>
          <w:p w:rsidR="003104CF" w:rsidRPr="00B27ECA" w:rsidRDefault="003104CF" w:rsidP="004A64D2">
            <w:pPr>
              <w:jc w:val="left"/>
              <w:rPr>
                <w:b/>
                <w:i/>
              </w:rPr>
            </w:pPr>
            <w:r w:rsidRPr="00B27ECA">
              <w:rPr>
                <w:b/>
                <w:i/>
              </w:rPr>
              <w:t>Lane Departure Warning System</w:t>
            </w:r>
          </w:p>
        </w:tc>
        <w:tc>
          <w:tcPr>
            <w:tcW w:w="1320" w:type="dxa"/>
            <w:shd w:val="clear" w:color="auto" w:fill="FFFFFF" w:themeFill="background1"/>
          </w:tcPr>
          <w:p w:rsidR="003104CF" w:rsidRPr="00B27ECA" w:rsidRDefault="003104CF" w:rsidP="004A64D2">
            <w:pPr>
              <w:jc w:val="left"/>
              <w:rPr>
                <w:b/>
                <w:i/>
              </w:rPr>
            </w:pPr>
            <w:r w:rsidRPr="00B27ECA">
              <w:rPr>
                <w:b/>
                <w:i/>
              </w:rPr>
              <w:t>Drowsiness Detection system using EEG Helmets</w:t>
            </w:r>
          </w:p>
        </w:tc>
        <w:tc>
          <w:tcPr>
            <w:tcW w:w="1332" w:type="dxa"/>
            <w:shd w:val="clear" w:color="auto" w:fill="FFFFFF" w:themeFill="background1"/>
          </w:tcPr>
          <w:p w:rsidR="003104CF" w:rsidRPr="00B27ECA" w:rsidRDefault="003104CF" w:rsidP="004A64D2">
            <w:pPr>
              <w:jc w:val="left"/>
              <w:rPr>
                <w:b/>
                <w:i/>
              </w:rPr>
            </w:pPr>
            <w:r w:rsidRPr="00B27ECA">
              <w:rPr>
                <w:b/>
                <w:i/>
              </w:rPr>
              <w:t>Tesla Auto Pilot</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 xml:space="preserve">Developed by </w:t>
            </w:r>
          </w:p>
        </w:tc>
        <w:tc>
          <w:tcPr>
            <w:tcW w:w="1269" w:type="dxa"/>
          </w:tcPr>
          <w:p w:rsidR="003104CF" w:rsidRDefault="003104CF" w:rsidP="007A09E6">
            <w:pPr>
              <w:jc w:val="left"/>
            </w:pPr>
            <w:proofErr w:type="spellStart"/>
            <w:r>
              <w:t>StopSleep</w:t>
            </w:r>
            <w:proofErr w:type="spellEnd"/>
            <w:r>
              <w:t xml:space="preserve"> Anti-Sleep Alarm PLC</w:t>
            </w:r>
          </w:p>
        </w:tc>
        <w:tc>
          <w:tcPr>
            <w:tcW w:w="1319" w:type="dxa"/>
          </w:tcPr>
          <w:p w:rsidR="003104CF" w:rsidRDefault="003104CF" w:rsidP="007A09E6">
            <w:pPr>
              <w:jc w:val="left"/>
            </w:pPr>
            <w:r>
              <w:t>Bosch Germany</w:t>
            </w:r>
          </w:p>
        </w:tc>
        <w:tc>
          <w:tcPr>
            <w:tcW w:w="1319" w:type="dxa"/>
          </w:tcPr>
          <w:p w:rsidR="003104CF" w:rsidRDefault="003104CF" w:rsidP="007A09E6">
            <w:pPr>
              <w:jc w:val="left"/>
            </w:pPr>
            <w:r>
              <w:t>ASP Technology Ltd, Denmark</w:t>
            </w:r>
          </w:p>
        </w:tc>
        <w:tc>
          <w:tcPr>
            <w:tcW w:w="1318" w:type="dxa"/>
          </w:tcPr>
          <w:p w:rsidR="003104CF" w:rsidRDefault="003104CF" w:rsidP="007A09E6">
            <w:pPr>
              <w:jc w:val="left"/>
            </w:pPr>
            <w:r w:rsidRPr="00223244">
              <w:t xml:space="preserve">Mercedes </w:t>
            </w:r>
            <w:r>
              <w:t>Benz</w:t>
            </w:r>
          </w:p>
        </w:tc>
        <w:tc>
          <w:tcPr>
            <w:tcW w:w="1320" w:type="dxa"/>
          </w:tcPr>
          <w:p w:rsidR="003104CF" w:rsidRDefault="003104CF" w:rsidP="007A09E6">
            <w:pPr>
              <w:jc w:val="left"/>
            </w:pPr>
            <w:r>
              <w:t>Ford Motor company</w:t>
            </w:r>
          </w:p>
        </w:tc>
        <w:tc>
          <w:tcPr>
            <w:tcW w:w="1332" w:type="dxa"/>
          </w:tcPr>
          <w:p w:rsidR="003104CF" w:rsidRDefault="003104CF" w:rsidP="007A09E6">
            <w:pPr>
              <w:jc w:val="left"/>
            </w:pPr>
            <w:r>
              <w:t>Tesla Inc.</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Detection method</w:t>
            </w:r>
          </w:p>
        </w:tc>
        <w:tc>
          <w:tcPr>
            <w:tcW w:w="1269" w:type="dxa"/>
          </w:tcPr>
          <w:p w:rsidR="003104CF" w:rsidRDefault="003104CF" w:rsidP="007A09E6">
            <w:pPr>
              <w:jc w:val="left"/>
            </w:pPr>
            <w:r>
              <w:t>Skin heat</w:t>
            </w:r>
          </w:p>
        </w:tc>
        <w:tc>
          <w:tcPr>
            <w:tcW w:w="1319" w:type="dxa"/>
          </w:tcPr>
          <w:p w:rsidR="003104CF" w:rsidRDefault="003104CF" w:rsidP="007A09E6">
            <w:pPr>
              <w:jc w:val="left"/>
            </w:pPr>
            <w:r>
              <w:t>Steering patterns</w:t>
            </w:r>
          </w:p>
        </w:tc>
        <w:tc>
          <w:tcPr>
            <w:tcW w:w="1319" w:type="dxa"/>
          </w:tcPr>
          <w:p w:rsidR="003104CF" w:rsidRDefault="00946A60" w:rsidP="007A09E6">
            <w:pPr>
              <w:jc w:val="left"/>
            </w:pPr>
            <w:r>
              <w:t>Reactions by driver to random tests</w:t>
            </w:r>
          </w:p>
        </w:tc>
        <w:tc>
          <w:tcPr>
            <w:tcW w:w="1318" w:type="dxa"/>
          </w:tcPr>
          <w:p w:rsidR="003104CF" w:rsidRDefault="003104CF" w:rsidP="007A09E6">
            <w:pPr>
              <w:jc w:val="left"/>
            </w:pPr>
            <w:r>
              <w:t xml:space="preserve">Lane boundaries </w:t>
            </w:r>
          </w:p>
        </w:tc>
        <w:tc>
          <w:tcPr>
            <w:tcW w:w="1320" w:type="dxa"/>
          </w:tcPr>
          <w:p w:rsidR="003104CF" w:rsidRDefault="003104CF" w:rsidP="007A09E6">
            <w:pPr>
              <w:jc w:val="left"/>
            </w:pPr>
            <w:r>
              <w:t>Alpha activity of human brain</w:t>
            </w:r>
          </w:p>
        </w:tc>
        <w:tc>
          <w:tcPr>
            <w:tcW w:w="1332" w:type="dxa"/>
          </w:tcPr>
          <w:p w:rsidR="003104CF" w:rsidRDefault="003104CF" w:rsidP="007A09E6">
            <w:pPr>
              <w:jc w:val="left"/>
            </w:pPr>
            <w:r>
              <w:t>Monitor obstacles around the vehicle</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 xml:space="preserve">Hardware devices </w:t>
            </w:r>
          </w:p>
        </w:tc>
        <w:tc>
          <w:tcPr>
            <w:tcW w:w="1269" w:type="dxa"/>
          </w:tcPr>
          <w:p w:rsidR="003104CF" w:rsidRDefault="003104CF" w:rsidP="007A09E6">
            <w:pPr>
              <w:jc w:val="left"/>
            </w:pPr>
            <w:r>
              <w:t>Eight sensors</w:t>
            </w:r>
          </w:p>
        </w:tc>
        <w:tc>
          <w:tcPr>
            <w:tcW w:w="1319" w:type="dxa"/>
          </w:tcPr>
          <w:p w:rsidR="003104CF" w:rsidRDefault="003104CF" w:rsidP="007A09E6">
            <w:pPr>
              <w:jc w:val="left"/>
            </w:pPr>
            <w:r>
              <w:t>Steering angle sensors</w:t>
            </w:r>
          </w:p>
        </w:tc>
        <w:tc>
          <w:tcPr>
            <w:tcW w:w="1319" w:type="dxa"/>
          </w:tcPr>
          <w:p w:rsidR="003104CF" w:rsidRDefault="003104CF" w:rsidP="007A09E6">
            <w:pPr>
              <w:jc w:val="left"/>
            </w:pPr>
            <w:r>
              <w:t>Light</w:t>
            </w:r>
            <w:r w:rsidR="0040386E">
              <w:t>, s</w:t>
            </w:r>
            <w:r>
              <w:t>ound and touch sensors</w:t>
            </w:r>
          </w:p>
        </w:tc>
        <w:tc>
          <w:tcPr>
            <w:tcW w:w="1318" w:type="dxa"/>
          </w:tcPr>
          <w:p w:rsidR="003104CF" w:rsidRDefault="003104CF" w:rsidP="007A09E6">
            <w:pPr>
              <w:jc w:val="left"/>
            </w:pPr>
            <w:r>
              <w:t>Camera</w:t>
            </w:r>
          </w:p>
        </w:tc>
        <w:tc>
          <w:tcPr>
            <w:tcW w:w="1320" w:type="dxa"/>
          </w:tcPr>
          <w:p w:rsidR="003104CF" w:rsidRDefault="003104CF" w:rsidP="007A09E6">
            <w:pPr>
              <w:jc w:val="left"/>
            </w:pPr>
            <w:r>
              <w:t>EEG electrode mounted helmet</w:t>
            </w:r>
          </w:p>
        </w:tc>
        <w:tc>
          <w:tcPr>
            <w:tcW w:w="1332" w:type="dxa"/>
          </w:tcPr>
          <w:p w:rsidR="003104CF" w:rsidRDefault="003104CF" w:rsidP="007A09E6">
            <w:pPr>
              <w:jc w:val="left"/>
            </w:pPr>
            <w:r>
              <w:t>Eight cameras and twelve ultrasonic</w:t>
            </w:r>
            <w:r w:rsidR="00092362">
              <w:t xml:space="preserve"> </w:t>
            </w:r>
            <w:r>
              <w:t>sensors</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 xml:space="preserve">Device </w:t>
            </w:r>
            <w:r w:rsidR="005B40C4">
              <w:rPr>
                <w:b/>
                <w:i/>
              </w:rPr>
              <w:t>Type</w:t>
            </w:r>
          </w:p>
        </w:tc>
        <w:tc>
          <w:tcPr>
            <w:tcW w:w="1269" w:type="dxa"/>
          </w:tcPr>
          <w:p w:rsidR="003104CF" w:rsidRDefault="003104CF" w:rsidP="007A09E6">
            <w:pPr>
              <w:jc w:val="left"/>
            </w:pPr>
            <w:r>
              <w:t>Portable</w:t>
            </w:r>
          </w:p>
        </w:tc>
        <w:tc>
          <w:tcPr>
            <w:tcW w:w="1319" w:type="dxa"/>
          </w:tcPr>
          <w:p w:rsidR="003104CF" w:rsidRDefault="003104CF" w:rsidP="007A09E6">
            <w:pPr>
              <w:jc w:val="left"/>
            </w:pPr>
            <w:r>
              <w:t>Not Portable</w:t>
            </w:r>
          </w:p>
        </w:tc>
        <w:tc>
          <w:tcPr>
            <w:tcW w:w="1319" w:type="dxa"/>
          </w:tcPr>
          <w:p w:rsidR="003104CF" w:rsidRDefault="003104CF" w:rsidP="007A09E6">
            <w:pPr>
              <w:jc w:val="left"/>
            </w:pPr>
            <w:r>
              <w:t>Not Portable</w:t>
            </w:r>
          </w:p>
        </w:tc>
        <w:tc>
          <w:tcPr>
            <w:tcW w:w="1318" w:type="dxa"/>
          </w:tcPr>
          <w:p w:rsidR="003104CF" w:rsidRDefault="003104CF" w:rsidP="007A09E6">
            <w:pPr>
              <w:jc w:val="left"/>
            </w:pPr>
            <w:r>
              <w:t>Not Portable</w:t>
            </w:r>
          </w:p>
        </w:tc>
        <w:tc>
          <w:tcPr>
            <w:tcW w:w="1320" w:type="dxa"/>
          </w:tcPr>
          <w:p w:rsidR="003104CF" w:rsidRDefault="003104CF" w:rsidP="007A09E6">
            <w:pPr>
              <w:jc w:val="left"/>
            </w:pPr>
            <w:r>
              <w:t>Portable</w:t>
            </w:r>
          </w:p>
        </w:tc>
        <w:tc>
          <w:tcPr>
            <w:tcW w:w="1332" w:type="dxa"/>
          </w:tcPr>
          <w:p w:rsidR="003104CF" w:rsidRDefault="003104CF" w:rsidP="007A09E6">
            <w:pPr>
              <w:jc w:val="left"/>
            </w:pPr>
            <w:r>
              <w:t xml:space="preserve">Not </w:t>
            </w:r>
            <w:r w:rsidR="00F77A09">
              <w:t>Portable</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Alerting Method</w:t>
            </w:r>
          </w:p>
        </w:tc>
        <w:tc>
          <w:tcPr>
            <w:tcW w:w="1269" w:type="dxa"/>
          </w:tcPr>
          <w:p w:rsidR="003104CF" w:rsidRDefault="003104CF" w:rsidP="007A09E6">
            <w:pPr>
              <w:jc w:val="left"/>
            </w:pPr>
            <w:r>
              <w:t xml:space="preserve">Vibrating the device, </w:t>
            </w:r>
            <w:r w:rsidR="00CE77D5">
              <w:t xml:space="preserve">output </w:t>
            </w:r>
            <w:r>
              <w:t>light and sound</w:t>
            </w:r>
          </w:p>
        </w:tc>
        <w:tc>
          <w:tcPr>
            <w:tcW w:w="1319" w:type="dxa"/>
          </w:tcPr>
          <w:p w:rsidR="003104CF" w:rsidRDefault="003104CF" w:rsidP="007A09E6">
            <w:pPr>
              <w:jc w:val="left"/>
            </w:pPr>
            <w:r>
              <w:t>Flashing a coffee cup sign in the system</w:t>
            </w:r>
          </w:p>
        </w:tc>
        <w:tc>
          <w:tcPr>
            <w:tcW w:w="1319" w:type="dxa"/>
          </w:tcPr>
          <w:p w:rsidR="003104CF" w:rsidRDefault="003104CF" w:rsidP="007A09E6">
            <w:pPr>
              <w:jc w:val="left"/>
            </w:pPr>
            <w:r>
              <w:t>Sound</w:t>
            </w:r>
          </w:p>
        </w:tc>
        <w:tc>
          <w:tcPr>
            <w:tcW w:w="1318" w:type="dxa"/>
          </w:tcPr>
          <w:p w:rsidR="003104CF" w:rsidRDefault="00CE77D5" w:rsidP="007A09E6">
            <w:pPr>
              <w:jc w:val="left"/>
            </w:pPr>
            <w:r>
              <w:t xml:space="preserve">Flashing a </w:t>
            </w:r>
            <w:r w:rsidR="003104CF">
              <w:t>warning</w:t>
            </w:r>
            <w:r>
              <w:t xml:space="preserve"> light</w:t>
            </w:r>
            <w:r w:rsidR="003104CF">
              <w:t xml:space="preserve"> with</w:t>
            </w:r>
            <w:r>
              <w:t xml:space="preserve"> a</w:t>
            </w:r>
            <w:r w:rsidR="003104CF">
              <w:t xml:space="preserve"> beep sound</w:t>
            </w:r>
          </w:p>
        </w:tc>
        <w:tc>
          <w:tcPr>
            <w:tcW w:w="1320" w:type="dxa"/>
          </w:tcPr>
          <w:p w:rsidR="003104CF" w:rsidRDefault="003104CF" w:rsidP="007A09E6">
            <w:pPr>
              <w:jc w:val="left"/>
            </w:pPr>
            <w:r>
              <w:t>Vibrating the steering wheel with a sound</w:t>
            </w:r>
          </w:p>
        </w:tc>
        <w:tc>
          <w:tcPr>
            <w:tcW w:w="1332" w:type="dxa"/>
          </w:tcPr>
          <w:p w:rsidR="003104CF" w:rsidRDefault="003104CF" w:rsidP="007A09E6">
            <w:pPr>
              <w:jc w:val="left"/>
            </w:pPr>
            <w:r>
              <w:t xml:space="preserve">Control the car without human involvement </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Market Price</w:t>
            </w:r>
          </w:p>
        </w:tc>
        <w:tc>
          <w:tcPr>
            <w:tcW w:w="1269" w:type="dxa"/>
          </w:tcPr>
          <w:p w:rsidR="003104CF" w:rsidRDefault="003104CF" w:rsidP="007A09E6">
            <w:pPr>
              <w:jc w:val="left"/>
            </w:pPr>
            <w:r>
              <w:t>200 USD</w:t>
            </w:r>
          </w:p>
        </w:tc>
        <w:tc>
          <w:tcPr>
            <w:tcW w:w="1319" w:type="dxa"/>
          </w:tcPr>
          <w:p w:rsidR="003104CF" w:rsidRDefault="003104CF" w:rsidP="007A09E6">
            <w:pPr>
              <w:jc w:val="left"/>
            </w:pPr>
            <w:r>
              <w:t>-</w:t>
            </w:r>
          </w:p>
        </w:tc>
        <w:tc>
          <w:tcPr>
            <w:tcW w:w="1319" w:type="dxa"/>
          </w:tcPr>
          <w:p w:rsidR="003104CF" w:rsidRDefault="003104CF" w:rsidP="007A09E6">
            <w:pPr>
              <w:jc w:val="left"/>
            </w:pPr>
            <w:r>
              <w:t>250 USD</w:t>
            </w:r>
          </w:p>
        </w:tc>
        <w:tc>
          <w:tcPr>
            <w:tcW w:w="1318" w:type="dxa"/>
          </w:tcPr>
          <w:p w:rsidR="003104CF" w:rsidRDefault="003104CF" w:rsidP="007A09E6">
            <w:pPr>
              <w:jc w:val="left"/>
            </w:pPr>
            <w:r>
              <w:t>1000 USD and above</w:t>
            </w:r>
          </w:p>
        </w:tc>
        <w:tc>
          <w:tcPr>
            <w:tcW w:w="1320" w:type="dxa"/>
          </w:tcPr>
          <w:p w:rsidR="003104CF" w:rsidRDefault="003104CF" w:rsidP="007A09E6">
            <w:pPr>
              <w:jc w:val="left"/>
            </w:pPr>
            <w:r>
              <w:t>500 – 1000 USD</w:t>
            </w:r>
          </w:p>
        </w:tc>
        <w:tc>
          <w:tcPr>
            <w:tcW w:w="1332" w:type="dxa"/>
          </w:tcPr>
          <w:p w:rsidR="003104CF" w:rsidRDefault="003104CF" w:rsidP="007A09E6">
            <w:pPr>
              <w:jc w:val="left"/>
            </w:pPr>
            <w:r>
              <w:t>80</w:t>
            </w:r>
            <w:r w:rsidR="00FC3A57">
              <w:t>,</w:t>
            </w:r>
            <w:r>
              <w:t>000 USD</w:t>
            </w:r>
          </w:p>
        </w:tc>
      </w:tr>
    </w:tbl>
    <w:p w:rsidR="003104CF" w:rsidRDefault="003104CF" w:rsidP="003104CF"/>
    <w:p w:rsidR="003104CF" w:rsidRDefault="003104CF" w:rsidP="003104CF"/>
    <w:p w:rsidR="003104CF" w:rsidRDefault="003104CF" w:rsidP="003104CF"/>
    <w:p w:rsidR="00896C95" w:rsidRDefault="00896C95">
      <w:pPr>
        <w:spacing w:after="160" w:line="259" w:lineRule="auto"/>
        <w:jc w:val="left"/>
        <w:rPr>
          <w:rFonts w:asciiTheme="majorHAnsi" w:eastAsiaTheme="majorEastAsia" w:hAnsiTheme="majorHAnsi" w:cstheme="majorBidi"/>
          <w:b/>
          <w:sz w:val="26"/>
          <w:szCs w:val="26"/>
        </w:rPr>
      </w:pPr>
      <w:r>
        <w:br w:type="page"/>
      </w:r>
    </w:p>
    <w:p w:rsidR="003104CF" w:rsidRDefault="003104CF" w:rsidP="003104CF">
      <w:pPr>
        <w:pStyle w:val="Heading2"/>
      </w:pPr>
      <w:bookmarkStart w:id="61" w:name="_Toc515265469"/>
      <w:r>
        <w:lastRenderedPageBreak/>
        <w:t xml:space="preserve">2.4 </w:t>
      </w:r>
      <w:r w:rsidR="00E56B60">
        <w:t>Discussion</w:t>
      </w:r>
      <w:bookmarkEnd w:id="61"/>
      <w:r w:rsidR="00E56B60">
        <w:t xml:space="preserve"> </w:t>
      </w:r>
      <w:r>
        <w:t xml:space="preserve"> </w:t>
      </w:r>
    </w:p>
    <w:p w:rsidR="003104CF" w:rsidRPr="009B6280" w:rsidRDefault="003104CF" w:rsidP="003104CF"/>
    <w:p w:rsidR="00C27DB1" w:rsidRDefault="00A5301A" w:rsidP="00D11C69">
      <w:pPr>
        <w:spacing w:after="120" w:line="276" w:lineRule="auto"/>
      </w:pPr>
      <w:r>
        <w:t xml:space="preserve">In the </w:t>
      </w:r>
      <w:r w:rsidR="003104CF">
        <w:t xml:space="preserve">Literature </w:t>
      </w:r>
      <w:r w:rsidR="00741E9F">
        <w:t>review the team</w:t>
      </w:r>
      <w:r w:rsidR="003104CF">
        <w:t xml:space="preserve"> has focused on </w:t>
      </w:r>
      <w:r w:rsidR="00741E9F">
        <w:t xml:space="preserve">some of the </w:t>
      </w:r>
      <w:r w:rsidR="003104CF">
        <w:t>existing systems</w:t>
      </w:r>
      <w:r w:rsidR="00771237">
        <w:t xml:space="preserve"> in the market</w:t>
      </w:r>
      <w:r w:rsidR="003104CF">
        <w:t xml:space="preserve"> and most of the systems </w:t>
      </w:r>
      <w:r w:rsidR="00741E9F">
        <w:t>do share</w:t>
      </w:r>
      <w:r w:rsidR="003104CF">
        <w:t xml:space="preserve"> common functionalities. Among </w:t>
      </w:r>
      <w:r w:rsidR="00771237">
        <w:t>those</w:t>
      </w:r>
      <w:r w:rsidR="00FA6397">
        <w:t>,</w:t>
      </w:r>
      <w:r w:rsidR="003104CF">
        <w:t xml:space="preserve"> literature </w:t>
      </w:r>
      <w:r w:rsidR="00771237">
        <w:t xml:space="preserve">review was </w:t>
      </w:r>
      <w:r w:rsidR="00F23B4A">
        <w:t>organized based</w:t>
      </w:r>
      <w:r w:rsidR="00771237">
        <w:t xml:space="preserve"> </w:t>
      </w:r>
      <w:r w:rsidR="003104CF">
        <w:t xml:space="preserve">on six different existing driver warning systems which </w:t>
      </w:r>
      <w:r w:rsidR="00771237">
        <w:t xml:space="preserve">are </w:t>
      </w:r>
      <w:r w:rsidR="003104CF">
        <w:t xml:space="preserve">listed out </w:t>
      </w:r>
      <w:r w:rsidR="00FA6397">
        <w:t xml:space="preserve">in </w:t>
      </w:r>
      <w:r w:rsidR="00794148">
        <w:t>the</w:t>
      </w:r>
      <w:r w:rsidR="00FA6397">
        <w:t xml:space="preserve"> section 2.2</w:t>
      </w:r>
      <w:r w:rsidR="003104CF">
        <w:t>.</w:t>
      </w:r>
    </w:p>
    <w:p w:rsidR="00C27DB1" w:rsidRDefault="003104CF" w:rsidP="00D11C69">
      <w:pPr>
        <w:spacing w:after="120" w:line="276" w:lineRule="auto"/>
        <w:rPr>
          <w:szCs w:val="24"/>
        </w:rPr>
      </w:pPr>
      <w:proofErr w:type="spellStart"/>
      <w:r>
        <w:t>StopSleep</w:t>
      </w:r>
      <w:proofErr w:type="spellEnd"/>
      <w:r>
        <w:t xml:space="preserve"> electronic anti</w:t>
      </w:r>
      <w:r w:rsidR="00053224">
        <w:t>-</w:t>
      </w:r>
      <w:r>
        <w:t xml:space="preserve">alarm system seems </w:t>
      </w:r>
      <w:r w:rsidR="00082BA5">
        <w:t xml:space="preserve">reasonable </w:t>
      </w:r>
      <w:r>
        <w:t>since it’s a portable device and</w:t>
      </w:r>
      <w:r w:rsidR="00082BA5">
        <w:t xml:space="preserve"> clients</w:t>
      </w:r>
      <w:r>
        <w:t xml:space="preserve"> can afford </w:t>
      </w:r>
      <w:r w:rsidR="00082BA5">
        <w:t xml:space="preserve">the device </w:t>
      </w:r>
      <w:r>
        <w:t>for 200 US</w:t>
      </w:r>
      <w:r w:rsidR="00D22FB3">
        <w:t xml:space="preserve"> dollars</w:t>
      </w:r>
      <w:r>
        <w:t xml:space="preserve">. This system uses </w:t>
      </w:r>
      <w:r w:rsidR="006E5429">
        <w:t xml:space="preserve">the </w:t>
      </w:r>
      <w:r>
        <w:t>heat of</w:t>
      </w:r>
      <w:r w:rsidR="006E5429">
        <w:t xml:space="preserve"> the skin of</w:t>
      </w:r>
      <w:r>
        <w:t xml:space="preserve"> the driver to detect the driver’s status </w:t>
      </w:r>
      <w:r w:rsidR="006E5429">
        <w:t>which</w:t>
      </w:r>
      <w:r>
        <w:t xml:space="preserve"> </w:t>
      </w:r>
      <w:r w:rsidR="006E5429">
        <w:t>is</w:t>
      </w:r>
      <w:r>
        <w:t xml:space="preserve"> a different approach compared to other systems. </w:t>
      </w:r>
      <w:r w:rsidR="00053224">
        <w:t xml:space="preserve">Considering </w:t>
      </w:r>
      <w:r>
        <w:t>its functionalities</w:t>
      </w:r>
      <w:r w:rsidR="00B00226">
        <w:t>,</w:t>
      </w:r>
      <w:r>
        <w:t xml:space="preserve"> driver must wear this device </w:t>
      </w:r>
      <w:r w:rsidR="00B00226">
        <w:t>on two of</w:t>
      </w:r>
      <w:r>
        <w:t xml:space="preserve"> his/her fingers. </w:t>
      </w:r>
      <w:r w:rsidR="00053224">
        <w:t>Then the</w:t>
      </w:r>
      <w:r>
        <w:t xml:space="preserve"> sensors will start monitoring for active, micro-sleep and sleep states of the driver and issu</w:t>
      </w:r>
      <w:r w:rsidR="00053224">
        <w:t>e</w:t>
      </w:r>
      <w:r>
        <w:t xml:space="preserve"> warnings according to </w:t>
      </w:r>
      <w:r w:rsidR="00053224">
        <w:t xml:space="preserve">the </w:t>
      </w:r>
      <w:r w:rsidR="00956207">
        <w:t xml:space="preserve">detected </w:t>
      </w:r>
      <w:r>
        <w:t>heat</w:t>
      </w:r>
      <w:r w:rsidR="00053224">
        <w:t xml:space="preserve"> signatures</w:t>
      </w:r>
      <w:r>
        <w:t xml:space="preserve">. </w:t>
      </w:r>
      <w:r w:rsidR="00634B95">
        <w:t>Even though this</w:t>
      </w:r>
      <w:r>
        <w:t xml:space="preserve"> system </w:t>
      </w:r>
      <w:r w:rsidR="00634B95">
        <w:t xml:space="preserve">can be considered as </w:t>
      </w:r>
      <w:r>
        <w:t>a good system</w:t>
      </w:r>
      <w:r w:rsidR="00634B95">
        <w:t xml:space="preserve">, deeper investigations on this device show the existence of </w:t>
      </w:r>
      <w:r>
        <w:t>some issues</w:t>
      </w:r>
      <w:r w:rsidR="00634B95">
        <w:t xml:space="preserve"> in it</w:t>
      </w:r>
      <w:r>
        <w:t xml:space="preserve">. Human body temperature depends on various factors such as health, weather and climate conditions. In that case there </w:t>
      </w:r>
      <w:r w:rsidR="00716C38">
        <w:t>could</w:t>
      </w:r>
      <w:r>
        <w:t xml:space="preserve"> be doubt</w:t>
      </w:r>
      <w:r w:rsidR="00E90ED2">
        <w:t>s</w:t>
      </w:r>
      <w:r w:rsidR="00716C38">
        <w:t xml:space="preserve"> to someone on</w:t>
      </w:r>
      <w:r>
        <w:t xml:space="preserve"> how the system actually </w:t>
      </w:r>
      <w:r w:rsidR="00C27DB1">
        <w:t>detects</w:t>
      </w:r>
      <w:r>
        <w:t xml:space="preserve"> the state of the driver whether </w:t>
      </w:r>
      <w:r w:rsidR="00716C38">
        <w:t xml:space="preserve">or not </w:t>
      </w:r>
      <w:r>
        <w:t xml:space="preserve">he/she can drive the vehicle. </w:t>
      </w:r>
      <w:r w:rsidR="002F3BF2">
        <w:t xml:space="preserve">Since </w:t>
      </w:r>
      <w:r>
        <w:t xml:space="preserve">this device is </w:t>
      </w:r>
      <w:r w:rsidR="00C27DB1">
        <w:t>portable,</w:t>
      </w:r>
      <w:r>
        <w:t xml:space="preserve"> and driver must wear the device in t</w:t>
      </w:r>
      <w:r w:rsidR="002F3BF2">
        <w:t xml:space="preserve">wo </w:t>
      </w:r>
      <w:r>
        <w:t>fingers</w:t>
      </w:r>
      <w:r w:rsidR="002F3BF2">
        <w:t xml:space="preserve">, it </w:t>
      </w:r>
      <w:r>
        <w:t>can annoy</w:t>
      </w:r>
      <w:r w:rsidR="002F3BF2">
        <w:t xml:space="preserve"> </w:t>
      </w:r>
      <w:r>
        <w:t>and distract the driver</w:t>
      </w:r>
      <w:r w:rsidR="00E90ED2">
        <w:t xml:space="preserve"> as well</w:t>
      </w:r>
      <w:r>
        <w:t>. In long distance driving</w:t>
      </w:r>
      <w:r w:rsidR="0024437A">
        <w:t>,</w:t>
      </w:r>
      <w:r>
        <w:t xml:space="preserve"> these sensors can</w:t>
      </w:r>
      <w:r w:rsidR="00EA4525">
        <w:t xml:space="preserve"> </w:t>
      </w:r>
      <w:r>
        <w:t xml:space="preserve">demise </w:t>
      </w:r>
      <w:r w:rsidR="00EA4525">
        <w:t xml:space="preserve">due to </w:t>
      </w:r>
      <w:r>
        <w:rPr>
          <w:szCs w:val="24"/>
        </w:rPr>
        <w:t>low battery power.</w:t>
      </w:r>
      <w:r w:rsidR="00EA4525">
        <w:rPr>
          <w:szCs w:val="24"/>
        </w:rPr>
        <w:t xml:space="preserve"> Perspiration (sweat) of the fingers after wearing the device for a long time could</w:t>
      </w:r>
      <w:r w:rsidR="00BE0869">
        <w:rPr>
          <w:szCs w:val="24"/>
        </w:rPr>
        <w:t xml:space="preserve"> </w:t>
      </w:r>
      <w:r w:rsidR="0024437A">
        <w:rPr>
          <w:szCs w:val="24"/>
        </w:rPr>
        <w:t xml:space="preserve">also </w:t>
      </w:r>
      <w:r w:rsidR="00BE0869">
        <w:rPr>
          <w:szCs w:val="24"/>
        </w:rPr>
        <w:t>allow the sensors not to</w:t>
      </w:r>
      <w:r w:rsidR="0024437A">
        <w:rPr>
          <w:szCs w:val="24"/>
        </w:rPr>
        <w:t xml:space="preserve"> </w:t>
      </w:r>
      <w:r w:rsidR="00BE0869">
        <w:rPr>
          <w:szCs w:val="24"/>
        </w:rPr>
        <w:t>work</w:t>
      </w:r>
      <w:r w:rsidR="0024437A">
        <w:rPr>
          <w:szCs w:val="24"/>
        </w:rPr>
        <w:t xml:space="preserve"> properly</w:t>
      </w:r>
      <w:r w:rsidR="00BE0869">
        <w:rPr>
          <w:szCs w:val="24"/>
        </w:rPr>
        <w:t xml:space="preserve">. </w:t>
      </w:r>
      <w:r>
        <w:rPr>
          <w:szCs w:val="24"/>
        </w:rPr>
        <w:t>Therefore</w:t>
      </w:r>
      <w:r w:rsidR="00C27DB1">
        <w:rPr>
          <w:szCs w:val="24"/>
        </w:rPr>
        <w:t>,</w:t>
      </w:r>
      <w:r>
        <w:rPr>
          <w:szCs w:val="24"/>
        </w:rPr>
        <w:t xml:space="preserve"> </w:t>
      </w:r>
      <w:r w:rsidR="00BE0869">
        <w:rPr>
          <w:szCs w:val="24"/>
        </w:rPr>
        <w:t xml:space="preserve">the team presume that </w:t>
      </w:r>
      <w:r>
        <w:rPr>
          <w:szCs w:val="24"/>
        </w:rPr>
        <w:t xml:space="preserve">this system </w:t>
      </w:r>
      <w:r w:rsidR="00BE0869">
        <w:rPr>
          <w:szCs w:val="24"/>
        </w:rPr>
        <w:t>cannot be accurate all the time</w:t>
      </w:r>
      <w:r>
        <w:rPr>
          <w:szCs w:val="24"/>
        </w:rPr>
        <w:t xml:space="preserve"> to use as </w:t>
      </w:r>
      <w:r w:rsidR="008E343E">
        <w:rPr>
          <w:szCs w:val="24"/>
        </w:rPr>
        <w:t xml:space="preserve">a </w:t>
      </w:r>
      <w:r>
        <w:rPr>
          <w:szCs w:val="24"/>
        </w:rPr>
        <w:t>driver safety system.</w:t>
      </w:r>
    </w:p>
    <w:p w:rsidR="00C27DB1" w:rsidRDefault="003104CF" w:rsidP="00D11C69">
      <w:pPr>
        <w:spacing w:after="120" w:line="276" w:lineRule="auto"/>
      </w:pPr>
      <w:r>
        <w:t xml:space="preserve">Bosch driver drowsiness detection system is </w:t>
      </w:r>
      <w:r w:rsidR="000C0186">
        <w:t>another</w:t>
      </w:r>
      <w:r>
        <w:t xml:space="preserve"> existing system which monitor</w:t>
      </w:r>
      <w:r w:rsidR="00002ED6">
        <w:t>s</w:t>
      </w:r>
      <w:r>
        <w:t xml:space="preserve"> steering wheel patterns to detect driver drowsiness. Bosch has used steering-angle sensor to determine the steering angle and its velocity. If there are any </w:t>
      </w:r>
      <w:r w:rsidR="00002ED6">
        <w:t>unusual</w:t>
      </w:r>
      <w:r>
        <w:t xml:space="preserve"> steering wheel movements</w:t>
      </w:r>
      <w:r w:rsidR="00002ED6">
        <w:t>,</w:t>
      </w:r>
      <w:r>
        <w:t xml:space="preserve"> the system will alert the driver by flashing a coffee</w:t>
      </w:r>
      <w:r w:rsidR="00362970">
        <w:t xml:space="preserve"> </w:t>
      </w:r>
      <w:r>
        <w:t xml:space="preserve">cup sign </w:t>
      </w:r>
      <w:r w:rsidR="00002ED6">
        <w:t>lit</w:t>
      </w:r>
      <w:r>
        <w:t xml:space="preserve"> in the </w:t>
      </w:r>
      <w:r w:rsidR="00002ED6">
        <w:t>vehicle</w:t>
      </w:r>
      <w:r>
        <w:t xml:space="preserve"> dashboard. Rather than analyzing only the steering movements</w:t>
      </w:r>
      <w:r w:rsidR="0068779A">
        <w:t>,</w:t>
      </w:r>
      <w:r>
        <w:t xml:space="preserve"> it</w:t>
      </w:r>
      <w:r w:rsidR="0068779A">
        <w:t xml:space="preserve"> could have been </w:t>
      </w:r>
      <w:r>
        <w:t>better to analyze the steering movement</w:t>
      </w:r>
      <w:r w:rsidR="0068779A">
        <w:t>s</w:t>
      </w:r>
      <w:r>
        <w:t xml:space="preserve"> with the lane boundaries. Unfortunately</w:t>
      </w:r>
      <w:r w:rsidR="00C27DB1">
        <w:t>,</w:t>
      </w:r>
      <w:r>
        <w:t xml:space="preserve"> this system doesn’t consist of any </w:t>
      </w:r>
      <w:r w:rsidR="0068779A">
        <w:t>cameras or sensors</w:t>
      </w:r>
      <w:r>
        <w:t xml:space="preserve"> to detect lane marks on the road. Moreover</w:t>
      </w:r>
      <w:r w:rsidR="00C27DB1">
        <w:t>,</w:t>
      </w:r>
      <w:r>
        <w:t xml:space="preserve"> </w:t>
      </w:r>
      <w:r w:rsidR="00675B28">
        <w:t xml:space="preserve">just by </w:t>
      </w:r>
      <w:r>
        <w:t xml:space="preserve">flashing a light on the dashboard </w:t>
      </w:r>
      <w:r w:rsidR="00675B28">
        <w:t>cannot</w:t>
      </w:r>
      <w:r>
        <w:t xml:space="preserve"> be</w:t>
      </w:r>
      <w:r w:rsidR="00675B28">
        <w:t xml:space="preserve"> considered as a</w:t>
      </w:r>
      <w:r>
        <w:t xml:space="preserve"> good solution to alert the driver because </w:t>
      </w:r>
      <w:r w:rsidR="0010792F">
        <w:t xml:space="preserve">a </w:t>
      </w:r>
      <w:r>
        <w:t>driver can</w:t>
      </w:r>
      <w:r w:rsidR="0010792F">
        <w:t>not</w:t>
      </w:r>
      <w:r>
        <w:t xml:space="preserve"> see any lights when he/she is in drows</w:t>
      </w:r>
      <w:r w:rsidR="00675B28">
        <w:t>y</w:t>
      </w:r>
      <w:r>
        <w:t xml:space="preserve"> </w:t>
      </w:r>
      <w:r w:rsidR="00675B28">
        <w:t>state</w:t>
      </w:r>
      <w:r>
        <w:t xml:space="preserve">. </w:t>
      </w:r>
      <w:r w:rsidR="0010792F">
        <w:t xml:space="preserve">Hence </w:t>
      </w:r>
      <w:r>
        <w:t>driver</w:t>
      </w:r>
      <w:r w:rsidR="00675B28">
        <w:t>s</w:t>
      </w:r>
      <w:r>
        <w:t xml:space="preserve"> ca</w:t>
      </w:r>
      <w:r w:rsidR="00675B28">
        <w:t xml:space="preserve">nnot </w:t>
      </w:r>
      <w:r>
        <w:t>rely on this system</w:t>
      </w:r>
      <w:r w:rsidR="00675B28">
        <w:t xml:space="preserve"> too much</w:t>
      </w:r>
      <w:r>
        <w:t>.</w:t>
      </w:r>
    </w:p>
    <w:p w:rsidR="00C27DB1" w:rsidRDefault="003104CF" w:rsidP="00D11C69">
      <w:pPr>
        <w:spacing w:after="120" w:line="276" w:lineRule="auto"/>
      </w:pPr>
      <w:r>
        <w:t xml:space="preserve">Anti </w:t>
      </w:r>
      <w:r w:rsidR="002D3ABB">
        <w:t>p</w:t>
      </w:r>
      <w:r>
        <w:t xml:space="preserve">ilot is another driver safety system which consists of light, sound and touch sensors. This system monitors the driver and </w:t>
      </w:r>
      <w:r w:rsidR="00F01FC5">
        <w:t>pops</w:t>
      </w:r>
      <w:r>
        <w:t xml:space="preserve"> random test</w:t>
      </w:r>
      <w:r w:rsidR="00F01FC5">
        <w:t>s</w:t>
      </w:r>
      <w:r>
        <w:t xml:space="preserve"> to the driver and </w:t>
      </w:r>
      <w:r w:rsidR="00F01FC5">
        <w:t xml:space="preserve">he/she </w:t>
      </w:r>
      <w:r>
        <w:t>needs to tap the device within a certain time period</w:t>
      </w:r>
      <w:r w:rsidR="00F01FC5">
        <w:t xml:space="preserve"> as a response</w:t>
      </w:r>
      <w:r>
        <w:t>.</w:t>
      </w:r>
      <w:r w:rsidR="00A91C1E">
        <w:t xml:space="preserve"> </w:t>
      </w:r>
      <w:r>
        <w:t>If the respon</w:t>
      </w:r>
      <w:r w:rsidR="0076688E">
        <w:t>se</w:t>
      </w:r>
      <w:r>
        <w:t xml:space="preserve"> time is too long the system alerts the driver by making a sound. Generally</w:t>
      </w:r>
      <w:r w:rsidR="00C27DB1">
        <w:t xml:space="preserve">, </w:t>
      </w:r>
      <w:r>
        <w:t xml:space="preserve">seems to be </w:t>
      </w:r>
      <w:r w:rsidR="00A91C1E">
        <w:t xml:space="preserve">a </w:t>
      </w:r>
      <w:r>
        <w:t xml:space="preserve">fine </w:t>
      </w:r>
      <w:r w:rsidR="0076688E">
        <w:t xml:space="preserve">solution </w:t>
      </w:r>
      <w:r>
        <w:t>since the system tr</w:t>
      </w:r>
      <w:r w:rsidR="00A91C1E">
        <w:t>ies</w:t>
      </w:r>
      <w:r>
        <w:t xml:space="preserve"> to keep the driver</w:t>
      </w:r>
      <w:r w:rsidR="0076688E">
        <w:t xml:space="preserve"> awake</w:t>
      </w:r>
      <w:r>
        <w:t>. But tap</w:t>
      </w:r>
      <w:r w:rsidR="0076688E">
        <w:t>ping</w:t>
      </w:r>
      <w:r>
        <w:t xml:space="preserve"> the device wh</w:t>
      </w:r>
      <w:r w:rsidR="00A91C1E">
        <w:t>ile</w:t>
      </w:r>
      <w:r>
        <w:t xml:space="preserve"> driving</w:t>
      </w:r>
      <w:r w:rsidR="0076688E">
        <w:t xml:space="preserve"> can be a </w:t>
      </w:r>
      <w:r>
        <w:t xml:space="preserve">risk and it </w:t>
      </w:r>
      <w:r w:rsidR="00A91C1E">
        <w:t xml:space="preserve">could </w:t>
      </w:r>
      <w:r>
        <w:t>distract the driver. Therefor</w:t>
      </w:r>
      <w:r w:rsidR="00C40533">
        <w:t>e,</w:t>
      </w:r>
      <w:r>
        <w:t xml:space="preserve"> this system </w:t>
      </w:r>
      <w:r w:rsidR="0076688E">
        <w:t>could</w:t>
      </w:r>
      <w:r>
        <w:t xml:space="preserve"> increase road accidents </w:t>
      </w:r>
      <w:r w:rsidR="005944A6">
        <w:t>instead of</w:t>
      </w:r>
      <w:r w:rsidR="0076688E">
        <w:t xml:space="preserve"> </w:t>
      </w:r>
      <w:r>
        <w:t>reduc</w:t>
      </w:r>
      <w:r w:rsidR="0076688E">
        <w:t>ing them</w:t>
      </w:r>
      <w:r>
        <w:t xml:space="preserve">. </w:t>
      </w:r>
    </w:p>
    <w:p w:rsidR="003E1501" w:rsidRDefault="003104CF" w:rsidP="00D11C69">
      <w:pPr>
        <w:spacing w:after="120" w:line="276" w:lineRule="auto"/>
      </w:pPr>
      <w:r>
        <w:t>Mercedes Benz invented the lane departure warning system as a driver safety system in early 2000. In this system a mounted low</w:t>
      </w:r>
      <w:r w:rsidR="00C27DB1">
        <w:t>-</w:t>
      </w:r>
      <w:r>
        <w:t>cost camera</w:t>
      </w:r>
      <w:r w:rsidR="000E4DE5">
        <w:t xml:space="preserve"> </w:t>
      </w:r>
      <w:r>
        <w:t>keep</w:t>
      </w:r>
      <w:r w:rsidR="000E4DE5">
        <w:t>s</w:t>
      </w:r>
      <w:r>
        <w:t xml:space="preserve"> track on the road boundaries by tracking the road lines and alert</w:t>
      </w:r>
      <w:r w:rsidR="005944A6">
        <w:t>s</w:t>
      </w:r>
      <w:r>
        <w:t xml:space="preserve"> the driver if </w:t>
      </w:r>
      <w:r w:rsidR="005944A6">
        <w:t xml:space="preserve">the </w:t>
      </w:r>
      <w:r>
        <w:t>vehicle drift</w:t>
      </w:r>
      <w:r w:rsidR="005944A6">
        <w:t>s</w:t>
      </w:r>
      <w:r>
        <w:t xml:space="preserve"> out</w:t>
      </w:r>
      <w:r w:rsidR="005944A6">
        <w:t xml:space="preserve"> of</w:t>
      </w:r>
      <w:r>
        <w:t xml:space="preserve"> the lane. But </w:t>
      </w:r>
      <w:r w:rsidR="005944A6">
        <w:t xml:space="preserve">the </w:t>
      </w:r>
      <w:r>
        <w:t xml:space="preserve">system </w:t>
      </w:r>
      <w:r w:rsidR="005944A6">
        <w:t xml:space="preserve">can </w:t>
      </w:r>
      <w:r>
        <w:t xml:space="preserve">get confused when there are </w:t>
      </w:r>
      <w:r w:rsidR="005944A6">
        <w:t>multiple</w:t>
      </w:r>
      <w:r>
        <w:t xml:space="preserve"> lines</w:t>
      </w:r>
      <w:r w:rsidR="005944A6">
        <w:t xml:space="preserve"> drawn </w:t>
      </w:r>
      <w:r>
        <w:t>on the road. Also</w:t>
      </w:r>
      <w:r w:rsidR="00C27DB1">
        <w:t>,</w:t>
      </w:r>
      <w:r>
        <w:t xml:space="preserve"> this system </w:t>
      </w:r>
      <w:r w:rsidR="00C27DB1">
        <w:t>monitors</w:t>
      </w:r>
      <w:r>
        <w:t xml:space="preserve"> the boundaries of the road by tracking the road </w:t>
      </w:r>
      <w:r w:rsidR="00C27DB1">
        <w:t>lines,</w:t>
      </w:r>
      <w:r>
        <w:t xml:space="preserve"> so </w:t>
      </w:r>
      <w:r w:rsidR="00BE10FA">
        <w:t xml:space="preserve">it </w:t>
      </w:r>
      <w:r>
        <w:t>doesn’t have any capability of monitor</w:t>
      </w:r>
      <w:r w:rsidR="005944A6">
        <w:t>ing the</w:t>
      </w:r>
      <w:r>
        <w:t xml:space="preserve"> road</w:t>
      </w:r>
      <w:r w:rsidR="005944A6">
        <w:t xml:space="preserve">s </w:t>
      </w:r>
      <w:r>
        <w:t>without line</w:t>
      </w:r>
      <w:r w:rsidR="005944A6">
        <w:t>s</w:t>
      </w:r>
      <w:r>
        <w:t xml:space="preserve"> such as gravel roads. </w:t>
      </w:r>
      <w:r w:rsidR="00A459BA">
        <w:t>Additionally</w:t>
      </w:r>
      <w:r w:rsidR="00C27DB1">
        <w:t>,</w:t>
      </w:r>
      <w:r>
        <w:t xml:space="preserve"> this system doesn’t have any way </w:t>
      </w:r>
      <w:r w:rsidR="00A459BA">
        <w:t>of</w:t>
      </w:r>
      <w:r>
        <w:t xml:space="preserve"> monitor</w:t>
      </w:r>
      <w:r w:rsidR="00A459BA">
        <w:t>ing</w:t>
      </w:r>
      <w:r>
        <w:t xml:space="preserve"> the road lines in rain, fog and snow</w:t>
      </w:r>
      <w:r w:rsidR="00A459BA">
        <w:t>ing circumstances</w:t>
      </w:r>
      <w:r>
        <w:t>. In this case</w:t>
      </w:r>
      <w:r w:rsidR="003E1501">
        <w:t>,</w:t>
      </w:r>
      <w:r>
        <w:t xml:space="preserve"> driver can</w:t>
      </w:r>
      <w:r w:rsidR="00BA4644">
        <w:t>not</w:t>
      </w:r>
      <w:r>
        <w:t xml:space="preserve"> depend on the system </w:t>
      </w:r>
      <w:r w:rsidR="00BA4644">
        <w:t xml:space="preserve">for </w:t>
      </w:r>
      <w:r>
        <w:t>safety.</w:t>
      </w:r>
    </w:p>
    <w:p w:rsidR="003E1501" w:rsidRDefault="003E1501">
      <w:pPr>
        <w:spacing w:after="160" w:line="259" w:lineRule="auto"/>
        <w:jc w:val="left"/>
      </w:pPr>
      <w:r>
        <w:br w:type="page"/>
      </w:r>
    </w:p>
    <w:p w:rsidR="003104CF" w:rsidRDefault="003104CF" w:rsidP="00D11C69">
      <w:pPr>
        <w:spacing w:after="120" w:line="276" w:lineRule="auto"/>
      </w:pPr>
      <w:r>
        <w:lastRenderedPageBreak/>
        <w:t xml:space="preserve">EEG helmets are </w:t>
      </w:r>
      <w:r w:rsidR="00821FA9">
        <w:t xml:space="preserve">the most </w:t>
      </w:r>
      <w:r>
        <w:t>effective</w:t>
      </w:r>
      <w:r w:rsidR="00821FA9">
        <w:t xml:space="preserve"> way </w:t>
      </w:r>
      <w:r w:rsidR="00AF1FF4">
        <w:t>of</w:t>
      </w:r>
      <w:r>
        <w:t xml:space="preserve"> detect</w:t>
      </w:r>
      <w:r w:rsidR="00AF1FF4">
        <w:t>ing</w:t>
      </w:r>
      <w:r>
        <w:t xml:space="preserve"> drowsiness compared to other </w:t>
      </w:r>
      <w:r w:rsidR="00AF1FF4">
        <w:t>methods</w:t>
      </w:r>
      <w:r>
        <w:t>. In this type of system</w:t>
      </w:r>
      <w:r w:rsidR="00821FA9">
        <w:t xml:space="preserve">, </w:t>
      </w:r>
      <w:r>
        <w:t>driver need</w:t>
      </w:r>
      <w:r w:rsidR="00821FA9">
        <w:t>s</w:t>
      </w:r>
      <w:r>
        <w:t xml:space="preserve"> to wear the</w:t>
      </w:r>
      <w:r w:rsidR="00821FA9">
        <w:t xml:space="preserve"> </w:t>
      </w:r>
      <w:r>
        <w:t>EEG helmet</w:t>
      </w:r>
      <w:r w:rsidR="00821FA9">
        <w:t xml:space="preserve"> while </w:t>
      </w:r>
      <w:r>
        <w:t>driv</w:t>
      </w:r>
      <w:r w:rsidR="00821FA9">
        <w:t>ing</w:t>
      </w:r>
      <w:r>
        <w:t xml:space="preserve"> </w:t>
      </w:r>
      <w:r w:rsidR="00821FA9">
        <w:t xml:space="preserve">a </w:t>
      </w:r>
      <w:r>
        <w:t xml:space="preserve">vehicle. </w:t>
      </w:r>
      <w:r w:rsidR="00C27DB1">
        <w:t>This helmet</w:t>
      </w:r>
      <w:r>
        <w:t xml:space="preserve"> </w:t>
      </w:r>
      <w:r w:rsidR="00C27DB1">
        <w:t>consists</w:t>
      </w:r>
      <w:r>
        <w:t xml:space="preserve"> of EEG electrodes and these electrodes detect the alpha rays of the human brain and alert</w:t>
      </w:r>
      <w:r w:rsidR="003F795C">
        <w:t>s</w:t>
      </w:r>
      <w:r>
        <w:t xml:space="preserve"> the driver accordingly. Therefore</w:t>
      </w:r>
      <w:r w:rsidR="00C27DB1">
        <w:t>,</w:t>
      </w:r>
      <w:r>
        <w:t xml:space="preserve"> this system is one of the best systems</w:t>
      </w:r>
      <w:r w:rsidR="00821FA9">
        <w:t xml:space="preserve"> to </w:t>
      </w:r>
      <w:r>
        <w:t>detect driver drowsiness. But wearing a helmet while driving make</w:t>
      </w:r>
      <w:r w:rsidR="00821FA9">
        <w:t>s</w:t>
      </w:r>
      <w:r>
        <w:t xml:space="preserve"> the driver uncomfortable and annoying.</w:t>
      </w:r>
      <w:r w:rsidRPr="00B32914">
        <w:rPr>
          <w:szCs w:val="24"/>
        </w:rPr>
        <w:t xml:space="preserve"> </w:t>
      </w:r>
      <w:r w:rsidRPr="00631F33">
        <w:rPr>
          <w:szCs w:val="24"/>
        </w:rPr>
        <w:t>In addition, long time driving would resul</w:t>
      </w:r>
      <w:r>
        <w:rPr>
          <w:szCs w:val="24"/>
        </w:rPr>
        <w:t>t in perspiration on the EEG electrodes and</w:t>
      </w:r>
      <w:r w:rsidR="00821FA9">
        <w:rPr>
          <w:szCs w:val="24"/>
        </w:rPr>
        <w:t xml:space="preserve"> </w:t>
      </w:r>
      <w:r>
        <w:rPr>
          <w:szCs w:val="24"/>
        </w:rPr>
        <w:t>reduce the ability of monitoring drowsiness</w:t>
      </w:r>
      <w:r w:rsidRPr="00631F33">
        <w:rPr>
          <w:szCs w:val="24"/>
        </w:rPr>
        <w:t>.</w:t>
      </w:r>
      <w:r>
        <w:rPr>
          <w:szCs w:val="24"/>
        </w:rPr>
        <w:t xml:space="preserve"> Also</w:t>
      </w:r>
      <w:r w:rsidR="00C27DB1">
        <w:rPr>
          <w:szCs w:val="24"/>
        </w:rPr>
        <w:t>,</w:t>
      </w:r>
      <w:r>
        <w:rPr>
          <w:szCs w:val="24"/>
        </w:rPr>
        <w:t xml:space="preserve"> these helmets are very expensive </w:t>
      </w:r>
      <w:r w:rsidR="00FC2561">
        <w:rPr>
          <w:szCs w:val="24"/>
        </w:rPr>
        <w:t xml:space="preserve">and </w:t>
      </w:r>
      <w:r w:rsidR="00821FA9">
        <w:rPr>
          <w:szCs w:val="24"/>
        </w:rPr>
        <w:t>can be hard to afford</w:t>
      </w:r>
      <w:r>
        <w:rPr>
          <w:szCs w:val="24"/>
        </w:rPr>
        <w:t>. Moreover</w:t>
      </w:r>
      <w:r w:rsidR="00C27DB1">
        <w:rPr>
          <w:szCs w:val="24"/>
        </w:rPr>
        <w:t>,</w:t>
      </w:r>
      <w:r>
        <w:rPr>
          <w:szCs w:val="24"/>
        </w:rPr>
        <w:t xml:space="preserve"> </w:t>
      </w:r>
      <w:r w:rsidR="00FC2561">
        <w:rPr>
          <w:szCs w:val="24"/>
        </w:rPr>
        <w:t>p</w:t>
      </w:r>
      <w:r>
        <w:rPr>
          <w:szCs w:val="24"/>
        </w:rPr>
        <w:t>eople who doesn’t show any alpha activity</w:t>
      </w:r>
      <w:r w:rsidR="001D59BA">
        <w:rPr>
          <w:szCs w:val="24"/>
        </w:rPr>
        <w:t xml:space="preserve"> in the brain </w:t>
      </w:r>
      <w:r>
        <w:rPr>
          <w:szCs w:val="24"/>
        </w:rPr>
        <w:t xml:space="preserve">must buy a helmet with EEG theta ray detect electrodes. </w:t>
      </w:r>
      <w:r>
        <w:t>Therefore</w:t>
      </w:r>
      <w:r w:rsidR="00C27DB1">
        <w:t>,</w:t>
      </w:r>
      <w:r>
        <w:t xml:space="preserve"> these helmets are considered as high</w:t>
      </w:r>
      <w:r w:rsidR="003E02FF">
        <w:t>-</w:t>
      </w:r>
      <w:r>
        <w:t>cost driver safety system</w:t>
      </w:r>
      <w:r w:rsidR="003E02FF">
        <w:t>s</w:t>
      </w:r>
      <w:r>
        <w:t>.</w:t>
      </w:r>
    </w:p>
    <w:p w:rsidR="00C27DB1" w:rsidRDefault="003104CF" w:rsidP="00D11C69">
      <w:pPr>
        <w:spacing w:after="120" w:line="276" w:lineRule="auto"/>
      </w:pPr>
      <w:r>
        <w:t>Tesla auto pilot driver safety system consists of eight cameras and twelve ultrasonic sensors to detect all the hard and soft obstacles around the vehicle. The system will collect all the data and control the car without any human involvement. Therefore</w:t>
      </w:r>
      <w:r w:rsidR="00C27DB1">
        <w:t>,</w:t>
      </w:r>
      <w:r>
        <w:t xml:space="preserve"> this system is more powerful and effective </w:t>
      </w:r>
      <w:r w:rsidR="008B5F91">
        <w:t xml:space="preserve">considering </w:t>
      </w:r>
      <w:r>
        <w:t xml:space="preserve">the driver </w:t>
      </w:r>
      <w:r w:rsidR="00641445">
        <w:t>safety</w:t>
      </w:r>
      <w:r>
        <w:t xml:space="preserve">. This system </w:t>
      </w:r>
      <w:r w:rsidR="00C6484B">
        <w:t>can be classified as</w:t>
      </w:r>
      <w:r>
        <w:t xml:space="preserve"> the most expensive driver safety system among all the existing systems which cost</w:t>
      </w:r>
      <w:r w:rsidR="00C6484B">
        <w:t>s around</w:t>
      </w:r>
      <w:r>
        <w:t xml:space="preserve"> 80</w:t>
      </w:r>
      <w:r w:rsidR="002876BC">
        <w:t>,</w:t>
      </w:r>
      <w:r>
        <w:t>000 US</w:t>
      </w:r>
      <w:r w:rsidR="00C6484B">
        <w:t xml:space="preserve"> dollars</w:t>
      </w:r>
      <w:r>
        <w:t xml:space="preserve">. </w:t>
      </w:r>
      <w:r w:rsidR="00C6484B">
        <w:t xml:space="preserve">As a result of this cost factor, </w:t>
      </w:r>
      <w:r>
        <w:t>low</w:t>
      </w:r>
      <w:r w:rsidR="00C6484B">
        <w:t>-</w:t>
      </w:r>
      <w:r>
        <w:t>end vehicle users can</w:t>
      </w:r>
      <w:r w:rsidR="00C6484B">
        <w:t>not</w:t>
      </w:r>
      <w:r>
        <w:t xml:space="preserve"> afford th</w:t>
      </w:r>
      <w:r w:rsidR="00C6484B">
        <w:t>is</w:t>
      </w:r>
      <w:r>
        <w:t xml:space="preserve"> type of driver safety system</w:t>
      </w:r>
      <w:r w:rsidR="006B3CCE">
        <w:t>s</w:t>
      </w:r>
      <w:r>
        <w:t>.</w:t>
      </w:r>
    </w:p>
    <w:p w:rsidR="00075D86" w:rsidRDefault="003104CF" w:rsidP="00D11C69">
      <w:pPr>
        <w:spacing w:after="120" w:line="276" w:lineRule="auto"/>
      </w:pPr>
      <w:r>
        <w:t>Taking</w:t>
      </w:r>
      <w:r w:rsidR="008A5D0C">
        <w:t xml:space="preserve"> all the facts about </w:t>
      </w:r>
      <w:r w:rsidR="00B70B7C">
        <w:t xml:space="preserve">the existing </w:t>
      </w:r>
      <w:r w:rsidR="008A5D0C">
        <w:t>systems</w:t>
      </w:r>
      <w:r w:rsidR="00B70B7C">
        <w:t xml:space="preserve"> above </w:t>
      </w:r>
      <w:r>
        <w:t>into considering</w:t>
      </w:r>
      <w:r w:rsidR="008A5D0C">
        <w:t xml:space="preserve">, </w:t>
      </w:r>
      <w:r>
        <w:t>our proposed driver safety and drowsiness detection system target</w:t>
      </w:r>
      <w:r w:rsidR="008A5D0C">
        <w:t xml:space="preserve">s </w:t>
      </w:r>
      <w:r>
        <w:t>all the low</w:t>
      </w:r>
      <w:r w:rsidR="00C27DB1">
        <w:t>-</w:t>
      </w:r>
      <w:r>
        <w:t>end vehicle users who can</w:t>
      </w:r>
      <w:r w:rsidR="0095158B">
        <w:t>not</w:t>
      </w:r>
      <w:r>
        <w:t xml:space="preserve"> afford expensive systems.</w:t>
      </w:r>
      <w:r w:rsidR="0095158B">
        <w:t xml:space="preserve"> Our </w:t>
      </w:r>
      <w:r>
        <w:t xml:space="preserve">proposed system will use a camera to get </w:t>
      </w:r>
      <w:r w:rsidR="0095158B">
        <w:t xml:space="preserve">the </w:t>
      </w:r>
      <w:r>
        <w:t xml:space="preserve">live video stream of the driver. This camera will </w:t>
      </w:r>
      <w:r w:rsidR="0095158B">
        <w:t xml:space="preserve">be </w:t>
      </w:r>
      <w:r>
        <w:t>mount</w:t>
      </w:r>
      <w:r w:rsidR="0095158B">
        <w:t>ed</w:t>
      </w:r>
      <w:r>
        <w:t xml:space="preserve"> inside the vehicle and </w:t>
      </w:r>
      <w:r w:rsidR="0095158B">
        <w:t>the user doesn’t have</w:t>
      </w:r>
      <w:r>
        <w:t xml:space="preserve"> to</w:t>
      </w:r>
      <w:r w:rsidR="0095158B">
        <w:t xml:space="preserve"> be</w:t>
      </w:r>
      <w:r>
        <w:t xml:space="preserve"> worr</w:t>
      </w:r>
      <w:r w:rsidR="0095158B">
        <w:t>ied</w:t>
      </w:r>
      <w:r>
        <w:t xml:space="preserve"> about rain, fog </w:t>
      </w:r>
      <w:r w:rsidR="0095158B">
        <w:t xml:space="preserve">or </w:t>
      </w:r>
      <w:r>
        <w:t>any</w:t>
      </w:r>
      <w:r w:rsidR="0095158B">
        <w:t xml:space="preserve"> other</w:t>
      </w:r>
      <w:r>
        <w:t xml:space="preserve"> climate</w:t>
      </w:r>
      <w:r w:rsidR="002403C2">
        <w:t>/weather</w:t>
      </w:r>
      <w:r>
        <w:t xml:space="preserve"> change</w:t>
      </w:r>
      <w:r w:rsidR="002403C2">
        <w:t>s</w:t>
      </w:r>
      <w:r>
        <w:t>. This system will detect drowsiness though human eye open</w:t>
      </w:r>
      <w:r w:rsidR="00CB339B">
        <w:t xml:space="preserve"> and </w:t>
      </w:r>
      <w:r>
        <w:t xml:space="preserve">closure </w:t>
      </w:r>
      <w:r w:rsidR="00CB339B">
        <w:t>events</w:t>
      </w:r>
      <w:r>
        <w:t xml:space="preserve"> because </w:t>
      </w:r>
      <w:r w:rsidR="00CB339B">
        <w:t xml:space="preserve">a </w:t>
      </w:r>
      <w:r>
        <w:t xml:space="preserve">driver must </w:t>
      </w:r>
      <w:r w:rsidR="001C6CEE">
        <w:t xml:space="preserve">keep </w:t>
      </w:r>
      <w:r>
        <w:t>his/her eyes</w:t>
      </w:r>
      <w:r w:rsidR="001C6CEE">
        <w:t xml:space="preserve"> open</w:t>
      </w:r>
      <w:r>
        <w:t xml:space="preserve"> to drive a vehicle. The system will alert the driver by providing </w:t>
      </w:r>
      <w:r w:rsidR="00CB339B">
        <w:t xml:space="preserve">a </w:t>
      </w:r>
      <w:r>
        <w:t xml:space="preserve">sound if the driver </w:t>
      </w:r>
      <w:r w:rsidR="00CB339B">
        <w:t>has closed eyes within a certain</w:t>
      </w:r>
      <w:r w:rsidR="00DE319E">
        <w:t xml:space="preserve"> </w:t>
      </w:r>
      <w:r w:rsidR="00CB339B">
        <w:t xml:space="preserve">period of time while </w:t>
      </w:r>
      <w:r>
        <w:t>driv</w:t>
      </w:r>
      <w:r w:rsidR="00CB339B">
        <w:t>ing</w:t>
      </w:r>
      <w:r>
        <w:t>.</w:t>
      </w:r>
      <w:r w:rsidR="00CB339B">
        <w:t xml:space="preserve"> Our team believes that </w:t>
      </w:r>
      <w:r>
        <w:t>this system is simple and affordable to any user compared to all existing systems</w:t>
      </w:r>
      <w:r w:rsidR="00126764">
        <w:t xml:space="preserve"> since our main target is to provide safety in automobile industry using computer vision and low</w:t>
      </w:r>
      <w:r w:rsidR="00643785">
        <w:t>-</w:t>
      </w:r>
      <w:r w:rsidR="00126764">
        <w:t>cost resources such as a camera</w:t>
      </w:r>
      <w:r>
        <w:t xml:space="preserve">. </w:t>
      </w:r>
      <w:r w:rsidR="00075D86">
        <w:br w:type="page"/>
      </w:r>
    </w:p>
    <w:p w:rsidR="004F02C3" w:rsidRPr="004F02C3" w:rsidRDefault="00075D86" w:rsidP="00700F32">
      <w:pPr>
        <w:pStyle w:val="Heading1"/>
        <w:spacing w:after="240"/>
      </w:pPr>
      <w:bookmarkStart w:id="62" w:name="_Toc515265470"/>
      <w:r>
        <w:lastRenderedPageBreak/>
        <w:t xml:space="preserve">3. </w:t>
      </w:r>
      <w:r w:rsidR="003806BD">
        <w:t>SOFTWARE DEVELOPMENT METHODOLOGY</w:t>
      </w:r>
      <w:bookmarkEnd w:id="62"/>
    </w:p>
    <w:p w:rsidR="00075D86" w:rsidRDefault="00075D86" w:rsidP="00075D86">
      <w:pPr>
        <w:spacing w:after="120" w:line="276" w:lineRule="auto"/>
      </w:pPr>
      <w:r>
        <w:t xml:space="preserve">The software development methodology we have chosen to progress with this proposed project is Agile. According to </w:t>
      </w:r>
      <w:r w:rsidR="00BB33BE" w:rsidRPr="00BB33BE">
        <w:rPr>
          <w:noProof/>
          <w:lang w:val="en-GB"/>
        </w:rPr>
        <w:t>cPRIME</w:t>
      </w:r>
      <w:r w:rsidR="00BB33BE">
        <w:rPr>
          <w:noProof/>
          <w:lang w:val="en-GB"/>
        </w:rPr>
        <w:t xml:space="preserve"> (</w:t>
      </w:r>
      <w:r w:rsidR="00BB33BE" w:rsidRPr="00BB33BE">
        <w:rPr>
          <w:noProof/>
          <w:lang w:val="en-GB"/>
        </w:rPr>
        <w:t>2018)</w:t>
      </w:r>
      <w:r w:rsidR="00BB33BE">
        <w:rPr>
          <w:noProof/>
          <w:lang w:val="en-GB"/>
        </w:rPr>
        <w:t xml:space="preserve"> </w:t>
      </w:r>
      <w:r>
        <w:t>“</w:t>
      </w:r>
      <w:r w:rsidRPr="002543E9">
        <w:t>Agile software development refers to a group of software development methodologies based on iterative development, where requirements and solutions evolve through collaboration between self-organizing cross-functional teams.</w:t>
      </w:r>
      <w:r>
        <w:t xml:space="preserve">” In simple words Agile supports to rapid changes in software development unlike other software development methodologies such as waterfall, prototyping etc. The user-requirements can always change and Agile accepts these changes from clients after promoting them via a disciplined project management process which is also called as Agile methods. </w:t>
      </w:r>
    </w:p>
    <w:p w:rsidR="00075D86" w:rsidRDefault="00075D86" w:rsidP="00075D86">
      <w:pPr>
        <w:spacing w:after="120" w:line="276" w:lineRule="auto"/>
      </w:pPr>
      <w:r>
        <w:t xml:space="preserve">According to </w:t>
      </w:r>
      <w:r w:rsidR="0010429F" w:rsidRPr="0010429F">
        <w:rPr>
          <w:noProof/>
          <w:lang w:val="en-GB"/>
        </w:rPr>
        <w:t>Beck, et al.</w:t>
      </w:r>
      <w:r w:rsidR="00BB3F5F">
        <w:rPr>
          <w:noProof/>
          <w:lang w:val="en-GB"/>
        </w:rPr>
        <w:t xml:space="preserve"> (</w:t>
      </w:r>
      <w:r w:rsidR="0010429F" w:rsidRPr="0010429F">
        <w:rPr>
          <w:noProof/>
          <w:lang w:val="en-GB"/>
        </w:rPr>
        <w:t>2001)</w:t>
      </w:r>
      <w:r w:rsidR="0010429F">
        <w:rPr>
          <w:noProof/>
          <w:lang w:val="en-GB"/>
        </w:rPr>
        <w:t xml:space="preserve"> </w:t>
      </w:r>
      <w:r>
        <w:t>Agile methodology values;</w:t>
      </w:r>
    </w:p>
    <w:p w:rsidR="00075D86" w:rsidRDefault="00075D86" w:rsidP="00014B11">
      <w:pPr>
        <w:pStyle w:val="ListParagraph"/>
        <w:numPr>
          <w:ilvl w:val="0"/>
          <w:numId w:val="3"/>
        </w:numPr>
        <w:spacing w:after="120" w:line="276" w:lineRule="auto"/>
      </w:pPr>
      <w:r>
        <w:t>Individuals and interactions over processes and tools</w:t>
      </w:r>
    </w:p>
    <w:p w:rsidR="00075D86" w:rsidRDefault="00075D86" w:rsidP="00014B11">
      <w:pPr>
        <w:pStyle w:val="ListParagraph"/>
        <w:numPr>
          <w:ilvl w:val="0"/>
          <w:numId w:val="3"/>
        </w:numPr>
        <w:spacing w:after="120" w:line="276" w:lineRule="auto"/>
      </w:pPr>
      <w:r>
        <w:t>Working software over comprehensive documentation</w:t>
      </w:r>
    </w:p>
    <w:p w:rsidR="00075D86" w:rsidRDefault="00075D86" w:rsidP="00014B11">
      <w:pPr>
        <w:pStyle w:val="ListParagraph"/>
        <w:numPr>
          <w:ilvl w:val="0"/>
          <w:numId w:val="3"/>
        </w:numPr>
        <w:spacing w:after="120" w:line="276" w:lineRule="auto"/>
      </w:pPr>
      <w:r>
        <w:t>Customer collaboration over contract negotiation</w:t>
      </w:r>
    </w:p>
    <w:p w:rsidR="00075D86" w:rsidRDefault="00075D86" w:rsidP="00014B11">
      <w:pPr>
        <w:pStyle w:val="ListParagraph"/>
        <w:numPr>
          <w:ilvl w:val="0"/>
          <w:numId w:val="3"/>
        </w:numPr>
        <w:spacing w:after="120" w:line="276" w:lineRule="auto"/>
      </w:pPr>
      <w:r>
        <w:t>Responding to change rather than following a plan</w:t>
      </w:r>
    </w:p>
    <w:p w:rsidR="00075D86" w:rsidRDefault="00075D86" w:rsidP="00075D86">
      <w:pPr>
        <w:spacing w:after="120" w:line="276" w:lineRule="auto"/>
      </w:pPr>
      <w:r>
        <w:t xml:space="preserve">Since the proposed driver safety and drowsiness detection system is solely based on research, it could stream continuous requirements into the solution. Also, the technologies used in the proposed system are new to the team members. This will allow the members to have more interactions and collaborations in order to come up with a working software since a working prototype is a requirement of this project. Nevertheless, coming up with small deliverable features and continuous improvements as mentioned in Agile methodology will be a good idea over providing a whole complete functionality at once. Taking all the above factors into consideration and the project closely aligns with the above mentioned Agile values, “Agile” was chosen as the software methodology for the proposed project. </w:t>
      </w:r>
    </w:p>
    <w:p w:rsidR="00337C5D" w:rsidRDefault="000F56BA" w:rsidP="00337C5D">
      <w:pPr>
        <w:keepNext/>
        <w:spacing w:after="120" w:line="276" w:lineRule="auto"/>
        <w:jc w:val="center"/>
      </w:pPr>
      <w:r>
        <w:rPr>
          <w:noProof/>
        </w:rPr>
        <w:drawing>
          <wp:inline distT="0" distB="0" distL="0" distR="0">
            <wp:extent cx="5181235" cy="345186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03365" cy="3466604"/>
                    </a:xfrm>
                    <a:prstGeom prst="rect">
                      <a:avLst/>
                    </a:prstGeom>
                    <a:noFill/>
                    <a:ln>
                      <a:noFill/>
                    </a:ln>
                  </pic:spPr>
                </pic:pic>
              </a:graphicData>
            </a:graphic>
          </wp:inline>
        </w:drawing>
      </w:r>
    </w:p>
    <w:p w:rsidR="000F56BA" w:rsidRDefault="00337C5D" w:rsidP="00337C5D">
      <w:pPr>
        <w:pStyle w:val="Caption"/>
        <w:jc w:val="center"/>
      </w:pPr>
      <w:bookmarkStart w:id="63" w:name="_Toc517259000"/>
      <w:bookmarkStart w:id="64" w:name="_Toc517259229"/>
      <w:r>
        <w:t xml:space="preserve">Figure </w:t>
      </w:r>
      <w:r>
        <w:fldChar w:fldCharType="begin"/>
      </w:r>
      <w:r>
        <w:instrText xml:space="preserve"> SEQ Figure \* ARABIC </w:instrText>
      </w:r>
      <w:r>
        <w:fldChar w:fldCharType="separate"/>
      </w:r>
      <w:r w:rsidR="009A7F72">
        <w:rPr>
          <w:noProof/>
        </w:rPr>
        <w:t>8</w:t>
      </w:r>
      <w:r>
        <w:fldChar w:fldCharType="end"/>
      </w:r>
      <w:r>
        <w:t xml:space="preserve">: Agile </w:t>
      </w:r>
      <w:r w:rsidR="00F462C4">
        <w:t>M</w:t>
      </w:r>
      <w:r>
        <w:t>ethodology</w:t>
      </w:r>
      <w:r w:rsidR="00D03577">
        <w:t xml:space="preserve"> (Verma, 2015)</w:t>
      </w:r>
      <w:bookmarkEnd w:id="63"/>
      <w:bookmarkEnd w:id="64"/>
    </w:p>
    <w:p w:rsidR="009467CB" w:rsidRDefault="00B1426A" w:rsidP="008661B9">
      <w:pPr>
        <w:spacing w:after="240" w:line="276" w:lineRule="auto"/>
      </w:pPr>
      <w:r>
        <w:lastRenderedPageBreak/>
        <w:t>According to</w:t>
      </w:r>
      <w:r w:rsidR="0044496D">
        <w:t xml:space="preserve"> </w:t>
      </w:r>
      <w:r w:rsidR="0044496D" w:rsidRPr="0044496D">
        <w:rPr>
          <w:noProof/>
          <w:lang w:val="en-GB"/>
        </w:rPr>
        <w:t>sinnaps</w:t>
      </w:r>
      <w:r w:rsidR="0044496D">
        <w:rPr>
          <w:noProof/>
          <w:lang w:val="en-GB"/>
        </w:rPr>
        <w:t xml:space="preserve"> (</w:t>
      </w:r>
      <w:r w:rsidR="0044496D" w:rsidRPr="0044496D">
        <w:rPr>
          <w:noProof/>
          <w:lang w:val="en-GB"/>
        </w:rPr>
        <w:t>2018)</w:t>
      </w:r>
      <w:r w:rsidR="0044496D">
        <w:rPr>
          <w:noProof/>
          <w:lang w:val="en-GB"/>
        </w:rPr>
        <w:t xml:space="preserve"> </w:t>
      </w:r>
      <w:r w:rsidR="009467CB">
        <w:t>there are 6 phases in the agile methodology.</w:t>
      </w:r>
      <w:r w:rsidR="00682C0D">
        <w:t xml:space="preserve"> They are concept, inception, iteration</w:t>
      </w:r>
      <w:r w:rsidR="00D4732B">
        <w:t>/construction</w:t>
      </w:r>
      <w:r w:rsidR="00682C0D">
        <w:t xml:space="preserve">, release, production and retirement. </w:t>
      </w:r>
      <w:r w:rsidR="0076728A">
        <w:t>Below is a list of activities done in each phase of the proposed project</w:t>
      </w:r>
      <w:r w:rsidR="008C63FC">
        <w:t xml:space="preserve"> and we will be ignoring the last two phases</w:t>
      </w:r>
      <w:r w:rsidR="004107D9">
        <w:t xml:space="preserve"> (product and retirement)</w:t>
      </w:r>
      <w:r w:rsidR="008C63FC">
        <w:t xml:space="preserve"> since the proposed system will not be production ready at the end of the project</w:t>
      </w:r>
      <w:r w:rsidR="0076728A">
        <w:t>.</w:t>
      </w:r>
    </w:p>
    <w:p w:rsidR="0076728A" w:rsidRPr="00DC05D7" w:rsidRDefault="00682C0D" w:rsidP="00014B11">
      <w:pPr>
        <w:pStyle w:val="ListParagraph"/>
        <w:numPr>
          <w:ilvl w:val="0"/>
          <w:numId w:val="4"/>
        </w:numPr>
        <w:spacing w:after="120" w:line="276" w:lineRule="auto"/>
        <w:rPr>
          <w:b/>
        </w:rPr>
      </w:pPr>
      <w:r w:rsidRPr="00DC05D7">
        <w:rPr>
          <w:b/>
        </w:rPr>
        <w:t>Concept</w:t>
      </w:r>
      <w:r w:rsidR="009958FC">
        <w:rPr>
          <w:b/>
        </w:rPr>
        <w:t xml:space="preserve"> phase</w:t>
      </w:r>
    </w:p>
    <w:p w:rsidR="00682C0D" w:rsidRDefault="00682C0D" w:rsidP="00014B11">
      <w:pPr>
        <w:pStyle w:val="ListParagraph"/>
        <w:numPr>
          <w:ilvl w:val="0"/>
          <w:numId w:val="5"/>
        </w:numPr>
        <w:spacing w:after="120" w:line="276" w:lineRule="auto"/>
        <w:ind w:left="1134"/>
      </w:pPr>
      <w:r>
        <w:t xml:space="preserve">Identifying the actual problem and </w:t>
      </w:r>
      <w:r w:rsidR="0063487D">
        <w:t>the reasons behind the existing problem</w:t>
      </w:r>
      <w:r>
        <w:t xml:space="preserve"> in the Automobile industry</w:t>
      </w:r>
    </w:p>
    <w:p w:rsidR="0063487D" w:rsidRDefault="0063487D" w:rsidP="00014B11">
      <w:pPr>
        <w:pStyle w:val="ListParagraph"/>
        <w:numPr>
          <w:ilvl w:val="0"/>
          <w:numId w:val="5"/>
        </w:numPr>
        <w:spacing w:after="120" w:line="276" w:lineRule="auto"/>
        <w:ind w:left="1134"/>
      </w:pPr>
      <w:r>
        <w:t>Identify the research question(s)</w:t>
      </w:r>
    </w:p>
    <w:p w:rsidR="00682C0D" w:rsidRDefault="0063487D" w:rsidP="00014B11">
      <w:pPr>
        <w:pStyle w:val="ListParagraph"/>
        <w:numPr>
          <w:ilvl w:val="0"/>
          <w:numId w:val="5"/>
        </w:numPr>
        <w:spacing w:after="120" w:line="276" w:lineRule="auto"/>
        <w:ind w:left="1134"/>
      </w:pPr>
      <w:r>
        <w:t>Carry out research on existing solutions/applications/systems</w:t>
      </w:r>
    </w:p>
    <w:p w:rsidR="00CC2D80" w:rsidRDefault="00CC2D80" w:rsidP="00014B11">
      <w:pPr>
        <w:pStyle w:val="ListParagraph"/>
        <w:numPr>
          <w:ilvl w:val="0"/>
          <w:numId w:val="5"/>
        </w:numPr>
        <w:spacing w:after="120" w:line="276" w:lineRule="auto"/>
        <w:ind w:left="1134"/>
      </w:pPr>
      <w:r>
        <w:t>Project risk identification</w:t>
      </w:r>
    </w:p>
    <w:p w:rsidR="00CC2D80" w:rsidRDefault="00CC2D80" w:rsidP="00014B11">
      <w:pPr>
        <w:pStyle w:val="ListParagraph"/>
        <w:numPr>
          <w:ilvl w:val="0"/>
          <w:numId w:val="5"/>
        </w:numPr>
        <w:spacing w:after="120" w:line="276" w:lineRule="auto"/>
        <w:ind w:left="1134"/>
      </w:pPr>
      <w:r>
        <w:t>Identification of project risk treatment</w:t>
      </w:r>
    </w:p>
    <w:p w:rsidR="00CC2D80" w:rsidRDefault="0063487D" w:rsidP="00CC2D80">
      <w:pPr>
        <w:pStyle w:val="ListParagraph"/>
        <w:numPr>
          <w:ilvl w:val="0"/>
          <w:numId w:val="5"/>
        </w:numPr>
        <w:spacing w:after="120" w:line="276" w:lineRule="auto"/>
        <w:ind w:left="1134" w:hanging="357"/>
        <w:contextualSpacing w:val="0"/>
      </w:pPr>
      <w:r>
        <w:t>Define the scope of the project</w:t>
      </w:r>
    </w:p>
    <w:p w:rsidR="00682C0D" w:rsidRPr="00DC05D7" w:rsidRDefault="00682C0D" w:rsidP="00014B11">
      <w:pPr>
        <w:pStyle w:val="ListParagraph"/>
        <w:numPr>
          <w:ilvl w:val="0"/>
          <w:numId w:val="4"/>
        </w:numPr>
        <w:spacing w:after="120" w:line="276" w:lineRule="auto"/>
        <w:rPr>
          <w:b/>
        </w:rPr>
      </w:pPr>
      <w:r w:rsidRPr="00DC05D7">
        <w:rPr>
          <w:b/>
        </w:rPr>
        <w:t>Inception</w:t>
      </w:r>
      <w:r w:rsidR="009958FC">
        <w:rPr>
          <w:b/>
        </w:rPr>
        <w:t xml:space="preserve"> phase</w:t>
      </w:r>
    </w:p>
    <w:p w:rsidR="00DF5C07" w:rsidRDefault="00D4732B" w:rsidP="00014B11">
      <w:pPr>
        <w:pStyle w:val="ListParagraph"/>
        <w:numPr>
          <w:ilvl w:val="0"/>
          <w:numId w:val="6"/>
        </w:numPr>
        <w:spacing w:after="120" w:line="276" w:lineRule="auto"/>
        <w:ind w:left="1134"/>
      </w:pPr>
      <w:r>
        <w:t>Form the team</w:t>
      </w:r>
    </w:p>
    <w:p w:rsidR="00D4732B" w:rsidRDefault="00D4732B" w:rsidP="00014B11">
      <w:pPr>
        <w:pStyle w:val="ListParagraph"/>
        <w:numPr>
          <w:ilvl w:val="0"/>
          <w:numId w:val="6"/>
        </w:numPr>
        <w:spacing w:after="120" w:line="276" w:lineRule="auto"/>
        <w:ind w:left="1134"/>
      </w:pPr>
      <w:r>
        <w:t>Identify the strengths and weaknesses of individual team members</w:t>
      </w:r>
    </w:p>
    <w:p w:rsidR="00D4732B" w:rsidRDefault="00D4732B" w:rsidP="00014B11">
      <w:pPr>
        <w:pStyle w:val="ListParagraph"/>
        <w:numPr>
          <w:ilvl w:val="0"/>
          <w:numId w:val="6"/>
        </w:numPr>
        <w:spacing w:after="120" w:line="276" w:lineRule="auto"/>
        <w:ind w:left="1134"/>
      </w:pPr>
      <w:r>
        <w:t>Discussion of initial user requirements</w:t>
      </w:r>
    </w:p>
    <w:p w:rsidR="00D4732B" w:rsidRDefault="00D4732B" w:rsidP="00014B11">
      <w:pPr>
        <w:pStyle w:val="ListParagraph"/>
        <w:numPr>
          <w:ilvl w:val="0"/>
          <w:numId w:val="6"/>
        </w:numPr>
        <w:spacing w:after="120" w:line="276" w:lineRule="auto"/>
        <w:ind w:left="1134" w:hanging="357"/>
        <w:contextualSpacing w:val="0"/>
      </w:pPr>
      <w:r>
        <w:t>Estimate the time periods for the overall project</w:t>
      </w:r>
    </w:p>
    <w:p w:rsidR="00682C0D" w:rsidRDefault="00682C0D" w:rsidP="00014B11">
      <w:pPr>
        <w:pStyle w:val="ListParagraph"/>
        <w:numPr>
          <w:ilvl w:val="0"/>
          <w:numId w:val="4"/>
        </w:numPr>
        <w:spacing w:after="120" w:line="276" w:lineRule="auto"/>
        <w:rPr>
          <w:b/>
        </w:rPr>
      </w:pPr>
      <w:r w:rsidRPr="00DC05D7">
        <w:rPr>
          <w:b/>
        </w:rPr>
        <w:t>Iteration</w:t>
      </w:r>
      <w:r w:rsidR="00D4732B" w:rsidRPr="00DC05D7">
        <w:rPr>
          <w:b/>
        </w:rPr>
        <w:t>/Construction</w:t>
      </w:r>
      <w:r w:rsidR="009958FC">
        <w:rPr>
          <w:b/>
        </w:rPr>
        <w:t xml:space="preserve"> phase</w:t>
      </w:r>
    </w:p>
    <w:p w:rsidR="00DC05D7" w:rsidRPr="00DC05D7" w:rsidRDefault="00DC05D7" w:rsidP="00014B11">
      <w:pPr>
        <w:pStyle w:val="ListParagraph"/>
        <w:numPr>
          <w:ilvl w:val="0"/>
          <w:numId w:val="7"/>
        </w:numPr>
        <w:spacing w:after="120" w:line="276" w:lineRule="auto"/>
      </w:pPr>
      <w:r w:rsidRPr="00DC05D7">
        <w:t>Identify the features to be added to the sprint</w:t>
      </w:r>
      <w:r>
        <w:t xml:space="preserve"> cycle</w:t>
      </w:r>
      <w:r w:rsidRPr="00DC05D7">
        <w:t xml:space="preserve"> (Requirements gathering)</w:t>
      </w:r>
    </w:p>
    <w:p w:rsidR="00DC05D7" w:rsidRDefault="00DC05D7" w:rsidP="00014B11">
      <w:pPr>
        <w:pStyle w:val="ListParagraph"/>
        <w:numPr>
          <w:ilvl w:val="0"/>
          <w:numId w:val="7"/>
        </w:numPr>
        <w:spacing w:after="120" w:line="276" w:lineRule="auto"/>
      </w:pPr>
      <w:r w:rsidRPr="00DC05D7">
        <w:t>Prioritize the</w:t>
      </w:r>
      <w:r>
        <w:t xml:space="preserve"> tasks in the sprint</w:t>
      </w:r>
    </w:p>
    <w:p w:rsidR="00DC05D7" w:rsidRDefault="00DC05D7" w:rsidP="00014B11">
      <w:pPr>
        <w:pStyle w:val="ListParagraph"/>
        <w:numPr>
          <w:ilvl w:val="0"/>
          <w:numId w:val="7"/>
        </w:numPr>
        <w:spacing w:after="120" w:line="276" w:lineRule="auto"/>
      </w:pPr>
      <w:r>
        <w:t>Analyze and design feature</w:t>
      </w:r>
    </w:p>
    <w:p w:rsidR="00DC05D7" w:rsidRDefault="00DC05D7" w:rsidP="00014B11">
      <w:pPr>
        <w:pStyle w:val="ListParagraph"/>
        <w:numPr>
          <w:ilvl w:val="0"/>
          <w:numId w:val="7"/>
        </w:numPr>
        <w:spacing w:after="120" w:line="276" w:lineRule="auto"/>
      </w:pPr>
      <w:r>
        <w:t>Implement feature</w:t>
      </w:r>
    </w:p>
    <w:p w:rsidR="00DC05D7" w:rsidRDefault="00376442" w:rsidP="00014B11">
      <w:pPr>
        <w:pStyle w:val="ListParagraph"/>
        <w:numPr>
          <w:ilvl w:val="0"/>
          <w:numId w:val="7"/>
        </w:numPr>
        <w:spacing w:after="120" w:line="276" w:lineRule="auto"/>
      </w:pPr>
      <w:r>
        <w:t>Parallel testing</w:t>
      </w:r>
    </w:p>
    <w:p w:rsidR="00376442" w:rsidRDefault="00595534" w:rsidP="00014B11">
      <w:pPr>
        <w:pStyle w:val="ListParagraph"/>
        <w:numPr>
          <w:ilvl w:val="0"/>
          <w:numId w:val="7"/>
        </w:numPr>
        <w:spacing w:after="120" w:line="276" w:lineRule="auto"/>
      </w:pPr>
      <w:r>
        <w:t>Review code</w:t>
      </w:r>
    </w:p>
    <w:p w:rsidR="003F6A1D" w:rsidRPr="00DC05D7" w:rsidRDefault="003F6A1D" w:rsidP="00014B11">
      <w:pPr>
        <w:pStyle w:val="ListParagraph"/>
        <w:numPr>
          <w:ilvl w:val="0"/>
          <w:numId w:val="7"/>
        </w:numPr>
        <w:spacing w:after="120" w:line="276" w:lineRule="auto"/>
        <w:ind w:left="1077" w:hanging="357"/>
        <w:contextualSpacing w:val="0"/>
      </w:pPr>
      <w:r>
        <w:t>Feedback</w:t>
      </w:r>
    </w:p>
    <w:p w:rsidR="00682C0D" w:rsidRDefault="00682C0D" w:rsidP="00014B11">
      <w:pPr>
        <w:pStyle w:val="ListParagraph"/>
        <w:numPr>
          <w:ilvl w:val="0"/>
          <w:numId w:val="4"/>
        </w:numPr>
        <w:spacing w:after="120" w:line="276" w:lineRule="auto"/>
        <w:rPr>
          <w:b/>
        </w:rPr>
      </w:pPr>
      <w:r w:rsidRPr="00DC05D7">
        <w:rPr>
          <w:b/>
        </w:rPr>
        <w:t>Release</w:t>
      </w:r>
      <w:r w:rsidR="009958FC">
        <w:rPr>
          <w:b/>
        </w:rPr>
        <w:t xml:space="preserve"> phase</w:t>
      </w:r>
    </w:p>
    <w:p w:rsidR="009958FC" w:rsidRDefault="009958FC" w:rsidP="00014B11">
      <w:pPr>
        <w:pStyle w:val="ListParagraph"/>
        <w:numPr>
          <w:ilvl w:val="0"/>
          <w:numId w:val="8"/>
        </w:numPr>
        <w:spacing w:after="120" w:line="276" w:lineRule="auto"/>
      </w:pPr>
      <w:r w:rsidRPr="009958FC">
        <w:t>Quality testing</w:t>
      </w:r>
    </w:p>
    <w:p w:rsidR="006A018C" w:rsidRDefault="009958FC" w:rsidP="00014B11">
      <w:pPr>
        <w:pStyle w:val="ListParagraph"/>
        <w:numPr>
          <w:ilvl w:val="0"/>
          <w:numId w:val="7"/>
        </w:numPr>
        <w:spacing w:after="120" w:line="276" w:lineRule="auto"/>
        <w:ind w:left="1077" w:hanging="357"/>
      </w:pPr>
      <w:r>
        <w:t>Deliver incremental feature</w:t>
      </w:r>
      <w:r w:rsidR="00D55556">
        <w:t>s</w:t>
      </w:r>
    </w:p>
    <w:p w:rsidR="00D55556" w:rsidRDefault="00CA3F26" w:rsidP="003959A4">
      <w:pPr>
        <w:pStyle w:val="ListParagraph"/>
        <w:numPr>
          <w:ilvl w:val="0"/>
          <w:numId w:val="7"/>
        </w:numPr>
        <w:spacing w:after="240" w:line="276" w:lineRule="auto"/>
        <w:ind w:left="1077" w:hanging="357"/>
      </w:pPr>
      <w:r>
        <w:t>Finalize the prototype</w:t>
      </w:r>
      <w:r w:rsidR="00D55556">
        <w:t xml:space="preserve"> of the proposed driver warning and drowsiness detection system</w:t>
      </w:r>
    </w:p>
    <w:p w:rsidR="0077345E" w:rsidRDefault="00EA7200" w:rsidP="00EA7200">
      <w:pPr>
        <w:spacing w:after="120" w:line="276" w:lineRule="auto"/>
        <w:sectPr w:rsidR="0077345E" w:rsidSect="00EF2015">
          <w:footerReference w:type="default" r:id="rId27"/>
          <w:pgSz w:w="11906" w:h="16838"/>
          <w:pgMar w:top="1440" w:right="1440" w:bottom="1440" w:left="1440" w:header="708" w:footer="708" w:gutter="0"/>
          <w:pgNumType w:start="1"/>
          <w:cols w:space="708"/>
          <w:docGrid w:linePitch="360"/>
        </w:sectPr>
      </w:pPr>
      <w:r>
        <w:t>The Agile method which will be used in the proposed project is Extreme Programming (XP). This is mainly because it has features such as pre-planning, planning game (spikes), pair programming, testing and in cooperate new features or correct bugs soon compared to other software methodologies. Pre-planning is assisted via the concept of sprint planning. In the Sprint planning the team can decide on which tasks will the team members work before actual tasks. Since the team only has two members pair-programming concept in XP helps this project to move forward without any problems. The team can also perform testing on the developments tasks and always have a progress at the end of sprint cycles. At the end if there are bugs, errors or new client requirements team can include them in the next sprint cycle or in the same sprint cycle if pre-planned.</w:t>
      </w:r>
    </w:p>
    <w:p w:rsidR="005D2274" w:rsidRDefault="005D2274" w:rsidP="005D2274">
      <w:pPr>
        <w:pStyle w:val="Heading1"/>
      </w:pPr>
      <w:bookmarkStart w:id="65" w:name="_Toc515265471"/>
      <w:r>
        <w:lastRenderedPageBreak/>
        <w:t>4. DESIGN</w:t>
      </w:r>
      <w:bookmarkEnd w:id="65"/>
      <w:r w:rsidR="000D6387">
        <w:t xml:space="preserve"> AN</w:t>
      </w:r>
      <w:r w:rsidR="00A43D0F">
        <w:t>D ANALYSIS</w:t>
      </w:r>
    </w:p>
    <w:p w:rsidR="005D2274" w:rsidRDefault="005D2274" w:rsidP="005D2274">
      <w:pPr>
        <w:pStyle w:val="Heading2"/>
      </w:pPr>
      <w:bookmarkStart w:id="66" w:name="_Toc515265472"/>
      <w:r>
        <w:t>4.1 High Level System Architecture of the Proposed System</w:t>
      </w:r>
      <w:bookmarkEnd w:id="66"/>
    </w:p>
    <w:p w:rsidR="005D2274" w:rsidRDefault="005D2274" w:rsidP="005D2274"/>
    <w:p w:rsidR="00760EC7" w:rsidRDefault="005D2274" w:rsidP="00760EC7">
      <w:pPr>
        <w:keepNext/>
      </w:pPr>
      <w:r>
        <w:rPr>
          <w:noProof/>
        </w:rPr>
        <w:drawing>
          <wp:inline distT="0" distB="0" distL="0" distR="0" wp14:anchorId="43C33975" wp14:editId="33802967">
            <wp:extent cx="5731510" cy="3941638"/>
            <wp:effectExtent l="0" t="0" r="2540" b="1905"/>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ystemArchi.jpg"/>
                    <pic:cNvPicPr/>
                  </pic:nvPicPr>
                  <pic:blipFill>
                    <a:blip r:embed="rId28">
                      <a:extLst>
                        <a:ext uri="{28A0092B-C50C-407E-A947-70E740481C1C}">
                          <a14:useLocalDpi xmlns:a14="http://schemas.microsoft.com/office/drawing/2010/main" val="0"/>
                        </a:ext>
                      </a:extLst>
                    </a:blip>
                    <a:stretch>
                      <a:fillRect/>
                    </a:stretch>
                  </pic:blipFill>
                  <pic:spPr>
                    <a:xfrm>
                      <a:off x="0" y="0"/>
                      <a:ext cx="5731510" cy="3941638"/>
                    </a:xfrm>
                    <a:prstGeom prst="rect">
                      <a:avLst/>
                    </a:prstGeom>
                  </pic:spPr>
                </pic:pic>
              </a:graphicData>
            </a:graphic>
          </wp:inline>
        </w:drawing>
      </w:r>
    </w:p>
    <w:p w:rsidR="005D2274" w:rsidRDefault="00760EC7" w:rsidP="00760EC7">
      <w:pPr>
        <w:pStyle w:val="Caption"/>
        <w:spacing w:before="120"/>
        <w:jc w:val="center"/>
      </w:pPr>
      <w:bookmarkStart w:id="67" w:name="_Toc517259230"/>
      <w:r>
        <w:t xml:space="preserve">Figure </w:t>
      </w:r>
      <w:r>
        <w:fldChar w:fldCharType="begin"/>
      </w:r>
      <w:r>
        <w:instrText xml:space="preserve"> SEQ Figure \* ARABIC </w:instrText>
      </w:r>
      <w:r>
        <w:fldChar w:fldCharType="separate"/>
      </w:r>
      <w:r w:rsidR="009A7F72">
        <w:rPr>
          <w:noProof/>
        </w:rPr>
        <w:t>9</w:t>
      </w:r>
      <w:r>
        <w:fldChar w:fldCharType="end"/>
      </w:r>
      <w:r>
        <w:t xml:space="preserve">: </w:t>
      </w:r>
      <w:r w:rsidRPr="005B5218">
        <w:t>High Level System Architecture</w:t>
      </w:r>
      <w:bookmarkEnd w:id="67"/>
    </w:p>
    <w:p w:rsidR="005D2274" w:rsidRDefault="005D2274" w:rsidP="005D2274">
      <w:pPr>
        <w:pStyle w:val="Heading3"/>
      </w:pPr>
      <w:bookmarkStart w:id="68" w:name="_Toc515265473"/>
      <w:r>
        <w:t>4.1.1 Pre-Processing Stage</w:t>
      </w:r>
      <w:bookmarkEnd w:id="68"/>
    </w:p>
    <w:p w:rsidR="005D2274" w:rsidRDefault="005D2274" w:rsidP="005D2274"/>
    <w:p w:rsidR="005D2274" w:rsidRDefault="005D2274" w:rsidP="005D2274">
      <w:pPr>
        <w:spacing w:line="276" w:lineRule="auto"/>
      </w:pPr>
      <w:r>
        <w:t xml:space="preserve">Pre-processing stage is the primary stage of the proposed driver safety and drowsiness detection system which consists of two different processes. They are; </w:t>
      </w:r>
    </w:p>
    <w:p w:rsidR="005D2274" w:rsidRDefault="005D2274" w:rsidP="005D2274">
      <w:pPr>
        <w:rPr>
          <w:szCs w:val="24"/>
        </w:rPr>
      </w:pPr>
    </w:p>
    <w:p w:rsidR="005D2274" w:rsidRPr="00E461F3" w:rsidRDefault="005D2274" w:rsidP="005D2274">
      <w:pPr>
        <w:pStyle w:val="ListParagraph"/>
        <w:numPr>
          <w:ilvl w:val="0"/>
          <w:numId w:val="18"/>
        </w:numPr>
        <w:spacing w:after="120"/>
        <w:ind w:left="714" w:hanging="357"/>
        <w:jc w:val="left"/>
        <w:rPr>
          <w:szCs w:val="24"/>
        </w:rPr>
      </w:pPr>
      <w:r w:rsidRPr="00E461F3">
        <w:rPr>
          <w:szCs w:val="24"/>
        </w:rPr>
        <w:t>Face and Eye Detection stage</w:t>
      </w:r>
    </w:p>
    <w:p w:rsidR="005D2274" w:rsidRDefault="005D2274" w:rsidP="005D2274">
      <w:pPr>
        <w:pStyle w:val="ListParagraph"/>
        <w:numPr>
          <w:ilvl w:val="0"/>
          <w:numId w:val="18"/>
        </w:numPr>
        <w:spacing w:after="200"/>
        <w:jc w:val="left"/>
        <w:rPr>
          <w:szCs w:val="24"/>
        </w:rPr>
      </w:pPr>
      <w:r w:rsidRPr="00E461F3">
        <w:rPr>
          <w:szCs w:val="24"/>
        </w:rPr>
        <w:t>Image processing</w:t>
      </w:r>
    </w:p>
    <w:p w:rsidR="005D2274" w:rsidRDefault="005D2274" w:rsidP="005D2274">
      <w:pPr>
        <w:spacing w:after="240" w:line="276" w:lineRule="auto"/>
        <w:rPr>
          <w:szCs w:val="24"/>
        </w:rPr>
      </w:pPr>
      <w:r>
        <w:rPr>
          <w:szCs w:val="24"/>
        </w:rPr>
        <w:t xml:space="preserve">The camera will capture images of the driver and send it through the pre-processing stage to detect the face and eyes of the driver. In this stage image processing algorithms are used to convert the live video stream to a sequence of digital images. Once converted, the system will pass those images to position detection stage. </w:t>
      </w:r>
    </w:p>
    <w:p w:rsidR="005D2274" w:rsidRDefault="005D2274" w:rsidP="005D2274">
      <w:pPr>
        <w:pStyle w:val="Heading3"/>
      </w:pPr>
      <w:bookmarkStart w:id="69" w:name="_Toc515265474"/>
      <w:r>
        <w:t>4.1.2 Position Detection Stage</w:t>
      </w:r>
      <w:bookmarkEnd w:id="69"/>
    </w:p>
    <w:p w:rsidR="005D2274" w:rsidRDefault="005D2274" w:rsidP="005D2274"/>
    <w:p w:rsidR="005D2274" w:rsidRDefault="005D2274" w:rsidP="005D2274">
      <w:pPr>
        <w:rPr>
          <w:szCs w:val="24"/>
        </w:rPr>
      </w:pPr>
      <w:r>
        <w:rPr>
          <w:szCs w:val="24"/>
        </w:rPr>
        <w:t xml:space="preserve">In this stage, driver safety and drowsiness detection system will use </w:t>
      </w:r>
      <w:proofErr w:type="spellStart"/>
      <w:r>
        <w:rPr>
          <w:szCs w:val="24"/>
        </w:rPr>
        <w:t>Haar</w:t>
      </w:r>
      <w:proofErr w:type="spellEnd"/>
      <w:r>
        <w:rPr>
          <w:szCs w:val="24"/>
        </w:rPr>
        <w:t xml:space="preserve"> Cascade Classifier to detect the exact positions of the face and eye. </w:t>
      </w:r>
      <w:proofErr w:type="spellStart"/>
      <w:r>
        <w:rPr>
          <w:szCs w:val="24"/>
        </w:rPr>
        <w:t>Haar</w:t>
      </w:r>
      <w:proofErr w:type="spellEnd"/>
      <w:r>
        <w:rPr>
          <w:szCs w:val="24"/>
        </w:rPr>
        <w:t xml:space="preserve"> Cascade Classifier is a trained data set which is used for object and feature recognition. This stage consists of two different processes to detect face and eye.  They are;</w:t>
      </w:r>
    </w:p>
    <w:p w:rsidR="005D2274" w:rsidRDefault="005D2274" w:rsidP="005D2274">
      <w:pPr>
        <w:rPr>
          <w:szCs w:val="24"/>
        </w:rPr>
      </w:pPr>
    </w:p>
    <w:p w:rsidR="005D2274" w:rsidRPr="006C2BF0" w:rsidRDefault="005D2274" w:rsidP="005D2274">
      <w:pPr>
        <w:pStyle w:val="ListParagraph"/>
        <w:numPr>
          <w:ilvl w:val="0"/>
          <w:numId w:val="19"/>
        </w:numPr>
        <w:spacing w:after="60"/>
        <w:ind w:left="714" w:hanging="357"/>
        <w:rPr>
          <w:spacing w:val="2"/>
          <w:szCs w:val="24"/>
        </w:rPr>
      </w:pPr>
      <w:proofErr w:type="spellStart"/>
      <w:r w:rsidRPr="006C2BF0">
        <w:rPr>
          <w:spacing w:val="2"/>
          <w:szCs w:val="24"/>
        </w:rPr>
        <w:t>Haar</w:t>
      </w:r>
      <w:proofErr w:type="spellEnd"/>
      <w:r w:rsidRPr="006C2BF0">
        <w:rPr>
          <w:spacing w:val="2"/>
          <w:szCs w:val="24"/>
        </w:rPr>
        <w:t xml:space="preserve"> cascade </w:t>
      </w:r>
      <w:r>
        <w:rPr>
          <w:spacing w:val="2"/>
          <w:szCs w:val="24"/>
        </w:rPr>
        <w:t>face</w:t>
      </w:r>
      <w:r w:rsidRPr="006C2BF0">
        <w:rPr>
          <w:spacing w:val="2"/>
          <w:szCs w:val="24"/>
        </w:rPr>
        <w:t xml:space="preserve"> detection</w:t>
      </w:r>
    </w:p>
    <w:p w:rsidR="005D2274" w:rsidRDefault="005D2274" w:rsidP="005D2274">
      <w:pPr>
        <w:pStyle w:val="ListParagraph"/>
        <w:numPr>
          <w:ilvl w:val="0"/>
          <w:numId w:val="19"/>
        </w:numPr>
        <w:rPr>
          <w:spacing w:val="2"/>
          <w:szCs w:val="24"/>
        </w:rPr>
      </w:pPr>
      <w:proofErr w:type="spellStart"/>
      <w:r>
        <w:rPr>
          <w:spacing w:val="2"/>
          <w:szCs w:val="24"/>
        </w:rPr>
        <w:t>H</w:t>
      </w:r>
      <w:r w:rsidRPr="006C2BF0">
        <w:rPr>
          <w:spacing w:val="2"/>
          <w:szCs w:val="24"/>
        </w:rPr>
        <w:t>aar</w:t>
      </w:r>
      <w:proofErr w:type="spellEnd"/>
      <w:r w:rsidRPr="006C2BF0">
        <w:rPr>
          <w:spacing w:val="2"/>
          <w:szCs w:val="24"/>
        </w:rPr>
        <w:t xml:space="preserve"> cascade </w:t>
      </w:r>
      <w:r>
        <w:rPr>
          <w:spacing w:val="2"/>
          <w:szCs w:val="24"/>
        </w:rPr>
        <w:t>eye</w:t>
      </w:r>
      <w:r w:rsidRPr="006C2BF0">
        <w:rPr>
          <w:spacing w:val="2"/>
          <w:szCs w:val="24"/>
        </w:rPr>
        <w:t xml:space="preserve"> detection</w:t>
      </w:r>
    </w:p>
    <w:p w:rsidR="005D2274" w:rsidRPr="00353FD6" w:rsidRDefault="005D2274" w:rsidP="005D2274">
      <w:pPr>
        <w:rPr>
          <w:spacing w:val="2"/>
          <w:szCs w:val="24"/>
        </w:rPr>
      </w:pPr>
    </w:p>
    <w:p w:rsidR="005D2274" w:rsidRPr="00585391" w:rsidRDefault="005D2274" w:rsidP="005D2274">
      <w:pPr>
        <w:spacing w:after="240" w:line="276" w:lineRule="auto"/>
        <w:rPr>
          <w:spacing w:val="2"/>
          <w:szCs w:val="24"/>
        </w:rPr>
      </w:pPr>
      <w:r>
        <w:rPr>
          <w:spacing w:val="2"/>
          <w:szCs w:val="24"/>
        </w:rPr>
        <w:t>After these processes those images will be transferred to the next stage of the system.</w:t>
      </w:r>
    </w:p>
    <w:p w:rsidR="005D2274" w:rsidRDefault="005D2274" w:rsidP="005D2274">
      <w:pPr>
        <w:pStyle w:val="Heading3"/>
        <w:spacing w:after="240"/>
      </w:pPr>
      <w:bookmarkStart w:id="70" w:name="_Toc515265475"/>
      <w:r>
        <w:t>4.1.3 Detection Estimation Stage</w:t>
      </w:r>
      <w:bookmarkEnd w:id="70"/>
    </w:p>
    <w:p w:rsidR="005D2274" w:rsidRDefault="005D2274" w:rsidP="005D2274">
      <w:pPr>
        <w:spacing w:after="240" w:line="276" w:lineRule="auto"/>
      </w:pPr>
      <w:r>
        <w:t>In this stage, the proposed system will determine the state of the eyes. Basically, the system will keep track on eye lids and detect whether both the eyes are in open or closed state.  If the eye lids are closed the iris (dark region of the eye) will be invisible and this will be recognized as an eye closure state.</w:t>
      </w:r>
    </w:p>
    <w:p w:rsidR="005D2274" w:rsidRDefault="005D2274" w:rsidP="005D2274">
      <w:pPr>
        <w:spacing w:after="240" w:line="276" w:lineRule="auto"/>
      </w:pPr>
      <w:r>
        <w:t>Considering the scenario system will alert the driver by providing a sound if the eye closure state percentage is higher compared to detection percentage supplied by the driver.</w:t>
      </w:r>
    </w:p>
    <w:p w:rsidR="005D2274" w:rsidRDefault="005D2274" w:rsidP="005D2274">
      <w:pPr>
        <w:pStyle w:val="Heading2"/>
      </w:pPr>
      <w:bookmarkStart w:id="71" w:name="_Toc515265476"/>
      <w:r>
        <w:t>4.2 Prototype User Interface wireframe</w:t>
      </w:r>
      <w:bookmarkEnd w:id="71"/>
    </w:p>
    <w:p w:rsidR="005D2274" w:rsidRDefault="005D2274" w:rsidP="005D2274"/>
    <w:p w:rsidR="00413C71" w:rsidRDefault="005D2274" w:rsidP="00413C71">
      <w:pPr>
        <w:keepNext/>
        <w:jc w:val="center"/>
      </w:pPr>
      <w:r>
        <w:rPr>
          <w:noProof/>
        </w:rPr>
        <w:drawing>
          <wp:inline distT="0" distB="0" distL="0" distR="0" wp14:anchorId="56C11D79" wp14:editId="4994889E">
            <wp:extent cx="5730240" cy="2354580"/>
            <wp:effectExtent l="0" t="0" r="381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0240" cy="2354580"/>
                    </a:xfrm>
                    <a:prstGeom prst="rect">
                      <a:avLst/>
                    </a:prstGeom>
                    <a:noFill/>
                    <a:ln>
                      <a:noFill/>
                    </a:ln>
                  </pic:spPr>
                </pic:pic>
              </a:graphicData>
            </a:graphic>
          </wp:inline>
        </w:drawing>
      </w:r>
    </w:p>
    <w:p w:rsidR="005D2274" w:rsidRDefault="00413C71" w:rsidP="00413C71">
      <w:pPr>
        <w:pStyle w:val="Caption"/>
        <w:spacing w:before="120"/>
        <w:jc w:val="center"/>
      </w:pPr>
      <w:bookmarkStart w:id="72" w:name="_Toc517259231"/>
      <w:r>
        <w:t xml:space="preserve">Figure </w:t>
      </w:r>
      <w:r>
        <w:fldChar w:fldCharType="begin"/>
      </w:r>
      <w:r>
        <w:instrText xml:space="preserve"> SEQ Figure \* ARABIC </w:instrText>
      </w:r>
      <w:r>
        <w:fldChar w:fldCharType="separate"/>
      </w:r>
      <w:r w:rsidR="009A7F72">
        <w:rPr>
          <w:noProof/>
        </w:rPr>
        <w:t>10</w:t>
      </w:r>
      <w:r>
        <w:fldChar w:fldCharType="end"/>
      </w:r>
      <w:r>
        <w:t xml:space="preserve">: </w:t>
      </w:r>
      <w:r w:rsidRPr="003670D8">
        <w:t>User Interface Wireframe</w:t>
      </w:r>
      <w:bookmarkEnd w:id="72"/>
    </w:p>
    <w:p w:rsidR="005D2274" w:rsidRDefault="005D2274" w:rsidP="005D2274">
      <w:pPr>
        <w:spacing w:after="240" w:line="276" w:lineRule="auto"/>
      </w:pPr>
      <w:r>
        <w:t>The proposed driver safety and drowsiness detection system user interface has designed as shown in figure 10. The proposed system will provide the opportunity to the driver to select warning sequence (the time duration that the driver requires the system to process images and provide warnings) and the percentage of detection (the percentage of the detected images with closed eyes within the specified warning sequence) according to his/her preference. Once the warning sequence and detection percentage are set driver can start the system by clicking the start button at the bottom of the system interface.</w:t>
      </w:r>
    </w:p>
    <w:p w:rsidR="005D2274" w:rsidRDefault="005D2274" w:rsidP="00E7149A">
      <w:pPr>
        <w:spacing w:after="160" w:line="276" w:lineRule="auto"/>
        <w:rPr>
          <w:rFonts w:asciiTheme="majorHAnsi" w:eastAsiaTheme="majorEastAsia" w:hAnsiTheme="majorHAnsi" w:cstheme="majorBidi"/>
          <w:b/>
          <w:sz w:val="28"/>
          <w:szCs w:val="32"/>
        </w:rPr>
      </w:pPr>
      <w:r>
        <w:t>Also, the system will provide number of statistics in the user interface such as Actual Time, Warning Sequence, detection Percentage, Total Frames counted within the time, Detected frames (images with closed eyes) and Actual Percentage. These statistics will provide the overview of the driver conditions.</w:t>
      </w:r>
    </w:p>
    <w:p w:rsidR="00C64484" w:rsidRDefault="00C64484">
      <w:pPr>
        <w:spacing w:after="160" w:line="259" w:lineRule="auto"/>
        <w:jc w:val="left"/>
        <w:rPr>
          <w:rFonts w:asciiTheme="majorHAnsi" w:eastAsiaTheme="majorEastAsia" w:hAnsiTheme="majorHAnsi" w:cstheme="majorBidi"/>
          <w:b/>
          <w:sz w:val="28"/>
          <w:szCs w:val="32"/>
        </w:rPr>
      </w:pPr>
      <w:r>
        <w:br w:type="page"/>
      </w:r>
    </w:p>
    <w:p w:rsidR="008F4ED1" w:rsidRDefault="008F4ED1" w:rsidP="00186B9E">
      <w:pPr>
        <w:pStyle w:val="Heading1"/>
        <w:sectPr w:rsidR="008F4ED1" w:rsidSect="0020738F">
          <w:pgSz w:w="11906" w:h="16838"/>
          <w:pgMar w:top="1440" w:right="1440" w:bottom="1440" w:left="1440" w:header="708" w:footer="708" w:gutter="0"/>
          <w:cols w:space="708"/>
          <w:docGrid w:linePitch="360"/>
        </w:sectPr>
      </w:pPr>
      <w:bookmarkStart w:id="73" w:name="_Toc515265477"/>
    </w:p>
    <w:p w:rsidR="00CB41D7" w:rsidRDefault="00CB41D7" w:rsidP="00CB41D7">
      <w:pPr>
        <w:pStyle w:val="Heading2"/>
        <w:spacing w:after="240"/>
      </w:pPr>
      <w:r>
        <w:lastRenderedPageBreak/>
        <w:t>4.3 Graphical User Interface</w:t>
      </w:r>
    </w:p>
    <w:p w:rsidR="00AE5837" w:rsidRDefault="002A6E81" w:rsidP="00AE5837">
      <w:pPr>
        <w:keepNext/>
      </w:pPr>
      <w:r>
        <w:rPr>
          <w:noProof/>
        </w:rPr>
        <w:drawing>
          <wp:inline distT="0" distB="0" distL="0" distR="0" wp14:anchorId="162C85D9" wp14:editId="7E665E9A">
            <wp:extent cx="8863330" cy="34702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863330" cy="3470275"/>
                    </a:xfrm>
                    <a:prstGeom prst="rect">
                      <a:avLst/>
                    </a:prstGeom>
                  </pic:spPr>
                </pic:pic>
              </a:graphicData>
            </a:graphic>
          </wp:inline>
        </w:drawing>
      </w:r>
    </w:p>
    <w:p w:rsidR="00135BB4" w:rsidRDefault="00AE5837" w:rsidP="00AE5837">
      <w:pPr>
        <w:pStyle w:val="Caption"/>
        <w:spacing w:before="120"/>
        <w:jc w:val="center"/>
      </w:pPr>
      <w:bookmarkStart w:id="74" w:name="_Toc517259232"/>
      <w:r>
        <w:t xml:space="preserve">Figure </w:t>
      </w:r>
      <w:r>
        <w:fldChar w:fldCharType="begin"/>
      </w:r>
      <w:r>
        <w:instrText xml:space="preserve"> SEQ Figure \* ARABIC </w:instrText>
      </w:r>
      <w:r>
        <w:fldChar w:fldCharType="separate"/>
      </w:r>
      <w:r w:rsidR="009A7F72">
        <w:rPr>
          <w:noProof/>
        </w:rPr>
        <w:t>11</w:t>
      </w:r>
      <w:r>
        <w:fldChar w:fldCharType="end"/>
      </w:r>
      <w:r>
        <w:t xml:space="preserve">: </w:t>
      </w:r>
      <w:r w:rsidRPr="00B7107C">
        <w:t>Graphical User Interface of Driver Safety &amp; Drowsiness Detection Simulation</w:t>
      </w:r>
      <w:bookmarkEnd w:id="74"/>
    </w:p>
    <w:p w:rsidR="00CB41D7" w:rsidRDefault="0055651C" w:rsidP="006F457C">
      <w:pPr>
        <w:spacing w:line="276" w:lineRule="auto"/>
      </w:pPr>
      <w:r>
        <w:t xml:space="preserve">Above shown is the </w:t>
      </w:r>
      <w:r w:rsidR="008D4A3B">
        <w:t xml:space="preserve">implemented Graphical User Interface of the wireframe of the proposed solution </w:t>
      </w:r>
      <w:r w:rsidR="00D918D6">
        <w:t xml:space="preserve">mentioned </w:t>
      </w:r>
      <w:r w:rsidR="008D4A3B">
        <w:t xml:space="preserve">in section 4.2. </w:t>
      </w:r>
      <w:r w:rsidR="00185746">
        <w:t xml:space="preserve">Below are the descriptions of the driver statistics shown </w:t>
      </w:r>
      <w:r w:rsidR="004D0119">
        <w:t>o</w:t>
      </w:r>
      <w:r w:rsidR="00185746">
        <w:t xml:space="preserve">n the </w:t>
      </w:r>
      <w:r w:rsidR="006F457C">
        <w:t>right-hand</w:t>
      </w:r>
      <w:r w:rsidR="00185746">
        <w:t xml:space="preserve"> side of the GUI.</w:t>
      </w:r>
    </w:p>
    <w:p w:rsidR="00566EFF" w:rsidRDefault="00566EFF" w:rsidP="00DA3D4E"/>
    <w:p w:rsidR="00E7149A" w:rsidRPr="00DA3D4E" w:rsidRDefault="00E7149A" w:rsidP="00D918D6">
      <w:pPr>
        <w:spacing w:line="276" w:lineRule="auto"/>
      </w:pPr>
      <w:proofErr w:type="spellStart"/>
      <w:r>
        <w:t>Cur.Time</w:t>
      </w:r>
      <w:proofErr w:type="spellEnd"/>
      <w:r>
        <w:t xml:space="preserve"> = Current Time, </w:t>
      </w:r>
      <w:proofErr w:type="spellStart"/>
      <w:r>
        <w:t>War.Seq</w:t>
      </w:r>
      <w:proofErr w:type="spellEnd"/>
      <w:r>
        <w:t xml:space="preserve"> = Warning Sequence, Percentage = Percentage of Closed Eye Detection, </w:t>
      </w:r>
      <w:proofErr w:type="spellStart"/>
      <w:r>
        <w:t>Tot.Frames</w:t>
      </w:r>
      <w:proofErr w:type="spellEnd"/>
      <w:r>
        <w:t xml:space="preserve"> = Total number of frames captured by the web camera </w:t>
      </w:r>
      <w:r w:rsidR="00A3613E">
        <w:t>with</w:t>
      </w:r>
      <w:r w:rsidR="005834B2">
        <w:t xml:space="preserve">in the selected warning sequence, </w:t>
      </w:r>
      <w:proofErr w:type="spellStart"/>
      <w:r w:rsidR="005834B2">
        <w:t>Dete.Frames</w:t>
      </w:r>
      <w:proofErr w:type="spellEnd"/>
      <w:r w:rsidR="005834B2">
        <w:t xml:space="preserve"> = Number of image frames identified as frames with </w:t>
      </w:r>
      <w:r w:rsidR="00FD41E5">
        <w:t>opened</w:t>
      </w:r>
      <w:r w:rsidR="005834B2">
        <w:t xml:space="preserve"> eyes, Actual Per = Actual closed eye percentage, Alarm Status = This denotes whether the alarm was activated or not</w:t>
      </w:r>
      <w:r w:rsidR="00A018D1">
        <w:t>.</w:t>
      </w:r>
    </w:p>
    <w:p w:rsidR="00CB41D7" w:rsidRDefault="00CB41D7" w:rsidP="00CB41D7">
      <w:pPr>
        <w:tabs>
          <w:tab w:val="left" w:pos="1608"/>
        </w:tabs>
      </w:pPr>
      <w:r>
        <w:tab/>
      </w:r>
    </w:p>
    <w:p w:rsidR="00FD7333" w:rsidRPr="00CB41D7" w:rsidRDefault="00CB41D7" w:rsidP="00CB41D7">
      <w:pPr>
        <w:tabs>
          <w:tab w:val="left" w:pos="1608"/>
        </w:tabs>
        <w:sectPr w:rsidR="00FD7333" w:rsidRPr="00CB41D7" w:rsidSect="00CB41D7">
          <w:pgSz w:w="16838" w:h="11906" w:orient="landscape"/>
          <w:pgMar w:top="1440" w:right="1440" w:bottom="1440" w:left="1440" w:header="708" w:footer="708" w:gutter="0"/>
          <w:cols w:space="708"/>
          <w:docGrid w:linePitch="360"/>
        </w:sectPr>
      </w:pPr>
      <w:r>
        <w:tab/>
      </w:r>
    </w:p>
    <w:p w:rsidR="0005311F" w:rsidRDefault="0005311F" w:rsidP="0005311F">
      <w:pPr>
        <w:pStyle w:val="Heading2"/>
        <w:spacing w:after="240"/>
      </w:pPr>
      <w:r>
        <w:lastRenderedPageBreak/>
        <w:t>4.4 Use Case Diagram</w:t>
      </w:r>
    </w:p>
    <w:p w:rsidR="00B5328C" w:rsidRDefault="0023250D" w:rsidP="0023250D">
      <w:pPr>
        <w:keepNext/>
        <w:jc w:val="center"/>
      </w:pPr>
      <w:r>
        <w:rPr>
          <w:noProof/>
        </w:rPr>
        <w:drawing>
          <wp:inline distT="0" distB="0" distL="0" distR="0">
            <wp:extent cx="5730240" cy="3680460"/>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0240" cy="3680460"/>
                    </a:xfrm>
                    <a:prstGeom prst="rect">
                      <a:avLst/>
                    </a:prstGeom>
                    <a:noFill/>
                    <a:ln>
                      <a:noFill/>
                    </a:ln>
                  </pic:spPr>
                </pic:pic>
              </a:graphicData>
            </a:graphic>
          </wp:inline>
        </w:drawing>
      </w:r>
    </w:p>
    <w:p w:rsidR="00B5328C" w:rsidRDefault="00B5328C" w:rsidP="00B5328C">
      <w:pPr>
        <w:pStyle w:val="Caption"/>
        <w:spacing w:before="120"/>
        <w:jc w:val="center"/>
      </w:pPr>
      <w:r>
        <w:t xml:space="preserve">Figure </w:t>
      </w:r>
      <w:r>
        <w:fldChar w:fldCharType="begin"/>
      </w:r>
      <w:r>
        <w:instrText xml:space="preserve"> SEQ Figure \* ARABIC </w:instrText>
      </w:r>
      <w:r>
        <w:fldChar w:fldCharType="separate"/>
      </w:r>
      <w:r w:rsidR="009A7F72">
        <w:rPr>
          <w:noProof/>
        </w:rPr>
        <w:t>12</w:t>
      </w:r>
      <w:r>
        <w:fldChar w:fldCharType="end"/>
      </w:r>
      <w:r>
        <w:t>: Use Case Diagram</w:t>
      </w:r>
    </w:p>
    <w:p w:rsidR="007B3C83" w:rsidRDefault="0023250D" w:rsidP="0023250D">
      <w:pPr>
        <w:tabs>
          <w:tab w:val="left" w:pos="1248"/>
        </w:tabs>
        <w:spacing w:line="276" w:lineRule="auto"/>
      </w:pPr>
      <w:r>
        <w:t xml:space="preserve">In the Driver Safety and Drowsiness Detection Simulation system we have identified a single actor being a driver. </w:t>
      </w:r>
      <w:r w:rsidR="00177275">
        <w:t xml:space="preserve">Driver can perform the below four use cases in the proposed simulation system. </w:t>
      </w:r>
      <w:r w:rsidR="009159AF">
        <w:t>They are;</w:t>
      </w:r>
    </w:p>
    <w:p w:rsidR="009159AF" w:rsidRDefault="009159AF" w:rsidP="009159AF">
      <w:pPr>
        <w:pStyle w:val="ListParagraph"/>
        <w:numPr>
          <w:ilvl w:val="0"/>
          <w:numId w:val="23"/>
        </w:numPr>
        <w:tabs>
          <w:tab w:val="left" w:pos="1248"/>
        </w:tabs>
        <w:spacing w:line="276" w:lineRule="auto"/>
      </w:pPr>
      <w:r>
        <w:t>Start the simulation to perform face and eye detection</w:t>
      </w:r>
    </w:p>
    <w:p w:rsidR="009159AF" w:rsidRDefault="009159AF" w:rsidP="009159AF">
      <w:pPr>
        <w:pStyle w:val="ListParagraph"/>
        <w:numPr>
          <w:ilvl w:val="0"/>
          <w:numId w:val="23"/>
        </w:numPr>
        <w:tabs>
          <w:tab w:val="left" w:pos="1248"/>
        </w:tabs>
        <w:spacing w:line="276" w:lineRule="auto"/>
      </w:pPr>
      <w:r>
        <w:t>Stop the simulation to terminate face and eye detection</w:t>
      </w:r>
    </w:p>
    <w:p w:rsidR="009159AF" w:rsidRDefault="009159AF" w:rsidP="009159AF">
      <w:pPr>
        <w:pStyle w:val="ListParagraph"/>
        <w:numPr>
          <w:ilvl w:val="0"/>
          <w:numId w:val="23"/>
        </w:numPr>
        <w:tabs>
          <w:tab w:val="left" w:pos="1248"/>
        </w:tabs>
        <w:spacing w:line="276" w:lineRule="auto"/>
      </w:pPr>
      <w:r>
        <w:t>Drive can customize parameters such as changing the warning sequence or change the closed-eye percentage rate</w:t>
      </w:r>
    </w:p>
    <w:p w:rsidR="009159AF" w:rsidRDefault="009159AF" w:rsidP="009159AF">
      <w:pPr>
        <w:pStyle w:val="ListParagraph"/>
        <w:numPr>
          <w:ilvl w:val="0"/>
          <w:numId w:val="23"/>
        </w:numPr>
        <w:tabs>
          <w:tab w:val="left" w:pos="1248"/>
        </w:tabs>
        <w:spacing w:line="276" w:lineRule="auto"/>
      </w:pPr>
      <w:r>
        <w:t xml:space="preserve">Driver can view the statistics generated by analyzing the live video feed fetched via the web camera.  </w:t>
      </w:r>
    </w:p>
    <w:p w:rsidR="003C65A2" w:rsidRDefault="003C65A2" w:rsidP="0023250D">
      <w:pPr>
        <w:tabs>
          <w:tab w:val="left" w:pos="1248"/>
        </w:tabs>
        <w:spacing w:line="276" w:lineRule="auto"/>
      </w:pPr>
      <w:r>
        <w:tab/>
      </w:r>
    </w:p>
    <w:p w:rsidR="00C72578" w:rsidRPr="003C65A2" w:rsidRDefault="003C65A2" w:rsidP="003C65A2">
      <w:pPr>
        <w:tabs>
          <w:tab w:val="left" w:pos="1248"/>
        </w:tabs>
        <w:sectPr w:rsidR="00C72578" w:rsidRPr="003C65A2" w:rsidSect="0020738F">
          <w:pgSz w:w="11906" w:h="16838"/>
          <w:pgMar w:top="1440" w:right="1440" w:bottom="1440" w:left="1440" w:header="708" w:footer="708" w:gutter="0"/>
          <w:cols w:space="708"/>
          <w:docGrid w:linePitch="360"/>
        </w:sectPr>
      </w:pPr>
      <w:r>
        <w:tab/>
      </w:r>
    </w:p>
    <w:p w:rsidR="00C72578" w:rsidRDefault="00C72578" w:rsidP="00C72578">
      <w:pPr>
        <w:pStyle w:val="Heading2"/>
        <w:spacing w:after="240"/>
        <w:jc w:val="left"/>
      </w:pPr>
      <w:r>
        <w:lastRenderedPageBreak/>
        <w:t>4.5 Activity Diagram</w:t>
      </w:r>
    </w:p>
    <w:p w:rsidR="0091641A" w:rsidRDefault="0046636E" w:rsidP="0091641A">
      <w:pPr>
        <w:keepNext/>
        <w:jc w:val="center"/>
      </w:pPr>
      <w:r>
        <w:rPr>
          <w:noProof/>
        </w:rPr>
        <w:drawing>
          <wp:inline distT="0" distB="0" distL="0" distR="0">
            <wp:extent cx="6383762" cy="518982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403082" cy="5205533"/>
                    </a:xfrm>
                    <a:prstGeom prst="rect">
                      <a:avLst/>
                    </a:prstGeom>
                    <a:noFill/>
                    <a:ln>
                      <a:noFill/>
                    </a:ln>
                  </pic:spPr>
                </pic:pic>
              </a:graphicData>
            </a:graphic>
          </wp:inline>
        </w:drawing>
      </w:r>
    </w:p>
    <w:p w:rsidR="00C72578" w:rsidRDefault="0091641A" w:rsidP="0091641A">
      <w:pPr>
        <w:pStyle w:val="Caption"/>
        <w:jc w:val="center"/>
      </w:pPr>
      <w:r>
        <w:t xml:space="preserve">Figure </w:t>
      </w:r>
      <w:r>
        <w:fldChar w:fldCharType="begin"/>
      </w:r>
      <w:r>
        <w:instrText xml:space="preserve"> SEQ Figure \* ARABIC </w:instrText>
      </w:r>
      <w:r>
        <w:fldChar w:fldCharType="separate"/>
      </w:r>
      <w:r w:rsidR="009A7F72">
        <w:rPr>
          <w:noProof/>
        </w:rPr>
        <w:t>13</w:t>
      </w:r>
      <w:r>
        <w:fldChar w:fldCharType="end"/>
      </w:r>
      <w:r>
        <w:t>: Activity Diagram</w:t>
      </w:r>
    </w:p>
    <w:p w:rsidR="00C72578" w:rsidRPr="00C72578" w:rsidRDefault="00C72578" w:rsidP="00C72578">
      <w:pPr>
        <w:sectPr w:rsidR="00C72578" w:rsidRPr="00C72578" w:rsidSect="0046636E">
          <w:pgSz w:w="16838" w:h="11906" w:orient="landscape"/>
          <w:pgMar w:top="1440" w:right="1440" w:bottom="1440" w:left="1440" w:header="708" w:footer="708" w:gutter="0"/>
          <w:cols w:space="708"/>
          <w:docGrid w:linePitch="360"/>
        </w:sectPr>
      </w:pPr>
    </w:p>
    <w:p w:rsidR="008611CC" w:rsidRDefault="00FE30C4" w:rsidP="001E3480">
      <w:pPr>
        <w:spacing w:after="160" w:line="276" w:lineRule="auto"/>
      </w:pPr>
      <w:r>
        <w:lastRenderedPageBreak/>
        <w:t xml:space="preserve">Driver Safety and Drowsiness Detection </w:t>
      </w:r>
      <w:r w:rsidR="001E3480">
        <w:t>Simulation system has two main processes which run concurrently. They are warning generation process and the other being face and eye detection process.</w:t>
      </w:r>
      <w:r w:rsidR="00E97CC7">
        <w:t xml:space="preserve"> The Driver can start the simulation system with the default values or can customize the closed-eye detection percentage and warning sequence parameters accordingly prior to starting the simulation.</w:t>
      </w:r>
      <w:r w:rsidR="0086034C">
        <w:t xml:space="preserve"> If the driver prefers he can also change the parameters after starting the simulation.</w:t>
      </w:r>
      <w:r w:rsidR="00E8205F">
        <w:t xml:space="preserve"> Once the simulation is started </w:t>
      </w:r>
      <w:r w:rsidR="006C5593">
        <w:t>both the above</w:t>
      </w:r>
      <w:r w:rsidR="007470F1">
        <w:t>-mentioned main</w:t>
      </w:r>
      <w:r w:rsidR="006C5593">
        <w:t xml:space="preserve"> processes starts and runs asynchronously. </w:t>
      </w:r>
      <w:r w:rsidR="00E45B77">
        <w:t xml:space="preserve">Warning generation process depends on the face and eye detection process. </w:t>
      </w:r>
      <w:r w:rsidR="002A576D">
        <w:t xml:space="preserve">Driver can also stop the simulation when required. </w:t>
      </w:r>
    </w:p>
    <w:p w:rsidR="004B45F7" w:rsidRDefault="004B45F7" w:rsidP="001E3480">
      <w:pPr>
        <w:spacing w:after="160" w:line="276" w:lineRule="auto"/>
      </w:pPr>
      <w:r>
        <w:t xml:space="preserve">In the face and eye detection process, </w:t>
      </w:r>
      <w:r w:rsidR="00B22F31">
        <w:t xml:space="preserve">the integrated web camera will capture the live video stream. Video stream is a sequence of image frames and in this </w:t>
      </w:r>
      <w:r w:rsidR="00FE03BB">
        <w:t>process</w:t>
      </w:r>
      <w:r w:rsidR="00B22F31">
        <w:t xml:space="preserve"> all the </w:t>
      </w:r>
      <w:r w:rsidR="00FE03BB">
        <w:t xml:space="preserve">image frames are distinguished from the video stream. Each of the image frames are converted to gray images (which is also known as gray-scaling) so that the noise will be removed from the color images and it will ease the computational process of those images. Grey-scaling will also eliminate all the unwanted color </w:t>
      </w:r>
      <w:r w:rsidR="00D55929">
        <w:t>channels,</w:t>
      </w:r>
      <w:r w:rsidR="00FE03BB">
        <w:t xml:space="preserve"> so it will reduce the time to process images. </w:t>
      </w:r>
      <w:r w:rsidR="00D55929">
        <w:t>Once the images ha</w:t>
      </w:r>
      <w:r w:rsidR="00B92426">
        <w:t>ve</w:t>
      </w:r>
      <w:r w:rsidR="00D55929">
        <w:t xml:space="preserve"> been converted to gray-scaled images the simulation uses the existing </w:t>
      </w:r>
      <w:proofErr w:type="spellStart"/>
      <w:r w:rsidR="00D55929">
        <w:t>HaarCascade</w:t>
      </w:r>
      <w:proofErr w:type="spellEnd"/>
      <w:r w:rsidR="00D55929">
        <w:t xml:space="preserve"> face and eye datasets in order to process the gray-scaled images to </w:t>
      </w:r>
      <w:r w:rsidR="009A4B4D">
        <w:t xml:space="preserve">detect the face and opened-eyes. </w:t>
      </w:r>
      <w:r w:rsidR="00B92426">
        <w:t>First it tries to detect the face in the image and if the simulation couldn’t detect the face it grabs the next image frame</w:t>
      </w:r>
      <w:r w:rsidR="00BB0372">
        <w:t xml:space="preserve"> while incrementing the “closed eye count” variable</w:t>
      </w:r>
      <w:r w:rsidR="00B92426">
        <w:t xml:space="preserve">. If the face is detected the system makes sure that the detected face count is exactly one. This is since we are not interested in multiple face detection in this particular simulation. </w:t>
      </w:r>
      <w:r w:rsidR="00D50E7B">
        <w:t xml:space="preserve">When the face is detected, the simulation will start detection of both left and rights eyes. </w:t>
      </w:r>
      <w:r w:rsidR="00113F38">
        <w:t xml:space="preserve">If the eyes are not detected “closed eye count” variable is </w:t>
      </w:r>
      <w:r w:rsidR="00316F0E">
        <w:t>incremented, and it will move to the next image frame in the sequence. If both eyes are detected, then the system will draw a rectangular box around the face as well as the eyes to denote that the eyes have been detected by the system. This process continuously occurs until the simulation is forcefully terminated by the driver</w:t>
      </w:r>
      <w:r w:rsidR="00A90D8F">
        <w:t>.</w:t>
      </w:r>
      <w:r w:rsidR="009104CA">
        <w:t xml:space="preserve"> </w:t>
      </w:r>
    </w:p>
    <w:p w:rsidR="00DC14A3" w:rsidRDefault="00F8221C" w:rsidP="001E3480">
      <w:pPr>
        <w:spacing w:after="160" w:line="276" w:lineRule="auto"/>
      </w:pPr>
      <w:r>
        <w:t xml:space="preserve">Warning generation process runs on a separate thread in the simulation. First it checks whether the current seconds spent in the process is equal to the warning sequence selected by the driver. If not, the simulation doesn’t do anything. But if it’s the selected warning sequence by the driver </w:t>
      </w:r>
      <w:r w:rsidR="00DC14A3">
        <w:t>then the simulation calculates the actual closed-eye percentage for that time sequence as below.</w:t>
      </w:r>
    </w:p>
    <w:p w:rsidR="00F8221C" w:rsidRDefault="00DC14A3" w:rsidP="00DC14A3">
      <w:pPr>
        <w:spacing w:after="160" w:line="276" w:lineRule="auto"/>
        <w:jc w:val="center"/>
        <w:rPr>
          <w:b/>
          <w:i/>
        </w:rPr>
      </w:pPr>
      <w:r w:rsidRPr="00DC14A3">
        <w:rPr>
          <w:b/>
          <w:i/>
        </w:rPr>
        <w:t>Actual closed-eye percentage (%) = (number of frames with closed eyes/total frames) * 100</w:t>
      </w:r>
    </w:p>
    <w:p w:rsidR="00DC14A3" w:rsidRPr="00DC14A3" w:rsidRDefault="002923E7" w:rsidP="001E3480">
      <w:pPr>
        <w:spacing w:after="160" w:line="276" w:lineRule="auto"/>
      </w:pPr>
      <w:r>
        <w:t xml:space="preserve">If the actual closed-eye percentage rate is </w:t>
      </w:r>
      <w:r w:rsidR="007027F0">
        <w:t>greater</w:t>
      </w:r>
      <w:r>
        <w:t xml:space="preserve"> than or equal to driver customized closed-eye percentage rate, then the </w:t>
      </w:r>
      <w:r w:rsidR="00006E66">
        <w:t>alarm will be generated. Otherwise the alarm will be stopped. Last but not least</w:t>
      </w:r>
      <w:r w:rsidR="002C4120">
        <w:t>,</w:t>
      </w:r>
      <w:r w:rsidR="00006E66">
        <w:t xml:space="preserve"> the system will also write all the driver statistics to a file as an added value</w:t>
      </w:r>
      <w:r w:rsidR="002C4120">
        <w:t xml:space="preserve"> </w:t>
      </w:r>
      <w:r w:rsidR="00006E66">
        <w:t xml:space="preserve">so that these data can be used for machine learning purposes </w:t>
      </w:r>
      <w:r w:rsidR="00095F7A">
        <w:t>as future enhancements</w:t>
      </w:r>
      <w:r w:rsidR="002C4120">
        <w:t xml:space="preserve"> of this simulation</w:t>
      </w:r>
      <w:r w:rsidR="00006E66">
        <w:t>.</w:t>
      </w:r>
    </w:p>
    <w:p w:rsidR="00EC30D6" w:rsidRDefault="00EC30D6" w:rsidP="001E3480">
      <w:pPr>
        <w:spacing w:after="160" w:line="276" w:lineRule="auto"/>
      </w:pPr>
    </w:p>
    <w:p w:rsidR="00F700D6" w:rsidRDefault="0086034C" w:rsidP="001E3480">
      <w:pPr>
        <w:spacing w:after="160" w:line="276" w:lineRule="auto"/>
        <w:rPr>
          <w:rFonts w:asciiTheme="majorHAnsi" w:eastAsiaTheme="majorEastAsia" w:hAnsiTheme="majorHAnsi" w:cstheme="majorBidi"/>
          <w:b/>
          <w:sz w:val="26"/>
          <w:szCs w:val="26"/>
        </w:rPr>
      </w:pPr>
      <w:r>
        <w:t xml:space="preserve"> </w:t>
      </w:r>
      <w:r w:rsidR="00F700D6">
        <w:br w:type="page"/>
      </w:r>
    </w:p>
    <w:p w:rsidR="0027288D" w:rsidRDefault="0027288D" w:rsidP="0027288D">
      <w:pPr>
        <w:pStyle w:val="Heading2"/>
        <w:spacing w:after="240"/>
      </w:pPr>
      <w:r>
        <w:lastRenderedPageBreak/>
        <w:t>4.6 Class Diagram</w:t>
      </w:r>
    </w:p>
    <w:p w:rsidR="00F47893" w:rsidRDefault="00F47893" w:rsidP="00E35AC6">
      <w:r>
        <w:rPr>
          <w:noProof/>
        </w:rPr>
        <w:drawing>
          <wp:inline distT="0" distB="0" distL="0" distR="0">
            <wp:extent cx="5722620" cy="37185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2620" cy="3718560"/>
                    </a:xfrm>
                    <a:prstGeom prst="rect">
                      <a:avLst/>
                    </a:prstGeom>
                    <a:noFill/>
                    <a:ln>
                      <a:noFill/>
                    </a:ln>
                  </pic:spPr>
                </pic:pic>
              </a:graphicData>
            </a:graphic>
          </wp:inline>
        </w:drawing>
      </w:r>
    </w:p>
    <w:p w:rsidR="004179B3" w:rsidRDefault="00F47893" w:rsidP="004179B3">
      <w:pPr>
        <w:pStyle w:val="Caption"/>
        <w:spacing w:before="120"/>
        <w:jc w:val="center"/>
      </w:pPr>
      <w:r>
        <w:t xml:space="preserve">Figure </w:t>
      </w:r>
      <w:r>
        <w:fldChar w:fldCharType="begin"/>
      </w:r>
      <w:r>
        <w:instrText xml:space="preserve"> SEQ Figure \* ARABIC </w:instrText>
      </w:r>
      <w:r>
        <w:fldChar w:fldCharType="separate"/>
      </w:r>
      <w:r w:rsidR="009A7F72">
        <w:rPr>
          <w:noProof/>
        </w:rPr>
        <w:t>14</w:t>
      </w:r>
      <w:r>
        <w:fldChar w:fldCharType="end"/>
      </w:r>
      <w:r>
        <w:t>: Class Diagram</w:t>
      </w:r>
    </w:p>
    <w:p w:rsidR="004179B3" w:rsidRDefault="004179B3" w:rsidP="004179B3"/>
    <w:p w:rsidR="004179B3" w:rsidRDefault="004179B3" w:rsidP="004179B3">
      <w:pPr>
        <w:spacing w:line="276" w:lineRule="auto"/>
      </w:pPr>
      <w:r>
        <w:t xml:space="preserve">In the simulation system, the team identified six main classes as shown in the above diagram and they are Alert, Camera, Face, Eye and </w:t>
      </w:r>
      <w:proofErr w:type="spellStart"/>
      <w:r>
        <w:t>FaceEyeTemplate</w:t>
      </w:r>
      <w:proofErr w:type="spellEnd"/>
      <w:r>
        <w:t xml:space="preserve"> and the controller. </w:t>
      </w:r>
      <w:r w:rsidR="00A8137E">
        <w:t xml:space="preserve">The controller class controls all the other classes and passes all the messages from the Graphical User Interface to classes and vice versa. </w:t>
      </w:r>
      <w:r w:rsidR="00762ED7">
        <w:t xml:space="preserve">Controller class more over runs concurrent processes which are warning process and face and eye detection process to produce </w:t>
      </w:r>
      <w:r w:rsidR="00D32C58">
        <w:t>warnings to the driver.</w:t>
      </w:r>
    </w:p>
    <w:p w:rsidR="00957C05" w:rsidRDefault="00957C05" w:rsidP="004179B3">
      <w:pPr>
        <w:spacing w:line="276" w:lineRule="auto"/>
      </w:pPr>
    </w:p>
    <w:p w:rsidR="00392AFE" w:rsidRDefault="00957C05" w:rsidP="004179B3">
      <w:pPr>
        <w:spacing w:line="276" w:lineRule="auto"/>
      </w:pPr>
      <w:r>
        <w:t xml:space="preserve">Camera class is responsible mostly for the web camera related </w:t>
      </w:r>
      <w:r w:rsidR="00392AFE">
        <w:t>functionalities such as accessing camera and live video stream, chopping live video stream into image frames, gray scaling etc.</w:t>
      </w:r>
    </w:p>
    <w:p w:rsidR="00392AFE" w:rsidRDefault="00392AFE" w:rsidP="004179B3">
      <w:pPr>
        <w:spacing w:line="276" w:lineRule="auto"/>
      </w:pPr>
    </w:p>
    <w:p w:rsidR="001B67EC" w:rsidRDefault="00392AFE" w:rsidP="004179B3">
      <w:pPr>
        <w:spacing w:line="276" w:lineRule="auto"/>
      </w:pPr>
      <w:proofErr w:type="spellStart"/>
      <w:r>
        <w:t>FaceEyeTemplate</w:t>
      </w:r>
      <w:proofErr w:type="spellEnd"/>
      <w:r>
        <w:t xml:space="preserve"> class is responsible for loading the </w:t>
      </w:r>
      <w:proofErr w:type="spellStart"/>
      <w:r>
        <w:t>Haar</w:t>
      </w:r>
      <w:proofErr w:type="spellEnd"/>
      <w:r w:rsidR="00CA7359">
        <w:t xml:space="preserve"> </w:t>
      </w:r>
      <w:r>
        <w:t xml:space="preserve">Cascade face and eye datasets to the simulation system. </w:t>
      </w:r>
    </w:p>
    <w:p w:rsidR="001B67EC" w:rsidRDefault="001B67EC" w:rsidP="004179B3">
      <w:pPr>
        <w:spacing w:line="276" w:lineRule="auto"/>
      </w:pPr>
    </w:p>
    <w:p w:rsidR="00957C05" w:rsidRDefault="001B67EC" w:rsidP="004179B3">
      <w:pPr>
        <w:spacing w:line="276" w:lineRule="auto"/>
      </w:pPr>
      <w:r>
        <w:t xml:space="preserve">Face and Eye classes are accountable for face and eye detection processes respectively while the Alert class </w:t>
      </w:r>
      <w:r w:rsidR="00E90A6B">
        <w:t xml:space="preserve">creates sound alarms and write driver statistics to the text file. </w:t>
      </w:r>
    </w:p>
    <w:p w:rsidR="00DD6A10" w:rsidRDefault="00DD6A10" w:rsidP="004179B3">
      <w:pPr>
        <w:spacing w:line="276" w:lineRule="auto"/>
      </w:pPr>
    </w:p>
    <w:p w:rsidR="00DD6A10" w:rsidRDefault="00DD6A10" w:rsidP="004179B3">
      <w:pPr>
        <w:spacing w:line="276" w:lineRule="auto"/>
      </w:pPr>
      <w:r>
        <w:t xml:space="preserve">Each of the </w:t>
      </w:r>
      <w:r w:rsidR="00425878">
        <w:t>above-mentioned</w:t>
      </w:r>
      <w:r>
        <w:t xml:space="preserve"> classes ha</w:t>
      </w:r>
      <w:r w:rsidR="00425878">
        <w:t>ve</w:t>
      </w:r>
      <w:r>
        <w:t xml:space="preserve"> a “one-to-one” relationship with the controller. </w:t>
      </w:r>
    </w:p>
    <w:p w:rsidR="004179B3" w:rsidRDefault="004179B3" w:rsidP="004179B3"/>
    <w:p w:rsidR="00D72BF3" w:rsidRPr="004179B3" w:rsidRDefault="00D72BF3" w:rsidP="004179B3">
      <w:pPr>
        <w:sectPr w:rsidR="00D72BF3" w:rsidRPr="004179B3" w:rsidSect="0020738F">
          <w:pgSz w:w="11906" w:h="16838"/>
          <w:pgMar w:top="1440" w:right="1440" w:bottom="1440" w:left="1440" w:header="708" w:footer="708" w:gutter="0"/>
          <w:cols w:space="708"/>
          <w:docGrid w:linePitch="360"/>
        </w:sectPr>
      </w:pPr>
    </w:p>
    <w:p w:rsidR="00AF7886" w:rsidRDefault="00AF7886" w:rsidP="00AF7886">
      <w:pPr>
        <w:pStyle w:val="Heading2"/>
        <w:spacing w:after="240"/>
      </w:pPr>
      <w:r>
        <w:lastRenderedPageBreak/>
        <w:t>4.7 Sequence Diagram</w:t>
      </w:r>
    </w:p>
    <w:p w:rsidR="009A7F72" w:rsidRDefault="009A7F72" w:rsidP="009A7F72">
      <w:pPr>
        <w:keepNext/>
        <w:jc w:val="center"/>
      </w:pPr>
      <w:r>
        <w:rPr>
          <w:noProof/>
        </w:rPr>
        <w:drawing>
          <wp:inline distT="0" distB="0" distL="0" distR="0">
            <wp:extent cx="6692439" cy="52044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712655" cy="5220181"/>
                    </a:xfrm>
                    <a:prstGeom prst="rect">
                      <a:avLst/>
                    </a:prstGeom>
                    <a:noFill/>
                    <a:ln>
                      <a:noFill/>
                    </a:ln>
                  </pic:spPr>
                </pic:pic>
              </a:graphicData>
            </a:graphic>
          </wp:inline>
        </w:drawing>
      </w:r>
    </w:p>
    <w:p w:rsidR="002F63A8" w:rsidRDefault="009A7F72" w:rsidP="00B41B77">
      <w:pPr>
        <w:pStyle w:val="Caption"/>
        <w:jc w:val="center"/>
      </w:pPr>
      <w:r>
        <w:t xml:space="preserve">Figure </w:t>
      </w:r>
      <w:r>
        <w:fldChar w:fldCharType="begin"/>
      </w:r>
      <w:r>
        <w:instrText xml:space="preserve"> SEQ Figure \* ARABIC </w:instrText>
      </w:r>
      <w:r>
        <w:fldChar w:fldCharType="separate"/>
      </w:r>
      <w:r>
        <w:rPr>
          <w:noProof/>
        </w:rPr>
        <w:t>15</w:t>
      </w:r>
      <w:r>
        <w:fldChar w:fldCharType="end"/>
      </w:r>
      <w:r>
        <w:t>: Sequence Diagram</w:t>
      </w:r>
    </w:p>
    <w:p w:rsidR="002F63A8" w:rsidRPr="002F63A8" w:rsidRDefault="002F63A8" w:rsidP="00B41B77">
      <w:pPr>
        <w:spacing w:before="120"/>
        <w:sectPr w:rsidR="002F63A8" w:rsidRPr="002F63A8" w:rsidSect="002F63A8">
          <w:pgSz w:w="16838" w:h="11906" w:orient="landscape"/>
          <w:pgMar w:top="1440" w:right="1440" w:bottom="1440" w:left="1440" w:header="708" w:footer="708" w:gutter="0"/>
          <w:cols w:space="708"/>
          <w:docGrid w:linePitch="360"/>
        </w:sectPr>
      </w:pPr>
    </w:p>
    <w:p w:rsidR="007A4DA3" w:rsidRDefault="00E01327" w:rsidP="00236F9C">
      <w:pPr>
        <w:spacing w:after="160" w:line="276" w:lineRule="auto"/>
      </w:pPr>
      <w:r>
        <w:lastRenderedPageBreak/>
        <w:t xml:space="preserve">When the driver is navigated to the Graphical User Interface of the simulation system </w:t>
      </w:r>
      <w:r w:rsidR="00A73161">
        <w:t>he/she can perform 3 main tasks. They are select</w:t>
      </w:r>
      <w:r w:rsidR="00236F9C">
        <w:t>ion of</w:t>
      </w:r>
      <w:r w:rsidR="00A73161">
        <w:t xml:space="preserve"> closed eye percentage rate, select</w:t>
      </w:r>
      <w:r w:rsidR="00236F9C">
        <w:t>ion of</w:t>
      </w:r>
      <w:r w:rsidR="00A73161">
        <w:t xml:space="preserve"> warning sequence and start the detection process by clicking on the “Start” button.</w:t>
      </w:r>
      <w:r w:rsidR="002B5711">
        <w:t xml:space="preserve"> </w:t>
      </w:r>
      <w:r w:rsidR="00933C72">
        <w:t>After starting the detection process Main controller becomes responsible of the whole simulation.</w:t>
      </w:r>
    </w:p>
    <w:p w:rsidR="005D2B05" w:rsidRDefault="007A4DA3" w:rsidP="00236F9C">
      <w:pPr>
        <w:spacing w:after="160" w:line="276" w:lineRule="auto"/>
      </w:pPr>
      <w:proofErr w:type="spellStart"/>
      <w:r>
        <w:t>MainController</w:t>
      </w:r>
      <w:proofErr w:type="spellEnd"/>
      <w:r>
        <w:t xml:space="preserve"> class initiates creation of objects such as Camera, Face, Eye, </w:t>
      </w:r>
      <w:proofErr w:type="spellStart"/>
      <w:r>
        <w:t>FaceEyeTemplate</w:t>
      </w:r>
      <w:proofErr w:type="spellEnd"/>
      <w:r>
        <w:t xml:space="preserve"> since these objects are accountable for different functionalities which are really important for further process of the simulation. First the controller capture</w:t>
      </w:r>
      <w:r w:rsidR="00F7749C">
        <w:t>s</w:t>
      </w:r>
      <w:r>
        <w:t xml:space="preserve"> the image from the live video stream and using Camera object it converts the image to a gray-scaled image.</w:t>
      </w:r>
      <w:r w:rsidR="00F7749C">
        <w:t xml:space="preserve"> This gray-scaled image is then sent to the Face class and retrieved the face and the </w:t>
      </w:r>
      <w:r w:rsidR="005B4236">
        <w:t>areas of the faces are is recognized</w:t>
      </w:r>
      <w:r w:rsidR="00F7749C">
        <w:t>.</w:t>
      </w:r>
      <w:r w:rsidR="005B4236">
        <w:t xml:space="preserve"> </w:t>
      </w:r>
      <w:r w:rsidR="00C778E0">
        <w:t xml:space="preserve">Now the controller communicates with the Eye class to identify the eyes in the image frame and the controller identifies the area of interest for eyes in </w:t>
      </w:r>
      <w:r w:rsidR="00E26D96">
        <w:t>it</w:t>
      </w:r>
      <w:r w:rsidR="00C778E0">
        <w:t>.</w:t>
      </w:r>
      <w:r w:rsidR="00002887">
        <w:t xml:space="preserve"> When eyes are detected the controller draws a red rectangle </w:t>
      </w:r>
      <w:r w:rsidR="008744CE">
        <w:t xml:space="preserve">around the face and both eyes so that it will give an idea to the </w:t>
      </w:r>
      <w:r w:rsidR="00495A2C">
        <w:t>user.</w:t>
      </w:r>
      <w:r w:rsidR="005D2B05">
        <w:t xml:space="preserve"> </w:t>
      </w:r>
    </w:p>
    <w:p w:rsidR="00E73AFC" w:rsidRDefault="005D2B05" w:rsidP="00236F9C">
      <w:pPr>
        <w:spacing w:after="160" w:line="276" w:lineRule="auto"/>
        <w:rPr>
          <w:rFonts w:asciiTheme="majorHAnsi" w:eastAsiaTheme="majorEastAsia" w:hAnsiTheme="majorHAnsi" w:cstheme="majorBidi"/>
          <w:b/>
          <w:sz w:val="28"/>
          <w:szCs w:val="32"/>
        </w:rPr>
      </w:pPr>
      <w:proofErr w:type="spellStart"/>
      <w:r>
        <w:t>MainController</w:t>
      </w:r>
      <w:proofErr w:type="spellEnd"/>
      <w:r>
        <w:t xml:space="preserve"> class concurrently checks the actual closed-eye percentage as described in section 4.5 and if the percentage is less than or equal to driver selected closed-eye percentage it will create an object of Alert class and generate the warnings. The statistics will be displayed in the Graphical User Interface as well</w:t>
      </w:r>
      <w:r w:rsidR="00FA1777">
        <w:t xml:space="preserve"> and also it will be written to a text file</w:t>
      </w:r>
      <w:r>
        <w:t>.</w:t>
      </w:r>
      <w:r w:rsidR="00E73AFC">
        <w:br w:type="page"/>
      </w:r>
    </w:p>
    <w:p w:rsidR="00E85C75" w:rsidRPr="00D90FEF" w:rsidRDefault="008A5925" w:rsidP="00186B9E">
      <w:pPr>
        <w:pStyle w:val="Heading1"/>
      </w:pPr>
      <w:r>
        <w:lastRenderedPageBreak/>
        <w:t>5</w:t>
      </w:r>
      <w:r w:rsidR="00E85C75">
        <w:t>. RISK MANAGEMENT</w:t>
      </w:r>
      <w:bookmarkEnd w:id="73"/>
    </w:p>
    <w:p w:rsidR="00E85C75" w:rsidRDefault="00E85C75" w:rsidP="00C5186A">
      <w:pPr>
        <w:spacing w:after="240" w:line="276" w:lineRule="auto"/>
      </w:pPr>
      <w:r>
        <w:t>Risk management is a crucial process in any project. If the risks aren’t properly identified and treated, it will affect the whole project ending up with a project failure. Project failures will not only affect the project team. The companies will lose their clients, partners and other stakeholders and also will give a bad reputation to the team and the responsible organization. These will affect the upcoming projects and the teams/organizations will be financially unstable to carry out further processes on projects. Hence, the risks which are associated with the proposed project will be identified initially. Once the risks have been identified we will be discussing how the mitigate the risk so that those risks will not affect the overall progress of the proposed project.</w:t>
      </w:r>
    </w:p>
    <w:p w:rsidR="00D20411" w:rsidRPr="00D20411" w:rsidRDefault="008A5925" w:rsidP="00D20411">
      <w:pPr>
        <w:pStyle w:val="Heading2"/>
        <w:spacing w:after="240"/>
      </w:pPr>
      <w:bookmarkStart w:id="75" w:name="_Toc515265478"/>
      <w:r>
        <w:t>5</w:t>
      </w:r>
      <w:r w:rsidR="00E85C75">
        <w:t>.1 Identification</w:t>
      </w:r>
      <w:r w:rsidR="00083060">
        <w:t xml:space="preserve"> of risks associated with the proposed project</w:t>
      </w:r>
      <w:bookmarkEnd w:id="75"/>
    </w:p>
    <w:p w:rsidR="00D20411" w:rsidRPr="008B6051" w:rsidRDefault="006F34A9" w:rsidP="00D20411">
      <w:pPr>
        <w:pStyle w:val="ListParagraph"/>
        <w:numPr>
          <w:ilvl w:val="0"/>
          <w:numId w:val="16"/>
        </w:numPr>
        <w:spacing w:after="120"/>
        <w:ind w:left="714" w:hanging="357"/>
        <w:contextualSpacing w:val="0"/>
        <w:rPr>
          <w:b/>
        </w:rPr>
      </w:pPr>
      <w:r w:rsidRPr="008B6051">
        <w:rPr>
          <w:b/>
        </w:rPr>
        <w:t>Lack of experts/skilled people in the research areas such as computer vision and machine learning</w:t>
      </w:r>
    </w:p>
    <w:p w:rsidR="00D20411" w:rsidRDefault="00D20411" w:rsidP="00D20411">
      <w:pPr>
        <w:spacing w:after="120" w:line="276" w:lineRule="auto"/>
      </w:pPr>
      <w:r>
        <w:t>In the proposed project the main research areas are video processing, image processing, face and eye detection and compare datasets</w:t>
      </w:r>
      <w:r w:rsidR="006A27D5">
        <w:t xml:space="preserve"> to provide warnings</w:t>
      </w:r>
      <w:r>
        <w:t xml:space="preserve">. These concepts are relatively new to both the team members and this project will require a lot of research </w:t>
      </w:r>
      <w:r w:rsidR="006F2E87">
        <w:t xml:space="preserve">in order to identify on how to </w:t>
      </w:r>
      <w:r>
        <w:t xml:space="preserve">capture face and eyes from a live video stream and identify the eye open and closure states of the driver. </w:t>
      </w:r>
      <w:r w:rsidR="00116F4B">
        <w:t>Hence,</w:t>
      </w:r>
      <w:r w:rsidR="006F2E87">
        <w:t xml:space="preserve"> this is identifie</w:t>
      </w:r>
      <w:r w:rsidR="00116F4B">
        <w:t>d</w:t>
      </w:r>
      <w:r w:rsidR="006F2E87">
        <w:t xml:space="preserve"> as a potential risk in our project.</w:t>
      </w:r>
    </w:p>
    <w:p w:rsidR="00116F4B" w:rsidRPr="008B6051" w:rsidRDefault="006F34A9" w:rsidP="00116F4B">
      <w:pPr>
        <w:pStyle w:val="ListParagraph"/>
        <w:numPr>
          <w:ilvl w:val="0"/>
          <w:numId w:val="16"/>
        </w:numPr>
        <w:spacing w:after="120"/>
        <w:ind w:left="714" w:hanging="357"/>
        <w:contextualSpacing w:val="0"/>
        <w:rPr>
          <w:b/>
        </w:rPr>
      </w:pPr>
      <w:r w:rsidRPr="008B6051">
        <w:rPr>
          <w:b/>
        </w:rPr>
        <w:t>Time management and estimations can be inaccurate</w:t>
      </w:r>
    </w:p>
    <w:p w:rsidR="00116F4B" w:rsidRDefault="00ED1D8A" w:rsidP="00ED1D8A">
      <w:pPr>
        <w:spacing w:after="120" w:line="276" w:lineRule="auto"/>
      </w:pPr>
      <w:r>
        <w:t xml:space="preserve">The time allocated for the whole project is </w:t>
      </w:r>
      <w:r w:rsidR="00190DDF">
        <w:t>eight</w:t>
      </w:r>
      <w:r>
        <w:t xml:space="preserve"> weeks. Within th</w:t>
      </w:r>
      <w:r w:rsidR="001F229B">
        <w:t>is</w:t>
      </w:r>
      <w:r>
        <w:t xml:space="preserve"> 8</w:t>
      </w:r>
      <w:r w:rsidR="001F229B">
        <w:t>-</w:t>
      </w:r>
      <w:r>
        <w:t xml:space="preserve">week period the team members have to make sure that the project deliverables are met within the deadlines. Since the proposed project has so much of research to be done and due to lack of expertise in the </w:t>
      </w:r>
      <w:r w:rsidR="00F97B99">
        <w:t xml:space="preserve">research </w:t>
      </w:r>
      <w:r>
        <w:t>areas</w:t>
      </w:r>
      <w:r w:rsidR="001F229B">
        <w:t>,</w:t>
      </w:r>
      <w:r>
        <w:t xml:space="preserve"> the time allocated for each task can consume more time than expected.</w:t>
      </w:r>
      <w:r w:rsidR="001F229B">
        <w:t xml:space="preserve"> This could affect the time of the following tasks and the </w:t>
      </w:r>
      <w:r w:rsidR="005565C6">
        <w:t xml:space="preserve">resulting the </w:t>
      </w:r>
      <w:r w:rsidR="001F229B">
        <w:t xml:space="preserve">project </w:t>
      </w:r>
      <w:r w:rsidR="005565C6">
        <w:t>to</w:t>
      </w:r>
      <w:r w:rsidR="001F229B">
        <w:t xml:space="preserve"> fail. </w:t>
      </w:r>
      <w:r>
        <w:t xml:space="preserve">   </w:t>
      </w:r>
    </w:p>
    <w:p w:rsidR="006F34A9" w:rsidRPr="008B6051" w:rsidRDefault="006F34A9" w:rsidP="00584072">
      <w:pPr>
        <w:pStyle w:val="ListParagraph"/>
        <w:numPr>
          <w:ilvl w:val="0"/>
          <w:numId w:val="16"/>
        </w:numPr>
        <w:spacing w:after="120"/>
        <w:ind w:left="714" w:hanging="357"/>
        <w:contextualSpacing w:val="0"/>
        <w:rPr>
          <w:b/>
        </w:rPr>
      </w:pPr>
      <w:r w:rsidRPr="008B6051">
        <w:rPr>
          <w:b/>
        </w:rPr>
        <w:t>Continuous growth of the project scope and ambiguity of requirements</w:t>
      </w:r>
    </w:p>
    <w:p w:rsidR="00584072" w:rsidRDefault="00C04E79" w:rsidP="00C04E79">
      <w:pPr>
        <w:spacing w:after="120" w:line="276" w:lineRule="auto"/>
      </w:pPr>
      <w:r>
        <w:t xml:space="preserve">So far in the proposed project we have identified our main research areas. They are video/image processing, face and eye detection and research on datasets. But when research continuously progresses, it could introduce new requirements and other concepts to the project which they team members wouldn’t have even thought of. This could be one of the major risks in the project which could affect the project immensely. </w:t>
      </w:r>
    </w:p>
    <w:p w:rsidR="00C04E79" w:rsidRPr="008B6051" w:rsidRDefault="006F34A9" w:rsidP="00C04E79">
      <w:pPr>
        <w:pStyle w:val="ListParagraph"/>
        <w:numPr>
          <w:ilvl w:val="0"/>
          <w:numId w:val="16"/>
        </w:numPr>
        <w:spacing w:after="120"/>
        <w:ind w:left="714" w:hanging="357"/>
        <w:contextualSpacing w:val="0"/>
        <w:rPr>
          <w:b/>
        </w:rPr>
      </w:pPr>
      <w:r w:rsidRPr="008B6051">
        <w:rPr>
          <w:b/>
        </w:rPr>
        <w:t>Potential data loss as a result of technology failures</w:t>
      </w:r>
    </w:p>
    <w:p w:rsidR="00C04E79" w:rsidRDefault="00F07C1F" w:rsidP="00F07C1F">
      <w:pPr>
        <w:spacing w:after="120" w:line="276" w:lineRule="auto"/>
      </w:pPr>
      <w:r>
        <w:t xml:space="preserve">Technology risk is unavoidable in a project like this. No one can predict what will happen in the next minute of time. The development workstations might crash. </w:t>
      </w:r>
      <w:r w:rsidR="00927B1D">
        <w:t xml:space="preserve">If it happens it will be a shocking loss to the team member as it will affect completion of the project as well as affecting the </w:t>
      </w:r>
      <w:r w:rsidR="00634151">
        <w:t xml:space="preserve">final </w:t>
      </w:r>
      <w:r w:rsidR="00927B1D">
        <w:t>grades of the hot topic in software module as a student.</w:t>
      </w:r>
    </w:p>
    <w:p w:rsidR="006F34A9" w:rsidRPr="008B6051" w:rsidRDefault="006F34A9" w:rsidP="00940EDF">
      <w:pPr>
        <w:pStyle w:val="ListParagraph"/>
        <w:numPr>
          <w:ilvl w:val="0"/>
          <w:numId w:val="16"/>
        </w:numPr>
        <w:spacing w:after="120"/>
        <w:ind w:left="714" w:hanging="357"/>
        <w:contextualSpacing w:val="0"/>
        <w:rPr>
          <w:b/>
        </w:rPr>
      </w:pPr>
      <w:r w:rsidRPr="008B6051">
        <w:rPr>
          <w:b/>
        </w:rPr>
        <w:t>Communication and collaboration between team members</w:t>
      </w:r>
    </w:p>
    <w:p w:rsidR="00EC0964" w:rsidRDefault="00CF07BB" w:rsidP="00116A3E">
      <w:pPr>
        <w:spacing w:after="120" w:line="276" w:lineRule="auto"/>
      </w:pPr>
      <w:r>
        <w:t xml:space="preserve">Both the team members are in the final quarter of the study program. Therefore, along with the hot topic module team has to focus on the final year project (last quarter) as well. There could be instances where the members will focus more on the final year project. If the work is not properly </w:t>
      </w:r>
      <w:r w:rsidR="008B6051">
        <w:t>balanced, less communication, less team collaboration and no support to each other will become a</w:t>
      </w:r>
      <w:r w:rsidR="00EC0964">
        <w:t xml:space="preserve"> </w:t>
      </w:r>
      <w:r w:rsidR="00EC0964">
        <w:lastRenderedPageBreak/>
        <w:t>burden for a single member of the team or both the members. This will create extra pressure in the team and it will affect the final year project as well.</w:t>
      </w:r>
    </w:p>
    <w:p w:rsidR="00432295" w:rsidRDefault="00432295" w:rsidP="00116A3E">
      <w:pPr>
        <w:pStyle w:val="ListParagraph"/>
        <w:numPr>
          <w:ilvl w:val="0"/>
          <w:numId w:val="16"/>
        </w:numPr>
        <w:spacing w:after="120"/>
        <w:ind w:left="714" w:hanging="357"/>
        <w:rPr>
          <w:b/>
        </w:rPr>
      </w:pPr>
      <w:r>
        <w:rPr>
          <w:b/>
        </w:rPr>
        <w:t xml:space="preserve">Scope of the proposed project is comparatively </w:t>
      </w:r>
      <w:r w:rsidR="00116A3E">
        <w:rPr>
          <w:b/>
        </w:rPr>
        <w:t>large</w:t>
      </w:r>
      <w:r>
        <w:rPr>
          <w:b/>
        </w:rPr>
        <w:t xml:space="preserve"> within the </w:t>
      </w:r>
      <w:r w:rsidR="005D4CE8">
        <w:rPr>
          <w:b/>
        </w:rPr>
        <w:t>eight-week time period</w:t>
      </w:r>
    </w:p>
    <w:p w:rsidR="00432295" w:rsidRPr="0038205E" w:rsidRDefault="00116A3E" w:rsidP="0038205E">
      <w:pPr>
        <w:spacing w:after="120" w:line="276" w:lineRule="auto"/>
      </w:pPr>
      <w:r>
        <w:t xml:space="preserve">The proposed project has a considerable amount of research areas. The team doesn’t </w:t>
      </w:r>
      <w:r w:rsidR="006C331F">
        <w:t>have the experts in these resear</w:t>
      </w:r>
      <w:r w:rsidR="0038205E">
        <w:t>ch areas and it can consume a lot of time for the team members to figure out the concepts and apply them to the proposed system. Hence, this could really affect the project in the current time allocations</w:t>
      </w:r>
      <w:r w:rsidR="00C209D8">
        <w:t>.</w:t>
      </w:r>
    </w:p>
    <w:p w:rsidR="003B617C" w:rsidRDefault="008A5925" w:rsidP="003B617C">
      <w:pPr>
        <w:pStyle w:val="Heading2"/>
        <w:spacing w:after="240"/>
      </w:pPr>
      <w:bookmarkStart w:id="76" w:name="_Toc515265479"/>
      <w:r>
        <w:t>5</w:t>
      </w:r>
      <w:r w:rsidR="003B617C">
        <w:t>.2 Risk Matrix</w:t>
      </w:r>
      <w:bookmarkEnd w:id="76"/>
    </w:p>
    <w:p w:rsidR="00DF5390" w:rsidRPr="00442327" w:rsidRDefault="00442327" w:rsidP="00DF5390">
      <w:pPr>
        <w:spacing w:line="276" w:lineRule="auto"/>
      </w:pPr>
      <w:r>
        <w:t>The numbering used in the section 4.1 will be used to uniquely identify the risks associated with the proposed project in the below risk matrix.</w:t>
      </w:r>
    </w:p>
    <w:p w:rsidR="00DF5390" w:rsidRDefault="00DF5390" w:rsidP="00DF5390">
      <w:pPr>
        <w:pStyle w:val="Caption"/>
        <w:keepNext/>
        <w:spacing w:before="120"/>
      </w:pPr>
      <w:bookmarkStart w:id="77" w:name="_Toc515265423"/>
      <w:r>
        <w:t xml:space="preserve">Table </w:t>
      </w:r>
      <w:r>
        <w:fldChar w:fldCharType="begin"/>
      </w:r>
      <w:r>
        <w:instrText xml:space="preserve"> SEQ Table \* ARABIC </w:instrText>
      </w:r>
      <w:r>
        <w:fldChar w:fldCharType="separate"/>
      </w:r>
      <w:r w:rsidR="00636491">
        <w:rPr>
          <w:noProof/>
        </w:rPr>
        <w:t>2</w:t>
      </w:r>
      <w:r>
        <w:fldChar w:fldCharType="end"/>
      </w:r>
      <w:r>
        <w:t xml:space="preserve">: </w:t>
      </w:r>
      <w:r w:rsidRPr="00240D34">
        <w:t xml:space="preserve">Risk </w:t>
      </w:r>
      <w:r w:rsidR="00882138">
        <w:t>m</w:t>
      </w:r>
      <w:r w:rsidRPr="00240D34">
        <w:t>atrix</w:t>
      </w:r>
      <w:bookmarkEnd w:id="77"/>
    </w:p>
    <w:tbl>
      <w:tblPr>
        <w:tblStyle w:val="TableGrid"/>
        <w:tblW w:w="0" w:type="auto"/>
        <w:tblLook w:val="04A0" w:firstRow="1" w:lastRow="0" w:firstColumn="1" w:lastColumn="0" w:noHBand="0" w:noVBand="1"/>
      </w:tblPr>
      <w:tblGrid>
        <w:gridCol w:w="616"/>
        <w:gridCol w:w="1369"/>
        <w:gridCol w:w="1451"/>
        <w:gridCol w:w="1452"/>
        <w:gridCol w:w="1451"/>
        <w:gridCol w:w="1451"/>
        <w:gridCol w:w="1452"/>
      </w:tblGrid>
      <w:tr w:rsidR="00846E49" w:rsidTr="00F41A0C">
        <w:trPr>
          <w:trHeight w:val="421"/>
        </w:trPr>
        <w:tc>
          <w:tcPr>
            <w:tcW w:w="616" w:type="dxa"/>
            <w:vMerge w:val="restart"/>
            <w:shd w:val="clear" w:color="auto" w:fill="FFE599" w:themeFill="accent4" w:themeFillTint="66"/>
            <w:textDirection w:val="btLr"/>
          </w:tcPr>
          <w:p w:rsidR="00846E49" w:rsidRPr="007F7738" w:rsidRDefault="00846E49" w:rsidP="00000365">
            <w:pPr>
              <w:ind w:left="113" w:right="113"/>
              <w:jc w:val="center"/>
              <w:rPr>
                <w:b/>
                <w:i/>
              </w:rPr>
            </w:pPr>
            <w:r w:rsidRPr="007F7738">
              <w:rPr>
                <w:b/>
                <w:i/>
              </w:rPr>
              <w:t>RISK IMPACT</w:t>
            </w:r>
          </w:p>
        </w:tc>
        <w:tc>
          <w:tcPr>
            <w:tcW w:w="1369" w:type="dxa"/>
            <w:vAlign w:val="center"/>
          </w:tcPr>
          <w:p w:rsidR="00846E49" w:rsidRPr="00846E49" w:rsidRDefault="00846E49" w:rsidP="00F41A0C">
            <w:pPr>
              <w:jc w:val="center"/>
              <w:rPr>
                <w:b/>
                <w:i/>
                <w:sz w:val="20"/>
                <w:szCs w:val="20"/>
              </w:rPr>
            </w:pPr>
            <w:r w:rsidRPr="00846E49">
              <w:rPr>
                <w:b/>
                <w:i/>
                <w:sz w:val="20"/>
                <w:szCs w:val="20"/>
              </w:rPr>
              <w:t>Severe</w:t>
            </w:r>
          </w:p>
        </w:tc>
        <w:tc>
          <w:tcPr>
            <w:tcW w:w="1451" w:type="dxa"/>
            <w:vAlign w:val="center"/>
          </w:tcPr>
          <w:p w:rsidR="00846E49" w:rsidRDefault="00846E49" w:rsidP="00F41A0C">
            <w:pPr>
              <w:jc w:val="center"/>
            </w:pPr>
          </w:p>
        </w:tc>
        <w:tc>
          <w:tcPr>
            <w:tcW w:w="1452" w:type="dxa"/>
            <w:shd w:val="clear" w:color="auto" w:fill="FFC000"/>
            <w:vAlign w:val="center"/>
          </w:tcPr>
          <w:p w:rsidR="00846E49" w:rsidRPr="00D15103" w:rsidRDefault="00D15103" w:rsidP="00F41A0C">
            <w:pPr>
              <w:jc w:val="center"/>
              <w:rPr>
                <w:b/>
              </w:rPr>
            </w:pPr>
            <w:r w:rsidRPr="00D15103">
              <w:rPr>
                <w:b/>
              </w:rPr>
              <w:t>4</w:t>
            </w:r>
          </w:p>
        </w:tc>
        <w:tc>
          <w:tcPr>
            <w:tcW w:w="1451" w:type="dxa"/>
            <w:shd w:val="clear" w:color="auto" w:fill="FD5341"/>
            <w:vAlign w:val="center"/>
          </w:tcPr>
          <w:p w:rsidR="00846E49" w:rsidRPr="0026369D" w:rsidRDefault="0026369D" w:rsidP="00F41A0C">
            <w:pPr>
              <w:jc w:val="center"/>
              <w:rPr>
                <w:b/>
              </w:rPr>
            </w:pPr>
            <w:r w:rsidRPr="0026369D">
              <w:rPr>
                <w:b/>
              </w:rPr>
              <w:t>2</w:t>
            </w:r>
          </w:p>
        </w:tc>
        <w:tc>
          <w:tcPr>
            <w:tcW w:w="1451" w:type="dxa"/>
            <w:shd w:val="clear" w:color="auto" w:fill="FD5341"/>
            <w:vAlign w:val="center"/>
          </w:tcPr>
          <w:p w:rsidR="00846E49" w:rsidRPr="0026369D" w:rsidRDefault="0026369D" w:rsidP="00F41A0C">
            <w:pPr>
              <w:jc w:val="center"/>
              <w:rPr>
                <w:b/>
              </w:rPr>
            </w:pPr>
            <w:r w:rsidRPr="0026369D">
              <w:rPr>
                <w:b/>
              </w:rPr>
              <w:t>3</w:t>
            </w:r>
          </w:p>
        </w:tc>
        <w:tc>
          <w:tcPr>
            <w:tcW w:w="1452" w:type="dxa"/>
            <w:shd w:val="clear" w:color="auto" w:fill="FD5341"/>
            <w:vAlign w:val="center"/>
          </w:tcPr>
          <w:p w:rsidR="00846E49" w:rsidRPr="0026369D" w:rsidRDefault="0026369D" w:rsidP="00F41A0C">
            <w:pPr>
              <w:jc w:val="center"/>
              <w:rPr>
                <w:b/>
              </w:rPr>
            </w:pPr>
            <w:r w:rsidRPr="0026369D">
              <w:rPr>
                <w:b/>
              </w:rPr>
              <w:t>1</w:t>
            </w:r>
            <w:r w:rsidR="00B12AC9">
              <w:rPr>
                <w:b/>
              </w:rPr>
              <w:t>, 6</w:t>
            </w:r>
          </w:p>
        </w:tc>
      </w:tr>
      <w:tr w:rsidR="00FB7919" w:rsidTr="00F41A0C">
        <w:trPr>
          <w:trHeight w:val="397"/>
        </w:trPr>
        <w:tc>
          <w:tcPr>
            <w:tcW w:w="616" w:type="dxa"/>
            <w:vMerge/>
            <w:shd w:val="clear" w:color="auto" w:fill="FFE599" w:themeFill="accent4" w:themeFillTint="66"/>
          </w:tcPr>
          <w:p w:rsidR="007F7738" w:rsidRDefault="007F7738" w:rsidP="003B617C"/>
        </w:tc>
        <w:tc>
          <w:tcPr>
            <w:tcW w:w="1369" w:type="dxa"/>
            <w:vAlign w:val="center"/>
          </w:tcPr>
          <w:p w:rsidR="007F7738" w:rsidRPr="00846E49" w:rsidRDefault="00846E49" w:rsidP="00F41A0C">
            <w:pPr>
              <w:jc w:val="center"/>
              <w:rPr>
                <w:b/>
                <w:i/>
                <w:sz w:val="20"/>
                <w:szCs w:val="20"/>
              </w:rPr>
            </w:pPr>
            <w:r w:rsidRPr="00846E49">
              <w:rPr>
                <w:b/>
                <w:i/>
                <w:sz w:val="20"/>
                <w:szCs w:val="20"/>
              </w:rPr>
              <w:t>Significant</w:t>
            </w:r>
          </w:p>
        </w:tc>
        <w:tc>
          <w:tcPr>
            <w:tcW w:w="1451" w:type="dxa"/>
            <w:vAlign w:val="center"/>
          </w:tcPr>
          <w:p w:rsidR="007F7738" w:rsidRDefault="007F7738" w:rsidP="00F41A0C">
            <w:pPr>
              <w:jc w:val="center"/>
            </w:pPr>
          </w:p>
        </w:tc>
        <w:tc>
          <w:tcPr>
            <w:tcW w:w="1452" w:type="dxa"/>
            <w:shd w:val="clear" w:color="auto" w:fill="FFC000"/>
            <w:vAlign w:val="center"/>
          </w:tcPr>
          <w:p w:rsidR="007F7738" w:rsidRPr="00D15103" w:rsidRDefault="00D15103" w:rsidP="00F41A0C">
            <w:pPr>
              <w:jc w:val="center"/>
              <w:rPr>
                <w:b/>
              </w:rPr>
            </w:pPr>
            <w:r w:rsidRPr="00D15103">
              <w:rPr>
                <w:b/>
              </w:rPr>
              <w:t>5</w:t>
            </w:r>
          </w:p>
        </w:tc>
        <w:tc>
          <w:tcPr>
            <w:tcW w:w="1451"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r>
      <w:tr w:rsidR="00FB7919" w:rsidTr="00F41A0C">
        <w:trPr>
          <w:trHeight w:val="397"/>
        </w:trPr>
        <w:tc>
          <w:tcPr>
            <w:tcW w:w="616" w:type="dxa"/>
            <w:vMerge/>
            <w:shd w:val="clear" w:color="auto" w:fill="FFE599" w:themeFill="accent4" w:themeFillTint="66"/>
          </w:tcPr>
          <w:p w:rsidR="007F7738" w:rsidRDefault="007F7738" w:rsidP="003B617C"/>
        </w:tc>
        <w:tc>
          <w:tcPr>
            <w:tcW w:w="1369" w:type="dxa"/>
            <w:vAlign w:val="center"/>
          </w:tcPr>
          <w:p w:rsidR="007F7738" w:rsidRPr="00846E49" w:rsidRDefault="00846E49" w:rsidP="00F41A0C">
            <w:pPr>
              <w:jc w:val="center"/>
              <w:rPr>
                <w:b/>
                <w:i/>
                <w:sz w:val="20"/>
                <w:szCs w:val="20"/>
              </w:rPr>
            </w:pPr>
            <w:r w:rsidRPr="00846E49">
              <w:rPr>
                <w:b/>
                <w:i/>
                <w:sz w:val="20"/>
                <w:szCs w:val="20"/>
              </w:rPr>
              <w:t>Moderate</w:t>
            </w: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r>
      <w:tr w:rsidR="00FB7919" w:rsidTr="00F41A0C">
        <w:trPr>
          <w:trHeight w:val="397"/>
        </w:trPr>
        <w:tc>
          <w:tcPr>
            <w:tcW w:w="616" w:type="dxa"/>
            <w:vMerge/>
            <w:shd w:val="clear" w:color="auto" w:fill="FFE599" w:themeFill="accent4" w:themeFillTint="66"/>
          </w:tcPr>
          <w:p w:rsidR="007F7738" w:rsidRDefault="007F7738" w:rsidP="003B617C"/>
        </w:tc>
        <w:tc>
          <w:tcPr>
            <w:tcW w:w="1369" w:type="dxa"/>
            <w:vAlign w:val="center"/>
          </w:tcPr>
          <w:p w:rsidR="007F7738" w:rsidRPr="00846E49" w:rsidRDefault="00846E49" w:rsidP="00F41A0C">
            <w:pPr>
              <w:jc w:val="center"/>
              <w:rPr>
                <w:b/>
                <w:i/>
                <w:sz w:val="20"/>
                <w:szCs w:val="20"/>
              </w:rPr>
            </w:pPr>
            <w:r w:rsidRPr="00846E49">
              <w:rPr>
                <w:b/>
                <w:i/>
                <w:sz w:val="20"/>
                <w:szCs w:val="20"/>
              </w:rPr>
              <w:t>Minor</w:t>
            </w: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r>
      <w:tr w:rsidR="00E60F88" w:rsidTr="00F41A0C">
        <w:trPr>
          <w:trHeight w:val="397"/>
        </w:trPr>
        <w:tc>
          <w:tcPr>
            <w:tcW w:w="616" w:type="dxa"/>
            <w:vMerge/>
            <w:shd w:val="clear" w:color="auto" w:fill="FFE599" w:themeFill="accent4" w:themeFillTint="66"/>
          </w:tcPr>
          <w:p w:rsidR="007F7738" w:rsidRDefault="007F7738" w:rsidP="003B617C"/>
        </w:tc>
        <w:tc>
          <w:tcPr>
            <w:tcW w:w="1369" w:type="dxa"/>
            <w:vAlign w:val="center"/>
          </w:tcPr>
          <w:p w:rsidR="007F7738" w:rsidRPr="00846E49" w:rsidRDefault="00846E49" w:rsidP="00F41A0C">
            <w:pPr>
              <w:jc w:val="center"/>
              <w:rPr>
                <w:b/>
                <w:i/>
                <w:sz w:val="20"/>
                <w:szCs w:val="20"/>
              </w:rPr>
            </w:pPr>
            <w:r w:rsidRPr="00846E49">
              <w:rPr>
                <w:b/>
                <w:i/>
                <w:sz w:val="20"/>
                <w:szCs w:val="20"/>
              </w:rPr>
              <w:t>Minimal</w:t>
            </w: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r>
      <w:tr w:rsidR="00FB7919" w:rsidRPr="00FB7919" w:rsidTr="00E77586">
        <w:trPr>
          <w:trHeight w:val="669"/>
        </w:trPr>
        <w:tc>
          <w:tcPr>
            <w:tcW w:w="616" w:type="dxa"/>
            <w:vMerge/>
            <w:shd w:val="clear" w:color="auto" w:fill="FFE599" w:themeFill="accent4" w:themeFillTint="66"/>
          </w:tcPr>
          <w:p w:rsidR="00FB7919" w:rsidRDefault="00FB7919" w:rsidP="003B617C"/>
        </w:tc>
        <w:tc>
          <w:tcPr>
            <w:tcW w:w="1369" w:type="dxa"/>
          </w:tcPr>
          <w:p w:rsidR="00FB7919" w:rsidRPr="00FB7919" w:rsidRDefault="00FB7919" w:rsidP="007F7738">
            <w:pPr>
              <w:jc w:val="center"/>
              <w:rPr>
                <w:b/>
                <w:i/>
                <w:sz w:val="20"/>
                <w:szCs w:val="20"/>
              </w:rPr>
            </w:pPr>
          </w:p>
        </w:tc>
        <w:tc>
          <w:tcPr>
            <w:tcW w:w="1451" w:type="dxa"/>
          </w:tcPr>
          <w:p w:rsidR="00FB7919" w:rsidRPr="00FB7919" w:rsidRDefault="00FB7919" w:rsidP="00E77586">
            <w:pPr>
              <w:jc w:val="center"/>
              <w:rPr>
                <w:b/>
                <w:i/>
                <w:sz w:val="20"/>
                <w:szCs w:val="20"/>
              </w:rPr>
            </w:pPr>
            <w:r w:rsidRPr="00FB7919">
              <w:rPr>
                <w:b/>
                <w:i/>
                <w:sz w:val="20"/>
                <w:szCs w:val="20"/>
              </w:rPr>
              <w:t>Almost Never</w:t>
            </w:r>
          </w:p>
        </w:tc>
        <w:tc>
          <w:tcPr>
            <w:tcW w:w="1452" w:type="dxa"/>
          </w:tcPr>
          <w:p w:rsidR="00FB7919" w:rsidRPr="00FB7919" w:rsidRDefault="00FB7919" w:rsidP="00E77586">
            <w:pPr>
              <w:jc w:val="center"/>
              <w:rPr>
                <w:b/>
                <w:i/>
                <w:sz w:val="20"/>
                <w:szCs w:val="20"/>
              </w:rPr>
            </w:pPr>
            <w:r w:rsidRPr="00FB7919">
              <w:rPr>
                <w:b/>
                <w:i/>
                <w:sz w:val="20"/>
                <w:szCs w:val="20"/>
              </w:rPr>
              <w:t>Possible but unlikely</w:t>
            </w:r>
          </w:p>
        </w:tc>
        <w:tc>
          <w:tcPr>
            <w:tcW w:w="1451" w:type="dxa"/>
          </w:tcPr>
          <w:p w:rsidR="00FB7919" w:rsidRPr="00FB7919" w:rsidRDefault="00FB7919" w:rsidP="00E77586">
            <w:pPr>
              <w:jc w:val="center"/>
              <w:rPr>
                <w:b/>
                <w:i/>
                <w:sz w:val="20"/>
                <w:szCs w:val="20"/>
              </w:rPr>
            </w:pPr>
            <w:r w:rsidRPr="00FB7919">
              <w:rPr>
                <w:b/>
                <w:i/>
                <w:sz w:val="20"/>
                <w:szCs w:val="20"/>
              </w:rPr>
              <w:t>Possible</w:t>
            </w:r>
          </w:p>
        </w:tc>
        <w:tc>
          <w:tcPr>
            <w:tcW w:w="1451" w:type="dxa"/>
          </w:tcPr>
          <w:p w:rsidR="00FB7919" w:rsidRPr="00FB7919" w:rsidRDefault="00FB7919" w:rsidP="00E77586">
            <w:pPr>
              <w:jc w:val="center"/>
              <w:rPr>
                <w:b/>
                <w:i/>
                <w:sz w:val="20"/>
                <w:szCs w:val="20"/>
              </w:rPr>
            </w:pPr>
            <w:r w:rsidRPr="00FB7919">
              <w:rPr>
                <w:b/>
                <w:i/>
                <w:sz w:val="20"/>
                <w:szCs w:val="20"/>
              </w:rPr>
              <w:t>Highly likely</w:t>
            </w:r>
          </w:p>
        </w:tc>
        <w:tc>
          <w:tcPr>
            <w:tcW w:w="1452" w:type="dxa"/>
          </w:tcPr>
          <w:p w:rsidR="00FB7919" w:rsidRPr="00FB7919" w:rsidRDefault="00FB7919" w:rsidP="00E77586">
            <w:pPr>
              <w:jc w:val="center"/>
              <w:rPr>
                <w:b/>
                <w:i/>
                <w:sz w:val="20"/>
                <w:szCs w:val="20"/>
              </w:rPr>
            </w:pPr>
            <w:r w:rsidRPr="00FB7919">
              <w:rPr>
                <w:b/>
                <w:i/>
                <w:sz w:val="20"/>
                <w:szCs w:val="20"/>
              </w:rPr>
              <w:t>Almost certain</w:t>
            </w:r>
          </w:p>
        </w:tc>
      </w:tr>
      <w:tr w:rsidR="007F7738" w:rsidTr="00414373">
        <w:trPr>
          <w:trHeight w:val="444"/>
        </w:trPr>
        <w:tc>
          <w:tcPr>
            <w:tcW w:w="616" w:type="dxa"/>
            <w:vMerge/>
            <w:shd w:val="clear" w:color="auto" w:fill="FFE599" w:themeFill="accent4" w:themeFillTint="66"/>
          </w:tcPr>
          <w:p w:rsidR="007F7738" w:rsidRDefault="007F7738" w:rsidP="003B617C"/>
        </w:tc>
        <w:tc>
          <w:tcPr>
            <w:tcW w:w="8626" w:type="dxa"/>
            <w:gridSpan w:val="6"/>
            <w:shd w:val="clear" w:color="auto" w:fill="FFE599" w:themeFill="accent4" w:themeFillTint="66"/>
            <w:vAlign w:val="center"/>
          </w:tcPr>
          <w:p w:rsidR="007F7738" w:rsidRPr="007F7738" w:rsidRDefault="007F7738" w:rsidP="00000365">
            <w:pPr>
              <w:keepNext/>
              <w:jc w:val="center"/>
              <w:rPr>
                <w:b/>
                <w:i/>
              </w:rPr>
            </w:pPr>
            <w:r w:rsidRPr="007F7738">
              <w:rPr>
                <w:b/>
                <w:i/>
              </w:rPr>
              <w:t>LIKELIHOOD OF RISK OCCURANCE</w:t>
            </w:r>
          </w:p>
        </w:tc>
      </w:tr>
    </w:tbl>
    <w:p w:rsidR="00373BC0" w:rsidRDefault="00373BC0" w:rsidP="00373BC0">
      <w:pPr>
        <w:pStyle w:val="Caption"/>
        <w:keepNext/>
        <w:spacing w:before="240"/>
      </w:pPr>
      <w:bookmarkStart w:id="78" w:name="_Toc515265424"/>
      <w:r>
        <w:t xml:space="preserve">Table </w:t>
      </w:r>
      <w:r>
        <w:fldChar w:fldCharType="begin"/>
      </w:r>
      <w:r>
        <w:instrText xml:space="preserve"> SEQ Table \* ARABIC </w:instrText>
      </w:r>
      <w:r>
        <w:fldChar w:fldCharType="separate"/>
      </w:r>
      <w:r w:rsidR="00636491">
        <w:rPr>
          <w:noProof/>
        </w:rPr>
        <w:t>3</w:t>
      </w:r>
      <w:r>
        <w:fldChar w:fldCharType="end"/>
      </w:r>
      <w:r>
        <w:t xml:space="preserve">: </w:t>
      </w:r>
      <w:r w:rsidRPr="00EB667D">
        <w:t>Risk color codes</w:t>
      </w:r>
      <w:bookmarkEnd w:id="78"/>
    </w:p>
    <w:tbl>
      <w:tblPr>
        <w:tblStyle w:val="TableGrid"/>
        <w:tblW w:w="0" w:type="auto"/>
        <w:tblLook w:val="04A0" w:firstRow="1" w:lastRow="0" w:firstColumn="1" w:lastColumn="0" w:noHBand="0" w:noVBand="1"/>
      </w:tblPr>
      <w:tblGrid>
        <w:gridCol w:w="1951"/>
        <w:gridCol w:w="7229"/>
      </w:tblGrid>
      <w:tr w:rsidR="00277F48" w:rsidRPr="00277F48" w:rsidTr="00414373">
        <w:trPr>
          <w:cantSplit/>
          <w:trHeight w:val="421"/>
        </w:trPr>
        <w:tc>
          <w:tcPr>
            <w:tcW w:w="1951" w:type="dxa"/>
            <w:shd w:val="clear" w:color="auto" w:fill="FFE599" w:themeFill="accent4" w:themeFillTint="66"/>
            <w:vAlign w:val="center"/>
          </w:tcPr>
          <w:p w:rsidR="00277F48" w:rsidRPr="00277F48" w:rsidRDefault="00277F48" w:rsidP="009F304A">
            <w:pPr>
              <w:jc w:val="center"/>
              <w:rPr>
                <w:b/>
                <w:i/>
              </w:rPr>
            </w:pPr>
            <w:r w:rsidRPr="00277F48">
              <w:rPr>
                <w:b/>
                <w:i/>
              </w:rPr>
              <w:t>COLOUR</w:t>
            </w:r>
          </w:p>
        </w:tc>
        <w:tc>
          <w:tcPr>
            <w:tcW w:w="7229" w:type="dxa"/>
            <w:shd w:val="clear" w:color="auto" w:fill="FFE599" w:themeFill="accent4" w:themeFillTint="66"/>
            <w:vAlign w:val="center"/>
          </w:tcPr>
          <w:p w:rsidR="00277F48" w:rsidRPr="00277F48" w:rsidRDefault="00277F48" w:rsidP="009F304A">
            <w:pPr>
              <w:jc w:val="center"/>
              <w:rPr>
                <w:b/>
                <w:i/>
              </w:rPr>
            </w:pPr>
            <w:r w:rsidRPr="00277F48">
              <w:rPr>
                <w:b/>
                <w:i/>
              </w:rPr>
              <w:t>RISK SEVERITY</w:t>
            </w:r>
          </w:p>
        </w:tc>
      </w:tr>
      <w:tr w:rsidR="00277F48" w:rsidRPr="00D15103" w:rsidTr="003C0263">
        <w:trPr>
          <w:cantSplit/>
          <w:trHeight w:val="397"/>
        </w:trPr>
        <w:tc>
          <w:tcPr>
            <w:tcW w:w="1951" w:type="dxa"/>
            <w:shd w:val="clear" w:color="auto" w:fill="FD5341"/>
            <w:vAlign w:val="center"/>
          </w:tcPr>
          <w:p w:rsidR="00277F48" w:rsidRDefault="00277F48" w:rsidP="009F304A">
            <w:pPr>
              <w:jc w:val="center"/>
            </w:pPr>
          </w:p>
        </w:tc>
        <w:tc>
          <w:tcPr>
            <w:tcW w:w="7229" w:type="dxa"/>
            <w:shd w:val="clear" w:color="auto" w:fill="FFFFFF" w:themeFill="background1"/>
            <w:vAlign w:val="center"/>
          </w:tcPr>
          <w:p w:rsidR="00277F48" w:rsidRPr="00277F48" w:rsidRDefault="00277F48" w:rsidP="00277F48">
            <w:pPr>
              <w:jc w:val="left"/>
            </w:pPr>
            <w:r>
              <w:t>High risks</w:t>
            </w:r>
          </w:p>
        </w:tc>
      </w:tr>
      <w:tr w:rsidR="00277F48" w:rsidTr="008B3B5D">
        <w:trPr>
          <w:cantSplit/>
          <w:trHeight w:val="397"/>
        </w:trPr>
        <w:tc>
          <w:tcPr>
            <w:tcW w:w="1951" w:type="dxa"/>
            <w:shd w:val="clear" w:color="auto" w:fill="FFC000"/>
            <w:vAlign w:val="center"/>
          </w:tcPr>
          <w:p w:rsidR="00277F48" w:rsidRDefault="00277F48" w:rsidP="009F304A">
            <w:pPr>
              <w:jc w:val="center"/>
            </w:pPr>
          </w:p>
        </w:tc>
        <w:tc>
          <w:tcPr>
            <w:tcW w:w="7229" w:type="dxa"/>
            <w:shd w:val="clear" w:color="auto" w:fill="FFFFFF" w:themeFill="background1"/>
            <w:vAlign w:val="center"/>
          </w:tcPr>
          <w:p w:rsidR="00277F48" w:rsidRDefault="00277F48" w:rsidP="003C0263">
            <w:pPr>
              <w:keepNext/>
              <w:jc w:val="left"/>
            </w:pPr>
            <w:r>
              <w:t>Moderate risks</w:t>
            </w:r>
          </w:p>
        </w:tc>
      </w:tr>
    </w:tbl>
    <w:p w:rsidR="003066CA" w:rsidRDefault="00886C6C" w:rsidP="00723425">
      <w:pPr>
        <w:spacing w:before="240" w:after="240" w:line="276" w:lineRule="auto"/>
      </w:pPr>
      <w:r>
        <w:t>Risk 1,2,3 are the high impact risks in the proposed project</w:t>
      </w:r>
      <w:r w:rsidR="00357EFB">
        <w:t xml:space="preserve"> while 4 and 5 are moderate risks</w:t>
      </w:r>
      <w:r>
        <w:t>.</w:t>
      </w:r>
      <w:r w:rsidR="00357EFB" w:rsidRPr="00357EFB">
        <w:t xml:space="preserve"> </w:t>
      </w:r>
      <w:r w:rsidR="00357EFB">
        <w:t>By the above risk matrix, we have identified the severity of each risk and impact if occurred and below shows the priority of the identified risks.</w:t>
      </w:r>
    </w:p>
    <w:p w:rsidR="00357EFB" w:rsidRPr="00C87E54" w:rsidRDefault="00357EFB" w:rsidP="00357EFB">
      <w:pPr>
        <w:pStyle w:val="ListParagraph"/>
        <w:numPr>
          <w:ilvl w:val="0"/>
          <w:numId w:val="17"/>
        </w:numPr>
        <w:spacing w:line="276" w:lineRule="auto"/>
        <w:ind w:left="714" w:hanging="357"/>
        <w:contextualSpacing w:val="0"/>
      </w:pPr>
      <w:r w:rsidRPr="00C87E54">
        <w:t>Lack of experts/skilled people in the research areas such as computer vision and machine learning</w:t>
      </w:r>
    </w:p>
    <w:p w:rsidR="00C87E54" w:rsidRPr="00C87E54" w:rsidRDefault="00C87E54" w:rsidP="00C87E54">
      <w:pPr>
        <w:pStyle w:val="ListParagraph"/>
        <w:numPr>
          <w:ilvl w:val="0"/>
          <w:numId w:val="17"/>
        </w:numPr>
        <w:spacing w:after="120"/>
      </w:pPr>
      <w:r w:rsidRPr="00C87E54">
        <w:t>Scope of the proposed project is comparatively large within the eight-week time period</w:t>
      </w:r>
    </w:p>
    <w:p w:rsidR="00357EFB" w:rsidRPr="00C87E54" w:rsidRDefault="00357EFB" w:rsidP="00357EFB">
      <w:pPr>
        <w:pStyle w:val="ListParagraph"/>
        <w:numPr>
          <w:ilvl w:val="0"/>
          <w:numId w:val="17"/>
        </w:numPr>
        <w:spacing w:line="276" w:lineRule="auto"/>
        <w:ind w:left="714" w:hanging="357"/>
        <w:contextualSpacing w:val="0"/>
      </w:pPr>
      <w:r w:rsidRPr="00C87E54">
        <w:t>Continuous growth of the project scope and ambiguity of requirements</w:t>
      </w:r>
    </w:p>
    <w:p w:rsidR="00357EFB" w:rsidRPr="00C87E54" w:rsidRDefault="00357EFB" w:rsidP="00357EFB">
      <w:pPr>
        <w:pStyle w:val="ListParagraph"/>
        <w:numPr>
          <w:ilvl w:val="0"/>
          <w:numId w:val="17"/>
        </w:numPr>
        <w:spacing w:line="276" w:lineRule="auto"/>
        <w:ind w:left="714" w:hanging="357"/>
        <w:contextualSpacing w:val="0"/>
      </w:pPr>
      <w:r w:rsidRPr="00C87E54">
        <w:t>Time management and estimations can be inaccurate</w:t>
      </w:r>
    </w:p>
    <w:p w:rsidR="00357EFB" w:rsidRPr="00C87E54" w:rsidRDefault="00357EFB" w:rsidP="00357EFB">
      <w:pPr>
        <w:pStyle w:val="ListParagraph"/>
        <w:numPr>
          <w:ilvl w:val="0"/>
          <w:numId w:val="17"/>
        </w:numPr>
        <w:spacing w:line="276" w:lineRule="auto"/>
        <w:ind w:left="714" w:hanging="357"/>
        <w:contextualSpacing w:val="0"/>
      </w:pPr>
      <w:r w:rsidRPr="00C87E54">
        <w:t>Potential data loss as a result of technology failures</w:t>
      </w:r>
    </w:p>
    <w:p w:rsidR="00886C6C" w:rsidRPr="00C87E54" w:rsidRDefault="00357EFB" w:rsidP="00357EFB">
      <w:pPr>
        <w:pStyle w:val="ListParagraph"/>
        <w:numPr>
          <w:ilvl w:val="0"/>
          <w:numId w:val="17"/>
        </w:numPr>
        <w:spacing w:line="276" w:lineRule="auto"/>
        <w:ind w:left="714" w:hanging="357"/>
        <w:contextualSpacing w:val="0"/>
      </w:pPr>
      <w:r w:rsidRPr="00C87E54">
        <w:t>Communication and collaboration between team members</w:t>
      </w:r>
    </w:p>
    <w:p w:rsidR="003066CA" w:rsidRDefault="003066CA" w:rsidP="003066CA">
      <w:pPr>
        <w:tabs>
          <w:tab w:val="left" w:pos="2184"/>
        </w:tabs>
      </w:pPr>
      <w:r>
        <w:tab/>
      </w:r>
    </w:p>
    <w:p w:rsidR="00357EFB" w:rsidRPr="003066CA" w:rsidRDefault="00F35B72" w:rsidP="006215EB">
      <w:pPr>
        <w:tabs>
          <w:tab w:val="left" w:pos="2184"/>
        </w:tabs>
        <w:spacing w:line="276" w:lineRule="auto"/>
      </w:pPr>
      <w:r>
        <w:t xml:space="preserve">In the </w:t>
      </w:r>
      <w:r w:rsidR="006215EB">
        <w:t xml:space="preserve">next </w:t>
      </w:r>
      <w:r>
        <w:t xml:space="preserve">section “Risk Mitigation” we discuss </w:t>
      </w:r>
      <w:r w:rsidR="006215EB">
        <w:t>the ways</w:t>
      </w:r>
      <w:r w:rsidR="00E0638F">
        <w:t xml:space="preserve"> on</w:t>
      </w:r>
      <w:r w:rsidR="006215EB">
        <w:t xml:space="preserve"> how the team can mitigate the risks in order to make this proposed project a success. </w:t>
      </w:r>
    </w:p>
    <w:p w:rsidR="003B617C" w:rsidRPr="003066CA" w:rsidRDefault="003B617C" w:rsidP="003066CA">
      <w:pPr>
        <w:tabs>
          <w:tab w:val="left" w:pos="2184"/>
        </w:tabs>
        <w:sectPr w:rsidR="003B617C" w:rsidRPr="003066CA" w:rsidSect="0020738F">
          <w:pgSz w:w="11906" w:h="16838"/>
          <w:pgMar w:top="1440" w:right="1440" w:bottom="1440" w:left="1440" w:header="708" w:footer="708" w:gutter="0"/>
          <w:cols w:space="708"/>
          <w:docGrid w:linePitch="360"/>
        </w:sectPr>
      </w:pPr>
    </w:p>
    <w:p w:rsidR="008B6051" w:rsidRDefault="008A5925" w:rsidP="00636491">
      <w:pPr>
        <w:pStyle w:val="Heading2"/>
        <w:spacing w:before="240"/>
      </w:pPr>
      <w:bookmarkStart w:id="79" w:name="_Toc515265480"/>
      <w:r>
        <w:lastRenderedPageBreak/>
        <w:t>5</w:t>
      </w:r>
      <w:r w:rsidR="00083060">
        <w:t>.</w:t>
      </w:r>
      <w:r w:rsidR="003B617C">
        <w:t>3</w:t>
      </w:r>
      <w:r w:rsidR="00083060">
        <w:t xml:space="preserve"> Risk Mitigation</w:t>
      </w:r>
      <w:bookmarkEnd w:id="79"/>
    </w:p>
    <w:p w:rsidR="006572EB" w:rsidRDefault="006572EB" w:rsidP="00190932">
      <w:pPr>
        <w:pStyle w:val="Caption"/>
        <w:framePr w:h="325" w:hRule="exact" w:hSpace="180" w:wrap="around" w:vAnchor="page" w:hAnchor="page" w:x="7405" w:y="8965"/>
        <w:spacing w:before="120" w:after="240"/>
      </w:pPr>
    </w:p>
    <w:tbl>
      <w:tblPr>
        <w:tblStyle w:val="TableGrid"/>
        <w:tblpPr w:leftFromText="180" w:rightFromText="180" w:vertAnchor="page" w:horzAnchor="margin" w:tblpY="2533"/>
        <w:tblW w:w="0" w:type="auto"/>
        <w:tblLook w:val="04A0" w:firstRow="1" w:lastRow="0" w:firstColumn="1" w:lastColumn="0" w:noHBand="0" w:noVBand="1"/>
      </w:tblPr>
      <w:tblGrid>
        <w:gridCol w:w="2943"/>
        <w:gridCol w:w="10709"/>
      </w:tblGrid>
      <w:tr w:rsidR="007D0E4E" w:rsidRPr="008A6809" w:rsidTr="00AF0ABB">
        <w:trPr>
          <w:trHeight w:val="624"/>
        </w:trPr>
        <w:tc>
          <w:tcPr>
            <w:tcW w:w="2943" w:type="dxa"/>
            <w:shd w:val="clear" w:color="auto" w:fill="FFE599" w:themeFill="accent4" w:themeFillTint="66"/>
            <w:vAlign w:val="center"/>
            <w:hideMark/>
          </w:tcPr>
          <w:p w:rsidR="007D0E4E" w:rsidRPr="00286DF6" w:rsidRDefault="007D0E4E" w:rsidP="007D0E4E">
            <w:pPr>
              <w:jc w:val="center"/>
              <w:rPr>
                <w:rFonts w:cstheme="minorHAnsi"/>
                <w:b/>
                <w:i/>
              </w:rPr>
            </w:pPr>
            <w:r w:rsidRPr="00286DF6">
              <w:rPr>
                <w:rFonts w:cstheme="minorHAnsi"/>
                <w:b/>
                <w:i/>
              </w:rPr>
              <w:t>IDENTIFIED RISKS</w:t>
            </w:r>
          </w:p>
        </w:tc>
        <w:tc>
          <w:tcPr>
            <w:tcW w:w="10709" w:type="dxa"/>
            <w:shd w:val="clear" w:color="auto" w:fill="FFE599" w:themeFill="accent4" w:themeFillTint="66"/>
            <w:vAlign w:val="center"/>
            <w:hideMark/>
          </w:tcPr>
          <w:p w:rsidR="007D0E4E" w:rsidRPr="00286DF6" w:rsidRDefault="007D0E4E" w:rsidP="007D0E4E">
            <w:pPr>
              <w:jc w:val="center"/>
              <w:rPr>
                <w:rFonts w:cstheme="minorHAnsi"/>
                <w:b/>
                <w:i/>
              </w:rPr>
            </w:pPr>
            <w:r w:rsidRPr="00286DF6">
              <w:rPr>
                <w:rFonts w:cstheme="minorHAnsi"/>
                <w:b/>
                <w:i/>
              </w:rPr>
              <w:t>RISK MITIGATION</w:t>
            </w:r>
          </w:p>
        </w:tc>
      </w:tr>
      <w:tr w:rsidR="007D0E4E" w:rsidRPr="00A60077" w:rsidTr="00AF0ABB">
        <w:trPr>
          <w:trHeight w:val="1771"/>
        </w:trPr>
        <w:tc>
          <w:tcPr>
            <w:tcW w:w="2943" w:type="dxa"/>
          </w:tcPr>
          <w:p w:rsidR="007D0E4E" w:rsidRPr="00A60077" w:rsidRDefault="007D0E4E" w:rsidP="007D0E4E">
            <w:pPr>
              <w:contextualSpacing/>
              <w:jc w:val="left"/>
              <w:rPr>
                <w:rFonts w:cstheme="minorHAnsi"/>
                <w:b/>
              </w:rPr>
            </w:pPr>
            <w:r>
              <w:rPr>
                <w:rFonts w:cstheme="minorHAnsi"/>
              </w:rPr>
              <w:t>Lack of experts/skilled people in the research areas such as computer vision and machine learning</w:t>
            </w:r>
          </w:p>
        </w:tc>
        <w:tc>
          <w:tcPr>
            <w:tcW w:w="10709" w:type="dxa"/>
          </w:tcPr>
          <w:p w:rsidR="007D0E4E" w:rsidRDefault="007D0E4E" w:rsidP="007D0E4E">
            <w:pPr>
              <w:pStyle w:val="ListParagraph"/>
              <w:numPr>
                <w:ilvl w:val="0"/>
                <w:numId w:val="9"/>
              </w:numPr>
              <w:ind w:left="459"/>
              <w:jc w:val="left"/>
              <w:rPr>
                <w:rFonts w:cstheme="minorHAnsi"/>
              </w:rPr>
            </w:pPr>
            <w:r>
              <w:rPr>
                <w:rFonts w:cstheme="minorHAnsi"/>
              </w:rPr>
              <w:t>Read articles, research papers, online resources and other materials related to computer vision and machine learning concepts and familiarize with them.</w:t>
            </w:r>
          </w:p>
          <w:p w:rsidR="007D0E4E" w:rsidRDefault="007D0E4E" w:rsidP="007D0E4E">
            <w:pPr>
              <w:pStyle w:val="ListParagraph"/>
              <w:numPr>
                <w:ilvl w:val="0"/>
                <w:numId w:val="9"/>
              </w:numPr>
              <w:ind w:left="459"/>
              <w:jc w:val="left"/>
              <w:rPr>
                <w:rFonts w:cstheme="minorHAnsi"/>
              </w:rPr>
            </w:pPr>
            <w:r>
              <w:rPr>
                <w:rFonts w:cstheme="minorHAnsi"/>
              </w:rPr>
              <w:t>Identify the exact computer vision and machine learning concepts required for the proposed project (Video processing, Image processing, Datasets, Face and eye detection).</w:t>
            </w:r>
          </w:p>
          <w:p w:rsidR="007D0E4E" w:rsidRDefault="007D0E4E" w:rsidP="007D0E4E">
            <w:pPr>
              <w:pStyle w:val="ListParagraph"/>
              <w:numPr>
                <w:ilvl w:val="0"/>
                <w:numId w:val="9"/>
              </w:numPr>
              <w:ind w:left="459"/>
              <w:jc w:val="left"/>
              <w:rPr>
                <w:rFonts w:cstheme="minorHAnsi"/>
              </w:rPr>
            </w:pPr>
            <w:r>
              <w:rPr>
                <w:rFonts w:cstheme="minorHAnsi"/>
              </w:rPr>
              <w:t>Do online tutorials and practice development tasks in above identified areas.</w:t>
            </w:r>
          </w:p>
          <w:p w:rsidR="007D0E4E" w:rsidRPr="00C5186A" w:rsidRDefault="007D0E4E" w:rsidP="007D0E4E">
            <w:pPr>
              <w:pStyle w:val="ListParagraph"/>
              <w:numPr>
                <w:ilvl w:val="0"/>
                <w:numId w:val="9"/>
              </w:numPr>
              <w:ind w:left="459"/>
              <w:jc w:val="left"/>
              <w:rPr>
                <w:rFonts w:cstheme="minorHAnsi"/>
              </w:rPr>
            </w:pPr>
            <w:r>
              <w:rPr>
                <w:rFonts w:cstheme="minorHAnsi"/>
              </w:rPr>
              <w:t xml:space="preserve">Request supervisor assistance.    </w:t>
            </w:r>
          </w:p>
        </w:tc>
      </w:tr>
      <w:tr w:rsidR="007D0E4E" w:rsidRPr="00A60077" w:rsidTr="00AF0ABB">
        <w:trPr>
          <w:trHeight w:val="266"/>
        </w:trPr>
        <w:tc>
          <w:tcPr>
            <w:tcW w:w="2943" w:type="dxa"/>
          </w:tcPr>
          <w:p w:rsidR="007D0E4E" w:rsidRPr="007D0E4E" w:rsidRDefault="007D0E4E" w:rsidP="007D0E4E">
            <w:pPr>
              <w:spacing w:after="120"/>
              <w:jc w:val="left"/>
            </w:pPr>
            <w:r w:rsidRPr="00C87E54">
              <w:t>Scope of the proposed project is comparatively large within the eight-week time period</w:t>
            </w:r>
          </w:p>
        </w:tc>
        <w:tc>
          <w:tcPr>
            <w:tcW w:w="10709" w:type="dxa"/>
          </w:tcPr>
          <w:p w:rsidR="007D0E4E" w:rsidRDefault="00435398" w:rsidP="007D0E4E">
            <w:pPr>
              <w:pStyle w:val="ListParagraph"/>
              <w:numPr>
                <w:ilvl w:val="0"/>
                <w:numId w:val="22"/>
              </w:numPr>
              <w:ind w:left="453"/>
              <w:jc w:val="left"/>
              <w:rPr>
                <w:rFonts w:cstheme="minorHAnsi"/>
              </w:rPr>
            </w:pPr>
            <w:r>
              <w:rPr>
                <w:rFonts w:cstheme="minorHAnsi"/>
              </w:rPr>
              <w:t>Divide the research areas of the proposed project among the team members.</w:t>
            </w:r>
          </w:p>
          <w:p w:rsidR="00435398" w:rsidRDefault="00F54CC9" w:rsidP="007D0E4E">
            <w:pPr>
              <w:pStyle w:val="ListParagraph"/>
              <w:numPr>
                <w:ilvl w:val="0"/>
                <w:numId w:val="22"/>
              </w:numPr>
              <w:ind w:left="453"/>
              <w:jc w:val="left"/>
              <w:rPr>
                <w:rFonts w:cstheme="minorHAnsi"/>
              </w:rPr>
            </w:pPr>
            <w:r>
              <w:rPr>
                <w:rFonts w:cstheme="minorHAnsi"/>
              </w:rPr>
              <w:t xml:space="preserve">Try to </w:t>
            </w:r>
            <w:r w:rsidR="009F2F03">
              <w:rPr>
                <w:rFonts w:cstheme="minorHAnsi"/>
              </w:rPr>
              <w:t>reduce the complexity of different concepts in the research areas by following online tutorials and programming videos.</w:t>
            </w:r>
          </w:p>
          <w:p w:rsidR="009F2F03" w:rsidRPr="007D0E4E" w:rsidRDefault="001B5D1E" w:rsidP="007D0E4E">
            <w:pPr>
              <w:pStyle w:val="ListParagraph"/>
              <w:numPr>
                <w:ilvl w:val="0"/>
                <w:numId w:val="22"/>
              </w:numPr>
              <w:ind w:left="453"/>
              <w:jc w:val="left"/>
              <w:rPr>
                <w:rFonts w:cstheme="minorHAnsi"/>
              </w:rPr>
            </w:pPr>
            <w:r>
              <w:rPr>
                <w:rFonts w:cstheme="minorHAnsi"/>
              </w:rPr>
              <w:t>Request supervisor assistance.</w:t>
            </w:r>
          </w:p>
        </w:tc>
      </w:tr>
      <w:tr w:rsidR="007D0E4E" w:rsidRPr="00A60077" w:rsidTr="00AF0ABB">
        <w:trPr>
          <w:trHeight w:val="1270"/>
        </w:trPr>
        <w:tc>
          <w:tcPr>
            <w:tcW w:w="2943" w:type="dxa"/>
          </w:tcPr>
          <w:p w:rsidR="007D0E4E" w:rsidRPr="00A60077" w:rsidRDefault="007D0E4E" w:rsidP="007D0E4E">
            <w:pPr>
              <w:contextualSpacing/>
              <w:jc w:val="left"/>
              <w:rPr>
                <w:rFonts w:cstheme="minorHAnsi"/>
                <w:b/>
              </w:rPr>
            </w:pPr>
            <w:r>
              <w:rPr>
                <w:rFonts w:cstheme="minorHAnsi"/>
              </w:rPr>
              <w:t>Continuous growth of the project scope and ambiguity of requirements</w:t>
            </w:r>
          </w:p>
        </w:tc>
        <w:tc>
          <w:tcPr>
            <w:tcW w:w="10709" w:type="dxa"/>
          </w:tcPr>
          <w:p w:rsidR="007D0E4E" w:rsidRDefault="007D0E4E" w:rsidP="007D0E4E">
            <w:pPr>
              <w:pStyle w:val="ListParagraph"/>
              <w:numPr>
                <w:ilvl w:val="0"/>
                <w:numId w:val="11"/>
              </w:numPr>
              <w:ind w:left="459"/>
              <w:jc w:val="left"/>
              <w:rPr>
                <w:rFonts w:cstheme="minorHAnsi"/>
              </w:rPr>
            </w:pPr>
            <w:r>
              <w:rPr>
                <w:rFonts w:cstheme="minorHAnsi"/>
              </w:rPr>
              <w:t>Identify the project requirements at the initial phases of the project.</w:t>
            </w:r>
          </w:p>
          <w:p w:rsidR="007D0E4E" w:rsidRDefault="007D0E4E" w:rsidP="007D0E4E">
            <w:pPr>
              <w:pStyle w:val="ListParagraph"/>
              <w:numPr>
                <w:ilvl w:val="0"/>
                <w:numId w:val="11"/>
              </w:numPr>
              <w:ind w:left="459"/>
              <w:jc w:val="left"/>
              <w:rPr>
                <w:rFonts w:cstheme="minorHAnsi"/>
              </w:rPr>
            </w:pPr>
            <w:r>
              <w:rPr>
                <w:rFonts w:cstheme="minorHAnsi"/>
              </w:rPr>
              <w:t>Identify the exact research areas for the proposed project.</w:t>
            </w:r>
          </w:p>
          <w:p w:rsidR="007D0E4E" w:rsidRDefault="007D0E4E" w:rsidP="007D0E4E">
            <w:pPr>
              <w:pStyle w:val="ListParagraph"/>
              <w:numPr>
                <w:ilvl w:val="0"/>
                <w:numId w:val="11"/>
              </w:numPr>
              <w:ind w:left="459"/>
              <w:jc w:val="left"/>
              <w:rPr>
                <w:rFonts w:cstheme="minorHAnsi"/>
              </w:rPr>
            </w:pPr>
            <w:r>
              <w:rPr>
                <w:rFonts w:cstheme="minorHAnsi"/>
              </w:rPr>
              <w:t>Define the scope of the project.</w:t>
            </w:r>
          </w:p>
          <w:p w:rsidR="007D0E4E" w:rsidRPr="00D73149" w:rsidRDefault="007D0E4E" w:rsidP="007D0E4E">
            <w:pPr>
              <w:pStyle w:val="ListParagraph"/>
              <w:numPr>
                <w:ilvl w:val="0"/>
                <w:numId w:val="11"/>
              </w:numPr>
              <w:ind w:left="459"/>
              <w:jc w:val="left"/>
              <w:rPr>
                <w:rFonts w:cstheme="minorHAnsi"/>
              </w:rPr>
            </w:pPr>
            <w:r w:rsidRPr="00D73149">
              <w:rPr>
                <w:rFonts w:cstheme="minorHAnsi"/>
              </w:rPr>
              <w:t xml:space="preserve">Have frequent team meetings and consult supervisor for proper planning of the functionality of the system.   </w:t>
            </w:r>
          </w:p>
        </w:tc>
      </w:tr>
      <w:tr w:rsidR="007D0E4E" w:rsidRPr="00A60077" w:rsidTr="00AF0ABB">
        <w:trPr>
          <w:trHeight w:val="974"/>
        </w:trPr>
        <w:tc>
          <w:tcPr>
            <w:tcW w:w="2943" w:type="dxa"/>
          </w:tcPr>
          <w:p w:rsidR="007D0E4E" w:rsidRPr="00D73149" w:rsidRDefault="007D0E4E" w:rsidP="007D0E4E">
            <w:pPr>
              <w:contextualSpacing/>
              <w:jc w:val="left"/>
              <w:rPr>
                <w:rFonts w:cstheme="minorHAnsi"/>
                <w:bCs/>
              </w:rPr>
            </w:pPr>
            <w:r>
              <w:rPr>
                <w:rFonts w:cstheme="minorHAnsi"/>
              </w:rPr>
              <w:t>Time management and estimations can be inaccurate</w:t>
            </w:r>
          </w:p>
        </w:tc>
        <w:tc>
          <w:tcPr>
            <w:tcW w:w="10709" w:type="dxa"/>
          </w:tcPr>
          <w:p w:rsidR="007D0E4E" w:rsidRDefault="007D0E4E" w:rsidP="007D0E4E">
            <w:pPr>
              <w:pStyle w:val="ListParagraph"/>
              <w:numPr>
                <w:ilvl w:val="0"/>
                <w:numId w:val="10"/>
              </w:numPr>
              <w:ind w:left="459"/>
              <w:jc w:val="left"/>
              <w:rPr>
                <w:rFonts w:cstheme="minorHAnsi"/>
              </w:rPr>
            </w:pPr>
            <w:r>
              <w:rPr>
                <w:rFonts w:cstheme="minorHAnsi"/>
              </w:rPr>
              <w:t>Identify all the tasks which needs to be executed in the proposed project.</w:t>
            </w:r>
          </w:p>
          <w:p w:rsidR="007D0E4E" w:rsidRDefault="007D0E4E" w:rsidP="007D0E4E">
            <w:pPr>
              <w:pStyle w:val="ListParagraph"/>
              <w:numPr>
                <w:ilvl w:val="0"/>
                <w:numId w:val="10"/>
              </w:numPr>
              <w:ind w:left="459"/>
              <w:jc w:val="left"/>
              <w:rPr>
                <w:rFonts w:cstheme="minorHAnsi"/>
              </w:rPr>
            </w:pPr>
            <w:r>
              <w:rPr>
                <w:rFonts w:cstheme="minorHAnsi"/>
              </w:rPr>
              <w:t>Create a Gantt chart including various tasks, it’s allocated time durations, milestones and the task deadlines.</w:t>
            </w:r>
          </w:p>
          <w:p w:rsidR="007D0E4E" w:rsidRPr="00D73149" w:rsidRDefault="007D0E4E" w:rsidP="007D0E4E">
            <w:pPr>
              <w:pStyle w:val="ListParagraph"/>
              <w:numPr>
                <w:ilvl w:val="0"/>
                <w:numId w:val="10"/>
              </w:numPr>
              <w:ind w:left="459"/>
              <w:jc w:val="left"/>
              <w:rPr>
                <w:rFonts w:cstheme="minorHAnsi"/>
              </w:rPr>
            </w:pPr>
            <w:r>
              <w:rPr>
                <w:rFonts w:cstheme="minorHAnsi"/>
              </w:rPr>
              <w:t>Conduct frequent team meetings to monitor, review project progress and make amendments if required.</w:t>
            </w:r>
          </w:p>
        </w:tc>
      </w:tr>
      <w:tr w:rsidR="007D0E4E" w:rsidRPr="00A60077" w:rsidTr="00AF0ABB">
        <w:trPr>
          <w:trHeight w:val="694"/>
        </w:trPr>
        <w:tc>
          <w:tcPr>
            <w:tcW w:w="2943" w:type="dxa"/>
          </w:tcPr>
          <w:p w:rsidR="007D0E4E" w:rsidRPr="00D9018B" w:rsidRDefault="007D0E4E" w:rsidP="007D0E4E">
            <w:pPr>
              <w:contextualSpacing/>
              <w:jc w:val="left"/>
              <w:rPr>
                <w:rFonts w:cstheme="minorHAnsi"/>
                <w:bCs/>
              </w:rPr>
            </w:pPr>
            <w:r>
              <w:rPr>
                <w:rFonts w:cstheme="minorHAnsi"/>
              </w:rPr>
              <w:t>Potential data loss as a result of technology failures</w:t>
            </w:r>
          </w:p>
        </w:tc>
        <w:tc>
          <w:tcPr>
            <w:tcW w:w="10709" w:type="dxa"/>
          </w:tcPr>
          <w:p w:rsidR="007D0E4E" w:rsidRDefault="007D0E4E" w:rsidP="007D0E4E">
            <w:pPr>
              <w:pStyle w:val="ListParagraph"/>
              <w:numPr>
                <w:ilvl w:val="0"/>
                <w:numId w:val="12"/>
              </w:numPr>
              <w:ind w:left="459"/>
              <w:jc w:val="left"/>
              <w:rPr>
                <w:rFonts w:cstheme="minorHAnsi"/>
              </w:rPr>
            </w:pPr>
            <w:r>
              <w:rPr>
                <w:rFonts w:cstheme="minorHAnsi"/>
              </w:rPr>
              <w:t>Frequent commits of project related work to a remote repository such as GitHub.</w:t>
            </w:r>
          </w:p>
          <w:p w:rsidR="007D0E4E" w:rsidRPr="00EC0C10" w:rsidRDefault="007D0E4E" w:rsidP="007D0E4E">
            <w:pPr>
              <w:pStyle w:val="ListParagraph"/>
              <w:numPr>
                <w:ilvl w:val="0"/>
                <w:numId w:val="12"/>
              </w:numPr>
              <w:ind w:left="459"/>
              <w:jc w:val="left"/>
              <w:rPr>
                <w:rFonts w:cstheme="minorHAnsi"/>
              </w:rPr>
            </w:pPr>
            <w:r>
              <w:rPr>
                <w:rFonts w:cstheme="minorHAnsi"/>
              </w:rPr>
              <w:t>Take frequent back-ups of the project work to an external hard drive/USB flash drive.</w:t>
            </w:r>
          </w:p>
        </w:tc>
      </w:tr>
      <w:tr w:rsidR="007D0E4E" w:rsidRPr="00A60077" w:rsidTr="00AF0ABB">
        <w:trPr>
          <w:trHeight w:val="1554"/>
        </w:trPr>
        <w:tc>
          <w:tcPr>
            <w:tcW w:w="2943" w:type="dxa"/>
          </w:tcPr>
          <w:p w:rsidR="007D0E4E" w:rsidRPr="00A54981" w:rsidRDefault="007D0E4E" w:rsidP="007D0E4E">
            <w:pPr>
              <w:contextualSpacing/>
              <w:jc w:val="left"/>
              <w:rPr>
                <w:rFonts w:cstheme="minorHAnsi"/>
                <w:b/>
              </w:rPr>
            </w:pPr>
            <w:r>
              <w:rPr>
                <w:rFonts w:cstheme="minorHAnsi"/>
              </w:rPr>
              <w:t>Communication and collaboration between team members</w:t>
            </w:r>
          </w:p>
        </w:tc>
        <w:tc>
          <w:tcPr>
            <w:tcW w:w="10709" w:type="dxa"/>
          </w:tcPr>
          <w:p w:rsidR="007D0E4E" w:rsidRDefault="007D0E4E" w:rsidP="007D0E4E">
            <w:pPr>
              <w:pStyle w:val="ListParagraph"/>
              <w:numPr>
                <w:ilvl w:val="0"/>
                <w:numId w:val="12"/>
              </w:numPr>
              <w:ind w:left="459"/>
              <w:jc w:val="left"/>
              <w:rPr>
                <w:rFonts w:cstheme="minorHAnsi"/>
              </w:rPr>
            </w:pPr>
            <w:r>
              <w:rPr>
                <w:rFonts w:cstheme="minorHAnsi"/>
              </w:rPr>
              <w:t>Carry out frequent team meetings.</w:t>
            </w:r>
          </w:p>
          <w:p w:rsidR="007D0E4E" w:rsidRDefault="007D0E4E" w:rsidP="007D0E4E">
            <w:pPr>
              <w:pStyle w:val="ListParagraph"/>
              <w:numPr>
                <w:ilvl w:val="0"/>
                <w:numId w:val="12"/>
              </w:numPr>
              <w:ind w:left="459"/>
              <w:jc w:val="left"/>
              <w:rPr>
                <w:rFonts w:cstheme="minorHAnsi"/>
              </w:rPr>
            </w:pPr>
            <w:r>
              <w:rPr>
                <w:rFonts w:cstheme="minorHAnsi"/>
              </w:rPr>
              <w:t>Monitor the progress of each team member using GitHub remote repository.</w:t>
            </w:r>
          </w:p>
          <w:p w:rsidR="007D0E4E" w:rsidRDefault="007D0E4E" w:rsidP="007D0E4E">
            <w:pPr>
              <w:pStyle w:val="ListParagraph"/>
              <w:numPr>
                <w:ilvl w:val="0"/>
                <w:numId w:val="12"/>
              </w:numPr>
              <w:ind w:left="459"/>
              <w:jc w:val="left"/>
              <w:rPr>
                <w:rFonts w:cstheme="minorHAnsi"/>
              </w:rPr>
            </w:pPr>
            <w:r>
              <w:rPr>
                <w:rFonts w:cstheme="minorHAnsi"/>
              </w:rPr>
              <w:t>Identify the issues related to the proposed project which each team member currently faces and support them to overcome such situations.</w:t>
            </w:r>
          </w:p>
          <w:p w:rsidR="007D0E4E" w:rsidRDefault="007D0E4E" w:rsidP="007D0E4E">
            <w:pPr>
              <w:pStyle w:val="ListParagraph"/>
              <w:keepNext/>
              <w:numPr>
                <w:ilvl w:val="0"/>
                <w:numId w:val="12"/>
              </w:numPr>
              <w:ind w:left="459"/>
              <w:jc w:val="left"/>
              <w:rPr>
                <w:rFonts w:cstheme="minorHAnsi"/>
              </w:rPr>
            </w:pPr>
            <w:r>
              <w:rPr>
                <w:rFonts w:cstheme="minorHAnsi"/>
              </w:rPr>
              <w:t>Consult supervisor for assistance.</w:t>
            </w:r>
          </w:p>
        </w:tc>
      </w:tr>
    </w:tbl>
    <w:p w:rsidR="00636491" w:rsidRDefault="00636491" w:rsidP="00053FC5">
      <w:pPr>
        <w:pStyle w:val="Caption"/>
        <w:keepNext/>
        <w:spacing w:before="120" w:after="120"/>
        <w:contextualSpacing/>
      </w:pPr>
      <w:r>
        <w:t xml:space="preserve"> </w:t>
      </w:r>
      <w:bookmarkStart w:id="80" w:name="_Toc515265425"/>
      <w:r>
        <w:t xml:space="preserve">Table </w:t>
      </w:r>
      <w:r>
        <w:fldChar w:fldCharType="begin"/>
      </w:r>
      <w:r>
        <w:instrText xml:space="preserve"> SEQ Table \* ARABIC </w:instrText>
      </w:r>
      <w:r>
        <w:fldChar w:fldCharType="separate"/>
      </w:r>
      <w:r>
        <w:rPr>
          <w:noProof/>
        </w:rPr>
        <w:t>4</w:t>
      </w:r>
      <w:r>
        <w:fldChar w:fldCharType="end"/>
      </w:r>
      <w:r>
        <w:t xml:space="preserve">: </w:t>
      </w:r>
      <w:r w:rsidRPr="006B69AA">
        <w:t xml:space="preserve">Risk </w:t>
      </w:r>
      <w:r>
        <w:t>m</w:t>
      </w:r>
      <w:r w:rsidRPr="006B69AA">
        <w:t>itigation</w:t>
      </w:r>
      <w:bookmarkEnd w:id="80"/>
    </w:p>
    <w:p w:rsidR="008B6051" w:rsidRDefault="008B6051" w:rsidP="006F34A9">
      <w:pPr>
        <w:sectPr w:rsidR="008B6051" w:rsidSect="006F34A9">
          <w:pgSz w:w="16838" w:h="11906" w:orient="landscape"/>
          <w:pgMar w:top="1440" w:right="1701" w:bottom="1440" w:left="1701" w:header="708" w:footer="708" w:gutter="0"/>
          <w:cols w:space="708"/>
          <w:docGrid w:linePitch="360"/>
        </w:sectPr>
      </w:pPr>
    </w:p>
    <w:p w:rsidR="007E16D1" w:rsidRDefault="009A586A" w:rsidP="00A76C1B">
      <w:pPr>
        <w:pStyle w:val="Heading1"/>
      </w:pPr>
      <w:bookmarkStart w:id="81" w:name="_Toc511323649"/>
      <w:bookmarkStart w:id="82" w:name="_Toc515265481"/>
      <w:r>
        <w:lastRenderedPageBreak/>
        <w:t xml:space="preserve">6. </w:t>
      </w:r>
      <w:r w:rsidR="00C212A9">
        <w:t>IMPLEMENTATION</w:t>
      </w:r>
    </w:p>
    <w:p w:rsidR="00A76C1B" w:rsidRPr="00A76C1B" w:rsidRDefault="00A76C1B" w:rsidP="00A76C1B"/>
    <w:p w:rsidR="009A586A" w:rsidRDefault="00ED6542" w:rsidP="007E16D1">
      <w:r>
        <w:t xml:space="preserve"> </w:t>
      </w:r>
      <w:bookmarkStart w:id="83" w:name="_GoBack"/>
      <w:bookmarkEnd w:id="83"/>
    </w:p>
    <w:p w:rsidR="009A586A" w:rsidRDefault="009A586A">
      <w:pPr>
        <w:spacing w:after="160" w:line="259" w:lineRule="auto"/>
        <w:jc w:val="left"/>
        <w:rPr>
          <w:rFonts w:asciiTheme="majorHAnsi" w:eastAsiaTheme="majorEastAsia" w:hAnsiTheme="majorHAnsi" w:cstheme="majorBidi"/>
          <w:b/>
          <w:sz w:val="28"/>
          <w:szCs w:val="32"/>
        </w:rPr>
      </w:pPr>
      <w:r>
        <w:br w:type="page"/>
      </w:r>
    </w:p>
    <w:p w:rsidR="00A36904" w:rsidRDefault="00B50DFB" w:rsidP="00142D5C">
      <w:pPr>
        <w:pStyle w:val="Heading1"/>
        <w:spacing w:after="0"/>
      </w:pPr>
      <w:r>
        <w:lastRenderedPageBreak/>
        <w:t>REFERENCES</w:t>
      </w:r>
      <w:bookmarkEnd w:id="81"/>
      <w:bookmarkEnd w:id="82"/>
    </w:p>
    <w:sdt>
      <w:sdtPr>
        <w:id w:val="-184905072"/>
        <w:docPartObj>
          <w:docPartGallery w:val="Bibliographies"/>
          <w:docPartUnique/>
        </w:docPartObj>
      </w:sdtPr>
      <w:sdtContent>
        <w:p w:rsidR="00142D5C" w:rsidRDefault="00142D5C" w:rsidP="0036684B"/>
        <w:sdt>
          <w:sdtPr>
            <w:id w:val="-573587230"/>
            <w:bibliography/>
          </w:sdtPr>
          <w:sdtContent>
            <w:p w:rsidR="00400C50" w:rsidRDefault="00142D5C" w:rsidP="00DA44BA">
              <w:pPr>
                <w:pStyle w:val="Bibliography"/>
                <w:ind w:left="720" w:hanging="720"/>
                <w:jc w:val="left"/>
                <w:rPr>
                  <w:noProof/>
                </w:rPr>
              </w:pPr>
              <w:r>
                <w:fldChar w:fldCharType="begin"/>
              </w:r>
              <w:r>
                <w:instrText xml:space="preserve"> BIBLIOGRAPHY </w:instrText>
              </w:r>
              <w:r>
                <w:fldChar w:fldCharType="separate"/>
              </w:r>
              <w:r w:rsidR="00400C50">
                <w:rPr>
                  <w:noProof/>
                </w:rPr>
                <w:t xml:space="preserve">Asp Technology Ltd. (2018). </w:t>
              </w:r>
              <w:r w:rsidR="00400C50">
                <w:rPr>
                  <w:i/>
                  <w:iCs/>
                  <w:noProof/>
                </w:rPr>
                <w:t>Anti Sleep Pilot</w:t>
              </w:r>
              <w:r w:rsidR="00400C50">
                <w:rPr>
                  <w:noProof/>
                </w:rPr>
                <w:t>. Retrieved from amazon: https://www.amazon.co.uk/Asp-Technology-Ltd-ASP001-Sleep/dp/B005C3EC18</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Awais, M., Drieberg, M., &amp; Badruddin, N. (2014). </w:t>
              </w:r>
              <w:r>
                <w:rPr>
                  <w:i/>
                  <w:iCs/>
                  <w:noProof/>
                </w:rPr>
                <w:t>Driver drowsiness detection using EEG power spectrum analysis.</w:t>
              </w:r>
              <w:r>
                <w:rPr>
                  <w:noProof/>
                </w:rPr>
                <w:t xml:space="preserve"> Retrieved from ResearchGate: https://www.researchgate.net/publication/271481486_Driver_drowsiness_detection_using_EEG_power_spectrum_analysis</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Beck, K., Beedle, M., Bennekum, A. v., Cockburn, A., Cunningham, W., Fowler, M., . . . Thomas, D. (2001). </w:t>
              </w:r>
              <w:r>
                <w:rPr>
                  <w:i/>
                  <w:iCs/>
                  <w:noProof/>
                </w:rPr>
                <w:t>Manifesto for Agile Software Development.</w:t>
              </w:r>
              <w:r>
                <w:rPr>
                  <w:noProof/>
                </w:rPr>
                <w:t xml:space="preserve"> Retrieved from agilemanifesto: http://agilemanifesto.org/</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Bosch, R. (2012). </w:t>
              </w:r>
              <w:r>
                <w:rPr>
                  <w:i/>
                  <w:iCs/>
                  <w:noProof/>
                </w:rPr>
                <w:t>Preventing microsleep Bosch Driver Drowsiness Detection.</w:t>
              </w:r>
              <w:r>
                <w:rPr>
                  <w:noProof/>
                </w:rPr>
                <w:t xml:space="preserve"> Retrieved from BoschChina: http://microsite.bosch.com.cn/life/en/invented-for-life/citizen/bosch-driver-drowsiness-detection.html</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Cottingham, D. (2018). </w:t>
              </w:r>
              <w:r>
                <w:rPr>
                  <w:i/>
                  <w:iCs/>
                  <w:noProof/>
                </w:rPr>
                <w:t>Technology to keep you driving in your lane: lane departure warning &amp; lane keep assist.</w:t>
              </w:r>
              <w:r>
                <w:rPr>
                  <w:noProof/>
                </w:rPr>
                <w:t xml:space="preserve"> Retrieved from Driving tests: https://www.drivingtests.co.nz/resources/technology-to-keep-you-driving-in-your-lane-lane-departure-warning-lane-keep-assist/</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Coxworth, B. (2011, January 4). </w:t>
              </w:r>
              <w:r>
                <w:rPr>
                  <w:i/>
                  <w:iCs/>
                  <w:noProof/>
                </w:rPr>
                <w:t>Anti Sleep Pilot detects drowsy drivers.</w:t>
              </w:r>
              <w:r>
                <w:rPr>
                  <w:noProof/>
                </w:rPr>
                <w:t xml:space="preserve"> Retrieved from NEW ATLAS: https://newatlas.com/anti-sleep-pilot-monitors-driver-fatigue/17439/</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cPRIME. (2018). </w:t>
              </w:r>
              <w:r>
                <w:rPr>
                  <w:i/>
                  <w:iCs/>
                  <w:noProof/>
                </w:rPr>
                <w:t>WHAT IS AGILE? WHAT IS SCRUM?</w:t>
              </w:r>
              <w:r>
                <w:rPr>
                  <w:noProof/>
                </w:rPr>
                <w:t xml:space="preserve"> Retrieved from cprime: https://www.cprime.com/resources/what-is-agile-what-is-scrum/</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Howard, B. (2017, February 27). </w:t>
              </w:r>
              <w:r>
                <w:rPr>
                  <w:i/>
                  <w:iCs/>
                  <w:noProof/>
                </w:rPr>
                <w:t>How does lane departure warning work?</w:t>
              </w:r>
              <w:r>
                <w:rPr>
                  <w:noProof/>
                </w:rPr>
                <w:t xml:space="preserve"> Retrieved from ExtremeTech: https://www.extremetech.com/extreme/165320-what-is-lane-departure-warning-and-how-does-it-work</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Jae-young, K. (2008, February 22). </w:t>
              </w:r>
              <w:r>
                <w:rPr>
                  <w:i/>
                  <w:iCs/>
                  <w:noProof/>
                </w:rPr>
                <w:t>I do not have a hand, I just play with my mind</w:t>
              </w:r>
              <w:r>
                <w:rPr>
                  <w:noProof/>
                </w:rPr>
                <w:t>. Retrieved from laxtha: http://www.laxtha.com/PCMinfView.asp?minf_idx=837&amp;Brand_Name=QEEG-8&amp;Model_Name=LXE3208&amp;Info_Type=3</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Ministry of Transport New Zealand. (2018, April 12). </w:t>
              </w:r>
              <w:r>
                <w:rPr>
                  <w:i/>
                  <w:iCs/>
                  <w:noProof/>
                </w:rPr>
                <w:t>Monthly road crash statistics update - March 2018.</w:t>
              </w:r>
              <w:r>
                <w:rPr>
                  <w:noProof/>
                </w:rPr>
                <w:t xml:space="preserve"> Retrieved from Ministry of Transport: https://www.transport.govt.nz/resources/road-safety-resources/roadcrashstatistics/monthlyoverviewofcrashstatistics/monthly-road-crash-statistics-update-march-2018/</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sinnaps. (2018). </w:t>
              </w:r>
              <w:r>
                <w:rPr>
                  <w:i/>
                  <w:iCs/>
                  <w:noProof/>
                </w:rPr>
                <w:t>AGILE PROJECT MANAGEMENT: THE SPRINT METHODOLOGY.</w:t>
              </w:r>
              <w:r>
                <w:rPr>
                  <w:noProof/>
                </w:rPr>
                <w:t xml:space="preserve"> Retrieved from sinnaps: https://www.sinnaps.com/en/project-management-blog/agile-project-management-sprint-methodology</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StopSleep Pty Ltd. (2017). </w:t>
              </w:r>
              <w:r>
                <w:rPr>
                  <w:i/>
                  <w:iCs/>
                  <w:noProof/>
                </w:rPr>
                <w:t>About: StopSleep® - Electronic Anti-Sleep Alarm.</w:t>
              </w:r>
              <w:r>
                <w:rPr>
                  <w:noProof/>
                </w:rPr>
                <w:t xml:space="preserve"> Retrieved from stopsleep: http://www.stopsleep.com.au/about-3/</w:t>
              </w:r>
            </w:p>
            <w:p w:rsidR="000D06E1" w:rsidRPr="000D06E1" w:rsidRDefault="000D06E1" w:rsidP="000D06E1"/>
            <w:p w:rsidR="00041465" w:rsidRPr="00041465" w:rsidRDefault="00041465" w:rsidP="00DA44BA">
              <w:pPr>
                <w:jc w:val="left"/>
              </w:pPr>
            </w:p>
            <w:p w:rsidR="00400C50" w:rsidRDefault="00400C50" w:rsidP="00DA44BA">
              <w:pPr>
                <w:pStyle w:val="Bibliography"/>
                <w:ind w:left="720" w:hanging="720"/>
                <w:jc w:val="left"/>
                <w:rPr>
                  <w:noProof/>
                </w:rPr>
              </w:pPr>
              <w:r>
                <w:rPr>
                  <w:noProof/>
                </w:rPr>
                <w:lastRenderedPageBreak/>
                <w:t xml:space="preserve">Stopsleep Pty Ltd. (2018). </w:t>
              </w:r>
              <w:r>
                <w:rPr>
                  <w:i/>
                  <w:iCs/>
                  <w:noProof/>
                </w:rPr>
                <w:t>Anti Sleep Alarm for Drivers. Warns up to 5 Minutes Before Drowsiness. Beep and Vibration Doze Alert. Car Truck Safety Driving Warning Device. Stay Awake Nap Detector Technology Alertness System</w:t>
              </w:r>
              <w:r>
                <w:rPr>
                  <w:noProof/>
                </w:rPr>
                <w:t>. Retrieved from amazon: https://www.amazon.com/Drivers-Drowsiness-Vibration-Technology-Alertness/dp/B00A33APOU</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Tesla Inc. (2018). </w:t>
              </w:r>
              <w:r>
                <w:rPr>
                  <w:i/>
                  <w:iCs/>
                  <w:noProof/>
                </w:rPr>
                <w:t>Full Self-Driving Hardware on All Cars.</w:t>
              </w:r>
              <w:r>
                <w:rPr>
                  <w:noProof/>
                </w:rPr>
                <w:t xml:space="preserve"> Retrieved from tesla: https://www.tesla.com/en_NZ/autopilot</w:t>
              </w:r>
            </w:p>
            <w:p w:rsidR="00041465" w:rsidRPr="00041465" w:rsidRDefault="00041465" w:rsidP="00DA44BA">
              <w:pPr>
                <w:jc w:val="left"/>
              </w:pPr>
            </w:p>
            <w:p w:rsidR="00400C50" w:rsidRDefault="00400C50" w:rsidP="00DA44BA">
              <w:pPr>
                <w:pStyle w:val="Bibliography"/>
                <w:ind w:left="720" w:hanging="720"/>
                <w:jc w:val="left"/>
                <w:rPr>
                  <w:noProof/>
                </w:rPr>
              </w:pPr>
              <w:r>
                <w:rPr>
                  <w:noProof/>
                </w:rPr>
                <w:t>Thorslund, B. (2003). Electrooculogram Analysis and Development of a System for Defining Stages of Drowsiness. Linköping, Sweden. Retrieved from https://www.diva-portal.org/smash/get/diva2:673960/FULLTEXT01.pdf</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Verma, H. (2015, August 23). </w:t>
              </w:r>
              <w:r>
                <w:rPr>
                  <w:i/>
                  <w:iCs/>
                  <w:noProof/>
                </w:rPr>
                <w:t>Scrum Framework.</w:t>
              </w:r>
              <w:r>
                <w:rPr>
                  <w:noProof/>
                </w:rPr>
                <w:t xml:space="preserve"> Retrieved from KnowledgeBlob: http://knowledgeblob.com/agile/scrum-framework/</w:t>
              </w:r>
            </w:p>
            <w:p w:rsidR="00142D5C" w:rsidRDefault="00142D5C" w:rsidP="00DA44BA">
              <w:pPr>
                <w:jc w:val="left"/>
              </w:pPr>
              <w:r>
                <w:rPr>
                  <w:b/>
                  <w:bCs/>
                  <w:noProof/>
                </w:rPr>
                <w:fldChar w:fldCharType="end"/>
              </w:r>
            </w:p>
          </w:sdtContent>
        </w:sdt>
      </w:sdtContent>
    </w:sdt>
    <w:p w:rsidR="001D566C" w:rsidRDefault="001D566C" w:rsidP="000A3770">
      <w:pPr>
        <w:ind w:left="720" w:hanging="720"/>
        <w:jc w:val="left"/>
        <w:sectPr w:rsidR="001D566C" w:rsidSect="00570D92">
          <w:pgSz w:w="11906" w:h="16838"/>
          <w:pgMar w:top="1440" w:right="1440" w:bottom="1440" w:left="1440" w:header="708" w:footer="708" w:gutter="0"/>
          <w:cols w:space="708"/>
          <w:docGrid w:linePitch="360"/>
        </w:sectPr>
      </w:pPr>
    </w:p>
    <w:p w:rsidR="00386041" w:rsidRDefault="008C5E39" w:rsidP="00855101">
      <w:pPr>
        <w:pStyle w:val="Heading1"/>
        <w:spacing w:after="240"/>
      </w:pPr>
      <w:bookmarkStart w:id="84" w:name="_Toc515265482"/>
      <w:r>
        <w:lastRenderedPageBreak/>
        <w:t>APPENDIX A – WORK BREAKDOWN STRUCTURE</w:t>
      </w:r>
      <w:bookmarkEnd w:id="84"/>
    </w:p>
    <w:p w:rsidR="00FD0EB6" w:rsidRDefault="009928D1" w:rsidP="00FD0EB6">
      <w:pPr>
        <w:keepNext/>
        <w:jc w:val="center"/>
      </w:pPr>
      <w:r>
        <w:rPr>
          <w:noProof/>
        </w:rPr>
        <w:drawing>
          <wp:inline distT="0" distB="0" distL="0" distR="0">
            <wp:extent cx="7940040" cy="501396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7979818" cy="5039079"/>
                    </a:xfrm>
                    <a:prstGeom prst="rect">
                      <a:avLst/>
                    </a:prstGeom>
                    <a:noFill/>
                    <a:ln>
                      <a:noFill/>
                    </a:ln>
                  </pic:spPr>
                </pic:pic>
              </a:graphicData>
            </a:graphic>
          </wp:inline>
        </w:drawing>
      </w:r>
    </w:p>
    <w:p w:rsidR="00855101" w:rsidRDefault="00FD0EB6" w:rsidP="00FD0EB6">
      <w:pPr>
        <w:pStyle w:val="Caption"/>
        <w:spacing w:before="120"/>
        <w:jc w:val="center"/>
      </w:pPr>
      <w:bookmarkStart w:id="85" w:name="_Toc517259233"/>
      <w:r>
        <w:t xml:space="preserve">Figure </w:t>
      </w:r>
      <w:r>
        <w:fldChar w:fldCharType="begin"/>
      </w:r>
      <w:r>
        <w:instrText xml:space="preserve"> SEQ Figure \* ARABIC </w:instrText>
      </w:r>
      <w:r>
        <w:fldChar w:fldCharType="separate"/>
      </w:r>
      <w:r w:rsidR="009A7F72">
        <w:rPr>
          <w:noProof/>
        </w:rPr>
        <w:t>16</w:t>
      </w:r>
      <w:r>
        <w:fldChar w:fldCharType="end"/>
      </w:r>
      <w:r>
        <w:t xml:space="preserve">: </w:t>
      </w:r>
      <w:r w:rsidRPr="00F83D39">
        <w:t>Work Breakdown Structure</w:t>
      </w:r>
      <w:bookmarkEnd w:id="85"/>
    </w:p>
    <w:p w:rsidR="00496FF0" w:rsidRDefault="00496FF0" w:rsidP="00855101">
      <w:pPr>
        <w:pStyle w:val="Caption"/>
        <w:spacing w:before="120"/>
        <w:jc w:val="center"/>
      </w:pPr>
    </w:p>
    <w:p w:rsidR="001D566C" w:rsidRDefault="00A806D3" w:rsidP="00A806D3">
      <w:pPr>
        <w:pStyle w:val="Heading1"/>
      </w:pPr>
      <w:bookmarkStart w:id="86" w:name="_Toc515265483"/>
      <w:r>
        <w:t>APPENDIX B – GANTT CHART</w:t>
      </w:r>
      <w:bookmarkEnd w:id="86"/>
    </w:p>
    <w:p w:rsidR="00D841C4" w:rsidRDefault="00E81A15" w:rsidP="00D841C4">
      <w:pPr>
        <w:keepNext/>
        <w:jc w:val="center"/>
      </w:pPr>
      <w:r>
        <w:rPr>
          <w:noProof/>
        </w:rPr>
        <w:drawing>
          <wp:inline distT="0" distB="0" distL="0" distR="0">
            <wp:extent cx="8305800" cy="4838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8305800" cy="4838700"/>
                    </a:xfrm>
                    <a:prstGeom prst="rect">
                      <a:avLst/>
                    </a:prstGeom>
                    <a:noFill/>
                    <a:ln>
                      <a:noFill/>
                    </a:ln>
                  </pic:spPr>
                </pic:pic>
              </a:graphicData>
            </a:graphic>
          </wp:inline>
        </w:drawing>
      </w:r>
    </w:p>
    <w:p w:rsidR="00A806D3" w:rsidRPr="00A806D3" w:rsidRDefault="00D841C4" w:rsidP="00241871">
      <w:pPr>
        <w:pStyle w:val="Caption"/>
        <w:spacing w:before="120"/>
        <w:jc w:val="center"/>
      </w:pPr>
      <w:bookmarkStart w:id="87" w:name="_Toc517259234"/>
      <w:r>
        <w:t xml:space="preserve">Figure </w:t>
      </w:r>
      <w:r>
        <w:fldChar w:fldCharType="begin"/>
      </w:r>
      <w:r>
        <w:instrText xml:space="preserve"> SEQ Figure \* ARABIC </w:instrText>
      </w:r>
      <w:r>
        <w:fldChar w:fldCharType="separate"/>
      </w:r>
      <w:r w:rsidR="009A7F72">
        <w:rPr>
          <w:noProof/>
        </w:rPr>
        <w:t>17</w:t>
      </w:r>
      <w:r>
        <w:fldChar w:fldCharType="end"/>
      </w:r>
      <w:r>
        <w:t xml:space="preserve">: </w:t>
      </w:r>
      <w:r w:rsidRPr="001158A8">
        <w:t>Gantt Chart</w:t>
      </w:r>
      <w:bookmarkEnd w:id="87"/>
    </w:p>
    <w:sectPr w:rsidR="00A806D3" w:rsidRPr="00A806D3" w:rsidSect="001D566C">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A69E8" w:rsidRDefault="00AA69E8" w:rsidP="00744449">
      <w:r>
        <w:separator/>
      </w:r>
    </w:p>
  </w:endnote>
  <w:endnote w:type="continuationSeparator" w:id="0">
    <w:p w:rsidR="00AA69E8" w:rsidRDefault="00AA69E8" w:rsidP="00744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22F31" w:rsidRDefault="00B22F31">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II</w:t>
    </w:r>
    <w:r>
      <w:rPr>
        <w:caps/>
        <w:noProof/>
        <w:color w:val="4472C4" w:themeColor="accent1"/>
      </w:rPr>
      <w:fldChar w:fldCharType="end"/>
    </w:r>
  </w:p>
  <w:p w:rsidR="00B22F31" w:rsidRDefault="00B22F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1808384"/>
      <w:docPartObj>
        <w:docPartGallery w:val="Page Numbers (Bottom of Page)"/>
        <w:docPartUnique/>
      </w:docPartObj>
    </w:sdtPr>
    <w:sdtEndPr>
      <w:rPr>
        <w:noProof/>
      </w:rPr>
    </w:sdtEndPr>
    <w:sdtContent>
      <w:p w:rsidR="00B22F31" w:rsidRDefault="00B22F31">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rsidR="00B22F31" w:rsidRPr="007C322D" w:rsidRDefault="00B22F31">
    <w:pPr>
      <w:pStyle w:val="Footer"/>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8276643"/>
      <w:docPartObj>
        <w:docPartGallery w:val="Page Numbers (Bottom of Page)"/>
        <w:docPartUnique/>
      </w:docPartObj>
    </w:sdtPr>
    <w:sdtEndPr>
      <w:rPr>
        <w:color w:val="7F7F7F" w:themeColor="background1" w:themeShade="7F"/>
        <w:spacing w:val="60"/>
      </w:rPr>
    </w:sdtEndPr>
    <w:sdtContent>
      <w:p w:rsidR="00B22F31" w:rsidRDefault="00B22F31">
        <w:pPr>
          <w:pStyle w:val="Footer"/>
          <w:pBdr>
            <w:top w:val="single" w:sz="4" w:space="1" w:color="D9D9D9" w:themeColor="background1" w:themeShade="D9"/>
          </w:pBdr>
          <w:jc w:val="right"/>
        </w:pPr>
        <w:r>
          <w:rPr>
            <w:noProof/>
          </w:rPr>
          <mc:AlternateContent>
            <mc:Choice Requires="wps">
              <w:drawing>
                <wp:anchor distT="0" distB="0" distL="114300" distR="114300" simplePos="0" relativeHeight="251658240" behindDoc="0" locked="0" layoutInCell="1" allowOverlap="1">
                  <wp:simplePos x="0" y="0"/>
                  <wp:positionH relativeFrom="column">
                    <wp:posOffset>-434340</wp:posOffset>
                  </wp:positionH>
                  <wp:positionV relativeFrom="paragraph">
                    <wp:posOffset>31115</wp:posOffset>
                  </wp:positionV>
                  <wp:extent cx="3307080" cy="243840"/>
                  <wp:effectExtent l="0" t="0" r="7620" b="3810"/>
                  <wp:wrapNone/>
                  <wp:docPr id="6" name="Text Box 6"/>
                  <wp:cNvGraphicFramePr/>
                  <a:graphic xmlns:a="http://schemas.openxmlformats.org/drawingml/2006/main">
                    <a:graphicData uri="http://schemas.microsoft.com/office/word/2010/wordprocessingShape">
                      <wps:wsp>
                        <wps:cNvSpPr txBox="1"/>
                        <wps:spPr>
                          <a:xfrm>
                            <a:off x="0" y="0"/>
                            <a:ext cx="3307080" cy="243840"/>
                          </a:xfrm>
                          <a:prstGeom prst="rect">
                            <a:avLst/>
                          </a:prstGeom>
                          <a:solidFill>
                            <a:schemeClr val="lt1"/>
                          </a:solidFill>
                          <a:ln w="6350">
                            <a:noFill/>
                          </a:ln>
                        </wps:spPr>
                        <wps:txbx>
                          <w:txbxContent>
                            <w:p w:rsidR="00B22F31" w:rsidRPr="00DA1409" w:rsidRDefault="00B22F31"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B22F31" w:rsidRPr="00DA1409" w:rsidRDefault="00B22F31">
                              <w:pPr>
                                <w:rPr>
                                  <w:rFonts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31" type="#_x0000_t202" style="position:absolute;left:0;text-align:left;margin-left:-34.2pt;margin-top:2.45pt;width:260.4pt;height:19.2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" fillcolor="white [3201]" stroked="f" strokeweight=".5pt">
                  <v:textbox>
                    <w:txbxContent>
                      <w:p w:rsidR="00B22F31" w:rsidRPr="00DA1409" w:rsidRDefault="00B22F31"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B22F31" w:rsidRPr="00DA1409" w:rsidRDefault="00B22F31">
                        <w:pPr>
                          <w:rPr>
                            <w:rFonts w:cstheme="minorHAnsi"/>
                            <w:sz w:val="20"/>
                            <w:szCs w:val="20"/>
                          </w:rPr>
                        </w:pPr>
                      </w:p>
                    </w:txbxContent>
                  </v:textbox>
                </v:shape>
              </w:pict>
            </mc:Fallback>
          </mc:AlternateContent>
        </w:r>
        <w:r>
          <w:fldChar w:fldCharType="begin"/>
        </w:r>
        <w:r>
          <w:instrText xml:space="preserve"> PAGE   \* MERGEFORMAT </w:instrText>
        </w:r>
        <w:r>
          <w:fldChar w:fldCharType="separate"/>
        </w:r>
        <w:r>
          <w:rPr>
            <w:noProof/>
          </w:rPr>
          <w:t>7</w:t>
        </w:r>
        <w:r>
          <w:rPr>
            <w:noProof/>
          </w:rPr>
          <w:fldChar w:fldCharType="end"/>
        </w:r>
        <w:r>
          <w:t xml:space="preserve"> | </w:t>
        </w:r>
        <w:r>
          <w:rPr>
            <w:color w:val="7F7F7F" w:themeColor="background1" w:themeShade="7F"/>
            <w:spacing w:val="60"/>
          </w:rPr>
          <w:t>Page</w:t>
        </w:r>
      </w:p>
    </w:sdtContent>
  </w:sdt>
  <w:p w:rsidR="00B22F31" w:rsidRPr="007C322D" w:rsidRDefault="00B22F31">
    <w:pPr>
      <w:pStyle w:val="Foo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A69E8" w:rsidRDefault="00AA69E8" w:rsidP="00744449">
      <w:r>
        <w:separator/>
      </w:r>
    </w:p>
  </w:footnote>
  <w:footnote w:type="continuationSeparator" w:id="0">
    <w:p w:rsidR="00AA69E8" w:rsidRDefault="00AA69E8" w:rsidP="007444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22F31" w:rsidRPr="007C322D" w:rsidRDefault="00B22F31" w:rsidP="007C32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B4E2A"/>
    <w:multiLevelType w:val="hybridMultilevel"/>
    <w:tmpl w:val="BB8A415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9B0C16"/>
    <w:multiLevelType w:val="hybridMultilevel"/>
    <w:tmpl w:val="71DEE5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891027"/>
    <w:multiLevelType w:val="hybridMultilevel"/>
    <w:tmpl w:val="972E6F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8736F1"/>
    <w:multiLevelType w:val="hybridMultilevel"/>
    <w:tmpl w:val="08E8FC70"/>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4" w15:restartNumberingAfterBreak="0">
    <w:nsid w:val="0CD45B6A"/>
    <w:multiLevelType w:val="hybridMultilevel"/>
    <w:tmpl w:val="64D6BC38"/>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D077805"/>
    <w:multiLevelType w:val="hybridMultilevel"/>
    <w:tmpl w:val="50847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E4061F"/>
    <w:multiLevelType w:val="hybridMultilevel"/>
    <w:tmpl w:val="F5320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781EA6"/>
    <w:multiLevelType w:val="hybridMultilevel"/>
    <w:tmpl w:val="07F81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1B61EA3"/>
    <w:multiLevelType w:val="hybridMultilevel"/>
    <w:tmpl w:val="71DEE5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27C5858"/>
    <w:multiLevelType w:val="hybridMultilevel"/>
    <w:tmpl w:val="71DEE5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3351A62"/>
    <w:multiLevelType w:val="hybridMultilevel"/>
    <w:tmpl w:val="F08A92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4ED6A1E"/>
    <w:multiLevelType w:val="hybridMultilevel"/>
    <w:tmpl w:val="92F8A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E62FBC"/>
    <w:multiLevelType w:val="hybridMultilevel"/>
    <w:tmpl w:val="60AE55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607121A"/>
    <w:multiLevelType w:val="hybridMultilevel"/>
    <w:tmpl w:val="3D8CB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8F7E38"/>
    <w:multiLevelType w:val="hybridMultilevel"/>
    <w:tmpl w:val="1114A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A1A7356"/>
    <w:multiLevelType w:val="hybridMultilevel"/>
    <w:tmpl w:val="EA6E3D0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BBD260B"/>
    <w:multiLevelType w:val="hybridMultilevel"/>
    <w:tmpl w:val="686EA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B13E39"/>
    <w:multiLevelType w:val="hybridMultilevel"/>
    <w:tmpl w:val="BF2E0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0376A9"/>
    <w:multiLevelType w:val="hybridMultilevel"/>
    <w:tmpl w:val="F08A92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CFB1C7C"/>
    <w:multiLevelType w:val="hybridMultilevel"/>
    <w:tmpl w:val="FD8A48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3D742A8"/>
    <w:multiLevelType w:val="hybridMultilevel"/>
    <w:tmpl w:val="F62CA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67007FD"/>
    <w:multiLevelType w:val="hybridMultilevel"/>
    <w:tmpl w:val="65CEEBA0"/>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7C7B4B2F"/>
    <w:multiLevelType w:val="hybridMultilevel"/>
    <w:tmpl w:val="110654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13"/>
  </w:num>
  <w:num w:numId="3">
    <w:abstractNumId w:val="2"/>
  </w:num>
  <w:num w:numId="4">
    <w:abstractNumId w:val="18"/>
  </w:num>
  <w:num w:numId="5">
    <w:abstractNumId w:val="0"/>
  </w:num>
  <w:num w:numId="6">
    <w:abstractNumId w:val="15"/>
  </w:num>
  <w:num w:numId="7">
    <w:abstractNumId w:val="4"/>
  </w:num>
  <w:num w:numId="8">
    <w:abstractNumId w:val="21"/>
  </w:num>
  <w:num w:numId="9">
    <w:abstractNumId w:val="7"/>
  </w:num>
  <w:num w:numId="10">
    <w:abstractNumId w:val="14"/>
  </w:num>
  <w:num w:numId="11">
    <w:abstractNumId w:val="6"/>
  </w:num>
  <w:num w:numId="12">
    <w:abstractNumId w:val="20"/>
  </w:num>
  <w:num w:numId="13">
    <w:abstractNumId w:val="22"/>
  </w:num>
  <w:num w:numId="14">
    <w:abstractNumId w:val="12"/>
  </w:num>
  <w:num w:numId="15">
    <w:abstractNumId w:val="3"/>
  </w:num>
  <w:num w:numId="16">
    <w:abstractNumId w:val="19"/>
  </w:num>
  <w:num w:numId="17">
    <w:abstractNumId w:val="1"/>
  </w:num>
  <w:num w:numId="18">
    <w:abstractNumId w:val="16"/>
  </w:num>
  <w:num w:numId="19">
    <w:abstractNumId w:val="11"/>
  </w:num>
  <w:num w:numId="20">
    <w:abstractNumId w:val="8"/>
  </w:num>
  <w:num w:numId="21">
    <w:abstractNumId w:val="9"/>
  </w:num>
  <w:num w:numId="22">
    <w:abstractNumId w:val="5"/>
  </w:num>
  <w:num w:numId="23">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activeWritingStyle w:appName="MSWord" w:lang="en-GB" w:vendorID="64" w:dllVersion="0" w:nlCheck="1" w:checkStyle="0"/>
  <w:activeWritingStyle w:appName="MSWord" w:lang="en-NZ"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zNzIzM7Q0MTSwNLVU0lEKTi0uzszPAykwMaoFAIEQ6hwtAAAA"/>
  </w:docVars>
  <w:rsids>
    <w:rsidRoot w:val="00E95D34"/>
    <w:rsid w:val="0000005A"/>
    <w:rsid w:val="00000365"/>
    <w:rsid w:val="00001D34"/>
    <w:rsid w:val="00002887"/>
    <w:rsid w:val="00002B0E"/>
    <w:rsid w:val="00002ED6"/>
    <w:rsid w:val="00003ED7"/>
    <w:rsid w:val="000060A2"/>
    <w:rsid w:val="000069A7"/>
    <w:rsid w:val="00006E66"/>
    <w:rsid w:val="0000762B"/>
    <w:rsid w:val="00007858"/>
    <w:rsid w:val="00010A20"/>
    <w:rsid w:val="00010E15"/>
    <w:rsid w:val="00013E48"/>
    <w:rsid w:val="00014469"/>
    <w:rsid w:val="0001473A"/>
    <w:rsid w:val="00014B11"/>
    <w:rsid w:val="00014EEC"/>
    <w:rsid w:val="000152EF"/>
    <w:rsid w:val="00015959"/>
    <w:rsid w:val="00016E87"/>
    <w:rsid w:val="00016F54"/>
    <w:rsid w:val="000210B0"/>
    <w:rsid w:val="00021BCC"/>
    <w:rsid w:val="00023767"/>
    <w:rsid w:val="00023D42"/>
    <w:rsid w:val="00024211"/>
    <w:rsid w:val="00025461"/>
    <w:rsid w:val="000261AB"/>
    <w:rsid w:val="00026F46"/>
    <w:rsid w:val="000314D4"/>
    <w:rsid w:val="0003224D"/>
    <w:rsid w:val="00032DD4"/>
    <w:rsid w:val="00033AD6"/>
    <w:rsid w:val="000348C3"/>
    <w:rsid w:val="00035E99"/>
    <w:rsid w:val="00035F33"/>
    <w:rsid w:val="0004059B"/>
    <w:rsid w:val="000405E8"/>
    <w:rsid w:val="00041465"/>
    <w:rsid w:val="00044517"/>
    <w:rsid w:val="000448B5"/>
    <w:rsid w:val="00044D5C"/>
    <w:rsid w:val="00045508"/>
    <w:rsid w:val="00045DF8"/>
    <w:rsid w:val="0004693E"/>
    <w:rsid w:val="00047F5E"/>
    <w:rsid w:val="000509AD"/>
    <w:rsid w:val="00051226"/>
    <w:rsid w:val="00051568"/>
    <w:rsid w:val="00051A0E"/>
    <w:rsid w:val="00051E9C"/>
    <w:rsid w:val="00052AC3"/>
    <w:rsid w:val="0005311F"/>
    <w:rsid w:val="00053224"/>
    <w:rsid w:val="00053731"/>
    <w:rsid w:val="00053D4B"/>
    <w:rsid w:val="00053FC5"/>
    <w:rsid w:val="00054777"/>
    <w:rsid w:val="0005482F"/>
    <w:rsid w:val="0005525D"/>
    <w:rsid w:val="0006032A"/>
    <w:rsid w:val="000604C1"/>
    <w:rsid w:val="00060EBC"/>
    <w:rsid w:val="00060F19"/>
    <w:rsid w:val="000643C8"/>
    <w:rsid w:val="00064900"/>
    <w:rsid w:val="0006496F"/>
    <w:rsid w:val="00064D45"/>
    <w:rsid w:val="00065179"/>
    <w:rsid w:val="000655F7"/>
    <w:rsid w:val="00066C60"/>
    <w:rsid w:val="00066CF3"/>
    <w:rsid w:val="00067A85"/>
    <w:rsid w:val="00070BB3"/>
    <w:rsid w:val="00071811"/>
    <w:rsid w:val="00071DD5"/>
    <w:rsid w:val="000725E6"/>
    <w:rsid w:val="00075D86"/>
    <w:rsid w:val="0007730D"/>
    <w:rsid w:val="000778B0"/>
    <w:rsid w:val="00080FF6"/>
    <w:rsid w:val="000810EA"/>
    <w:rsid w:val="00082BA5"/>
    <w:rsid w:val="00083060"/>
    <w:rsid w:val="000831E6"/>
    <w:rsid w:val="000864F1"/>
    <w:rsid w:val="0008687B"/>
    <w:rsid w:val="0009133C"/>
    <w:rsid w:val="00092362"/>
    <w:rsid w:val="00094CC1"/>
    <w:rsid w:val="00095539"/>
    <w:rsid w:val="0009595D"/>
    <w:rsid w:val="00095F7A"/>
    <w:rsid w:val="000A0192"/>
    <w:rsid w:val="000A073A"/>
    <w:rsid w:val="000A0A44"/>
    <w:rsid w:val="000A30D8"/>
    <w:rsid w:val="000A3770"/>
    <w:rsid w:val="000A4ACE"/>
    <w:rsid w:val="000A4E61"/>
    <w:rsid w:val="000A5C0B"/>
    <w:rsid w:val="000A6391"/>
    <w:rsid w:val="000A6A63"/>
    <w:rsid w:val="000A784E"/>
    <w:rsid w:val="000A7F3C"/>
    <w:rsid w:val="000B071F"/>
    <w:rsid w:val="000B2B13"/>
    <w:rsid w:val="000B2E43"/>
    <w:rsid w:val="000B38B5"/>
    <w:rsid w:val="000B38E1"/>
    <w:rsid w:val="000B67DA"/>
    <w:rsid w:val="000B7FEA"/>
    <w:rsid w:val="000C0186"/>
    <w:rsid w:val="000C0859"/>
    <w:rsid w:val="000C2830"/>
    <w:rsid w:val="000C57F9"/>
    <w:rsid w:val="000C5B6D"/>
    <w:rsid w:val="000C6853"/>
    <w:rsid w:val="000C6BF7"/>
    <w:rsid w:val="000C7021"/>
    <w:rsid w:val="000C7542"/>
    <w:rsid w:val="000C75D0"/>
    <w:rsid w:val="000D0638"/>
    <w:rsid w:val="000D06E1"/>
    <w:rsid w:val="000D0D41"/>
    <w:rsid w:val="000D293F"/>
    <w:rsid w:val="000D30E3"/>
    <w:rsid w:val="000D3DCC"/>
    <w:rsid w:val="000D4F99"/>
    <w:rsid w:val="000D5018"/>
    <w:rsid w:val="000D5148"/>
    <w:rsid w:val="000D6387"/>
    <w:rsid w:val="000D6A19"/>
    <w:rsid w:val="000D79DB"/>
    <w:rsid w:val="000D7DBE"/>
    <w:rsid w:val="000E069B"/>
    <w:rsid w:val="000E0FEB"/>
    <w:rsid w:val="000E2BBB"/>
    <w:rsid w:val="000E2D48"/>
    <w:rsid w:val="000E31B9"/>
    <w:rsid w:val="000E3370"/>
    <w:rsid w:val="000E42B9"/>
    <w:rsid w:val="000E4DE5"/>
    <w:rsid w:val="000E5383"/>
    <w:rsid w:val="000E53C7"/>
    <w:rsid w:val="000E5A8F"/>
    <w:rsid w:val="000E5CE5"/>
    <w:rsid w:val="000E6634"/>
    <w:rsid w:val="000E6662"/>
    <w:rsid w:val="000E6CD9"/>
    <w:rsid w:val="000E7B25"/>
    <w:rsid w:val="000F09A8"/>
    <w:rsid w:val="000F16E3"/>
    <w:rsid w:val="000F1A35"/>
    <w:rsid w:val="000F45F9"/>
    <w:rsid w:val="000F56BA"/>
    <w:rsid w:val="000F59C1"/>
    <w:rsid w:val="000F7475"/>
    <w:rsid w:val="000F7C43"/>
    <w:rsid w:val="0010003F"/>
    <w:rsid w:val="00100710"/>
    <w:rsid w:val="00101BE9"/>
    <w:rsid w:val="00101C48"/>
    <w:rsid w:val="001023E6"/>
    <w:rsid w:val="00102AE7"/>
    <w:rsid w:val="00102B0D"/>
    <w:rsid w:val="001038DF"/>
    <w:rsid w:val="00103AE9"/>
    <w:rsid w:val="0010429F"/>
    <w:rsid w:val="00104A9E"/>
    <w:rsid w:val="00104E17"/>
    <w:rsid w:val="00104FE1"/>
    <w:rsid w:val="001053E5"/>
    <w:rsid w:val="001066E2"/>
    <w:rsid w:val="0010720D"/>
    <w:rsid w:val="0010792F"/>
    <w:rsid w:val="00107AA0"/>
    <w:rsid w:val="00107FE7"/>
    <w:rsid w:val="00110630"/>
    <w:rsid w:val="00111264"/>
    <w:rsid w:val="00112185"/>
    <w:rsid w:val="0011326C"/>
    <w:rsid w:val="001135D6"/>
    <w:rsid w:val="00113D5F"/>
    <w:rsid w:val="00113F38"/>
    <w:rsid w:val="00116A3E"/>
    <w:rsid w:val="00116F4B"/>
    <w:rsid w:val="00116F90"/>
    <w:rsid w:val="00120579"/>
    <w:rsid w:val="0012228B"/>
    <w:rsid w:val="00122440"/>
    <w:rsid w:val="001233D2"/>
    <w:rsid w:val="0012371F"/>
    <w:rsid w:val="001239B9"/>
    <w:rsid w:val="001249F1"/>
    <w:rsid w:val="0012602B"/>
    <w:rsid w:val="00126764"/>
    <w:rsid w:val="00126D19"/>
    <w:rsid w:val="001302EF"/>
    <w:rsid w:val="00130D1D"/>
    <w:rsid w:val="00131975"/>
    <w:rsid w:val="001325C8"/>
    <w:rsid w:val="0013386B"/>
    <w:rsid w:val="00135BB4"/>
    <w:rsid w:val="0013677A"/>
    <w:rsid w:val="001407C1"/>
    <w:rsid w:val="001407C2"/>
    <w:rsid w:val="00141676"/>
    <w:rsid w:val="00141B5D"/>
    <w:rsid w:val="00142D5C"/>
    <w:rsid w:val="00142DB0"/>
    <w:rsid w:val="001440A7"/>
    <w:rsid w:val="00144B83"/>
    <w:rsid w:val="001460E7"/>
    <w:rsid w:val="00146530"/>
    <w:rsid w:val="0015161C"/>
    <w:rsid w:val="00151F4C"/>
    <w:rsid w:val="00153029"/>
    <w:rsid w:val="00153FC7"/>
    <w:rsid w:val="00162B25"/>
    <w:rsid w:val="00163408"/>
    <w:rsid w:val="00163700"/>
    <w:rsid w:val="001676FA"/>
    <w:rsid w:val="00167CCD"/>
    <w:rsid w:val="00171259"/>
    <w:rsid w:val="00172209"/>
    <w:rsid w:val="0017251C"/>
    <w:rsid w:val="00173303"/>
    <w:rsid w:val="0017378D"/>
    <w:rsid w:val="001742A8"/>
    <w:rsid w:val="001744C5"/>
    <w:rsid w:val="0017606E"/>
    <w:rsid w:val="00176F3C"/>
    <w:rsid w:val="00177275"/>
    <w:rsid w:val="00177335"/>
    <w:rsid w:val="00177708"/>
    <w:rsid w:val="001804F9"/>
    <w:rsid w:val="00180BC9"/>
    <w:rsid w:val="001810CC"/>
    <w:rsid w:val="001814DF"/>
    <w:rsid w:val="00181F3E"/>
    <w:rsid w:val="00182C77"/>
    <w:rsid w:val="0018380B"/>
    <w:rsid w:val="00185746"/>
    <w:rsid w:val="0018626A"/>
    <w:rsid w:val="00186B9E"/>
    <w:rsid w:val="00186E65"/>
    <w:rsid w:val="0018761C"/>
    <w:rsid w:val="0019003B"/>
    <w:rsid w:val="00190932"/>
    <w:rsid w:val="00190963"/>
    <w:rsid w:val="00190DDF"/>
    <w:rsid w:val="00192BAD"/>
    <w:rsid w:val="00192BCA"/>
    <w:rsid w:val="00193E6B"/>
    <w:rsid w:val="001962D5"/>
    <w:rsid w:val="00197956"/>
    <w:rsid w:val="001A1AB7"/>
    <w:rsid w:val="001A2138"/>
    <w:rsid w:val="001A3A07"/>
    <w:rsid w:val="001A5578"/>
    <w:rsid w:val="001A6286"/>
    <w:rsid w:val="001B020A"/>
    <w:rsid w:val="001B0B46"/>
    <w:rsid w:val="001B1C1A"/>
    <w:rsid w:val="001B363C"/>
    <w:rsid w:val="001B3DC4"/>
    <w:rsid w:val="001B4136"/>
    <w:rsid w:val="001B4182"/>
    <w:rsid w:val="001B5D1E"/>
    <w:rsid w:val="001B62C7"/>
    <w:rsid w:val="001B67EC"/>
    <w:rsid w:val="001C0E03"/>
    <w:rsid w:val="001C198F"/>
    <w:rsid w:val="001C1B03"/>
    <w:rsid w:val="001C2F1B"/>
    <w:rsid w:val="001C3848"/>
    <w:rsid w:val="001C401F"/>
    <w:rsid w:val="001C4F6D"/>
    <w:rsid w:val="001C56D9"/>
    <w:rsid w:val="001C68BE"/>
    <w:rsid w:val="001C6AA0"/>
    <w:rsid w:val="001C6CEE"/>
    <w:rsid w:val="001D0035"/>
    <w:rsid w:val="001D10A7"/>
    <w:rsid w:val="001D23EA"/>
    <w:rsid w:val="001D2DB7"/>
    <w:rsid w:val="001D39D7"/>
    <w:rsid w:val="001D48BA"/>
    <w:rsid w:val="001D566C"/>
    <w:rsid w:val="001D591D"/>
    <w:rsid w:val="001D59BA"/>
    <w:rsid w:val="001D6952"/>
    <w:rsid w:val="001D6A27"/>
    <w:rsid w:val="001D6CDF"/>
    <w:rsid w:val="001E17C4"/>
    <w:rsid w:val="001E1B6B"/>
    <w:rsid w:val="001E3480"/>
    <w:rsid w:val="001E3BF5"/>
    <w:rsid w:val="001E3E89"/>
    <w:rsid w:val="001E43CD"/>
    <w:rsid w:val="001E4490"/>
    <w:rsid w:val="001E5250"/>
    <w:rsid w:val="001E5625"/>
    <w:rsid w:val="001E584B"/>
    <w:rsid w:val="001E67F6"/>
    <w:rsid w:val="001E7109"/>
    <w:rsid w:val="001E7F64"/>
    <w:rsid w:val="001F0697"/>
    <w:rsid w:val="001F0BAC"/>
    <w:rsid w:val="001F0CFA"/>
    <w:rsid w:val="001F1918"/>
    <w:rsid w:val="001F229B"/>
    <w:rsid w:val="001F2CA9"/>
    <w:rsid w:val="001F40C0"/>
    <w:rsid w:val="001F4A5E"/>
    <w:rsid w:val="001F6FFE"/>
    <w:rsid w:val="001F77C3"/>
    <w:rsid w:val="00201419"/>
    <w:rsid w:val="002022BA"/>
    <w:rsid w:val="002033CB"/>
    <w:rsid w:val="00204736"/>
    <w:rsid w:val="00205441"/>
    <w:rsid w:val="00205BFF"/>
    <w:rsid w:val="00205F0C"/>
    <w:rsid w:val="002067DF"/>
    <w:rsid w:val="0020738F"/>
    <w:rsid w:val="002076A1"/>
    <w:rsid w:val="002107A8"/>
    <w:rsid w:val="002108F4"/>
    <w:rsid w:val="00211D45"/>
    <w:rsid w:val="00214E5F"/>
    <w:rsid w:val="00216119"/>
    <w:rsid w:val="00216A22"/>
    <w:rsid w:val="00220432"/>
    <w:rsid w:val="00220AC8"/>
    <w:rsid w:val="00224AE8"/>
    <w:rsid w:val="0022608F"/>
    <w:rsid w:val="002262B9"/>
    <w:rsid w:val="00227090"/>
    <w:rsid w:val="002309CF"/>
    <w:rsid w:val="00230A91"/>
    <w:rsid w:val="00230B58"/>
    <w:rsid w:val="00231DBB"/>
    <w:rsid w:val="0023250D"/>
    <w:rsid w:val="0023260C"/>
    <w:rsid w:val="002327DB"/>
    <w:rsid w:val="00233B73"/>
    <w:rsid w:val="00233CCC"/>
    <w:rsid w:val="00233F9D"/>
    <w:rsid w:val="00236610"/>
    <w:rsid w:val="00236F9C"/>
    <w:rsid w:val="00237368"/>
    <w:rsid w:val="002403C2"/>
    <w:rsid w:val="00240465"/>
    <w:rsid w:val="002405BC"/>
    <w:rsid w:val="00240FCF"/>
    <w:rsid w:val="002415D5"/>
    <w:rsid w:val="0024186C"/>
    <w:rsid w:val="00241871"/>
    <w:rsid w:val="00241BEA"/>
    <w:rsid w:val="00243D47"/>
    <w:rsid w:val="0024437A"/>
    <w:rsid w:val="0024479F"/>
    <w:rsid w:val="00247782"/>
    <w:rsid w:val="00247DE0"/>
    <w:rsid w:val="00247E42"/>
    <w:rsid w:val="0025105B"/>
    <w:rsid w:val="00251182"/>
    <w:rsid w:val="002519C1"/>
    <w:rsid w:val="00253164"/>
    <w:rsid w:val="00253EC1"/>
    <w:rsid w:val="0025495F"/>
    <w:rsid w:val="00254FC9"/>
    <w:rsid w:val="002550B6"/>
    <w:rsid w:val="00255280"/>
    <w:rsid w:val="00255DF1"/>
    <w:rsid w:val="00256E24"/>
    <w:rsid w:val="00257F84"/>
    <w:rsid w:val="00260F76"/>
    <w:rsid w:val="00261227"/>
    <w:rsid w:val="002622BF"/>
    <w:rsid w:val="00262C16"/>
    <w:rsid w:val="00262F84"/>
    <w:rsid w:val="0026369D"/>
    <w:rsid w:val="00263757"/>
    <w:rsid w:val="00263B18"/>
    <w:rsid w:val="002647DB"/>
    <w:rsid w:val="0027288D"/>
    <w:rsid w:val="00273394"/>
    <w:rsid w:val="0027347C"/>
    <w:rsid w:val="00274F49"/>
    <w:rsid w:val="00275A5D"/>
    <w:rsid w:val="00276C2B"/>
    <w:rsid w:val="00277F48"/>
    <w:rsid w:val="00280F0B"/>
    <w:rsid w:val="0028294D"/>
    <w:rsid w:val="002830B0"/>
    <w:rsid w:val="0028497A"/>
    <w:rsid w:val="00284EE9"/>
    <w:rsid w:val="00286025"/>
    <w:rsid w:val="00286953"/>
    <w:rsid w:val="00286DF6"/>
    <w:rsid w:val="002876BC"/>
    <w:rsid w:val="00290EF7"/>
    <w:rsid w:val="002923E7"/>
    <w:rsid w:val="00292F65"/>
    <w:rsid w:val="00295C21"/>
    <w:rsid w:val="00297584"/>
    <w:rsid w:val="00297BC2"/>
    <w:rsid w:val="002A00D1"/>
    <w:rsid w:val="002A3635"/>
    <w:rsid w:val="002A36D9"/>
    <w:rsid w:val="002A477B"/>
    <w:rsid w:val="002A4C4B"/>
    <w:rsid w:val="002A4DA7"/>
    <w:rsid w:val="002A576D"/>
    <w:rsid w:val="002A6744"/>
    <w:rsid w:val="002A690C"/>
    <w:rsid w:val="002A6A1E"/>
    <w:rsid w:val="002A6E81"/>
    <w:rsid w:val="002B0125"/>
    <w:rsid w:val="002B016E"/>
    <w:rsid w:val="002B0F4B"/>
    <w:rsid w:val="002B2A99"/>
    <w:rsid w:val="002B3B96"/>
    <w:rsid w:val="002B413E"/>
    <w:rsid w:val="002B4A77"/>
    <w:rsid w:val="002B5711"/>
    <w:rsid w:val="002B729E"/>
    <w:rsid w:val="002B72FF"/>
    <w:rsid w:val="002C0184"/>
    <w:rsid w:val="002C1EDC"/>
    <w:rsid w:val="002C2DDB"/>
    <w:rsid w:val="002C4120"/>
    <w:rsid w:val="002C53CF"/>
    <w:rsid w:val="002C6F3C"/>
    <w:rsid w:val="002D0242"/>
    <w:rsid w:val="002D0B64"/>
    <w:rsid w:val="002D0E1A"/>
    <w:rsid w:val="002D11CC"/>
    <w:rsid w:val="002D2295"/>
    <w:rsid w:val="002D358E"/>
    <w:rsid w:val="002D3905"/>
    <w:rsid w:val="002D3ABB"/>
    <w:rsid w:val="002D447D"/>
    <w:rsid w:val="002D45AF"/>
    <w:rsid w:val="002D540D"/>
    <w:rsid w:val="002D648F"/>
    <w:rsid w:val="002D6C61"/>
    <w:rsid w:val="002D6DEF"/>
    <w:rsid w:val="002D76CE"/>
    <w:rsid w:val="002D798E"/>
    <w:rsid w:val="002E08D7"/>
    <w:rsid w:val="002E08FA"/>
    <w:rsid w:val="002E0E9E"/>
    <w:rsid w:val="002E1C66"/>
    <w:rsid w:val="002E1D66"/>
    <w:rsid w:val="002E2044"/>
    <w:rsid w:val="002E25E2"/>
    <w:rsid w:val="002E2631"/>
    <w:rsid w:val="002E2677"/>
    <w:rsid w:val="002E2D0C"/>
    <w:rsid w:val="002E39B0"/>
    <w:rsid w:val="002E57F4"/>
    <w:rsid w:val="002E7F8A"/>
    <w:rsid w:val="002F1209"/>
    <w:rsid w:val="002F1341"/>
    <w:rsid w:val="002F1429"/>
    <w:rsid w:val="002F21F4"/>
    <w:rsid w:val="002F2D64"/>
    <w:rsid w:val="002F359A"/>
    <w:rsid w:val="002F3BF2"/>
    <w:rsid w:val="002F41AA"/>
    <w:rsid w:val="002F41FF"/>
    <w:rsid w:val="002F4345"/>
    <w:rsid w:val="002F5957"/>
    <w:rsid w:val="002F5ADB"/>
    <w:rsid w:val="002F5F9F"/>
    <w:rsid w:val="002F63A8"/>
    <w:rsid w:val="002F661C"/>
    <w:rsid w:val="002F75EE"/>
    <w:rsid w:val="00300742"/>
    <w:rsid w:val="00301298"/>
    <w:rsid w:val="00302CB5"/>
    <w:rsid w:val="003041BE"/>
    <w:rsid w:val="003041E4"/>
    <w:rsid w:val="003048DB"/>
    <w:rsid w:val="00304CD0"/>
    <w:rsid w:val="00306078"/>
    <w:rsid w:val="00306176"/>
    <w:rsid w:val="003066CA"/>
    <w:rsid w:val="00307E8B"/>
    <w:rsid w:val="0031002E"/>
    <w:rsid w:val="003104CF"/>
    <w:rsid w:val="003115CF"/>
    <w:rsid w:val="00311BEF"/>
    <w:rsid w:val="00311F94"/>
    <w:rsid w:val="00312D76"/>
    <w:rsid w:val="0031345D"/>
    <w:rsid w:val="00313E51"/>
    <w:rsid w:val="0031474E"/>
    <w:rsid w:val="00314F85"/>
    <w:rsid w:val="00316E84"/>
    <w:rsid w:val="00316F0E"/>
    <w:rsid w:val="003240F6"/>
    <w:rsid w:val="003241F2"/>
    <w:rsid w:val="00324283"/>
    <w:rsid w:val="003251E4"/>
    <w:rsid w:val="00325981"/>
    <w:rsid w:val="00325D14"/>
    <w:rsid w:val="0032689A"/>
    <w:rsid w:val="00330256"/>
    <w:rsid w:val="00330C2E"/>
    <w:rsid w:val="00330C68"/>
    <w:rsid w:val="003318D0"/>
    <w:rsid w:val="003322DF"/>
    <w:rsid w:val="00332878"/>
    <w:rsid w:val="00332F89"/>
    <w:rsid w:val="00333F29"/>
    <w:rsid w:val="00335078"/>
    <w:rsid w:val="00335D86"/>
    <w:rsid w:val="0033671C"/>
    <w:rsid w:val="0033742D"/>
    <w:rsid w:val="00337C5D"/>
    <w:rsid w:val="0034047D"/>
    <w:rsid w:val="0034192B"/>
    <w:rsid w:val="00341A77"/>
    <w:rsid w:val="00343030"/>
    <w:rsid w:val="00344384"/>
    <w:rsid w:val="003443C3"/>
    <w:rsid w:val="00344DDF"/>
    <w:rsid w:val="00345EDB"/>
    <w:rsid w:val="003464DB"/>
    <w:rsid w:val="003468E6"/>
    <w:rsid w:val="003468EA"/>
    <w:rsid w:val="003469E8"/>
    <w:rsid w:val="00346A0D"/>
    <w:rsid w:val="00351883"/>
    <w:rsid w:val="00352D48"/>
    <w:rsid w:val="00353D16"/>
    <w:rsid w:val="00353FD6"/>
    <w:rsid w:val="00354B41"/>
    <w:rsid w:val="0035647A"/>
    <w:rsid w:val="00357EFB"/>
    <w:rsid w:val="0036058A"/>
    <w:rsid w:val="00361270"/>
    <w:rsid w:val="00362315"/>
    <w:rsid w:val="00362970"/>
    <w:rsid w:val="00363608"/>
    <w:rsid w:val="003637D6"/>
    <w:rsid w:val="00363926"/>
    <w:rsid w:val="00363A8E"/>
    <w:rsid w:val="00364113"/>
    <w:rsid w:val="00364415"/>
    <w:rsid w:val="00365470"/>
    <w:rsid w:val="0036684B"/>
    <w:rsid w:val="003674A2"/>
    <w:rsid w:val="00371945"/>
    <w:rsid w:val="00371C00"/>
    <w:rsid w:val="00371C2C"/>
    <w:rsid w:val="00371F7C"/>
    <w:rsid w:val="00372006"/>
    <w:rsid w:val="0037367A"/>
    <w:rsid w:val="00373BC0"/>
    <w:rsid w:val="003760F8"/>
    <w:rsid w:val="00376442"/>
    <w:rsid w:val="00376A09"/>
    <w:rsid w:val="003771A7"/>
    <w:rsid w:val="0038013E"/>
    <w:rsid w:val="003806BD"/>
    <w:rsid w:val="003813CA"/>
    <w:rsid w:val="0038205E"/>
    <w:rsid w:val="003820D8"/>
    <w:rsid w:val="00385AC2"/>
    <w:rsid w:val="00386041"/>
    <w:rsid w:val="00387A21"/>
    <w:rsid w:val="00391498"/>
    <w:rsid w:val="0039201C"/>
    <w:rsid w:val="00392202"/>
    <w:rsid w:val="00392AFE"/>
    <w:rsid w:val="00393004"/>
    <w:rsid w:val="0039300D"/>
    <w:rsid w:val="00393F8B"/>
    <w:rsid w:val="003959A4"/>
    <w:rsid w:val="00395C23"/>
    <w:rsid w:val="00395CB3"/>
    <w:rsid w:val="00395E32"/>
    <w:rsid w:val="00396BDC"/>
    <w:rsid w:val="003973C6"/>
    <w:rsid w:val="003A03F7"/>
    <w:rsid w:val="003A07DE"/>
    <w:rsid w:val="003A0E25"/>
    <w:rsid w:val="003A0F70"/>
    <w:rsid w:val="003A1403"/>
    <w:rsid w:val="003A227D"/>
    <w:rsid w:val="003A49BF"/>
    <w:rsid w:val="003A5D3B"/>
    <w:rsid w:val="003A6B15"/>
    <w:rsid w:val="003A77BC"/>
    <w:rsid w:val="003A7C06"/>
    <w:rsid w:val="003B07EA"/>
    <w:rsid w:val="003B10A1"/>
    <w:rsid w:val="003B1DFC"/>
    <w:rsid w:val="003B3003"/>
    <w:rsid w:val="003B31F3"/>
    <w:rsid w:val="003B51D8"/>
    <w:rsid w:val="003B5F43"/>
    <w:rsid w:val="003B617C"/>
    <w:rsid w:val="003B651C"/>
    <w:rsid w:val="003B74EB"/>
    <w:rsid w:val="003B7958"/>
    <w:rsid w:val="003B7AE5"/>
    <w:rsid w:val="003C0263"/>
    <w:rsid w:val="003C0F87"/>
    <w:rsid w:val="003C15AD"/>
    <w:rsid w:val="003C1D5F"/>
    <w:rsid w:val="003C1E8E"/>
    <w:rsid w:val="003C24B7"/>
    <w:rsid w:val="003C2830"/>
    <w:rsid w:val="003C4A96"/>
    <w:rsid w:val="003C519C"/>
    <w:rsid w:val="003C5242"/>
    <w:rsid w:val="003C65A2"/>
    <w:rsid w:val="003C7612"/>
    <w:rsid w:val="003C7DCE"/>
    <w:rsid w:val="003D0EF6"/>
    <w:rsid w:val="003D0F8E"/>
    <w:rsid w:val="003D2850"/>
    <w:rsid w:val="003D39EF"/>
    <w:rsid w:val="003D3B10"/>
    <w:rsid w:val="003D45A8"/>
    <w:rsid w:val="003E02FF"/>
    <w:rsid w:val="003E0EAB"/>
    <w:rsid w:val="003E1376"/>
    <w:rsid w:val="003E1501"/>
    <w:rsid w:val="003E3578"/>
    <w:rsid w:val="003E3726"/>
    <w:rsid w:val="003E3B24"/>
    <w:rsid w:val="003E3FE3"/>
    <w:rsid w:val="003E4095"/>
    <w:rsid w:val="003E49BE"/>
    <w:rsid w:val="003E7473"/>
    <w:rsid w:val="003E78AF"/>
    <w:rsid w:val="003E7DEF"/>
    <w:rsid w:val="003F13DE"/>
    <w:rsid w:val="003F1AAF"/>
    <w:rsid w:val="003F22E5"/>
    <w:rsid w:val="003F3255"/>
    <w:rsid w:val="003F4475"/>
    <w:rsid w:val="003F4614"/>
    <w:rsid w:val="003F4DFB"/>
    <w:rsid w:val="003F5873"/>
    <w:rsid w:val="003F6A1D"/>
    <w:rsid w:val="003F6CD3"/>
    <w:rsid w:val="003F795C"/>
    <w:rsid w:val="003F7D48"/>
    <w:rsid w:val="00400C50"/>
    <w:rsid w:val="0040386E"/>
    <w:rsid w:val="004038FC"/>
    <w:rsid w:val="00403CE3"/>
    <w:rsid w:val="00405EC0"/>
    <w:rsid w:val="004105F1"/>
    <w:rsid w:val="004107D9"/>
    <w:rsid w:val="00410A7E"/>
    <w:rsid w:val="00412136"/>
    <w:rsid w:val="00412EA2"/>
    <w:rsid w:val="00413C71"/>
    <w:rsid w:val="00414373"/>
    <w:rsid w:val="00415910"/>
    <w:rsid w:val="00415E00"/>
    <w:rsid w:val="004170D3"/>
    <w:rsid w:val="004179B3"/>
    <w:rsid w:val="0042008F"/>
    <w:rsid w:val="0042031C"/>
    <w:rsid w:val="004209E5"/>
    <w:rsid w:val="00421B45"/>
    <w:rsid w:val="0042228F"/>
    <w:rsid w:val="004230D3"/>
    <w:rsid w:val="004251A2"/>
    <w:rsid w:val="00425878"/>
    <w:rsid w:val="00426970"/>
    <w:rsid w:val="00430CBA"/>
    <w:rsid w:val="0043177C"/>
    <w:rsid w:val="00432295"/>
    <w:rsid w:val="00435398"/>
    <w:rsid w:val="00435CBB"/>
    <w:rsid w:val="00436903"/>
    <w:rsid w:val="00437DA9"/>
    <w:rsid w:val="0044079C"/>
    <w:rsid w:val="0044195C"/>
    <w:rsid w:val="00442327"/>
    <w:rsid w:val="0044275D"/>
    <w:rsid w:val="00442ECA"/>
    <w:rsid w:val="00444824"/>
    <w:rsid w:val="0044496D"/>
    <w:rsid w:val="00445905"/>
    <w:rsid w:val="0044713B"/>
    <w:rsid w:val="004477D0"/>
    <w:rsid w:val="00447D78"/>
    <w:rsid w:val="00450FF4"/>
    <w:rsid w:val="00451BC0"/>
    <w:rsid w:val="004528FC"/>
    <w:rsid w:val="0045373C"/>
    <w:rsid w:val="00453F11"/>
    <w:rsid w:val="00453F50"/>
    <w:rsid w:val="004541B1"/>
    <w:rsid w:val="0045571F"/>
    <w:rsid w:val="0045625A"/>
    <w:rsid w:val="00457552"/>
    <w:rsid w:val="0046097F"/>
    <w:rsid w:val="00461DB3"/>
    <w:rsid w:val="00462FB8"/>
    <w:rsid w:val="004639D8"/>
    <w:rsid w:val="0046636E"/>
    <w:rsid w:val="004663A2"/>
    <w:rsid w:val="004671FF"/>
    <w:rsid w:val="0047019F"/>
    <w:rsid w:val="00470BC1"/>
    <w:rsid w:val="004715D3"/>
    <w:rsid w:val="004734A8"/>
    <w:rsid w:val="004738E5"/>
    <w:rsid w:val="004740D1"/>
    <w:rsid w:val="00476C3C"/>
    <w:rsid w:val="00476D79"/>
    <w:rsid w:val="0047771B"/>
    <w:rsid w:val="00477883"/>
    <w:rsid w:val="00482405"/>
    <w:rsid w:val="0048261E"/>
    <w:rsid w:val="0048283C"/>
    <w:rsid w:val="004845EA"/>
    <w:rsid w:val="0048529D"/>
    <w:rsid w:val="00485793"/>
    <w:rsid w:val="00487A53"/>
    <w:rsid w:val="00490416"/>
    <w:rsid w:val="00490E07"/>
    <w:rsid w:val="00490F2E"/>
    <w:rsid w:val="004911D2"/>
    <w:rsid w:val="00491E31"/>
    <w:rsid w:val="00491EED"/>
    <w:rsid w:val="00494323"/>
    <w:rsid w:val="00495A2C"/>
    <w:rsid w:val="004966D8"/>
    <w:rsid w:val="00496CCC"/>
    <w:rsid w:val="00496D97"/>
    <w:rsid w:val="00496FF0"/>
    <w:rsid w:val="00497F42"/>
    <w:rsid w:val="004A2052"/>
    <w:rsid w:val="004A206D"/>
    <w:rsid w:val="004A2F32"/>
    <w:rsid w:val="004A3578"/>
    <w:rsid w:val="004A36CD"/>
    <w:rsid w:val="004A4E38"/>
    <w:rsid w:val="004A63DF"/>
    <w:rsid w:val="004A64D2"/>
    <w:rsid w:val="004A783F"/>
    <w:rsid w:val="004A7990"/>
    <w:rsid w:val="004B0185"/>
    <w:rsid w:val="004B18C8"/>
    <w:rsid w:val="004B3164"/>
    <w:rsid w:val="004B3191"/>
    <w:rsid w:val="004B368A"/>
    <w:rsid w:val="004B3E04"/>
    <w:rsid w:val="004B45F7"/>
    <w:rsid w:val="004B4EC5"/>
    <w:rsid w:val="004B5C0C"/>
    <w:rsid w:val="004B603E"/>
    <w:rsid w:val="004B6E52"/>
    <w:rsid w:val="004C1648"/>
    <w:rsid w:val="004C61CF"/>
    <w:rsid w:val="004C65E9"/>
    <w:rsid w:val="004C7141"/>
    <w:rsid w:val="004C7586"/>
    <w:rsid w:val="004C7EEB"/>
    <w:rsid w:val="004D0119"/>
    <w:rsid w:val="004D11BA"/>
    <w:rsid w:val="004D32CB"/>
    <w:rsid w:val="004D3FA9"/>
    <w:rsid w:val="004D45AB"/>
    <w:rsid w:val="004D4B42"/>
    <w:rsid w:val="004D60F8"/>
    <w:rsid w:val="004D758F"/>
    <w:rsid w:val="004E012F"/>
    <w:rsid w:val="004E0280"/>
    <w:rsid w:val="004E0573"/>
    <w:rsid w:val="004E17FF"/>
    <w:rsid w:val="004E1DB8"/>
    <w:rsid w:val="004E3E11"/>
    <w:rsid w:val="004E51CA"/>
    <w:rsid w:val="004E6226"/>
    <w:rsid w:val="004E7A6D"/>
    <w:rsid w:val="004F02C3"/>
    <w:rsid w:val="004F42CD"/>
    <w:rsid w:val="004F4C5E"/>
    <w:rsid w:val="004F6C5D"/>
    <w:rsid w:val="00500F42"/>
    <w:rsid w:val="005025C6"/>
    <w:rsid w:val="00504378"/>
    <w:rsid w:val="00504C97"/>
    <w:rsid w:val="005061D2"/>
    <w:rsid w:val="00506798"/>
    <w:rsid w:val="005068F3"/>
    <w:rsid w:val="00506D9E"/>
    <w:rsid w:val="0050708B"/>
    <w:rsid w:val="00507B1F"/>
    <w:rsid w:val="005108F8"/>
    <w:rsid w:val="005117BC"/>
    <w:rsid w:val="00511E22"/>
    <w:rsid w:val="0051248D"/>
    <w:rsid w:val="00512D5C"/>
    <w:rsid w:val="00512E2F"/>
    <w:rsid w:val="005143CF"/>
    <w:rsid w:val="005156E1"/>
    <w:rsid w:val="005167BB"/>
    <w:rsid w:val="00516826"/>
    <w:rsid w:val="005201F7"/>
    <w:rsid w:val="00521195"/>
    <w:rsid w:val="0052141B"/>
    <w:rsid w:val="00521696"/>
    <w:rsid w:val="00524E60"/>
    <w:rsid w:val="00525518"/>
    <w:rsid w:val="005306C7"/>
    <w:rsid w:val="00531000"/>
    <w:rsid w:val="00531244"/>
    <w:rsid w:val="00531E12"/>
    <w:rsid w:val="00533102"/>
    <w:rsid w:val="00540CBD"/>
    <w:rsid w:val="00541013"/>
    <w:rsid w:val="0054186A"/>
    <w:rsid w:val="005423D8"/>
    <w:rsid w:val="00543949"/>
    <w:rsid w:val="005441B1"/>
    <w:rsid w:val="00544620"/>
    <w:rsid w:val="0054586C"/>
    <w:rsid w:val="00546271"/>
    <w:rsid w:val="00546E96"/>
    <w:rsid w:val="005506E7"/>
    <w:rsid w:val="00550B0D"/>
    <w:rsid w:val="005519A6"/>
    <w:rsid w:val="00553093"/>
    <w:rsid w:val="005543A5"/>
    <w:rsid w:val="0055651C"/>
    <w:rsid w:val="005565BD"/>
    <w:rsid w:val="005565C6"/>
    <w:rsid w:val="00560CAE"/>
    <w:rsid w:val="005612D9"/>
    <w:rsid w:val="00561473"/>
    <w:rsid w:val="00561558"/>
    <w:rsid w:val="005625F0"/>
    <w:rsid w:val="005626BD"/>
    <w:rsid w:val="00562BC0"/>
    <w:rsid w:val="00563A68"/>
    <w:rsid w:val="00563CEC"/>
    <w:rsid w:val="00563DAF"/>
    <w:rsid w:val="0056411E"/>
    <w:rsid w:val="00564C45"/>
    <w:rsid w:val="00564C9E"/>
    <w:rsid w:val="0056526E"/>
    <w:rsid w:val="0056527D"/>
    <w:rsid w:val="00565DE7"/>
    <w:rsid w:val="005663BA"/>
    <w:rsid w:val="00566EFF"/>
    <w:rsid w:val="005672F6"/>
    <w:rsid w:val="00567370"/>
    <w:rsid w:val="00567BE5"/>
    <w:rsid w:val="005702D1"/>
    <w:rsid w:val="00570D92"/>
    <w:rsid w:val="0057253F"/>
    <w:rsid w:val="005734E9"/>
    <w:rsid w:val="005737D8"/>
    <w:rsid w:val="005749EE"/>
    <w:rsid w:val="00576C0F"/>
    <w:rsid w:val="00577221"/>
    <w:rsid w:val="0057768C"/>
    <w:rsid w:val="0057781B"/>
    <w:rsid w:val="00581272"/>
    <w:rsid w:val="00581E13"/>
    <w:rsid w:val="00582274"/>
    <w:rsid w:val="00582E5A"/>
    <w:rsid w:val="005834B2"/>
    <w:rsid w:val="005835F9"/>
    <w:rsid w:val="00584072"/>
    <w:rsid w:val="0058412E"/>
    <w:rsid w:val="00584FFD"/>
    <w:rsid w:val="00585391"/>
    <w:rsid w:val="00585850"/>
    <w:rsid w:val="00585D49"/>
    <w:rsid w:val="00586528"/>
    <w:rsid w:val="0058698B"/>
    <w:rsid w:val="005903CF"/>
    <w:rsid w:val="00591CDC"/>
    <w:rsid w:val="00592E3E"/>
    <w:rsid w:val="00593CC4"/>
    <w:rsid w:val="005944A6"/>
    <w:rsid w:val="00594CBE"/>
    <w:rsid w:val="0059518F"/>
    <w:rsid w:val="00595534"/>
    <w:rsid w:val="00596587"/>
    <w:rsid w:val="005968F0"/>
    <w:rsid w:val="00596984"/>
    <w:rsid w:val="00597882"/>
    <w:rsid w:val="005A24CF"/>
    <w:rsid w:val="005A274E"/>
    <w:rsid w:val="005A3E92"/>
    <w:rsid w:val="005A4BAD"/>
    <w:rsid w:val="005A5054"/>
    <w:rsid w:val="005A53C8"/>
    <w:rsid w:val="005A5BC5"/>
    <w:rsid w:val="005A5C9F"/>
    <w:rsid w:val="005A5F2F"/>
    <w:rsid w:val="005A7734"/>
    <w:rsid w:val="005A7D40"/>
    <w:rsid w:val="005B02A8"/>
    <w:rsid w:val="005B1480"/>
    <w:rsid w:val="005B1A55"/>
    <w:rsid w:val="005B25C3"/>
    <w:rsid w:val="005B402F"/>
    <w:rsid w:val="005B40C4"/>
    <w:rsid w:val="005B4236"/>
    <w:rsid w:val="005B4525"/>
    <w:rsid w:val="005B4FC5"/>
    <w:rsid w:val="005B6F66"/>
    <w:rsid w:val="005B704D"/>
    <w:rsid w:val="005C1652"/>
    <w:rsid w:val="005C2164"/>
    <w:rsid w:val="005C342C"/>
    <w:rsid w:val="005C3740"/>
    <w:rsid w:val="005C47E1"/>
    <w:rsid w:val="005C57A8"/>
    <w:rsid w:val="005C6D0A"/>
    <w:rsid w:val="005C76EB"/>
    <w:rsid w:val="005C7F0D"/>
    <w:rsid w:val="005D084F"/>
    <w:rsid w:val="005D0888"/>
    <w:rsid w:val="005D17E5"/>
    <w:rsid w:val="005D2274"/>
    <w:rsid w:val="005D246D"/>
    <w:rsid w:val="005D2686"/>
    <w:rsid w:val="005D2B05"/>
    <w:rsid w:val="005D2B14"/>
    <w:rsid w:val="005D2DF2"/>
    <w:rsid w:val="005D3B17"/>
    <w:rsid w:val="005D4B8F"/>
    <w:rsid w:val="005D4CE8"/>
    <w:rsid w:val="005D4E08"/>
    <w:rsid w:val="005D4EED"/>
    <w:rsid w:val="005D6A09"/>
    <w:rsid w:val="005D6CE1"/>
    <w:rsid w:val="005D74FB"/>
    <w:rsid w:val="005D77F3"/>
    <w:rsid w:val="005E0259"/>
    <w:rsid w:val="005E0415"/>
    <w:rsid w:val="005E0A2F"/>
    <w:rsid w:val="005E3E76"/>
    <w:rsid w:val="005E4CF2"/>
    <w:rsid w:val="005E545D"/>
    <w:rsid w:val="005E5B43"/>
    <w:rsid w:val="005E63C3"/>
    <w:rsid w:val="005E6828"/>
    <w:rsid w:val="005E6FFE"/>
    <w:rsid w:val="005E7CFB"/>
    <w:rsid w:val="005F2459"/>
    <w:rsid w:val="005F2C7D"/>
    <w:rsid w:val="005F4264"/>
    <w:rsid w:val="005F5779"/>
    <w:rsid w:val="005F5843"/>
    <w:rsid w:val="005F5D6B"/>
    <w:rsid w:val="005F7904"/>
    <w:rsid w:val="005F7FFB"/>
    <w:rsid w:val="006005BF"/>
    <w:rsid w:val="006005F7"/>
    <w:rsid w:val="00600A09"/>
    <w:rsid w:val="00601142"/>
    <w:rsid w:val="00601AC1"/>
    <w:rsid w:val="00601C2F"/>
    <w:rsid w:val="00602067"/>
    <w:rsid w:val="00602482"/>
    <w:rsid w:val="00602B1D"/>
    <w:rsid w:val="00603064"/>
    <w:rsid w:val="0060334E"/>
    <w:rsid w:val="00603D63"/>
    <w:rsid w:val="00604B93"/>
    <w:rsid w:val="00606160"/>
    <w:rsid w:val="00607511"/>
    <w:rsid w:val="00607EF9"/>
    <w:rsid w:val="00607F8B"/>
    <w:rsid w:val="006106EF"/>
    <w:rsid w:val="00611D2D"/>
    <w:rsid w:val="006124AB"/>
    <w:rsid w:val="00613B3B"/>
    <w:rsid w:val="00614959"/>
    <w:rsid w:val="00614D0A"/>
    <w:rsid w:val="006161BD"/>
    <w:rsid w:val="00616662"/>
    <w:rsid w:val="00617360"/>
    <w:rsid w:val="00617C6C"/>
    <w:rsid w:val="006208C9"/>
    <w:rsid w:val="00621080"/>
    <w:rsid w:val="006215EB"/>
    <w:rsid w:val="00623489"/>
    <w:rsid w:val="00624C53"/>
    <w:rsid w:val="00625EB8"/>
    <w:rsid w:val="00626043"/>
    <w:rsid w:val="00631396"/>
    <w:rsid w:val="00632128"/>
    <w:rsid w:val="00633AC1"/>
    <w:rsid w:val="00634151"/>
    <w:rsid w:val="0063487D"/>
    <w:rsid w:val="00634B95"/>
    <w:rsid w:val="00635287"/>
    <w:rsid w:val="00635E14"/>
    <w:rsid w:val="006363DA"/>
    <w:rsid w:val="00636491"/>
    <w:rsid w:val="006367BC"/>
    <w:rsid w:val="00640E98"/>
    <w:rsid w:val="00641445"/>
    <w:rsid w:val="00641463"/>
    <w:rsid w:val="00643645"/>
    <w:rsid w:val="00643785"/>
    <w:rsid w:val="0064492D"/>
    <w:rsid w:val="0064561A"/>
    <w:rsid w:val="0064614C"/>
    <w:rsid w:val="006468A2"/>
    <w:rsid w:val="00646AC9"/>
    <w:rsid w:val="00646AEA"/>
    <w:rsid w:val="00646B4E"/>
    <w:rsid w:val="006475B5"/>
    <w:rsid w:val="00647A19"/>
    <w:rsid w:val="00647BF8"/>
    <w:rsid w:val="00647D21"/>
    <w:rsid w:val="00651A48"/>
    <w:rsid w:val="00653A77"/>
    <w:rsid w:val="006544A6"/>
    <w:rsid w:val="00654E55"/>
    <w:rsid w:val="006563F7"/>
    <w:rsid w:val="006572EB"/>
    <w:rsid w:val="00657BFD"/>
    <w:rsid w:val="00657CFD"/>
    <w:rsid w:val="00660451"/>
    <w:rsid w:val="00662007"/>
    <w:rsid w:val="00662A3D"/>
    <w:rsid w:val="0066321C"/>
    <w:rsid w:val="006656E3"/>
    <w:rsid w:val="006658B4"/>
    <w:rsid w:val="00665983"/>
    <w:rsid w:val="006663F2"/>
    <w:rsid w:val="006670A8"/>
    <w:rsid w:val="00667D87"/>
    <w:rsid w:val="006705AC"/>
    <w:rsid w:val="006728A2"/>
    <w:rsid w:val="00673B4F"/>
    <w:rsid w:val="00673F23"/>
    <w:rsid w:val="006745C9"/>
    <w:rsid w:val="0067492F"/>
    <w:rsid w:val="00674E03"/>
    <w:rsid w:val="00674FD7"/>
    <w:rsid w:val="006751C7"/>
    <w:rsid w:val="00675B28"/>
    <w:rsid w:val="00675FC2"/>
    <w:rsid w:val="00676B3F"/>
    <w:rsid w:val="0068116C"/>
    <w:rsid w:val="00682C0D"/>
    <w:rsid w:val="006845C1"/>
    <w:rsid w:val="00684A51"/>
    <w:rsid w:val="006860C2"/>
    <w:rsid w:val="006862AF"/>
    <w:rsid w:val="0068779A"/>
    <w:rsid w:val="00691218"/>
    <w:rsid w:val="00691DD3"/>
    <w:rsid w:val="00692FC0"/>
    <w:rsid w:val="00695467"/>
    <w:rsid w:val="006965F8"/>
    <w:rsid w:val="00696766"/>
    <w:rsid w:val="006968F9"/>
    <w:rsid w:val="006A000E"/>
    <w:rsid w:val="006A0083"/>
    <w:rsid w:val="006A018C"/>
    <w:rsid w:val="006A27D5"/>
    <w:rsid w:val="006A2A88"/>
    <w:rsid w:val="006A37CA"/>
    <w:rsid w:val="006A3867"/>
    <w:rsid w:val="006A3FD0"/>
    <w:rsid w:val="006A4638"/>
    <w:rsid w:val="006A48F9"/>
    <w:rsid w:val="006B0967"/>
    <w:rsid w:val="006B1395"/>
    <w:rsid w:val="006B3018"/>
    <w:rsid w:val="006B3027"/>
    <w:rsid w:val="006B3CCE"/>
    <w:rsid w:val="006B3D84"/>
    <w:rsid w:val="006B50E2"/>
    <w:rsid w:val="006B5663"/>
    <w:rsid w:val="006B5B02"/>
    <w:rsid w:val="006B612B"/>
    <w:rsid w:val="006B6362"/>
    <w:rsid w:val="006B6BB8"/>
    <w:rsid w:val="006B6BBE"/>
    <w:rsid w:val="006C07D9"/>
    <w:rsid w:val="006C331F"/>
    <w:rsid w:val="006C3910"/>
    <w:rsid w:val="006C3D97"/>
    <w:rsid w:val="006C4135"/>
    <w:rsid w:val="006C5593"/>
    <w:rsid w:val="006C7A1F"/>
    <w:rsid w:val="006D0E5E"/>
    <w:rsid w:val="006D25C4"/>
    <w:rsid w:val="006D3824"/>
    <w:rsid w:val="006D59C1"/>
    <w:rsid w:val="006D605D"/>
    <w:rsid w:val="006D7A73"/>
    <w:rsid w:val="006E0148"/>
    <w:rsid w:val="006E02AE"/>
    <w:rsid w:val="006E0D71"/>
    <w:rsid w:val="006E0EB3"/>
    <w:rsid w:val="006E100D"/>
    <w:rsid w:val="006E25AE"/>
    <w:rsid w:val="006E3202"/>
    <w:rsid w:val="006E5429"/>
    <w:rsid w:val="006E56D8"/>
    <w:rsid w:val="006E5761"/>
    <w:rsid w:val="006E6190"/>
    <w:rsid w:val="006E6276"/>
    <w:rsid w:val="006E7186"/>
    <w:rsid w:val="006E7691"/>
    <w:rsid w:val="006E7814"/>
    <w:rsid w:val="006E7827"/>
    <w:rsid w:val="006F1A48"/>
    <w:rsid w:val="006F2E87"/>
    <w:rsid w:val="006F34A9"/>
    <w:rsid w:val="006F457C"/>
    <w:rsid w:val="006F4F56"/>
    <w:rsid w:val="006F5584"/>
    <w:rsid w:val="006F5FBF"/>
    <w:rsid w:val="007005DB"/>
    <w:rsid w:val="00700F32"/>
    <w:rsid w:val="00701AA2"/>
    <w:rsid w:val="00701E47"/>
    <w:rsid w:val="007027F0"/>
    <w:rsid w:val="0070410D"/>
    <w:rsid w:val="007041D3"/>
    <w:rsid w:val="0070486E"/>
    <w:rsid w:val="00705827"/>
    <w:rsid w:val="00707430"/>
    <w:rsid w:val="00712E4F"/>
    <w:rsid w:val="00712FC1"/>
    <w:rsid w:val="0071372E"/>
    <w:rsid w:val="0071388D"/>
    <w:rsid w:val="00713CB7"/>
    <w:rsid w:val="00715641"/>
    <w:rsid w:val="00715FF1"/>
    <w:rsid w:val="00716442"/>
    <w:rsid w:val="00716C38"/>
    <w:rsid w:val="00717B2C"/>
    <w:rsid w:val="00717D1A"/>
    <w:rsid w:val="00720FF1"/>
    <w:rsid w:val="007212B2"/>
    <w:rsid w:val="0072170D"/>
    <w:rsid w:val="00721C9A"/>
    <w:rsid w:val="00722205"/>
    <w:rsid w:val="00722EDA"/>
    <w:rsid w:val="00723425"/>
    <w:rsid w:val="007238B1"/>
    <w:rsid w:val="0072519D"/>
    <w:rsid w:val="0072750D"/>
    <w:rsid w:val="007314B5"/>
    <w:rsid w:val="00731AD8"/>
    <w:rsid w:val="007322A8"/>
    <w:rsid w:val="007326C4"/>
    <w:rsid w:val="00732D32"/>
    <w:rsid w:val="007351D5"/>
    <w:rsid w:val="00735BE2"/>
    <w:rsid w:val="00736729"/>
    <w:rsid w:val="00737937"/>
    <w:rsid w:val="00741611"/>
    <w:rsid w:val="00741E9F"/>
    <w:rsid w:val="00742310"/>
    <w:rsid w:val="00743A70"/>
    <w:rsid w:val="00743B81"/>
    <w:rsid w:val="00744449"/>
    <w:rsid w:val="00745754"/>
    <w:rsid w:val="007470F1"/>
    <w:rsid w:val="00747D36"/>
    <w:rsid w:val="007509D5"/>
    <w:rsid w:val="007512FF"/>
    <w:rsid w:val="00752DC6"/>
    <w:rsid w:val="00754511"/>
    <w:rsid w:val="007549A0"/>
    <w:rsid w:val="007568D5"/>
    <w:rsid w:val="00757A0B"/>
    <w:rsid w:val="00760EC7"/>
    <w:rsid w:val="00762B41"/>
    <w:rsid w:val="00762EC6"/>
    <w:rsid w:val="00762ED7"/>
    <w:rsid w:val="00762F76"/>
    <w:rsid w:val="00763C29"/>
    <w:rsid w:val="0076497C"/>
    <w:rsid w:val="00765C5E"/>
    <w:rsid w:val="0076688E"/>
    <w:rsid w:val="0076728A"/>
    <w:rsid w:val="00767A78"/>
    <w:rsid w:val="00770EED"/>
    <w:rsid w:val="007710B9"/>
    <w:rsid w:val="00771237"/>
    <w:rsid w:val="00772572"/>
    <w:rsid w:val="00772F5A"/>
    <w:rsid w:val="0077345E"/>
    <w:rsid w:val="00773B38"/>
    <w:rsid w:val="0077417A"/>
    <w:rsid w:val="007754F0"/>
    <w:rsid w:val="00777FFA"/>
    <w:rsid w:val="007823F3"/>
    <w:rsid w:val="00782824"/>
    <w:rsid w:val="00784960"/>
    <w:rsid w:val="0078535C"/>
    <w:rsid w:val="007860DC"/>
    <w:rsid w:val="007862DF"/>
    <w:rsid w:val="0078686F"/>
    <w:rsid w:val="007869E4"/>
    <w:rsid w:val="00787484"/>
    <w:rsid w:val="00790854"/>
    <w:rsid w:val="00792B63"/>
    <w:rsid w:val="00793140"/>
    <w:rsid w:val="007935D2"/>
    <w:rsid w:val="00793D4D"/>
    <w:rsid w:val="00794148"/>
    <w:rsid w:val="00796B6C"/>
    <w:rsid w:val="00796EA6"/>
    <w:rsid w:val="007A0082"/>
    <w:rsid w:val="007A09E6"/>
    <w:rsid w:val="007A39DB"/>
    <w:rsid w:val="007A4DA3"/>
    <w:rsid w:val="007A5289"/>
    <w:rsid w:val="007A5451"/>
    <w:rsid w:val="007A628B"/>
    <w:rsid w:val="007A658C"/>
    <w:rsid w:val="007A6B58"/>
    <w:rsid w:val="007A7FE6"/>
    <w:rsid w:val="007B00E3"/>
    <w:rsid w:val="007B015D"/>
    <w:rsid w:val="007B0C0F"/>
    <w:rsid w:val="007B123C"/>
    <w:rsid w:val="007B1D0A"/>
    <w:rsid w:val="007B3C83"/>
    <w:rsid w:val="007B4826"/>
    <w:rsid w:val="007B495B"/>
    <w:rsid w:val="007B5211"/>
    <w:rsid w:val="007B59F0"/>
    <w:rsid w:val="007B5B39"/>
    <w:rsid w:val="007B61E5"/>
    <w:rsid w:val="007B7042"/>
    <w:rsid w:val="007B7043"/>
    <w:rsid w:val="007B79F1"/>
    <w:rsid w:val="007C0374"/>
    <w:rsid w:val="007C15CB"/>
    <w:rsid w:val="007C18F3"/>
    <w:rsid w:val="007C1D5D"/>
    <w:rsid w:val="007C295D"/>
    <w:rsid w:val="007C2CC2"/>
    <w:rsid w:val="007C3040"/>
    <w:rsid w:val="007C322D"/>
    <w:rsid w:val="007C37EF"/>
    <w:rsid w:val="007C41BE"/>
    <w:rsid w:val="007C52A5"/>
    <w:rsid w:val="007C6ACC"/>
    <w:rsid w:val="007C6D0B"/>
    <w:rsid w:val="007C70FB"/>
    <w:rsid w:val="007C79B1"/>
    <w:rsid w:val="007D0B10"/>
    <w:rsid w:val="007D0E4E"/>
    <w:rsid w:val="007D10DD"/>
    <w:rsid w:val="007D1E3A"/>
    <w:rsid w:val="007D1F9F"/>
    <w:rsid w:val="007D34B9"/>
    <w:rsid w:val="007D5209"/>
    <w:rsid w:val="007D56EA"/>
    <w:rsid w:val="007D5D3E"/>
    <w:rsid w:val="007E0B6D"/>
    <w:rsid w:val="007E0B74"/>
    <w:rsid w:val="007E16D1"/>
    <w:rsid w:val="007E31AD"/>
    <w:rsid w:val="007E3881"/>
    <w:rsid w:val="007E532A"/>
    <w:rsid w:val="007E62F0"/>
    <w:rsid w:val="007E6994"/>
    <w:rsid w:val="007E7E20"/>
    <w:rsid w:val="007F0E81"/>
    <w:rsid w:val="007F1AFA"/>
    <w:rsid w:val="007F1C71"/>
    <w:rsid w:val="007F2F53"/>
    <w:rsid w:val="007F5661"/>
    <w:rsid w:val="007F5BBF"/>
    <w:rsid w:val="007F6ACD"/>
    <w:rsid w:val="007F74B0"/>
    <w:rsid w:val="007F75D1"/>
    <w:rsid w:val="007F7738"/>
    <w:rsid w:val="007F7BFC"/>
    <w:rsid w:val="007F7E99"/>
    <w:rsid w:val="0080226D"/>
    <w:rsid w:val="008024B5"/>
    <w:rsid w:val="00802977"/>
    <w:rsid w:val="0080355C"/>
    <w:rsid w:val="00804439"/>
    <w:rsid w:val="00804B66"/>
    <w:rsid w:val="00805A00"/>
    <w:rsid w:val="00807B12"/>
    <w:rsid w:val="0081083A"/>
    <w:rsid w:val="0081091E"/>
    <w:rsid w:val="0081254A"/>
    <w:rsid w:val="00812A9C"/>
    <w:rsid w:val="00813162"/>
    <w:rsid w:val="00814009"/>
    <w:rsid w:val="00815950"/>
    <w:rsid w:val="008171B2"/>
    <w:rsid w:val="00817BF9"/>
    <w:rsid w:val="00821FA9"/>
    <w:rsid w:val="00822259"/>
    <w:rsid w:val="008225A2"/>
    <w:rsid w:val="00822751"/>
    <w:rsid w:val="00822BA8"/>
    <w:rsid w:val="008234DD"/>
    <w:rsid w:val="00823D6D"/>
    <w:rsid w:val="00824574"/>
    <w:rsid w:val="00825F9B"/>
    <w:rsid w:val="008269A2"/>
    <w:rsid w:val="00827BB5"/>
    <w:rsid w:val="00830086"/>
    <w:rsid w:val="0083160D"/>
    <w:rsid w:val="00833BEC"/>
    <w:rsid w:val="00834765"/>
    <w:rsid w:val="00834790"/>
    <w:rsid w:val="00836B43"/>
    <w:rsid w:val="008373E3"/>
    <w:rsid w:val="00841BC6"/>
    <w:rsid w:val="00842239"/>
    <w:rsid w:val="0084298B"/>
    <w:rsid w:val="00842BE2"/>
    <w:rsid w:val="00842C12"/>
    <w:rsid w:val="0084477D"/>
    <w:rsid w:val="00844886"/>
    <w:rsid w:val="00846E49"/>
    <w:rsid w:val="008503E8"/>
    <w:rsid w:val="0085046D"/>
    <w:rsid w:val="00850601"/>
    <w:rsid w:val="008512A1"/>
    <w:rsid w:val="0085146E"/>
    <w:rsid w:val="00852A5C"/>
    <w:rsid w:val="00853146"/>
    <w:rsid w:val="0085316D"/>
    <w:rsid w:val="00855101"/>
    <w:rsid w:val="00855908"/>
    <w:rsid w:val="00855BD3"/>
    <w:rsid w:val="008577B9"/>
    <w:rsid w:val="0086034C"/>
    <w:rsid w:val="008603CF"/>
    <w:rsid w:val="00860AE5"/>
    <w:rsid w:val="008611C3"/>
    <w:rsid w:val="008611CC"/>
    <w:rsid w:val="00861568"/>
    <w:rsid w:val="00862F64"/>
    <w:rsid w:val="008638C4"/>
    <w:rsid w:val="00863A90"/>
    <w:rsid w:val="00863C9E"/>
    <w:rsid w:val="0086471D"/>
    <w:rsid w:val="00864923"/>
    <w:rsid w:val="00864C8D"/>
    <w:rsid w:val="00864F3D"/>
    <w:rsid w:val="008654D1"/>
    <w:rsid w:val="00865A75"/>
    <w:rsid w:val="00865B3A"/>
    <w:rsid w:val="008661B9"/>
    <w:rsid w:val="0086654C"/>
    <w:rsid w:val="00866F56"/>
    <w:rsid w:val="00867937"/>
    <w:rsid w:val="00867A67"/>
    <w:rsid w:val="008704BC"/>
    <w:rsid w:val="00870F79"/>
    <w:rsid w:val="008719F7"/>
    <w:rsid w:val="00872C94"/>
    <w:rsid w:val="00873091"/>
    <w:rsid w:val="008744CE"/>
    <w:rsid w:val="00874E18"/>
    <w:rsid w:val="00875B97"/>
    <w:rsid w:val="00876E89"/>
    <w:rsid w:val="00877266"/>
    <w:rsid w:val="00877BC0"/>
    <w:rsid w:val="00877D21"/>
    <w:rsid w:val="00880C8F"/>
    <w:rsid w:val="0088106F"/>
    <w:rsid w:val="00882138"/>
    <w:rsid w:val="0088368A"/>
    <w:rsid w:val="00885AE7"/>
    <w:rsid w:val="008861D5"/>
    <w:rsid w:val="00886309"/>
    <w:rsid w:val="00886C6C"/>
    <w:rsid w:val="0088736C"/>
    <w:rsid w:val="00887A00"/>
    <w:rsid w:val="00887E07"/>
    <w:rsid w:val="008901E4"/>
    <w:rsid w:val="00890521"/>
    <w:rsid w:val="00890DCD"/>
    <w:rsid w:val="00892481"/>
    <w:rsid w:val="008942B7"/>
    <w:rsid w:val="008951F1"/>
    <w:rsid w:val="00896AF3"/>
    <w:rsid w:val="00896B80"/>
    <w:rsid w:val="00896C95"/>
    <w:rsid w:val="008975B1"/>
    <w:rsid w:val="0089764C"/>
    <w:rsid w:val="00897C0B"/>
    <w:rsid w:val="00897EF2"/>
    <w:rsid w:val="008A249E"/>
    <w:rsid w:val="008A3463"/>
    <w:rsid w:val="008A367B"/>
    <w:rsid w:val="008A42FD"/>
    <w:rsid w:val="008A4C0E"/>
    <w:rsid w:val="008A5925"/>
    <w:rsid w:val="008A5B97"/>
    <w:rsid w:val="008A5D0C"/>
    <w:rsid w:val="008A6809"/>
    <w:rsid w:val="008A68D4"/>
    <w:rsid w:val="008A6F67"/>
    <w:rsid w:val="008A70BD"/>
    <w:rsid w:val="008B1EBC"/>
    <w:rsid w:val="008B2947"/>
    <w:rsid w:val="008B3AC9"/>
    <w:rsid w:val="008B3B5D"/>
    <w:rsid w:val="008B447C"/>
    <w:rsid w:val="008B52E6"/>
    <w:rsid w:val="008B5B88"/>
    <w:rsid w:val="008B5F91"/>
    <w:rsid w:val="008B6051"/>
    <w:rsid w:val="008C00E2"/>
    <w:rsid w:val="008C081E"/>
    <w:rsid w:val="008C0F88"/>
    <w:rsid w:val="008C146C"/>
    <w:rsid w:val="008C1F9F"/>
    <w:rsid w:val="008C2128"/>
    <w:rsid w:val="008C2C64"/>
    <w:rsid w:val="008C3BA5"/>
    <w:rsid w:val="008C4EF2"/>
    <w:rsid w:val="008C5E39"/>
    <w:rsid w:val="008C609C"/>
    <w:rsid w:val="008C63FC"/>
    <w:rsid w:val="008C6798"/>
    <w:rsid w:val="008C7178"/>
    <w:rsid w:val="008C7BBD"/>
    <w:rsid w:val="008D06C2"/>
    <w:rsid w:val="008D3ABD"/>
    <w:rsid w:val="008D4547"/>
    <w:rsid w:val="008D4A3B"/>
    <w:rsid w:val="008D4DE1"/>
    <w:rsid w:val="008D544A"/>
    <w:rsid w:val="008D61AA"/>
    <w:rsid w:val="008D6321"/>
    <w:rsid w:val="008D65B2"/>
    <w:rsid w:val="008D7954"/>
    <w:rsid w:val="008E280A"/>
    <w:rsid w:val="008E343E"/>
    <w:rsid w:val="008E4644"/>
    <w:rsid w:val="008E5A7B"/>
    <w:rsid w:val="008F0FAA"/>
    <w:rsid w:val="008F2E30"/>
    <w:rsid w:val="008F3AE8"/>
    <w:rsid w:val="008F3E39"/>
    <w:rsid w:val="008F4ED1"/>
    <w:rsid w:val="008F50AD"/>
    <w:rsid w:val="008F6B8E"/>
    <w:rsid w:val="008F76B3"/>
    <w:rsid w:val="009006E9"/>
    <w:rsid w:val="00901EEF"/>
    <w:rsid w:val="0090210D"/>
    <w:rsid w:val="00902DAC"/>
    <w:rsid w:val="0090387C"/>
    <w:rsid w:val="00904398"/>
    <w:rsid w:val="00906199"/>
    <w:rsid w:val="009104CA"/>
    <w:rsid w:val="009105C8"/>
    <w:rsid w:val="00911D00"/>
    <w:rsid w:val="0091217C"/>
    <w:rsid w:val="00912818"/>
    <w:rsid w:val="00914166"/>
    <w:rsid w:val="00914DB1"/>
    <w:rsid w:val="0091568D"/>
    <w:rsid w:val="009159AF"/>
    <w:rsid w:val="0091641A"/>
    <w:rsid w:val="009167EE"/>
    <w:rsid w:val="009169B0"/>
    <w:rsid w:val="00916ED8"/>
    <w:rsid w:val="00920607"/>
    <w:rsid w:val="00921340"/>
    <w:rsid w:val="00921BEF"/>
    <w:rsid w:val="00921F63"/>
    <w:rsid w:val="009229F8"/>
    <w:rsid w:val="00923724"/>
    <w:rsid w:val="00923EB3"/>
    <w:rsid w:val="0092445A"/>
    <w:rsid w:val="00925FEE"/>
    <w:rsid w:val="0092777B"/>
    <w:rsid w:val="0092780A"/>
    <w:rsid w:val="00927B1D"/>
    <w:rsid w:val="00930A95"/>
    <w:rsid w:val="00931C83"/>
    <w:rsid w:val="00932F91"/>
    <w:rsid w:val="00933191"/>
    <w:rsid w:val="00933C72"/>
    <w:rsid w:val="00933CC3"/>
    <w:rsid w:val="00934DC9"/>
    <w:rsid w:val="009355FB"/>
    <w:rsid w:val="00936311"/>
    <w:rsid w:val="0093795B"/>
    <w:rsid w:val="00937B95"/>
    <w:rsid w:val="00937C55"/>
    <w:rsid w:val="00937D98"/>
    <w:rsid w:val="00937EEA"/>
    <w:rsid w:val="009403B0"/>
    <w:rsid w:val="00940577"/>
    <w:rsid w:val="00940EDF"/>
    <w:rsid w:val="00941102"/>
    <w:rsid w:val="00941A46"/>
    <w:rsid w:val="009431D6"/>
    <w:rsid w:val="00943DBF"/>
    <w:rsid w:val="0094428A"/>
    <w:rsid w:val="00944AB2"/>
    <w:rsid w:val="009467CB"/>
    <w:rsid w:val="00946A60"/>
    <w:rsid w:val="00946E50"/>
    <w:rsid w:val="009472D9"/>
    <w:rsid w:val="00950643"/>
    <w:rsid w:val="0095158B"/>
    <w:rsid w:val="009517C5"/>
    <w:rsid w:val="009528FA"/>
    <w:rsid w:val="00952ED9"/>
    <w:rsid w:val="00954225"/>
    <w:rsid w:val="009546AE"/>
    <w:rsid w:val="009561C6"/>
    <w:rsid w:val="00956207"/>
    <w:rsid w:val="00957C05"/>
    <w:rsid w:val="00960348"/>
    <w:rsid w:val="00960AFD"/>
    <w:rsid w:val="009615BB"/>
    <w:rsid w:val="009650A6"/>
    <w:rsid w:val="0096656D"/>
    <w:rsid w:val="009724D7"/>
    <w:rsid w:val="009726F3"/>
    <w:rsid w:val="00972F93"/>
    <w:rsid w:val="00975385"/>
    <w:rsid w:val="0097712D"/>
    <w:rsid w:val="009772A0"/>
    <w:rsid w:val="009775B9"/>
    <w:rsid w:val="009805A3"/>
    <w:rsid w:val="0098068B"/>
    <w:rsid w:val="00980847"/>
    <w:rsid w:val="00981E9C"/>
    <w:rsid w:val="00984B99"/>
    <w:rsid w:val="00986D0F"/>
    <w:rsid w:val="00991C6D"/>
    <w:rsid w:val="00991CA7"/>
    <w:rsid w:val="009924AD"/>
    <w:rsid w:val="009928D1"/>
    <w:rsid w:val="00992B68"/>
    <w:rsid w:val="00992D85"/>
    <w:rsid w:val="00993C54"/>
    <w:rsid w:val="00993D3D"/>
    <w:rsid w:val="00994511"/>
    <w:rsid w:val="009958FC"/>
    <w:rsid w:val="00995BD0"/>
    <w:rsid w:val="00996728"/>
    <w:rsid w:val="00997372"/>
    <w:rsid w:val="009A1614"/>
    <w:rsid w:val="009A2B77"/>
    <w:rsid w:val="009A45A8"/>
    <w:rsid w:val="009A4B4D"/>
    <w:rsid w:val="009A586A"/>
    <w:rsid w:val="009A6488"/>
    <w:rsid w:val="009A7F72"/>
    <w:rsid w:val="009B1CC5"/>
    <w:rsid w:val="009B2330"/>
    <w:rsid w:val="009B30A9"/>
    <w:rsid w:val="009B3374"/>
    <w:rsid w:val="009B3EEB"/>
    <w:rsid w:val="009B5709"/>
    <w:rsid w:val="009C0932"/>
    <w:rsid w:val="009C0D29"/>
    <w:rsid w:val="009C1B86"/>
    <w:rsid w:val="009C3447"/>
    <w:rsid w:val="009C3BF2"/>
    <w:rsid w:val="009C3CF4"/>
    <w:rsid w:val="009C4D09"/>
    <w:rsid w:val="009C6FD4"/>
    <w:rsid w:val="009D0151"/>
    <w:rsid w:val="009D0A84"/>
    <w:rsid w:val="009D14C2"/>
    <w:rsid w:val="009D2216"/>
    <w:rsid w:val="009D2AA2"/>
    <w:rsid w:val="009D41AE"/>
    <w:rsid w:val="009D48FD"/>
    <w:rsid w:val="009D527A"/>
    <w:rsid w:val="009D6FA6"/>
    <w:rsid w:val="009D73EF"/>
    <w:rsid w:val="009E0132"/>
    <w:rsid w:val="009E0BE7"/>
    <w:rsid w:val="009E1228"/>
    <w:rsid w:val="009E22B2"/>
    <w:rsid w:val="009E4709"/>
    <w:rsid w:val="009E4CB1"/>
    <w:rsid w:val="009E5F80"/>
    <w:rsid w:val="009E76D5"/>
    <w:rsid w:val="009E7AAA"/>
    <w:rsid w:val="009F2F03"/>
    <w:rsid w:val="009F304A"/>
    <w:rsid w:val="009F3065"/>
    <w:rsid w:val="009F51AB"/>
    <w:rsid w:val="009F5955"/>
    <w:rsid w:val="009F6163"/>
    <w:rsid w:val="009F632D"/>
    <w:rsid w:val="00A017D4"/>
    <w:rsid w:val="00A018D1"/>
    <w:rsid w:val="00A01965"/>
    <w:rsid w:val="00A01FED"/>
    <w:rsid w:val="00A02E50"/>
    <w:rsid w:val="00A03011"/>
    <w:rsid w:val="00A04078"/>
    <w:rsid w:val="00A0556C"/>
    <w:rsid w:val="00A06515"/>
    <w:rsid w:val="00A07332"/>
    <w:rsid w:val="00A0735E"/>
    <w:rsid w:val="00A07A10"/>
    <w:rsid w:val="00A07F34"/>
    <w:rsid w:val="00A10CE5"/>
    <w:rsid w:val="00A11182"/>
    <w:rsid w:val="00A1239B"/>
    <w:rsid w:val="00A12481"/>
    <w:rsid w:val="00A1264D"/>
    <w:rsid w:val="00A1271D"/>
    <w:rsid w:val="00A128DE"/>
    <w:rsid w:val="00A13C09"/>
    <w:rsid w:val="00A15692"/>
    <w:rsid w:val="00A1683F"/>
    <w:rsid w:val="00A1705A"/>
    <w:rsid w:val="00A17D3E"/>
    <w:rsid w:val="00A20C96"/>
    <w:rsid w:val="00A22DE0"/>
    <w:rsid w:val="00A23CB7"/>
    <w:rsid w:val="00A254EF"/>
    <w:rsid w:val="00A262BB"/>
    <w:rsid w:val="00A26B87"/>
    <w:rsid w:val="00A27347"/>
    <w:rsid w:val="00A3546B"/>
    <w:rsid w:val="00A35EC9"/>
    <w:rsid w:val="00A3613E"/>
    <w:rsid w:val="00A36904"/>
    <w:rsid w:val="00A370B4"/>
    <w:rsid w:val="00A409D6"/>
    <w:rsid w:val="00A419C7"/>
    <w:rsid w:val="00A423B1"/>
    <w:rsid w:val="00A42C78"/>
    <w:rsid w:val="00A43D01"/>
    <w:rsid w:val="00A43D0F"/>
    <w:rsid w:val="00A4440B"/>
    <w:rsid w:val="00A44541"/>
    <w:rsid w:val="00A44BD2"/>
    <w:rsid w:val="00A459BA"/>
    <w:rsid w:val="00A464BE"/>
    <w:rsid w:val="00A46535"/>
    <w:rsid w:val="00A46E8F"/>
    <w:rsid w:val="00A47946"/>
    <w:rsid w:val="00A50CFC"/>
    <w:rsid w:val="00A51CA0"/>
    <w:rsid w:val="00A51F3D"/>
    <w:rsid w:val="00A5301A"/>
    <w:rsid w:val="00A5330F"/>
    <w:rsid w:val="00A535CD"/>
    <w:rsid w:val="00A53ACE"/>
    <w:rsid w:val="00A53E31"/>
    <w:rsid w:val="00A53F13"/>
    <w:rsid w:val="00A53F50"/>
    <w:rsid w:val="00A54981"/>
    <w:rsid w:val="00A54B4D"/>
    <w:rsid w:val="00A57251"/>
    <w:rsid w:val="00A5741D"/>
    <w:rsid w:val="00A57BB6"/>
    <w:rsid w:val="00A60077"/>
    <w:rsid w:val="00A60175"/>
    <w:rsid w:val="00A60AB0"/>
    <w:rsid w:val="00A60BC8"/>
    <w:rsid w:val="00A615E9"/>
    <w:rsid w:val="00A62C7B"/>
    <w:rsid w:val="00A63456"/>
    <w:rsid w:val="00A653A5"/>
    <w:rsid w:val="00A65AB7"/>
    <w:rsid w:val="00A65FF0"/>
    <w:rsid w:val="00A6682D"/>
    <w:rsid w:val="00A66BD3"/>
    <w:rsid w:val="00A67029"/>
    <w:rsid w:val="00A6719F"/>
    <w:rsid w:val="00A70226"/>
    <w:rsid w:val="00A71EDE"/>
    <w:rsid w:val="00A73161"/>
    <w:rsid w:val="00A74B53"/>
    <w:rsid w:val="00A74BB8"/>
    <w:rsid w:val="00A74FD1"/>
    <w:rsid w:val="00A753CF"/>
    <w:rsid w:val="00A75979"/>
    <w:rsid w:val="00A76C1B"/>
    <w:rsid w:val="00A76E47"/>
    <w:rsid w:val="00A77119"/>
    <w:rsid w:val="00A77A1E"/>
    <w:rsid w:val="00A806D3"/>
    <w:rsid w:val="00A8125D"/>
    <w:rsid w:val="00A8137E"/>
    <w:rsid w:val="00A82D3C"/>
    <w:rsid w:val="00A835A9"/>
    <w:rsid w:val="00A8467B"/>
    <w:rsid w:val="00A85899"/>
    <w:rsid w:val="00A87680"/>
    <w:rsid w:val="00A909E3"/>
    <w:rsid w:val="00A90D8F"/>
    <w:rsid w:val="00A90ED7"/>
    <w:rsid w:val="00A91C1E"/>
    <w:rsid w:val="00A92657"/>
    <w:rsid w:val="00A92F6B"/>
    <w:rsid w:val="00A937FA"/>
    <w:rsid w:val="00A95552"/>
    <w:rsid w:val="00A96964"/>
    <w:rsid w:val="00AA00EF"/>
    <w:rsid w:val="00AA0FFD"/>
    <w:rsid w:val="00AA1B42"/>
    <w:rsid w:val="00AA200A"/>
    <w:rsid w:val="00AA205C"/>
    <w:rsid w:val="00AA2854"/>
    <w:rsid w:val="00AA2AEB"/>
    <w:rsid w:val="00AA2B55"/>
    <w:rsid w:val="00AA483B"/>
    <w:rsid w:val="00AA4BA8"/>
    <w:rsid w:val="00AA5645"/>
    <w:rsid w:val="00AA69E8"/>
    <w:rsid w:val="00AA6F3E"/>
    <w:rsid w:val="00AA731C"/>
    <w:rsid w:val="00AB0507"/>
    <w:rsid w:val="00AB18A3"/>
    <w:rsid w:val="00AB2498"/>
    <w:rsid w:val="00AB2E96"/>
    <w:rsid w:val="00AB3315"/>
    <w:rsid w:val="00AB352B"/>
    <w:rsid w:val="00AB58F8"/>
    <w:rsid w:val="00AB5D9C"/>
    <w:rsid w:val="00AB68EE"/>
    <w:rsid w:val="00AB78B4"/>
    <w:rsid w:val="00AC272E"/>
    <w:rsid w:val="00AC3884"/>
    <w:rsid w:val="00AC3F8A"/>
    <w:rsid w:val="00AC5407"/>
    <w:rsid w:val="00AC5A48"/>
    <w:rsid w:val="00AC5DD1"/>
    <w:rsid w:val="00AD0A57"/>
    <w:rsid w:val="00AD0BB6"/>
    <w:rsid w:val="00AD18AE"/>
    <w:rsid w:val="00AD226E"/>
    <w:rsid w:val="00AD23E6"/>
    <w:rsid w:val="00AD2D7C"/>
    <w:rsid w:val="00AD2DE0"/>
    <w:rsid w:val="00AD3E39"/>
    <w:rsid w:val="00AD5B05"/>
    <w:rsid w:val="00AD6396"/>
    <w:rsid w:val="00AD63FD"/>
    <w:rsid w:val="00AD76B1"/>
    <w:rsid w:val="00AD788D"/>
    <w:rsid w:val="00AE09D0"/>
    <w:rsid w:val="00AE1382"/>
    <w:rsid w:val="00AE26EA"/>
    <w:rsid w:val="00AE278A"/>
    <w:rsid w:val="00AE3B6F"/>
    <w:rsid w:val="00AE4698"/>
    <w:rsid w:val="00AE5837"/>
    <w:rsid w:val="00AE5F1B"/>
    <w:rsid w:val="00AE5FE7"/>
    <w:rsid w:val="00AF00E4"/>
    <w:rsid w:val="00AF0ABB"/>
    <w:rsid w:val="00AF1C3A"/>
    <w:rsid w:val="00AF1FF4"/>
    <w:rsid w:val="00AF3D5C"/>
    <w:rsid w:val="00AF45F1"/>
    <w:rsid w:val="00AF4EB9"/>
    <w:rsid w:val="00AF661B"/>
    <w:rsid w:val="00AF682C"/>
    <w:rsid w:val="00AF6AB1"/>
    <w:rsid w:val="00AF6D14"/>
    <w:rsid w:val="00AF6ECB"/>
    <w:rsid w:val="00AF7886"/>
    <w:rsid w:val="00B001AE"/>
    <w:rsid w:val="00B00226"/>
    <w:rsid w:val="00B01DAC"/>
    <w:rsid w:val="00B02E5D"/>
    <w:rsid w:val="00B038EE"/>
    <w:rsid w:val="00B03BF6"/>
    <w:rsid w:val="00B055B1"/>
    <w:rsid w:val="00B055D9"/>
    <w:rsid w:val="00B06198"/>
    <w:rsid w:val="00B07517"/>
    <w:rsid w:val="00B10A27"/>
    <w:rsid w:val="00B10C0E"/>
    <w:rsid w:val="00B118F0"/>
    <w:rsid w:val="00B12AC9"/>
    <w:rsid w:val="00B1426A"/>
    <w:rsid w:val="00B143CA"/>
    <w:rsid w:val="00B14BB2"/>
    <w:rsid w:val="00B150E4"/>
    <w:rsid w:val="00B154D3"/>
    <w:rsid w:val="00B16100"/>
    <w:rsid w:val="00B167AE"/>
    <w:rsid w:val="00B16900"/>
    <w:rsid w:val="00B222BF"/>
    <w:rsid w:val="00B22F31"/>
    <w:rsid w:val="00B24BE9"/>
    <w:rsid w:val="00B264D6"/>
    <w:rsid w:val="00B2732A"/>
    <w:rsid w:val="00B27ECA"/>
    <w:rsid w:val="00B33BCB"/>
    <w:rsid w:val="00B3483E"/>
    <w:rsid w:val="00B3616A"/>
    <w:rsid w:val="00B36D04"/>
    <w:rsid w:val="00B36DDE"/>
    <w:rsid w:val="00B372A6"/>
    <w:rsid w:val="00B3791D"/>
    <w:rsid w:val="00B406DB"/>
    <w:rsid w:val="00B40DB6"/>
    <w:rsid w:val="00B41B77"/>
    <w:rsid w:val="00B41E96"/>
    <w:rsid w:val="00B41F61"/>
    <w:rsid w:val="00B432C5"/>
    <w:rsid w:val="00B43EB8"/>
    <w:rsid w:val="00B44F3A"/>
    <w:rsid w:val="00B4556F"/>
    <w:rsid w:val="00B45C75"/>
    <w:rsid w:val="00B4626A"/>
    <w:rsid w:val="00B4753A"/>
    <w:rsid w:val="00B502FC"/>
    <w:rsid w:val="00B50BB1"/>
    <w:rsid w:val="00B50DFB"/>
    <w:rsid w:val="00B51CB9"/>
    <w:rsid w:val="00B5328C"/>
    <w:rsid w:val="00B54289"/>
    <w:rsid w:val="00B542E9"/>
    <w:rsid w:val="00B548C9"/>
    <w:rsid w:val="00B54F7E"/>
    <w:rsid w:val="00B55891"/>
    <w:rsid w:val="00B55A08"/>
    <w:rsid w:val="00B55A5F"/>
    <w:rsid w:val="00B60681"/>
    <w:rsid w:val="00B60A52"/>
    <w:rsid w:val="00B62823"/>
    <w:rsid w:val="00B62FA7"/>
    <w:rsid w:val="00B6316E"/>
    <w:rsid w:val="00B657E4"/>
    <w:rsid w:val="00B65C06"/>
    <w:rsid w:val="00B67AD6"/>
    <w:rsid w:val="00B67F33"/>
    <w:rsid w:val="00B70B7C"/>
    <w:rsid w:val="00B71427"/>
    <w:rsid w:val="00B71E0F"/>
    <w:rsid w:val="00B7208E"/>
    <w:rsid w:val="00B74AC7"/>
    <w:rsid w:val="00B74C50"/>
    <w:rsid w:val="00B75119"/>
    <w:rsid w:val="00B75A35"/>
    <w:rsid w:val="00B7734C"/>
    <w:rsid w:val="00B8089E"/>
    <w:rsid w:val="00B81606"/>
    <w:rsid w:val="00B8230E"/>
    <w:rsid w:val="00B8575A"/>
    <w:rsid w:val="00B86ADF"/>
    <w:rsid w:val="00B86CFA"/>
    <w:rsid w:val="00B871B6"/>
    <w:rsid w:val="00B87F72"/>
    <w:rsid w:val="00B907E4"/>
    <w:rsid w:val="00B90F6F"/>
    <w:rsid w:val="00B91927"/>
    <w:rsid w:val="00B92426"/>
    <w:rsid w:val="00B925DA"/>
    <w:rsid w:val="00B93B54"/>
    <w:rsid w:val="00B940E7"/>
    <w:rsid w:val="00B942AF"/>
    <w:rsid w:val="00B94634"/>
    <w:rsid w:val="00B94AAF"/>
    <w:rsid w:val="00B9514E"/>
    <w:rsid w:val="00B9653B"/>
    <w:rsid w:val="00B97ABE"/>
    <w:rsid w:val="00BA0A25"/>
    <w:rsid w:val="00BA31B3"/>
    <w:rsid w:val="00BA33FA"/>
    <w:rsid w:val="00BA4644"/>
    <w:rsid w:val="00BA5458"/>
    <w:rsid w:val="00BA67A2"/>
    <w:rsid w:val="00BA6D08"/>
    <w:rsid w:val="00BA738F"/>
    <w:rsid w:val="00BB0372"/>
    <w:rsid w:val="00BB30EB"/>
    <w:rsid w:val="00BB33BE"/>
    <w:rsid w:val="00BB3F5F"/>
    <w:rsid w:val="00BB5FA1"/>
    <w:rsid w:val="00BB712E"/>
    <w:rsid w:val="00BC3CE0"/>
    <w:rsid w:val="00BC3D27"/>
    <w:rsid w:val="00BC3D7E"/>
    <w:rsid w:val="00BC4A76"/>
    <w:rsid w:val="00BC5969"/>
    <w:rsid w:val="00BC5B18"/>
    <w:rsid w:val="00BC7072"/>
    <w:rsid w:val="00BC7FD2"/>
    <w:rsid w:val="00BD182D"/>
    <w:rsid w:val="00BD2F87"/>
    <w:rsid w:val="00BD62FD"/>
    <w:rsid w:val="00BD71CC"/>
    <w:rsid w:val="00BD7353"/>
    <w:rsid w:val="00BD7636"/>
    <w:rsid w:val="00BE0869"/>
    <w:rsid w:val="00BE103B"/>
    <w:rsid w:val="00BE10FA"/>
    <w:rsid w:val="00BE1206"/>
    <w:rsid w:val="00BE1CA0"/>
    <w:rsid w:val="00BE35B9"/>
    <w:rsid w:val="00BE3DD1"/>
    <w:rsid w:val="00BE4A1D"/>
    <w:rsid w:val="00BE4F25"/>
    <w:rsid w:val="00BE5C2E"/>
    <w:rsid w:val="00BE792F"/>
    <w:rsid w:val="00BF00AD"/>
    <w:rsid w:val="00BF01FC"/>
    <w:rsid w:val="00BF0B0C"/>
    <w:rsid w:val="00BF107F"/>
    <w:rsid w:val="00BF11F3"/>
    <w:rsid w:val="00BF20F1"/>
    <w:rsid w:val="00BF2822"/>
    <w:rsid w:val="00BF3CB3"/>
    <w:rsid w:val="00BF5051"/>
    <w:rsid w:val="00BF7C68"/>
    <w:rsid w:val="00C00221"/>
    <w:rsid w:val="00C00EC4"/>
    <w:rsid w:val="00C021F7"/>
    <w:rsid w:val="00C022A2"/>
    <w:rsid w:val="00C02460"/>
    <w:rsid w:val="00C02DA1"/>
    <w:rsid w:val="00C03154"/>
    <w:rsid w:val="00C03879"/>
    <w:rsid w:val="00C03A96"/>
    <w:rsid w:val="00C04E79"/>
    <w:rsid w:val="00C04F63"/>
    <w:rsid w:val="00C064B0"/>
    <w:rsid w:val="00C06750"/>
    <w:rsid w:val="00C06A3E"/>
    <w:rsid w:val="00C07E6D"/>
    <w:rsid w:val="00C10789"/>
    <w:rsid w:val="00C11776"/>
    <w:rsid w:val="00C11E1E"/>
    <w:rsid w:val="00C1279C"/>
    <w:rsid w:val="00C1299F"/>
    <w:rsid w:val="00C1301C"/>
    <w:rsid w:val="00C13348"/>
    <w:rsid w:val="00C1412F"/>
    <w:rsid w:val="00C1488B"/>
    <w:rsid w:val="00C14AB1"/>
    <w:rsid w:val="00C1500F"/>
    <w:rsid w:val="00C16D3E"/>
    <w:rsid w:val="00C17AFC"/>
    <w:rsid w:val="00C209D8"/>
    <w:rsid w:val="00C212A9"/>
    <w:rsid w:val="00C21519"/>
    <w:rsid w:val="00C215DD"/>
    <w:rsid w:val="00C226D2"/>
    <w:rsid w:val="00C22BBA"/>
    <w:rsid w:val="00C247FF"/>
    <w:rsid w:val="00C25442"/>
    <w:rsid w:val="00C2574F"/>
    <w:rsid w:val="00C25B03"/>
    <w:rsid w:val="00C265B5"/>
    <w:rsid w:val="00C26B6A"/>
    <w:rsid w:val="00C2769E"/>
    <w:rsid w:val="00C27DB1"/>
    <w:rsid w:val="00C27F82"/>
    <w:rsid w:val="00C300D2"/>
    <w:rsid w:val="00C30C5F"/>
    <w:rsid w:val="00C30EF7"/>
    <w:rsid w:val="00C30FA5"/>
    <w:rsid w:val="00C31F89"/>
    <w:rsid w:val="00C33039"/>
    <w:rsid w:val="00C339C8"/>
    <w:rsid w:val="00C34D17"/>
    <w:rsid w:val="00C3519F"/>
    <w:rsid w:val="00C3551B"/>
    <w:rsid w:val="00C35883"/>
    <w:rsid w:val="00C358CC"/>
    <w:rsid w:val="00C3590A"/>
    <w:rsid w:val="00C37AA6"/>
    <w:rsid w:val="00C4037E"/>
    <w:rsid w:val="00C40533"/>
    <w:rsid w:val="00C41591"/>
    <w:rsid w:val="00C42567"/>
    <w:rsid w:val="00C42691"/>
    <w:rsid w:val="00C428AC"/>
    <w:rsid w:val="00C42DEA"/>
    <w:rsid w:val="00C44269"/>
    <w:rsid w:val="00C46C06"/>
    <w:rsid w:val="00C4728F"/>
    <w:rsid w:val="00C50177"/>
    <w:rsid w:val="00C5022F"/>
    <w:rsid w:val="00C50D1A"/>
    <w:rsid w:val="00C510D5"/>
    <w:rsid w:val="00C5186A"/>
    <w:rsid w:val="00C52069"/>
    <w:rsid w:val="00C529DE"/>
    <w:rsid w:val="00C539B6"/>
    <w:rsid w:val="00C53B66"/>
    <w:rsid w:val="00C54D06"/>
    <w:rsid w:val="00C55EE3"/>
    <w:rsid w:val="00C55F5D"/>
    <w:rsid w:val="00C5625D"/>
    <w:rsid w:val="00C566D5"/>
    <w:rsid w:val="00C56FF6"/>
    <w:rsid w:val="00C57033"/>
    <w:rsid w:val="00C575D3"/>
    <w:rsid w:val="00C6035C"/>
    <w:rsid w:val="00C6188C"/>
    <w:rsid w:val="00C62579"/>
    <w:rsid w:val="00C63241"/>
    <w:rsid w:val="00C635FE"/>
    <w:rsid w:val="00C64484"/>
    <w:rsid w:val="00C6484B"/>
    <w:rsid w:val="00C64A15"/>
    <w:rsid w:val="00C65B81"/>
    <w:rsid w:val="00C6786F"/>
    <w:rsid w:val="00C67C16"/>
    <w:rsid w:val="00C7009C"/>
    <w:rsid w:val="00C7123A"/>
    <w:rsid w:val="00C72578"/>
    <w:rsid w:val="00C7273D"/>
    <w:rsid w:val="00C7344A"/>
    <w:rsid w:val="00C74197"/>
    <w:rsid w:val="00C75232"/>
    <w:rsid w:val="00C760FF"/>
    <w:rsid w:val="00C778E0"/>
    <w:rsid w:val="00C8028F"/>
    <w:rsid w:val="00C8107D"/>
    <w:rsid w:val="00C81CDF"/>
    <w:rsid w:val="00C82637"/>
    <w:rsid w:val="00C82BC3"/>
    <w:rsid w:val="00C85097"/>
    <w:rsid w:val="00C851B3"/>
    <w:rsid w:val="00C87765"/>
    <w:rsid w:val="00C87CBE"/>
    <w:rsid w:val="00C87E54"/>
    <w:rsid w:val="00C90EEE"/>
    <w:rsid w:val="00C92064"/>
    <w:rsid w:val="00C92139"/>
    <w:rsid w:val="00C92872"/>
    <w:rsid w:val="00C92B6E"/>
    <w:rsid w:val="00C93EB4"/>
    <w:rsid w:val="00C94BE3"/>
    <w:rsid w:val="00C95145"/>
    <w:rsid w:val="00C97011"/>
    <w:rsid w:val="00C9742F"/>
    <w:rsid w:val="00CA0921"/>
    <w:rsid w:val="00CA2D81"/>
    <w:rsid w:val="00CA3567"/>
    <w:rsid w:val="00CA386F"/>
    <w:rsid w:val="00CA3F26"/>
    <w:rsid w:val="00CA590B"/>
    <w:rsid w:val="00CA5C34"/>
    <w:rsid w:val="00CA7359"/>
    <w:rsid w:val="00CA7B1C"/>
    <w:rsid w:val="00CA7D66"/>
    <w:rsid w:val="00CA7DC7"/>
    <w:rsid w:val="00CB27B5"/>
    <w:rsid w:val="00CB27F1"/>
    <w:rsid w:val="00CB339B"/>
    <w:rsid w:val="00CB41B2"/>
    <w:rsid w:val="00CB41D7"/>
    <w:rsid w:val="00CB4387"/>
    <w:rsid w:val="00CB53EA"/>
    <w:rsid w:val="00CB7B96"/>
    <w:rsid w:val="00CB7C40"/>
    <w:rsid w:val="00CC030B"/>
    <w:rsid w:val="00CC1651"/>
    <w:rsid w:val="00CC2D80"/>
    <w:rsid w:val="00CC30FC"/>
    <w:rsid w:val="00CC3C36"/>
    <w:rsid w:val="00CC3D0F"/>
    <w:rsid w:val="00CC41EC"/>
    <w:rsid w:val="00CC52FC"/>
    <w:rsid w:val="00CC578C"/>
    <w:rsid w:val="00CC5B8D"/>
    <w:rsid w:val="00CC5BC4"/>
    <w:rsid w:val="00CC5C6E"/>
    <w:rsid w:val="00CC674E"/>
    <w:rsid w:val="00CC715E"/>
    <w:rsid w:val="00CC741D"/>
    <w:rsid w:val="00CC7515"/>
    <w:rsid w:val="00CD2063"/>
    <w:rsid w:val="00CD265A"/>
    <w:rsid w:val="00CD2899"/>
    <w:rsid w:val="00CD2C28"/>
    <w:rsid w:val="00CD3328"/>
    <w:rsid w:val="00CD3C33"/>
    <w:rsid w:val="00CD5C29"/>
    <w:rsid w:val="00CD5D2A"/>
    <w:rsid w:val="00CD695D"/>
    <w:rsid w:val="00CD73F1"/>
    <w:rsid w:val="00CD7CF9"/>
    <w:rsid w:val="00CE0927"/>
    <w:rsid w:val="00CE0B18"/>
    <w:rsid w:val="00CE0D6E"/>
    <w:rsid w:val="00CE1F73"/>
    <w:rsid w:val="00CE24CA"/>
    <w:rsid w:val="00CE2594"/>
    <w:rsid w:val="00CE270E"/>
    <w:rsid w:val="00CE33F9"/>
    <w:rsid w:val="00CE4077"/>
    <w:rsid w:val="00CE5590"/>
    <w:rsid w:val="00CE66C1"/>
    <w:rsid w:val="00CE753C"/>
    <w:rsid w:val="00CE77D5"/>
    <w:rsid w:val="00CF07BB"/>
    <w:rsid w:val="00CF2886"/>
    <w:rsid w:val="00CF2E18"/>
    <w:rsid w:val="00CF316C"/>
    <w:rsid w:val="00CF38A2"/>
    <w:rsid w:val="00CF6D0A"/>
    <w:rsid w:val="00CF6DCF"/>
    <w:rsid w:val="00CF7282"/>
    <w:rsid w:val="00CF7ACD"/>
    <w:rsid w:val="00CF7F8B"/>
    <w:rsid w:val="00D014F7"/>
    <w:rsid w:val="00D03577"/>
    <w:rsid w:val="00D05562"/>
    <w:rsid w:val="00D05B98"/>
    <w:rsid w:val="00D06136"/>
    <w:rsid w:val="00D064FE"/>
    <w:rsid w:val="00D06BEA"/>
    <w:rsid w:val="00D076A5"/>
    <w:rsid w:val="00D07BA3"/>
    <w:rsid w:val="00D07FB0"/>
    <w:rsid w:val="00D116E9"/>
    <w:rsid w:val="00D11C69"/>
    <w:rsid w:val="00D128CB"/>
    <w:rsid w:val="00D131DE"/>
    <w:rsid w:val="00D13544"/>
    <w:rsid w:val="00D13CCE"/>
    <w:rsid w:val="00D14179"/>
    <w:rsid w:val="00D1435E"/>
    <w:rsid w:val="00D15103"/>
    <w:rsid w:val="00D16149"/>
    <w:rsid w:val="00D167DB"/>
    <w:rsid w:val="00D169AA"/>
    <w:rsid w:val="00D17845"/>
    <w:rsid w:val="00D17954"/>
    <w:rsid w:val="00D20411"/>
    <w:rsid w:val="00D20706"/>
    <w:rsid w:val="00D219CA"/>
    <w:rsid w:val="00D21E51"/>
    <w:rsid w:val="00D22D89"/>
    <w:rsid w:val="00D22FB3"/>
    <w:rsid w:val="00D2394C"/>
    <w:rsid w:val="00D256B2"/>
    <w:rsid w:val="00D2589E"/>
    <w:rsid w:val="00D259BB"/>
    <w:rsid w:val="00D26BE3"/>
    <w:rsid w:val="00D26DEA"/>
    <w:rsid w:val="00D304C6"/>
    <w:rsid w:val="00D30B1E"/>
    <w:rsid w:val="00D30EEF"/>
    <w:rsid w:val="00D315A6"/>
    <w:rsid w:val="00D31CC2"/>
    <w:rsid w:val="00D32AB8"/>
    <w:rsid w:val="00D32BCA"/>
    <w:rsid w:val="00D32C58"/>
    <w:rsid w:val="00D346B7"/>
    <w:rsid w:val="00D34A2C"/>
    <w:rsid w:val="00D35CD1"/>
    <w:rsid w:val="00D37DCD"/>
    <w:rsid w:val="00D407C4"/>
    <w:rsid w:val="00D42533"/>
    <w:rsid w:val="00D453E4"/>
    <w:rsid w:val="00D45722"/>
    <w:rsid w:val="00D45757"/>
    <w:rsid w:val="00D45BA6"/>
    <w:rsid w:val="00D4732B"/>
    <w:rsid w:val="00D47863"/>
    <w:rsid w:val="00D50655"/>
    <w:rsid w:val="00D507F6"/>
    <w:rsid w:val="00D50E7B"/>
    <w:rsid w:val="00D50EF9"/>
    <w:rsid w:val="00D529A2"/>
    <w:rsid w:val="00D53324"/>
    <w:rsid w:val="00D544EC"/>
    <w:rsid w:val="00D54F70"/>
    <w:rsid w:val="00D55556"/>
    <w:rsid w:val="00D55929"/>
    <w:rsid w:val="00D60479"/>
    <w:rsid w:val="00D61BD7"/>
    <w:rsid w:val="00D622BF"/>
    <w:rsid w:val="00D64B17"/>
    <w:rsid w:val="00D65A58"/>
    <w:rsid w:val="00D65D7F"/>
    <w:rsid w:val="00D66067"/>
    <w:rsid w:val="00D6626B"/>
    <w:rsid w:val="00D70087"/>
    <w:rsid w:val="00D705B9"/>
    <w:rsid w:val="00D7234C"/>
    <w:rsid w:val="00D72AB8"/>
    <w:rsid w:val="00D72BF3"/>
    <w:rsid w:val="00D73149"/>
    <w:rsid w:val="00D73161"/>
    <w:rsid w:val="00D73863"/>
    <w:rsid w:val="00D756EF"/>
    <w:rsid w:val="00D77195"/>
    <w:rsid w:val="00D779B1"/>
    <w:rsid w:val="00D77A51"/>
    <w:rsid w:val="00D808EB"/>
    <w:rsid w:val="00D80AAB"/>
    <w:rsid w:val="00D81251"/>
    <w:rsid w:val="00D82DE0"/>
    <w:rsid w:val="00D841C4"/>
    <w:rsid w:val="00D84797"/>
    <w:rsid w:val="00D84FA8"/>
    <w:rsid w:val="00D85B41"/>
    <w:rsid w:val="00D8770C"/>
    <w:rsid w:val="00D9018B"/>
    <w:rsid w:val="00D90243"/>
    <w:rsid w:val="00D90451"/>
    <w:rsid w:val="00D9059D"/>
    <w:rsid w:val="00D90FEF"/>
    <w:rsid w:val="00D9161D"/>
    <w:rsid w:val="00D917A8"/>
    <w:rsid w:val="00D918D6"/>
    <w:rsid w:val="00D92545"/>
    <w:rsid w:val="00D9255A"/>
    <w:rsid w:val="00D934D5"/>
    <w:rsid w:val="00D9369E"/>
    <w:rsid w:val="00D93905"/>
    <w:rsid w:val="00D943E1"/>
    <w:rsid w:val="00D95C4F"/>
    <w:rsid w:val="00D96828"/>
    <w:rsid w:val="00D96EA7"/>
    <w:rsid w:val="00D970CA"/>
    <w:rsid w:val="00DA129B"/>
    <w:rsid w:val="00DA1409"/>
    <w:rsid w:val="00DA24D2"/>
    <w:rsid w:val="00DA26A2"/>
    <w:rsid w:val="00DA3D4E"/>
    <w:rsid w:val="00DA44BA"/>
    <w:rsid w:val="00DA55F7"/>
    <w:rsid w:val="00DA64C0"/>
    <w:rsid w:val="00DA6580"/>
    <w:rsid w:val="00DA7CEE"/>
    <w:rsid w:val="00DB0561"/>
    <w:rsid w:val="00DB164A"/>
    <w:rsid w:val="00DB232A"/>
    <w:rsid w:val="00DB2555"/>
    <w:rsid w:val="00DB2959"/>
    <w:rsid w:val="00DB3912"/>
    <w:rsid w:val="00DB4B92"/>
    <w:rsid w:val="00DB65AC"/>
    <w:rsid w:val="00DB6E6A"/>
    <w:rsid w:val="00DB7EBC"/>
    <w:rsid w:val="00DC03C9"/>
    <w:rsid w:val="00DC05D7"/>
    <w:rsid w:val="00DC14A3"/>
    <w:rsid w:val="00DC2049"/>
    <w:rsid w:val="00DC31DA"/>
    <w:rsid w:val="00DC3EE9"/>
    <w:rsid w:val="00DC5012"/>
    <w:rsid w:val="00DC53A0"/>
    <w:rsid w:val="00DC6D1C"/>
    <w:rsid w:val="00DC7445"/>
    <w:rsid w:val="00DD0FF1"/>
    <w:rsid w:val="00DD1250"/>
    <w:rsid w:val="00DD35F4"/>
    <w:rsid w:val="00DD4809"/>
    <w:rsid w:val="00DD4F52"/>
    <w:rsid w:val="00DD6A10"/>
    <w:rsid w:val="00DD7048"/>
    <w:rsid w:val="00DD7B49"/>
    <w:rsid w:val="00DE0596"/>
    <w:rsid w:val="00DE1F95"/>
    <w:rsid w:val="00DE319E"/>
    <w:rsid w:val="00DE5949"/>
    <w:rsid w:val="00DE5DCA"/>
    <w:rsid w:val="00DE60F5"/>
    <w:rsid w:val="00DE75E1"/>
    <w:rsid w:val="00DE7C22"/>
    <w:rsid w:val="00DF048E"/>
    <w:rsid w:val="00DF0591"/>
    <w:rsid w:val="00DF193D"/>
    <w:rsid w:val="00DF1DB4"/>
    <w:rsid w:val="00DF1EFA"/>
    <w:rsid w:val="00DF2348"/>
    <w:rsid w:val="00DF2AC7"/>
    <w:rsid w:val="00DF4BC4"/>
    <w:rsid w:val="00DF5390"/>
    <w:rsid w:val="00DF5C07"/>
    <w:rsid w:val="00DF76EC"/>
    <w:rsid w:val="00E00BB3"/>
    <w:rsid w:val="00E00C83"/>
    <w:rsid w:val="00E01327"/>
    <w:rsid w:val="00E016A7"/>
    <w:rsid w:val="00E0192F"/>
    <w:rsid w:val="00E01A6E"/>
    <w:rsid w:val="00E02157"/>
    <w:rsid w:val="00E0289B"/>
    <w:rsid w:val="00E03323"/>
    <w:rsid w:val="00E03404"/>
    <w:rsid w:val="00E03D65"/>
    <w:rsid w:val="00E03FAB"/>
    <w:rsid w:val="00E04DFF"/>
    <w:rsid w:val="00E06261"/>
    <w:rsid w:val="00E0638F"/>
    <w:rsid w:val="00E0666D"/>
    <w:rsid w:val="00E06840"/>
    <w:rsid w:val="00E06CBB"/>
    <w:rsid w:val="00E070C0"/>
    <w:rsid w:val="00E1190B"/>
    <w:rsid w:val="00E128A5"/>
    <w:rsid w:val="00E1403B"/>
    <w:rsid w:val="00E14DD7"/>
    <w:rsid w:val="00E14F9E"/>
    <w:rsid w:val="00E1507C"/>
    <w:rsid w:val="00E150A0"/>
    <w:rsid w:val="00E1541B"/>
    <w:rsid w:val="00E15A13"/>
    <w:rsid w:val="00E15AFD"/>
    <w:rsid w:val="00E17002"/>
    <w:rsid w:val="00E2017A"/>
    <w:rsid w:val="00E2020C"/>
    <w:rsid w:val="00E207C7"/>
    <w:rsid w:val="00E208FD"/>
    <w:rsid w:val="00E214E8"/>
    <w:rsid w:val="00E2334A"/>
    <w:rsid w:val="00E263CB"/>
    <w:rsid w:val="00E263DB"/>
    <w:rsid w:val="00E26D96"/>
    <w:rsid w:val="00E32B58"/>
    <w:rsid w:val="00E33AA4"/>
    <w:rsid w:val="00E352B2"/>
    <w:rsid w:val="00E35377"/>
    <w:rsid w:val="00E35AC6"/>
    <w:rsid w:val="00E36790"/>
    <w:rsid w:val="00E36FD4"/>
    <w:rsid w:val="00E42E7A"/>
    <w:rsid w:val="00E437E2"/>
    <w:rsid w:val="00E43FD2"/>
    <w:rsid w:val="00E44B31"/>
    <w:rsid w:val="00E45B77"/>
    <w:rsid w:val="00E46376"/>
    <w:rsid w:val="00E46B49"/>
    <w:rsid w:val="00E46FCE"/>
    <w:rsid w:val="00E47B28"/>
    <w:rsid w:val="00E50651"/>
    <w:rsid w:val="00E508C9"/>
    <w:rsid w:val="00E5100D"/>
    <w:rsid w:val="00E511FE"/>
    <w:rsid w:val="00E51D18"/>
    <w:rsid w:val="00E5234C"/>
    <w:rsid w:val="00E531C1"/>
    <w:rsid w:val="00E535FC"/>
    <w:rsid w:val="00E544F7"/>
    <w:rsid w:val="00E5610D"/>
    <w:rsid w:val="00E56B60"/>
    <w:rsid w:val="00E57515"/>
    <w:rsid w:val="00E57D3C"/>
    <w:rsid w:val="00E60ECF"/>
    <w:rsid w:val="00E60F88"/>
    <w:rsid w:val="00E6174D"/>
    <w:rsid w:val="00E62061"/>
    <w:rsid w:val="00E62364"/>
    <w:rsid w:val="00E633B8"/>
    <w:rsid w:val="00E636DC"/>
    <w:rsid w:val="00E64E0A"/>
    <w:rsid w:val="00E659DB"/>
    <w:rsid w:val="00E66E59"/>
    <w:rsid w:val="00E670CB"/>
    <w:rsid w:val="00E6732F"/>
    <w:rsid w:val="00E67440"/>
    <w:rsid w:val="00E6766B"/>
    <w:rsid w:val="00E67D7B"/>
    <w:rsid w:val="00E7036D"/>
    <w:rsid w:val="00E7149A"/>
    <w:rsid w:val="00E714D5"/>
    <w:rsid w:val="00E71729"/>
    <w:rsid w:val="00E72061"/>
    <w:rsid w:val="00E7286C"/>
    <w:rsid w:val="00E72CB6"/>
    <w:rsid w:val="00E73AFC"/>
    <w:rsid w:val="00E755BD"/>
    <w:rsid w:val="00E7690F"/>
    <w:rsid w:val="00E77586"/>
    <w:rsid w:val="00E80213"/>
    <w:rsid w:val="00E81A15"/>
    <w:rsid w:val="00E81BCA"/>
    <w:rsid w:val="00E8205F"/>
    <w:rsid w:val="00E8239F"/>
    <w:rsid w:val="00E834D3"/>
    <w:rsid w:val="00E834EA"/>
    <w:rsid w:val="00E83754"/>
    <w:rsid w:val="00E83AEB"/>
    <w:rsid w:val="00E83CCC"/>
    <w:rsid w:val="00E8454C"/>
    <w:rsid w:val="00E85C75"/>
    <w:rsid w:val="00E86ACC"/>
    <w:rsid w:val="00E8766C"/>
    <w:rsid w:val="00E90A6B"/>
    <w:rsid w:val="00E90BFA"/>
    <w:rsid w:val="00E90ED2"/>
    <w:rsid w:val="00E911B1"/>
    <w:rsid w:val="00E9176D"/>
    <w:rsid w:val="00E95D34"/>
    <w:rsid w:val="00E967FD"/>
    <w:rsid w:val="00E97828"/>
    <w:rsid w:val="00E97995"/>
    <w:rsid w:val="00E97CC7"/>
    <w:rsid w:val="00EA1263"/>
    <w:rsid w:val="00EA1733"/>
    <w:rsid w:val="00EA3141"/>
    <w:rsid w:val="00EA357A"/>
    <w:rsid w:val="00EA4525"/>
    <w:rsid w:val="00EA50B7"/>
    <w:rsid w:val="00EA5457"/>
    <w:rsid w:val="00EA5E86"/>
    <w:rsid w:val="00EA6492"/>
    <w:rsid w:val="00EA7200"/>
    <w:rsid w:val="00EA7B2F"/>
    <w:rsid w:val="00EB046C"/>
    <w:rsid w:val="00EB16C6"/>
    <w:rsid w:val="00EB1F4C"/>
    <w:rsid w:val="00EB20F0"/>
    <w:rsid w:val="00EB2B32"/>
    <w:rsid w:val="00EB71BB"/>
    <w:rsid w:val="00EB7684"/>
    <w:rsid w:val="00EC0368"/>
    <w:rsid w:val="00EC0964"/>
    <w:rsid w:val="00EC0C10"/>
    <w:rsid w:val="00EC1709"/>
    <w:rsid w:val="00EC2AAB"/>
    <w:rsid w:val="00EC30D6"/>
    <w:rsid w:val="00EC3820"/>
    <w:rsid w:val="00EC3EF7"/>
    <w:rsid w:val="00EC4AB2"/>
    <w:rsid w:val="00EC5603"/>
    <w:rsid w:val="00EC60BF"/>
    <w:rsid w:val="00EC671D"/>
    <w:rsid w:val="00EC6A7F"/>
    <w:rsid w:val="00EC79D6"/>
    <w:rsid w:val="00ED0286"/>
    <w:rsid w:val="00ED098B"/>
    <w:rsid w:val="00ED0A61"/>
    <w:rsid w:val="00ED0AF1"/>
    <w:rsid w:val="00ED0F21"/>
    <w:rsid w:val="00ED1D8A"/>
    <w:rsid w:val="00ED2465"/>
    <w:rsid w:val="00ED24B7"/>
    <w:rsid w:val="00ED30B3"/>
    <w:rsid w:val="00ED6542"/>
    <w:rsid w:val="00ED6904"/>
    <w:rsid w:val="00ED6BA6"/>
    <w:rsid w:val="00ED7CC4"/>
    <w:rsid w:val="00EE376D"/>
    <w:rsid w:val="00EE4F82"/>
    <w:rsid w:val="00EE5C65"/>
    <w:rsid w:val="00EE6A1C"/>
    <w:rsid w:val="00EE7095"/>
    <w:rsid w:val="00EF0BE3"/>
    <w:rsid w:val="00EF0C2C"/>
    <w:rsid w:val="00EF2015"/>
    <w:rsid w:val="00EF29BE"/>
    <w:rsid w:val="00EF2D5D"/>
    <w:rsid w:val="00EF33EC"/>
    <w:rsid w:val="00EF7636"/>
    <w:rsid w:val="00F004DF"/>
    <w:rsid w:val="00F01C77"/>
    <w:rsid w:val="00F01F3A"/>
    <w:rsid w:val="00F01FC5"/>
    <w:rsid w:val="00F01FD6"/>
    <w:rsid w:val="00F0328D"/>
    <w:rsid w:val="00F03D62"/>
    <w:rsid w:val="00F03FB8"/>
    <w:rsid w:val="00F04DA4"/>
    <w:rsid w:val="00F053BC"/>
    <w:rsid w:val="00F07C1F"/>
    <w:rsid w:val="00F07DE0"/>
    <w:rsid w:val="00F07E3B"/>
    <w:rsid w:val="00F1083D"/>
    <w:rsid w:val="00F10D37"/>
    <w:rsid w:val="00F116ED"/>
    <w:rsid w:val="00F12143"/>
    <w:rsid w:val="00F1511F"/>
    <w:rsid w:val="00F16C75"/>
    <w:rsid w:val="00F17A85"/>
    <w:rsid w:val="00F219E4"/>
    <w:rsid w:val="00F227D3"/>
    <w:rsid w:val="00F23871"/>
    <w:rsid w:val="00F23B4A"/>
    <w:rsid w:val="00F257CB"/>
    <w:rsid w:val="00F25AB9"/>
    <w:rsid w:val="00F267CB"/>
    <w:rsid w:val="00F26C6E"/>
    <w:rsid w:val="00F27573"/>
    <w:rsid w:val="00F30120"/>
    <w:rsid w:val="00F304F5"/>
    <w:rsid w:val="00F31E23"/>
    <w:rsid w:val="00F33986"/>
    <w:rsid w:val="00F33BA2"/>
    <w:rsid w:val="00F33DBD"/>
    <w:rsid w:val="00F33DCC"/>
    <w:rsid w:val="00F33E22"/>
    <w:rsid w:val="00F343DC"/>
    <w:rsid w:val="00F34930"/>
    <w:rsid w:val="00F34C21"/>
    <w:rsid w:val="00F34DDF"/>
    <w:rsid w:val="00F34E6C"/>
    <w:rsid w:val="00F35B72"/>
    <w:rsid w:val="00F372DF"/>
    <w:rsid w:val="00F41A0C"/>
    <w:rsid w:val="00F41CB0"/>
    <w:rsid w:val="00F440EA"/>
    <w:rsid w:val="00F45C0F"/>
    <w:rsid w:val="00F4621F"/>
    <w:rsid w:val="00F462C4"/>
    <w:rsid w:val="00F47893"/>
    <w:rsid w:val="00F478D5"/>
    <w:rsid w:val="00F479CF"/>
    <w:rsid w:val="00F47AEF"/>
    <w:rsid w:val="00F53616"/>
    <w:rsid w:val="00F549C7"/>
    <w:rsid w:val="00F54CC9"/>
    <w:rsid w:val="00F54CF7"/>
    <w:rsid w:val="00F54FF6"/>
    <w:rsid w:val="00F56700"/>
    <w:rsid w:val="00F57E79"/>
    <w:rsid w:val="00F60167"/>
    <w:rsid w:val="00F6101A"/>
    <w:rsid w:val="00F61AD3"/>
    <w:rsid w:val="00F64295"/>
    <w:rsid w:val="00F64A52"/>
    <w:rsid w:val="00F656C7"/>
    <w:rsid w:val="00F671CC"/>
    <w:rsid w:val="00F700D6"/>
    <w:rsid w:val="00F72102"/>
    <w:rsid w:val="00F730B3"/>
    <w:rsid w:val="00F73AD2"/>
    <w:rsid w:val="00F768E4"/>
    <w:rsid w:val="00F7749C"/>
    <w:rsid w:val="00F77690"/>
    <w:rsid w:val="00F77A09"/>
    <w:rsid w:val="00F77A3E"/>
    <w:rsid w:val="00F803CE"/>
    <w:rsid w:val="00F8193C"/>
    <w:rsid w:val="00F8221C"/>
    <w:rsid w:val="00F8413B"/>
    <w:rsid w:val="00F84D2B"/>
    <w:rsid w:val="00F87EA9"/>
    <w:rsid w:val="00F90523"/>
    <w:rsid w:val="00F9093A"/>
    <w:rsid w:val="00F90EFC"/>
    <w:rsid w:val="00F91476"/>
    <w:rsid w:val="00F91E2A"/>
    <w:rsid w:val="00F92FEB"/>
    <w:rsid w:val="00F93072"/>
    <w:rsid w:val="00F94636"/>
    <w:rsid w:val="00F95523"/>
    <w:rsid w:val="00F97B99"/>
    <w:rsid w:val="00FA09DA"/>
    <w:rsid w:val="00FA1258"/>
    <w:rsid w:val="00FA1777"/>
    <w:rsid w:val="00FA202B"/>
    <w:rsid w:val="00FA4BC6"/>
    <w:rsid w:val="00FA4BEE"/>
    <w:rsid w:val="00FA4C87"/>
    <w:rsid w:val="00FA6397"/>
    <w:rsid w:val="00FB13F7"/>
    <w:rsid w:val="00FB2125"/>
    <w:rsid w:val="00FB4A75"/>
    <w:rsid w:val="00FB536F"/>
    <w:rsid w:val="00FB5771"/>
    <w:rsid w:val="00FB5EFB"/>
    <w:rsid w:val="00FB74DB"/>
    <w:rsid w:val="00FB7919"/>
    <w:rsid w:val="00FC000B"/>
    <w:rsid w:val="00FC0140"/>
    <w:rsid w:val="00FC0B78"/>
    <w:rsid w:val="00FC13E6"/>
    <w:rsid w:val="00FC210A"/>
    <w:rsid w:val="00FC2561"/>
    <w:rsid w:val="00FC2A3E"/>
    <w:rsid w:val="00FC2A4E"/>
    <w:rsid w:val="00FC306F"/>
    <w:rsid w:val="00FC3A57"/>
    <w:rsid w:val="00FC4B86"/>
    <w:rsid w:val="00FC538C"/>
    <w:rsid w:val="00FC55B0"/>
    <w:rsid w:val="00FC56CC"/>
    <w:rsid w:val="00FC67D2"/>
    <w:rsid w:val="00FC6F1E"/>
    <w:rsid w:val="00FC717F"/>
    <w:rsid w:val="00FC7416"/>
    <w:rsid w:val="00FD04AD"/>
    <w:rsid w:val="00FD0EB6"/>
    <w:rsid w:val="00FD15AD"/>
    <w:rsid w:val="00FD27A6"/>
    <w:rsid w:val="00FD2CC7"/>
    <w:rsid w:val="00FD41E5"/>
    <w:rsid w:val="00FD4913"/>
    <w:rsid w:val="00FD5329"/>
    <w:rsid w:val="00FD558C"/>
    <w:rsid w:val="00FD5D50"/>
    <w:rsid w:val="00FD698A"/>
    <w:rsid w:val="00FD6E4E"/>
    <w:rsid w:val="00FD7333"/>
    <w:rsid w:val="00FE03AA"/>
    <w:rsid w:val="00FE03BB"/>
    <w:rsid w:val="00FE13A3"/>
    <w:rsid w:val="00FE17DF"/>
    <w:rsid w:val="00FE30C4"/>
    <w:rsid w:val="00FE4739"/>
    <w:rsid w:val="00FE720E"/>
    <w:rsid w:val="00FE76E0"/>
    <w:rsid w:val="00FF1962"/>
    <w:rsid w:val="00FF2BBA"/>
    <w:rsid w:val="00FF2ED3"/>
    <w:rsid w:val="00FF3607"/>
    <w:rsid w:val="00FF3FA4"/>
    <w:rsid w:val="00FF49BA"/>
    <w:rsid w:val="00FF6678"/>
    <w:rsid w:val="00FF745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423F7A"/>
  <w15:docId w15:val="{2FD5766F-A7CC-496C-BAE6-5ED9C7CE2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4C4B"/>
    <w:pPr>
      <w:spacing w:after="0" w:line="240" w:lineRule="auto"/>
      <w:jc w:val="both"/>
    </w:pPr>
    <w:rPr>
      <w:lang w:val="en-US"/>
    </w:rPr>
  </w:style>
  <w:style w:type="paragraph" w:styleId="Heading1">
    <w:name w:val="heading 1"/>
    <w:basedOn w:val="Normal"/>
    <w:next w:val="Normal"/>
    <w:link w:val="Heading1Char"/>
    <w:uiPriority w:val="9"/>
    <w:qFormat/>
    <w:rsid w:val="0045625A"/>
    <w:pPr>
      <w:keepNext/>
      <w:keepLines/>
      <w:spacing w:before="120" w:after="120"/>
      <w:jc w:val="center"/>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52141B"/>
    <w:pPr>
      <w:keepNext/>
      <w:keepLines/>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F27573"/>
    <w:pPr>
      <w:keepNext/>
      <w:keepLines/>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unhideWhenUsed/>
    <w:qFormat/>
    <w:rsid w:val="002A4C4B"/>
    <w:pPr>
      <w:keepNext/>
      <w:keepLines/>
      <w:outlineLvl w:val="3"/>
    </w:pPr>
    <w:rPr>
      <w:rFonts w:asciiTheme="minorBidi" w:eastAsiaTheme="majorEastAsia" w:hAnsiTheme="minorBidi" w:cstheme="majorBidi"/>
      <w:b/>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4620"/>
    <w:rPr>
      <w:color w:val="0563C1" w:themeColor="hyperlink"/>
      <w:u w:val="single"/>
    </w:rPr>
  </w:style>
  <w:style w:type="table" w:styleId="TableGrid">
    <w:name w:val="Table Grid"/>
    <w:basedOn w:val="TableNormal"/>
    <w:uiPriority w:val="39"/>
    <w:rsid w:val="0054462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01142"/>
    <w:rPr>
      <w:color w:val="808080"/>
      <w:shd w:val="clear" w:color="auto" w:fill="E6E6E6"/>
    </w:rPr>
  </w:style>
  <w:style w:type="paragraph" w:styleId="Header">
    <w:name w:val="header"/>
    <w:basedOn w:val="Normal"/>
    <w:link w:val="HeaderChar"/>
    <w:uiPriority w:val="99"/>
    <w:unhideWhenUsed/>
    <w:rsid w:val="00744449"/>
    <w:pPr>
      <w:tabs>
        <w:tab w:val="center" w:pos="4513"/>
        <w:tab w:val="right" w:pos="9026"/>
      </w:tabs>
    </w:pPr>
  </w:style>
  <w:style w:type="character" w:customStyle="1" w:styleId="HeaderChar">
    <w:name w:val="Header Char"/>
    <w:basedOn w:val="DefaultParagraphFont"/>
    <w:link w:val="Header"/>
    <w:uiPriority w:val="99"/>
    <w:rsid w:val="00744449"/>
    <w:rPr>
      <w:sz w:val="24"/>
      <w:lang w:val="en-US"/>
    </w:rPr>
  </w:style>
  <w:style w:type="paragraph" w:styleId="Footer">
    <w:name w:val="footer"/>
    <w:basedOn w:val="Normal"/>
    <w:link w:val="FooterChar"/>
    <w:uiPriority w:val="99"/>
    <w:unhideWhenUsed/>
    <w:rsid w:val="00744449"/>
    <w:pPr>
      <w:tabs>
        <w:tab w:val="center" w:pos="4513"/>
        <w:tab w:val="right" w:pos="9026"/>
      </w:tabs>
    </w:pPr>
  </w:style>
  <w:style w:type="character" w:customStyle="1" w:styleId="FooterChar">
    <w:name w:val="Footer Char"/>
    <w:basedOn w:val="DefaultParagraphFont"/>
    <w:link w:val="Footer"/>
    <w:uiPriority w:val="99"/>
    <w:rsid w:val="00744449"/>
    <w:rPr>
      <w:sz w:val="24"/>
      <w:lang w:val="en-US"/>
    </w:rPr>
  </w:style>
  <w:style w:type="character" w:customStyle="1" w:styleId="Heading1Char">
    <w:name w:val="Heading 1 Char"/>
    <w:basedOn w:val="DefaultParagraphFont"/>
    <w:link w:val="Heading1"/>
    <w:uiPriority w:val="9"/>
    <w:rsid w:val="0045625A"/>
    <w:rPr>
      <w:rFonts w:asciiTheme="majorHAnsi" w:eastAsiaTheme="majorEastAsia" w:hAnsiTheme="majorHAnsi" w:cstheme="majorBidi"/>
      <w:b/>
      <w:sz w:val="28"/>
      <w:szCs w:val="32"/>
      <w:lang w:val="en-US"/>
    </w:rPr>
  </w:style>
  <w:style w:type="character" w:customStyle="1" w:styleId="Heading2Char">
    <w:name w:val="Heading 2 Char"/>
    <w:basedOn w:val="DefaultParagraphFont"/>
    <w:link w:val="Heading2"/>
    <w:uiPriority w:val="9"/>
    <w:rsid w:val="0052141B"/>
    <w:rPr>
      <w:rFonts w:asciiTheme="majorHAnsi" w:eastAsiaTheme="majorEastAsia" w:hAnsiTheme="majorHAnsi" w:cstheme="majorBidi"/>
      <w:b/>
      <w:sz w:val="26"/>
      <w:szCs w:val="26"/>
      <w:lang w:val="en-US"/>
    </w:rPr>
  </w:style>
  <w:style w:type="paragraph" w:styleId="ListParagraph">
    <w:name w:val="List Paragraph"/>
    <w:basedOn w:val="Normal"/>
    <w:uiPriority w:val="34"/>
    <w:qFormat/>
    <w:rsid w:val="000C0859"/>
    <w:pPr>
      <w:ind w:left="720"/>
      <w:contextualSpacing/>
    </w:pPr>
  </w:style>
  <w:style w:type="character" w:customStyle="1" w:styleId="Heading3Char">
    <w:name w:val="Heading 3 Char"/>
    <w:basedOn w:val="DefaultParagraphFont"/>
    <w:link w:val="Heading3"/>
    <w:uiPriority w:val="9"/>
    <w:rsid w:val="00F27573"/>
    <w:rPr>
      <w:rFonts w:asciiTheme="majorHAnsi" w:eastAsiaTheme="majorEastAsia" w:hAnsiTheme="majorHAnsi" w:cstheme="majorBidi"/>
      <w:b/>
      <w:szCs w:val="24"/>
      <w:lang w:val="en-US"/>
    </w:rPr>
  </w:style>
  <w:style w:type="paragraph" w:styleId="Caption">
    <w:name w:val="caption"/>
    <w:basedOn w:val="Normal"/>
    <w:next w:val="Normal"/>
    <w:uiPriority w:val="35"/>
    <w:unhideWhenUsed/>
    <w:qFormat/>
    <w:rsid w:val="00AA731C"/>
    <w:pPr>
      <w:spacing w:after="200"/>
    </w:pPr>
    <w:rPr>
      <w:i/>
      <w:iCs/>
      <w:color w:val="44546A" w:themeColor="text2"/>
      <w:sz w:val="18"/>
      <w:szCs w:val="18"/>
    </w:rPr>
  </w:style>
  <w:style w:type="paragraph" w:styleId="NormalWeb">
    <w:name w:val="Normal (Web)"/>
    <w:basedOn w:val="Normal"/>
    <w:uiPriority w:val="99"/>
    <w:unhideWhenUsed/>
    <w:rsid w:val="000E6634"/>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customStyle="1" w:styleId="Heading4Char">
    <w:name w:val="Heading 4 Char"/>
    <w:basedOn w:val="DefaultParagraphFont"/>
    <w:link w:val="Heading4"/>
    <w:uiPriority w:val="9"/>
    <w:rsid w:val="002A4C4B"/>
    <w:rPr>
      <w:rFonts w:asciiTheme="minorBidi" w:eastAsiaTheme="majorEastAsia" w:hAnsiTheme="minorBidi" w:cstheme="majorBidi"/>
      <w:b/>
      <w:iCs/>
      <w:sz w:val="18"/>
      <w:lang w:val="en-US"/>
    </w:rPr>
  </w:style>
  <w:style w:type="paragraph" w:customStyle="1" w:styleId="textbox">
    <w:name w:val="textbox"/>
    <w:basedOn w:val="Normal"/>
    <w:rsid w:val="00561558"/>
    <w:pPr>
      <w:spacing w:before="100" w:beforeAutospacing="1" w:after="100" w:afterAutospacing="1"/>
      <w:jc w:val="left"/>
    </w:pPr>
    <w:rPr>
      <w:rFonts w:ascii="Times New Roman" w:eastAsia="Times New Roman" w:hAnsi="Times New Roman" w:cs="Times New Roman"/>
      <w:sz w:val="24"/>
      <w:szCs w:val="24"/>
    </w:rPr>
  </w:style>
  <w:style w:type="character" w:customStyle="1" w:styleId="aqj">
    <w:name w:val="aqj"/>
    <w:basedOn w:val="DefaultParagraphFont"/>
    <w:rsid w:val="00B7208E"/>
  </w:style>
  <w:style w:type="paragraph" w:styleId="Bibliography">
    <w:name w:val="Bibliography"/>
    <w:basedOn w:val="Normal"/>
    <w:next w:val="Normal"/>
    <w:uiPriority w:val="37"/>
    <w:unhideWhenUsed/>
    <w:rsid w:val="00647BF8"/>
  </w:style>
  <w:style w:type="table" w:customStyle="1" w:styleId="PlainTable31">
    <w:name w:val="Plain Table 31"/>
    <w:basedOn w:val="TableNormal"/>
    <w:uiPriority w:val="43"/>
    <w:rsid w:val="00E531C1"/>
    <w:pPr>
      <w:spacing w:after="0" w:line="240" w:lineRule="auto"/>
    </w:pPr>
    <w:rPr>
      <w:rFonts w:eastAsiaTheme="minorEastAsi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227090"/>
    <w:rPr>
      <w:rFonts w:ascii="Tahoma" w:hAnsi="Tahoma" w:cs="Tahoma"/>
      <w:sz w:val="16"/>
      <w:szCs w:val="16"/>
    </w:rPr>
  </w:style>
  <w:style w:type="character" w:customStyle="1" w:styleId="BalloonTextChar">
    <w:name w:val="Balloon Text Char"/>
    <w:basedOn w:val="DefaultParagraphFont"/>
    <w:link w:val="BalloonText"/>
    <w:uiPriority w:val="99"/>
    <w:semiHidden/>
    <w:rsid w:val="00227090"/>
    <w:rPr>
      <w:rFonts w:ascii="Tahoma" w:hAnsi="Tahoma" w:cs="Tahoma"/>
      <w:sz w:val="16"/>
      <w:szCs w:val="16"/>
      <w:lang w:val="en-US"/>
    </w:rPr>
  </w:style>
  <w:style w:type="character" w:customStyle="1" w:styleId="UnresolvedMention2">
    <w:name w:val="Unresolved Mention2"/>
    <w:basedOn w:val="DefaultParagraphFont"/>
    <w:uiPriority w:val="99"/>
    <w:semiHidden/>
    <w:unhideWhenUsed/>
    <w:rsid w:val="00673B4F"/>
    <w:rPr>
      <w:color w:val="808080"/>
      <w:shd w:val="clear" w:color="auto" w:fill="E6E6E6"/>
    </w:rPr>
  </w:style>
  <w:style w:type="character" w:styleId="FollowedHyperlink">
    <w:name w:val="FollowedHyperlink"/>
    <w:basedOn w:val="DefaultParagraphFont"/>
    <w:uiPriority w:val="99"/>
    <w:semiHidden/>
    <w:unhideWhenUsed/>
    <w:rsid w:val="00DA6580"/>
    <w:rPr>
      <w:color w:val="954F72" w:themeColor="followedHyperlink"/>
      <w:u w:val="single"/>
    </w:rPr>
  </w:style>
  <w:style w:type="paragraph" w:styleId="TOCHeading">
    <w:name w:val="TOC Heading"/>
    <w:basedOn w:val="Heading1"/>
    <w:next w:val="Normal"/>
    <w:uiPriority w:val="39"/>
    <w:unhideWhenUsed/>
    <w:qFormat/>
    <w:rsid w:val="00F77690"/>
    <w:pPr>
      <w:spacing w:before="240" w:line="259" w:lineRule="auto"/>
      <w:jc w:val="left"/>
      <w:outlineLvl w:val="9"/>
    </w:pPr>
    <w:rPr>
      <w:b w:val="0"/>
      <w:color w:val="2F5496" w:themeColor="accent1" w:themeShade="BF"/>
      <w:sz w:val="32"/>
    </w:rPr>
  </w:style>
  <w:style w:type="paragraph" w:styleId="TOC1">
    <w:name w:val="toc 1"/>
    <w:basedOn w:val="Normal"/>
    <w:next w:val="Normal"/>
    <w:autoRedefine/>
    <w:uiPriority w:val="39"/>
    <w:unhideWhenUsed/>
    <w:rsid w:val="00F77690"/>
    <w:pPr>
      <w:spacing w:after="100"/>
    </w:pPr>
  </w:style>
  <w:style w:type="paragraph" w:styleId="TOC2">
    <w:name w:val="toc 2"/>
    <w:basedOn w:val="Normal"/>
    <w:next w:val="Normal"/>
    <w:autoRedefine/>
    <w:uiPriority w:val="39"/>
    <w:unhideWhenUsed/>
    <w:rsid w:val="00F77690"/>
    <w:pPr>
      <w:spacing w:after="100"/>
      <w:ind w:left="220"/>
    </w:pPr>
  </w:style>
  <w:style w:type="paragraph" w:customStyle="1" w:styleId="m-1832705607548344079gmail-msobibliography">
    <w:name w:val="m_-1832705607548344079gmail-msobibliography"/>
    <w:basedOn w:val="Normal"/>
    <w:rsid w:val="001A3A07"/>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styleId="LineNumber">
    <w:name w:val="line number"/>
    <w:basedOn w:val="DefaultParagraphFont"/>
    <w:uiPriority w:val="99"/>
    <w:semiHidden/>
    <w:unhideWhenUsed/>
    <w:rsid w:val="001F2CA9"/>
  </w:style>
  <w:style w:type="paragraph" w:styleId="TableofFigures">
    <w:name w:val="table of figures"/>
    <w:basedOn w:val="Normal"/>
    <w:next w:val="Normal"/>
    <w:uiPriority w:val="99"/>
    <w:unhideWhenUsed/>
    <w:rsid w:val="005A7D40"/>
  </w:style>
  <w:style w:type="table" w:customStyle="1" w:styleId="GridTable5Dark-Accent11">
    <w:name w:val="Grid Table 5 Dark - Accent 11"/>
    <w:basedOn w:val="TableNormal"/>
    <w:uiPriority w:val="50"/>
    <w:rsid w:val="004E0280"/>
    <w:pPr>
      <w:spacing w:after="0" w:line="240" w:lineRule="auto"/>
    </w:pPr>
    <w:rPr>
      <w:rFonts w:eastAsiaTheme="minorEastAsia"/>
      <w:kern w:val="2"/>
      <w:sz w:val="24"/>
      <w:szCs w:val="24"/>
      <w:lang w:val="en-US" w:eastAsia="zh-TW"/>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TOC3">
    <w:name w:val="toc 3"/>
    <w:basedOn w:val="Normal"/>
    <w:next w:val="Normal"/>
    <w:autoRedefine/>
    <w:uiPriority w:val="39"/>
    <w:unhideWhenUsed/>
    <w:rsid w:val="00167CCD"/>
    <w:pPr>
      <w:spacing w:after="100"/>
      <w:ind w:left="440"/>
    </w:pPr>
  </w:style>
  <w:style w:type="character" w:customStyle="1" w:styleId="UnresolvedMention3">
    <w:name w:val="Unresolved Mention3"/>
    <w:basedOn w:val="DefaultParagraphFont"/>
    <w:uiPriority w:val="99"/>
    <w:semiHidden/>
    <w:unhideWhenUsed/>
    <w:rsid w:val="002D6DEF"/>
    <w:rPr>
      <w:color w:val="808080"/>
      <w:shd w:val="clear" w:color="auto" w:fill="E6E6E6"/>
    </w:rPr>
  </w:style>
  <w:style w:type="character" w:customStyle="1" w:styleId="UnresolvedMention4">
    <w:name w:val="Unresolved Mention4"/>
    <w:basedOn w:val="DefaultParagraphFont"/>
    <w:uiPriority w:val="99"/>
    <w:semiHidden/>
    <w:unhideWhenUsed/>
    <w:rsid w:val="00100710"/>
    <w:rPr>
      <w:color w:val="808080"/>
      <w:shd w:val="clear" w:color="auto" w:fill="E6E6E6"/>
    </w:rPr>
  </w:style>
  <w:style w:type="table" w:styleId="GridTable5Dark-Accent4">
    <w:name w:val="Grid Table 5 Dark Accent 4"/>
    <w:basedOn w:val="TableNormal"/>
    <w:uiPriority w:val="50"/>
    <w:rsid w:val="00284EE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89491">
      <w:bodyDiv w:val="1"/>
      <w:marLeft w:val="0"/>
      <w:marRight w:val="0"/>
      <w:marTop w:val="0"/>
      <w:marBottom w:val="0"/>
      <w:divBdr>
        <w:top w:val="none" w:sz="0" w:space="0" w:color="auto"/>
        <w:left w:val="none" w:sz="0" w:space="0" w:color="auto"/>
        <w:bottom w:val="none" w:sz="0" w:space="0" w:color="auto"/>
        <w:right w:val="none" w:sz="0" w:space="0" w:color="auto"/>
      </w:divBdr>
    </w:div>
    <w:div w:id="19823653">
      <w:bodyDiv w:val="1"/>
      <w:marLeft w:val="0"/>
      <w:marRight w:val="0"/>
      <w:marTop w:val="0"/>
      <w:marBottom w:val="0"/>
      <w:divBdr>
        <w:top w:val="none" w:sz="0" w:space="0" w:color="auto"/>
        <w:left w:val="none" w:sz="0" w:space="0" w:color="auto"/>
        <w:bottom w:val="none" w:sz="0" w:space="0" w:color="auto"/>
        <w:right w:val="none" w:sz="0" w:space="0" w:color="auto"/>
      </w:divBdr>
    </w:div>
    <w:div w:id="31267850">
      <w:bodyDiv w:val="1"/>
      <w:marLeft w:val="0"/>
      <w:marRight w:val="0"/>
      <w:marTop w:val="0"/>
      <w:marBottom w:val="0"/>
      <w:divBdr>
        <w:top w:val="none" w:sz="0" w:space="0" w:color="auto"/>
        <w:left w:val="none" w:sz="0" w:space="0" w:color="auto"/>
        <w:bottom w:val="none" w:sz="0" w:space="0" w:color="auto"/>
        <w:right w:val="none" w:sz="0" w:space="0" w:color="auto"/>
      </w:divBdr>
    </w:div>
    <w:div w:id="56709813">
      <w:bodyDiv w:val="1"/>
      <w:marLeft w:val="0"/>
      <w:marRight w:val="0"/>
      <w:marTop w:val="0"/>
      <w:marBottom w:val="0"/>
      <w:divBdr>
        <w:top w:val="none" w:sz="0" w:space="0" w:color="auto"/>
        <w:left w:val="none" w:sz="0" w:space="0" w:color="auto"/>
        <w:bottom w:val="none" w:sz="0" w:space="0" w:color="auto"/>
        <w:right w:val="none" w:sz="0" w:space="0" w:color="auto"/>
      </w:divBdr>
    </w:div>
    <w:div w:id="68044245">
      <w:bodyDiv w:val="1"/>
      <w:marLeft w:val="0"/>
      <w:marRight w:val="0"/>
      <w:marTop w:val="0"/>
      <w:marBottom w:val="0"/>
      <w:divBdr>
        <w:top w:val="none" w:sz="0" w:space="0" w:color="auto"/>
        <w:left w:val="none" w:sz="0" w:space="0" w:color="auto"/>
        <w:bottom w:val="none" w:sz="0" w:space="0" w:color="auto"/>
        <w:right w:val="none" w:sz="0" w:space="0" w:color="auto"/>
      </w:divBdr>
    </w:div>
    <w:div w:id="70739715">
      <w:bodyDiv w:val="1"/>
      <w:marLeft w:val="0"/>
      <w:marRight w:val="0"/>
      <w:marTop w:val="0"/>
      <w:marBottom w:val="0"/>
      <w:divBdr>
        <w:top w:val="none" w:sz="0" w:space="0" w:color="auto"/>
        <w:left w:val="none" w:sz="0" w:space="0" w:color="auto"/>
        <w:bottom w:val="none" w:sz="0" w:space="0" w:color="auto"/>
        <w:right w:val="none" w:sz="0" w:space="0" w:color="auto"/>
      </w:divBdr>
    </w:div>
    <w:div w:id="106854137">
      <w:bodyDiv w:val="1"/>
      <w:marLeft w:val="0"/>
      <w:marRight w:val="0"/>
      <w:marTop w:val="0"/>
      <w:marBottom w:val="0"/>
      <w:divBdr>
        <w:top w:val="none" w:sz="0" w:space="0" w:color="auto"/>
        <w:left w:val="none" w:sz="0" w:space="0" w:color="auto"/>
        <w:bottom w:val="none" w:sz="0" w:space="0" w:color="auto"/>
        <w:right w:val="none" w:sz="0" w:space="0" w:color="auto"/>
      </w:divBdr>
    </w:div>
    <w:div w:id="109131028">
      <w:bodyDiv w:val="1"/>
      <w:marLeft w:val="0"/>
      <w:marRight w:val="0"/>
      <w:marTop w:val="0"/>
      <w:marBottom w:val="0"/>
      <w:divBdr>
        <w:top w:val="none" w:sz="0" w:space="0" w:color="auto"/>
        <w:left w:val="none" w:sz="0" w:space="0" w:color="auto"/>
        <w:bottom w:val="none" w:sz="0" w:space="0" w:color="auto"/>
        <w:right w:val="none" w:sz="0" w:space="0" w:color="auto"/>
      </w:divBdr>
    </w:div>
    <w:div w:id="130369822">
      <w:bodyDiv w:val="1"/>
      <w:marLeft w:val="0"/>
      <w:marRight w:val="0"/>
      <w:marTop w:val="0"/>
      <w:marBottom w:val="0"/>
      <w:divBdr>
        <w:top w:val="none" w:sz="0" w:space="0" w:color="auto"/>
        <w:left w:val="none" w:sz="0" w:space="0" w:color="auto"/>
        <w:bottom w:val="none" w:sz="0" w:space="0" w:color="auto"/>
        <w:right w:val="none" w:sz="0" w:space="0" w:color="auto"/>
      </w:divBdr>
    </w:div>
    <w:div w:id="278150807">
      <w:bodyDiv w:val="1"/>
      <w:marLeft w:val="0"/>
      <w:marRight w:val="0"/>
      <w:marTop w:val="0"/>
      <w:marBottom w:val="0"/>
      <w:divBdr>
        <w:top w:val="none" w:sz="0" w:space="0" w:color="auto"/>
        <w:left w:val="none" w:sz="0" w:space="0" w:color="auto"/>
        <w:bottom w:val="none" w:sz="0" w:space="0" w:color="auto"/>
        <w:right w:val="none" w:sz="0" w:space="0" w:color="auto"/>
      </w:divBdr>
    </w:div>
    <w:div w:id="343896278">
      <w:bodyDiv w:val="1"/>
      <w:marLeft w:val="0"/>
      <w:marRight w:val="0"/>
      <w:marTop w:val="0"/>
      <w:marBottom w:val="0"/>
      <w:divBdr>
        <w:top w:val="none" w:sz="0" w:space="0" w:color="auto"/>
        <w:left w:val="none" w:sz="0" w:space="0" w:color="auto"/>
        <w:bottom w:val="none" w:sz="0" w:space="0" w:color="auto"/>
        <w:right w:val="none" w:sz="0" w:space="0" w:color="auto"/>
      </w:divBdr>
    </w:div>
    <w:div w:id="380980185">
      <w:bodyDiv w:val="1"/>
      <w:marLeft w:val="0"/>
      <w:marRight w:val="0"/>
      <w:marTop w:val="0"/>
      <w:marBottom w:val="0"/>
      <w:divBdr>
        <w:top w:val="none" w:sz="0" w:space="0" w:color="auto"/>
        <w:left w:val="none" w:sz="0" w:space="0" w:color="auto"/>
        <w:bottom w:val="none" w:sz="0" w:space="0" w:color="auto"/>
        <w:right w:val="none" w:sz="0" w:space="0" w:color="auto"/>
      </w:divBdr>
    </w:div>
    <w:div w:id="381902953">
      <w:bodyDiv w:val="1"/>
      <w:marLeft w:val="0"/>
      <w:marRight w:val="0"/>
      <w:marTop w:val="0"/>
      <w:marBottom w:val="0"/>
      <w:divBdr>
        <w:top w:val="none" w:sz="0" w:space="0" w:color="auto"/>
        <w:left w:val="none" w:sz="0" w:space="0" w:color="auto"/>
        <w:bottom w:val="none" w:sz="0" w:space="0" w:color="auto"/>
        <w:right w:val="none" w:sz="0" w:space="0" w:color="auto"/>
      </w:divBdr>
    </w:div>
    <w:div w:id="387992223">
      <w:bodyDiv w:val="1"/>
      <w:marLeft w:val="0"/>
      <w:marRight w:val="0"/>
      <w:marTop w:val="0"/>
      <w:marBottom w:val="0"/>
      <w:divBdr>
        <w:top w:val="none" w:sz="0" w:space="0" w:color="auto"/>
        <w:left w:val="none" w:sz="0" w:space="0" w:color="auto"/>
        <w:bottom w:val="none" w:sz="0" w:space="0" w:color="auto"/>
        <w:right w:val="none" w:sz="0" w:space="0" w:color="auto"/>
      </w:divBdr>
    </w:div>
    <w:div w:id="392116812">
      <w:bodyDiv w:val="1"/>
      <w:marLeft w:val="0"/>
      <w:marRight w:val="0"/>
      <w:marTop w:val="0"/>
      <w:marBottom w:val="0"/>
      <w:divBdr>
        <w:top w:val="none" w:sz="0" w:space="0" w:color="auto"/>
        <w:left w:val="none" w:sz="0" w:space="0" w:color="auto"/>
        <w:bottom w:val="none" w:sz="0" w:space="0" w:color="auto"/>
        <w:right w:val="none" w:sz="0" w:space="0" w:color="auto"/>
      </w:divBdr>
    </w:div>
    <w:div w:id="444544197">
      <w:bodyDiv w:val="1"/>
      <w:marLeft w:val="0"/>
      <w:marRight w:val="0"/>
      <w:marTop w:val="0"/>
      <w:marBottom w:val="0"/>
      <w:divBdr>
        <w:top w:val="none" w:sz="0" w:space="0" w:color="auto"/>
        <w:left w:val="none" w:sz="0" w:space="0" w:color="auto"/>
        <w:bottom w:val="none" w:sz="0" w:space="0" w:color="auto"/>
        <w:right w:val="none" w:sz="0" w:space="0" w:color="auto"/>
      </w:divBdr>
    </w:div>
    <w:div w:id="444619038">
      <w:bodyDiv w:val="1"/>
      <w:marLeft w:val="0"/>
      <w:marRight w:val="0"/>
      <w:marTop w:val="0"/>
      <w:marBottom w:val="0"/>
      <w:divBdr>
        <w:top w:val="none" w:sz="0" w:space="0" w:color="auto"/>
        <w:left w:val="none" w:sz="0" w:space="0" w:color="auto"/>
        <w:bottom w:val="none" w:sz="0" w:space="0" w:color="auto"/>
        <w:right w:val="none" w:sz="0" w:space="0" w:color="auto"/>
      </w:divBdr>
    </w:div>
    <w:div w:id="452597520">
      <w:bodyDiv w:val="1"/>
      <w:marLeft w:val="0"/>
      <w:marRight w:val="0"/>
      <w:marTop w:val="0"/>
      <w:marBottom w:val="0"/>
      <w:divBdr>
        <w:top w:val="none" w:sz="0" w:space="0" w:color="auto"/>
        <w:left w:val="none" w:sz="0" w:space="0" w:color="auto"/>
        <w:bottom w:val="none" w:sz="0" w:space="0" w:color="auto"/>
        <w:right w:val="none" w:sz="0" w:space="0" w:color="auto"/>
      </w:divBdr>
    </w:div>
    <w:div w:id="469783683">
      <w:bodyDiv w:val="1"/>
      <w:marLeft w:val="0"/>
      <w:marRight w:val="0"/>
      <w:marTop w:val="0"/>
      <w:marBottom w:val="0"/>
      <w:divBdr>
        <w:top w:val="none" w:sz="0" w:space="0" w:color="auto"/>
        <w:left w:val="none" w:sz="0" w:space="0" w:color="auto"/>
        <w:bottom w:val="none" w:sz="0" w:space="0" w:color="auto"/>
        <w:right w:val="none" w:sz="0" w:space="0" w:color="auto"/>
      </w:divBdr>
    </w:div>
    <w:div w:id="475613489">
      <w:bodyDiv w:val="1"/>
      <w:marLeft w:val="0"/>
      <w:marRight w:val="0"/>
      <w:marTop w:val="0"/>
      <w:marBottom w:val="0"/>
      <w:divBdr>
        <w:top w:val="none" w:sz="0" w:space="0" w:color="auto"/>
        <w:left w:val="none" w:sz="0" w:space="0" w:color="auto"/>
        <w:bottom w:val="none" w:sz="0" w:space="0" w:color="auto"/>
        <w:right w:val="none" w:sz="0" w:space="0" w:color="auto"/>
      </w:divBdr>
    </w:div>
    <w:div w:id="504367334">
      <w:bodyDiv w:val="1"/>
      <w:marLeft w:val="0"/>
      <w:marRight w:val="0"/>
      <w:marTop w:val="0"/>
      <w:marBottom w:val="0"/>
      <w:divBdr>
        <w:top w:val="none" w:sz="0" w:space="0" w:color="auto"/>
        <w:left w:val="none" w:sz="0" w:space="0" w:color="auto"/>
        <w:bottom w:val="none" w:sz="0" w:space="0" w:color="auto"/>
        <w:right w:val="none" w:sz="0" w:space="0" w:color="auto"/>
      </w:divBdr>
    </w:div>
    <w:div w:id="523329686">
      <w:bodyDiv w:val="1"/>
      <w:marLeft w:val="0"/>
      <w:marRight w:val="0"/>
      <w:marTop w:val="0"/>
      <w:marBottom w:val="0"/>
      <w:divBdr>
        <w:top w:val="none" w:sz="0" w:space="0" w:color="auto"/>
        <w:left w:val="none" w:sz="0" w:space="0" w:color="auto"/>
        <w:bottom w:val="none" w:sz="0" w:space="0" w:color="auto"/>
        <w:right w:val="none" w:sz="0" w:space="0" w:color="auto"/>
      </w:divBdr>
    </w:div>
    <w:div w:id="552279158">
      <w:bodyDiv w:val="1"/>
      <w:marLeft w:val="0"/>
      <w:marRight w:val="0"/>
      <w:marTop w:val="0"/>
      <w:marBottom w:val="0"/>
      <w:divBdr>
        <w:top w:val="none" w:sz="0" w:space="0" w:color="auto"/>
        <w:left w:val="none" w:sz="0" w:space="0" w:color="auto"/>
        <w:bottom w:val="none" w:sz="0" w:space="0" w:color="auto"/>
        <w:right w:val="none" w:sz="0" w:space="0" w:color="auto"/>
      </w:divBdr>
    </w:div>
    <w:div w:id="589047814">
      <w:bodyDiv w:val="1"/>
      <w:marLeft w:val="0"/>
      <w:marRight w:val="0"/>
      <w:marTop w:val="0"/>
      <w:marBottom w:val="0"/>
      <w:divBdr>
        <w:top w:val="none" w:sz="0" w:space="0" w:color="auto"/>
        <w:left w:val="none" w:sz="0" w:space="0" w:color="auto"/>
        <w:bottom w:val="none" w:sz="0" w:space="0" w:color="auto"/>
        <w:right w:val="none" w:sz="0" w:space="0" w:color="auto"/>
      </w:divBdr>
    </w:div>
    <w:div w:id="672756835">
      <w:bodyDiv w:val="1"/>
      <w:marLeft w:val="0"/>
      <w:marRight w:val="0"/>
      <w:marTop w:val="0"/>
      <w:marBottom w:val="0"/>
      <w:divBdr>
        <w:top w:val="none" w:sz="0" w:space="0" w:color="auto"/>
        <w:left w:val="none" w:sz="0" w:space="0" w:color="auto"/>
        <w:bottom w:val="none" w:sz="0" w:space="0" w:color="auto"/>
        <w:right w:val="none" w:sz="0" w:space="0" w:color="auto"/>
      </w:divBdr>
    </w:div>
    <w:div w:id="688337567">
      <w:bodyDiv w:val="1"/>
      <w:marLeft w:val="0"/>
      <w:marRight w:val="0"/>
      <w:marTop w:val="0"/>
      <w:marBottom w:val="0"/>
      <w:divBdr>
        <w:top w:val="none" w:sz="0" w:space="0" w:color="auto"/>
        <w:left w:val="none" w:sz="0" w:space="0" w:color="auto"/>
        <w:bottom w:val="none" w:sz="0" w:space="0" w:color="auto"/>
        <w:right w:val="none" w:sz="0" w:space="0" w:color="auto"/>
      </w:divBdr>
      <w:divsChild>
        <w:div w:id="1714572544">
          <w:marLeft w:val="547"/>
          <w:marRight w:val="0"/>
          <w:marTop w:val="0"/>
          <w:marBottom w:val="0"/>
          <w:divBdr>
            <w:top w:val="none" w:sz="0" w:space="0" w:color="auto"/>
            <w:left w:val="none" w:sz="0" w:space="0" w:color="auto"/>
            <w:bottom w:val="none" w:sz="0" w:space="0" w:color="auto"/>
            <w:right w:val="none" w:sz="0" w:space="0" w:color="auto"/>
          </w:divBdr>
        </w:div>
      </w:divsChild>
    </w:div>
    <w:div w:id="698700948">
      <w:bodyDiv w:val="1"/>
      <w:marLeft w:val="0"/>
      <w:marRight w:val="0"/>
      <w:marTop w:val="0"/>
      <w:marBottom w:val="0"/>
      <w:divBdr>
        <w:top w:val="none" w:sz="0" w:space="0" w:color="auto"/>
        <w:left w:val="none" w:sz="0" w:space="0" w:color="auto"/>
        <w:bottom w:val="none" w:sz="0" w:space="0" w:color="auto"/>
        <w:right w:val="none" w:sz="0" w:space="0" w:color="auto"/>
      </w:divBdr>
    </w:div>
    <w:div w:id="701397844">
      <w:bodyDiv w:val="1"/>
      <w:marLeft w:val="0"/>
      <w:marRight w:val="0"/>
      <w:marTop w:val="0"/>
      <w:marBottom w:val="0"/>
      <w:divBdr>
        <w:top w:val="none" w:sz="0" w:space="0" w:color="auto"/>
        <w:left w:val="none" w:sz="0" w:space="0" w:color="auto"/>
        <w:bottom w:val="none" w:sz="0" w:space="0" w:color="auto"/>
        <w:right w:val="none" w:sz="0" w:space="0" w:color="auto"/>
      </w:divBdr>
    </w:div>
    <w:div w:id="714237446">
      <w:bodyDiv w:val="1"/>
      <w:marLeft w:val="0"/>
      <w:marRight w:val="0"/>
      <w:marTop w:val="0"/>
      <w:marBottom w:val="0"/>
      <w:divBdr>
        <w:top w:val="none" w:sz="0" w:space="0" w:color="auto"/>
        <w:left w:val="none" w:sz="0" w:space="0" w:color="auto"/>
        <w:bottom w:val="none" w:sz="0" w:space="0" w:color="auto"/>
        <w:right w:val="none" w:sz="0" w:space="0" w:color="auto"/>
      </w:divBdr>
    </w:div>
    <w:div w:id="746729690">
      <w:bodyDiv w:val="1"/>
      <w:marLeft w:val="0"/>
      <w:marRight w:val="0"/>
      <w:marTop w:val="0"/>
      <w:marBottom w:val="0"/>
      <w:divBdr>
        <w:top w:val="none" w:sz="0" w:space="0" w:color="auto"/>
        <w:left w:val="none" w:sz="0" w:space="0" w:color="auto"/>
        <w:bottom w:val="none" w:sz="0" w:space="0" w:color="auto"/>
        <w:right w:val="none" w:sz="0" w:space="0" w:color="auto"/>
      </w:divBdr>
    </w:div>
    <w:div w:id="777605380">
      <w:bodyDiv w:val="1"/>
      <w:marLeft w:val="0"/>
      <w:marRight w:val="0"/>
      <w:marTop w:val="0"/>
      <w:marBottom w:val="0"/>
      <w:divBdr>
        <w:top w:val="none" w:sz="0" w:space="0" w:color="auto"/>
        <w:left w:val="none" w:sz="0" w:space="0" w:color="auto"/>
        <w:bottom w:val="none" w:sz="0" w:space="0" w:color="auto"/>
        <w:right w:val="none" w:sz="0" w:space="0" w:color="auto"/>
      </w:divBdr>
    </w:div>
    <w:div w:id="792477706">
      <w:bodyDiv w:val="1"/>
      <w:marLeft w:val="0"/>
      <w:marRight w:val="0"/>
      <w:marTop w:val="0"/>
      <w:marBottom w:val="0"/>
      <w:divBdr>
        <w:top w:val="none" w:sz="0" w:space="0" w:color="auto"/>
        <w:left w:val="none" w:sz="0" w:space="0" w:color="auto"/>
        <w:bottom w:val="none" w:sz="0" w:space="0" w:color="auto"/>
        <w:right w:val="none" w:sz="0" w:space="0" w:color="auto"/>
      </w:divBdr>
    </w:div>
    <w:div w:id="810755677">
      <w:bodyDiv w:val="1"/>
      <w:marLeft w:val="0"/>
      <w:marRight w:val="0"/>
      <w:marTop w:val="0"/>
      <w:marBottom w:val="0"/>
      <w:divBdr>
        <w:top w:val="none" w:sz="0" w:space="0" w:color="auto"/>
        <w:left w:val="none" w:sz="0" w:space="0" w:color="auto"/>
        <w:bottom w:val="none" w:sz="0" w:space="0" w:color="auto"/>
        <w:right w:val="none" w:sz="0" w:space="0" w:color="auto"/>
      </w:divBdr>
    </w:div>
    <w:div w:id="811286912">
      <w:bodyDiv w:val="1"/>
      <w:marLeft w:val="0"/>
      <w:marRight w:val="0"/>
      <w:marTop w:val="0"/>
      <w:marBottom w:val="0"/>
      <w:divBdr>
        <w:top w:val="none" w:sz="0" w:space="0" w:color="auto"/>
        <w:left w:val="none" w:sz="0" w:space="0" w:color="auto"/>
        <w:bottom w:val="none" w:sz="0" w:space="0" w:color="auto"/>
        <w:right w:val="none" w:sz="0" w:space="0" w:color="auto"/>
      </w:divBdr>
    </w:div>
    <w:div w:id="817189247">
      <w:bodyDiv w:val="1"/>
      <w:marLeft w:val="0"/>
      <w:marRight w:val="0"/>
      <w:marTop w:val="0"/>
      <w:marBottom w:val="0"/>
      <w:divBdr>
        <w:top w:val="none" w:sz="0" w:space="0" w:color="auto"/>
        <w:left w:val="none" w:sz="0" w:space="0" w:color="auto"/>
        <w:bottom w:val="none" w:sz="0" w:space="0" w:color="auto"/>
        <w:right w:val="none" w:sz="0" w:space="0" w:color="auto"/>
      </w:divBdr>
    </w:div>
    <w:div w:id="952442251">
      <w:bodyDiv w:val="1"/>
      <w:marLeft w:val="0"/>
      <w:marRight w:val="0"/>
      <w:marTop w:val="0"/>
      <w:marBottom w:val="0"/>
      <w:divBdr>
        <w:top w:val="none" w:sz="0" w:space="0" w:color="auto"/>
        <w:left w:val="none" w:sz="0" w:space="0" w:color="auto"/>
        <w:bottom w:val="none" w:sz="0" w:space="0" w:color="auto"/>
        <w:right w:val="none" w:sz="0" w:space="0" w:color="auto"/>
      </w:divBdr>
    </w:div>
    <w:div w:id="974287128">
      <w:bodyDiv w:val="1"/>
      <w:marLeft w:val="0"/>
      <w:marRight w:val="0"/>
      <w:marTop w:val="0"/>
      <w:marBottom w:val="0"/>
      <w:divBdr>
        <w:top w:val="none" w:sz="0" w:space="0" w:color="auto"/>
        <w:left w:val="none" w:sz="0" w:space="0" w:color="auto"/>
        <w:bottom w:val="none" w:sz="0" w:space="0" w:color="auto"/>
        <w:right w:val="none" w:sz="0" w:space="0" w:color="auto"/>
      </w:divBdr>
    </w:div>
    <w:div w:id="988827706">
      <w:bodyDiv w:val="1"/>
      <w:marLeft w:val="0"/>
      <w:marRight w:val="0"/>
      <w:marTop w:val="0"/>
      <w:marBottom w:val="0"/>
      <w:divBdr>
        <w:top w:val="none" w:sz="0" w:space="0" w:color="auto"/>
        <w:left w:val="none" w:sz="0" w:space="0" w:color="auto"/>
        <w:bottom w:val="none" w:sz="0" w:space="0" w:color="auto"/>
        <w:right w:val="none" w:sz="0" w:space="0" w:color="auto"/>
      </w:divBdr>
    </w:div>
    <w:div w:id="1016033885">
      <w:bodyDiv w:val="1"/>
      <w:marLeft w:val="0"/>
      <w:marRight w:val="0"/>
      <w:marTop w:val="0"/>
      <w:marBottom w:val="0"/>
      <w:divBdr>
        <w:top w:val="none" w:sz="0" w:space="0" w:color="auto"/>
        <w:left w:val="none" w:sz="0" w:space="0" w:color="auto"/>
        <w:bottom w:val="none" w:sz="0" w:space="0" w:color="auto"/>
        <w:right w:val="none" w:sz="0" w:space="0" w:color="auto"/>
      </w:divBdr>
    </w:div>
    <w:div w:id="1030884507">
      <w:bodyDiv w:val="1"/>
      <w:marLeft w:val="0"/>
      <w:marRight w:val="0"/>
      <w:marTop w:val="0"/>
      <w:marBottom w:val="0"/>
      <w:divBdr>
        <w:top w:val="none" w:sz="0" w:space="0" w:color="auto"/>
        <w:left w:val="none" w:sz="0" w:space="0" w:color="auto"/>
        <w:bottom w:val="none" w:sz="0" w:space="0" w:color="auto"/>
        <w:right w:val="none" w:sz="0" w:space="0" w:color="auto"/>
      </w:divBdr>
    </w:div>
    <w:div w:id="1045718269">
      <w:bodyDiv w:val="1"/>
      <w:marLeft w:val="0"/>
      <w:marRight w:val="0"/>
      <w:marTop w:val="0"/>
      <w:marBottom w:val="0"/>
      <w:divBdr>
        <w:top w:val="none" w:sz="0" w:space="0" w:color="auto"/>
        <w:left w:val="none" w:sz="0" w:space="0" w:color="auto"/>
        <w:bottom w:val="none" w:sz="0" w:space="0" w:color="auto"/>
        <w:right w:val="none" w:sz="0" w:space="0" w:color="auto"/>
      </w:divBdr>
    </w:div>
    <w:div w:id="1062829081">
      <w:bodyDiv w:val="1"/>
      <w:marLeft w:val="0"/>
      <w:marRight w:val="0"/>
      <w:marTop w:val="0"/>
      <w:marBottom w:val="0"/>
      <w:divBdr>
        <w:top w:val="none" w:sz="0" w:space="0" w:color="auto"/>
        <w:left w:val="none" w:sz="0" w:space="0" w:color="auto"/>
        <w:bottom w:val="none" w:sz="0" w:space="0" w:color="auto"/>
        <w:right w:val="none" w:sz="0" w:space="0" w:color="auto"/>
      </w:divBdr>
    </w:div>
    <w:div w:id="1108281615">
      <w:bodyDiv w:val="1"/>
      <w:marLeft w:val="0"/>
      <w:marRight w:val="0"/>
      <w:marTop w:val="0"/>
      <w:marBottom w:val="0"/>
      <w:divBdr>
        <w:top w:val="none" w:sz="0" w:space="0" w:color="auto"/>
        <w:left w:val="none" w:sz="0" w:space="0" w:color="auto"/>
        <w:bottom w:val="none" w:sz="0" w:space="0" w:color="auto"/>
        <w:right w:val="none" w:sz="0" w:space="0" w:color="auto"/>
      </w:divBdr>
      <w:divsChild>
        <w:div w:id="1465276360">
          <w:marLeft w:val="0"/>
          <w:marRight w:val="0"/>
          <w:marTop w:val="0"/>
          <w:marBottom w:val="0"/>
          <w:divBdr>
            <w:top w:val="none" w:sz="0" w:space="0" w:color="auto"/>
            <w:left w:val="none" w:sz="0" w:space="0" w:color="auto"/>
            <w:bottom w:val="none" w:sz="0" w:space="0" w:color="auto"/>
            <w:right w:val="none" w:sz="0" w:space="0" w:color="auto"/>
          </w:divBdr>
        </w:div>
      </w:divsChild>
    </w:div>
    <w:div w:id="1136920249">
      <w:bodyDiv w:val="1"/>
      <w:marLeft w:val="0"/>
      <w:marRight w:val="0"/>
      <w:marTop w:val="0"/>
      <w:marBottom w:val="0"/>
      <w:divBdr>
        <w:top w:val="none" w:sz="0" w:space="0" w:color="auto"/>
        <w:left w:val="none" w:sz="0" w:space="0" w:color="auto"/>
        <w:bottom w:val="none" w:sz="0" w:space="0" w:color="auto"/>
        <w:right w:val="none" w:sz="0" w:space="0" w:color="auto"/>
      </w:divBdr>
    </w:div>
    <w:div w:id="1162351878">
      <w:bodyDiv w:val="1"/>
      <w:marLeft w:val="0"/>
      <w:marRight w:val="0"/>
      <w:marTop w:val="0"/>
      <w:marBottom w:val="0"/>
      <w:divBdr>
        <w:top w:val="none" w:sz="0" w:space="0" w:color="auto"/>
        <w:left w:val="none" w:sz="0" w:space="0" w:color="auto"/>
        <w:bottom w:val="none" w:sz="0" w:space="0" w:color="auto"/>
        <w:right w:val="none" w:sz="0" w:space="0" w:color="auto"/>
      </w:divBdr>
    </w:div>
    <w:div w:id="1172069318">
      <w:bodyDiv w:val="1"/>
      <w:marLeft w:val="0"/>
      <w:marRight w:val="0"/>
      <w:marTop w:val="0"/>
      <w:marBottom w:val="0"/>
      <w:divBdr>
        <w:top w:val="none" w:sz="0" w:space="0" w:color="auto"/>
        <w:left w:val="none" w:sz="0" w:space="0" w:color="auto"/>
        <w:bottom w:val="none" w:sz="0" w:space="0" w:color="auto"/>
        <w:right w:val="none" w:sz="0" w:space="0" w:color="auto"/>
      </w:divBdr>
    </w:div>
    <w:div w:id="1172379201">
      <w:bodyDiv w:val="1"/>
      <w:marLeft w:val="0"/>
      <w:marRight w:val="0"/>
      <w:marTop w:val="0"/>
      <w:marBottom w:val="0"/>
      <w:divBdr>
        <w:top w:val="none" w:sz="0" w:space="0" w:color="auto"/>
        <w:left w:val="none" w:sz="0" w:space="0" w:color="auto"/>
        <w:bottom w:val="none" w:sz="0" w:space="0" w:color="auto"/>
        <w:right w:val="none" w:sz="0" w:space="0" w:color="auto"/>
      </w:divBdr>
    </w:div>
    <w:div w:id="1178421873">
      <w:bodyDiv w:val="1"/>
      <w:marLeft w:val="0"/>
      <w:marRight w:val="0"/>
      <w:marTop w:val="0"/>
      <w:marBottom w:val="0"/>
      <w:divBdr>
        <w:top w:val="none" w:sz="0" w:space="0" w:color="auto"/>
        <w:left w:val="none" w:sz="0" w:space="0" w:color="auto"/>
        <w:bottom w:val="none" w:sz="0" w:space="0" w:color="auto"/>
        <w:right w:val="none" w:sz="0" w:space="0" w:color="auto"/>
      </w:divBdr>
    </w:div>
    <w:div w:id="1201473143">
      <w:bodyDiv w:val="1"/>
      <w:marLeft w:val="0"/>
      <w:marRight w:val="0"/>
      <w:marTop w:val="0"/>
      <w:marBottom w:val="0"/>
      <w:divBdr>
        <w:top w:val="none" w:sz="0" w:space="0" w:color="auto"/>
        <w:left w:val="none" w:sz="0" w:space="0" w:color="auto"/>
        <w:bottom w:val="none" w:sz="0" w:space="0" w:color="auto"/>
        <w:right w:val="none" w:sz="0" w:space="0" w:color="auto"/>
      </w:divBdr>
    </w:div>
    <w:div w:id="1209877814">
      <w:bodyDiv w:val="1"/>
      <w:marLeft w:val="0"/>
      <w:marRight w:val="0"/>
      <w:marTop w:val="0"/>
      <w:marBottom w:val="0"/>
      <w:divBdr>
        <w:top w:val="none" w:sz="0" w:space="0" w:color="auto"/>
        <w:left w:val="none" w:sz="0" w:space="0" w:color="auto"/>
        <w:bottom w:val="none" w:sz="0" w:space="0" w:color="auto"/>
        <w:right w:val="none" w:sz="0" w:space="0" w:color="auto"/>
      </w:divBdr>
    </w:div>
    <w:div w:id="1272712438">
      <w:bodyDiv w:val="1"/>
      <w:marLeft w:val="0"/>
      <w:marRight w:val="0"/>
      <w:marTop w:val="0"/>
      <w:marBottom w:val="0"/>
      <w:divBdr>
        <w:top w:val="none" w:sz="0" w:space="0" w:color="auto"/>
        <w:left w:val="none" w:sz="0" w:space="0" w:color="auto"/>
        <w:bottom w:val="none" w:sz="0" w:space="0" w:color="auto"/>
        <w:right w:val="none" w:sz="0" w:space="0" w:color="auto"/>
      </w:divBdr>
    </w:div>
    <w:div w:id="1290207542">
      <w:bodyDiv w:val="1"/>
      <w:marLeft w:val="0"/>
      <w:marRight w:val="0"/>
      <w:marTop w:val="0"/>
      <w:marBottom w:val="0"/>
      <w:divBdr>
        <w:top w:val="none" w:sz="0" w:space="0" w:color="auto"/>
        <w:left w:val="none" w:sz="0" w:space="0" w:color="auto"/>
        <w:bottom w:val="none" w:sz="0" w:space="0" w:color="auto"/>
        <w:right w:val="none" w:sz="0" w:space="0" w:color="auto"/>
      </w:divBdr>
    </w:div>
    <w:div w:id="1361857600">
      <w:bodyDiv w:val="1"/>
      <w:marLeft w:val="0"/>
      <w:marRight w:val="0"/>
      <w:marTop w:val="0"/>
      <w:marBottom w:val="0"/>
      <w:divBdr>
        <w:top w:val="none" w:sz="0" w:space="0" w:color="auto"/>
        <w:left w:val="none" w:sz="0" w:space="0" w:color="auto"/>
        <w:bottom w:val="none" w:sz="0" w:space="0" w:color="auto"/>
        <w:right w:val="none" w:sz="0" w:space="0" w:color="auto"/>
      </w:divBdr>
    </w:div>
    <w:div w:id="1369064799">
      <w:bodyDiv w:val="1"/>
      <w:marLeft w:val="0"/>
      <w:marRight w:val="0"/>
      <w:marTop w:val="0"/>
      <w:marBottom w:val="0"/>
      <w:divBdr>
        <w:top w:val="none" w:sz="0" w:space="0" w:color="auto"/>
        <w:left w:val="none" w:sz="0" w:space="0" w:color="auto"/>
        <w:bottom w:val="none" w:sz="0" w:space="0" w:color="auto"/>
        <w:right w:val="none" w:sz="0" w:space="0" w:color="auto"/>
      </w:divBdr>
    </w:div>
    <w:div w:id="1387290108">
      <w:bodyDiv w:val="1"/>
      <w:marLeft w:val="0"/>
      <w:marRight w:val="0"/>
      <w:marTop w:val="0"/>
      <w:marBottom w:val="0"/>
      <w:divBdr>
        <w:top w:val="none" w:sz="0" w:space="0" w:color="auto"/>
        <w:left w:val="none" w:sz="0" w:space="0" w:color="auto"/>
        <w:bottom w:val="none" w:sz="0" w:space="0" w:color="auto"/>
        <w:right w:val="none" w:sz="0" w:space="0" w:color="auto"/>
      </w:divBdr>
    </w:div>
    <w:div w:id="1392121239">
      <w:bodyDiv w:val="1"/>
      <w:marLeft w:val="0"/>
      <w:marRight w:val="0"/>
      <w:marTop w:val="0"/>
      <w:marBottom w:val="0"/>
      <w:divBdr>
        <w:top w:val="none" w:sz="0" w:space="0" w:color="auto"/>
        <w:left w:val="none" w:sz="0" w:space="0" w:color="auto"/>
        <w:bottom w:val="none" w:sz="0" w:space="0" w:color="auto"/>
        <w:right w:val="none" w:sz="0" w:space="0" w:color="auto"/>
      </w:divBdr>
    </w:div>
    <w:div w:id="1393230890">
      <w:bodyDiv w:val="1"/>
      <w:marLeft w:val="0"/>
      <w:marRight w:val="0"/>
      <w:marTop w:val="0"/>
      <w:marBottom w:val="0"/>
      <w:divBdr>
        <w:top w:val="none" w:sz="0" w:space="0" w:color="auto"/>
        <w:left w:val="none" w:sz="0" w:space="0" w:color="auto"/>
        <w:bottom w:val="none" w:sz="0" w:space="0" w:color="auto"/>
        <w:right w:val="none" w:sz="0" w:space="0" w:color="auto"/>
      </w:divBdr>
    </w:div>
    <w:div w:id="1419864190">
      <w:bodyDiv w:val="1"/>
      <w:marLeft w:val="0"/>
      <w:marRight w:val="0"/>
      <w:marTop w:val="0"/>
      <w:marBottom w:val="0"/>
      <w:divBdr>
        <w:top w:val="none" w:sz="0" w:space="0" w:color="auto"/>
        <w:left w:val="none" w:sz="0" w:space="0" w:color="auto"/>
        <w:bottom w:val="none" w:sz="0" w:space="0" w:color="auto"/>
        <w:right w:val="none" w:sz="0" w:space="0" w:color="auto"/>
      </w:divBdr>
    </w:div>
    <w:div w:id="1472478308">
      <w:bodyDiv w:val="1"/>
      <w:marLeft w:val="0"/>
      <w:marRight w:val="0"/>
      <w:marTop w:val="0"/>
      <w:marBottom w:val="0"/>
      <w:divBdr>
        <w:top w:val="none" w:sz="0" w:space="0" w:color="auto"/>
        <w:left w:val="none" w:sz="0" w:space="0" w:color="auto"/>
        <w:bottom w:val="none" w:sz="0" w:space="0" w:color="auto"/>
        <w:right w:val="none" w:sz="0" w:space="0" w:color="auto"/>
      </w:divBdr>
    </w:div>
    <w:div w:id="1485470588">
      <w:bodyDiv w:val="1"/>
      <w:marLeft w:val="0"/>
      <w:marRight w:val="0"/>
      <w:marTop w:val="0"/>
      <w:marBottom w:val="0"/>
      <w:divBdr>
        <w:top w:val="none" w:sz="0" w:space="0" w:color="auto"/>
        <w:left w:val="none" w:sz="0" w:space="0" w:color="auto"/>
        <w:bottom w:val="none" w:sz="0" w:space="0" w:color="auto"/>
        <w:right w:val="none" w:sz="0" w:space="0" w:color="auto"/>
      </w:divBdr>
    </w:div>
    <w:div w:id="1492327562">
      <w:bodyDiv w:val="1"/>
      <w:marLeft w:val="0"/>
      <w:marRight w:val="0"/>
      <w:marTop w:val="0"/>
      <w:marBottom w:val="0"/>
      <w:divBdr>
        <w:top w:val="none" w:sz="0" w:space="0" w:color="auto"/>
        <w:left w:val="none" w:sz="0" w:space="0" w:color="auto"/>
        <w:bottom w:val="none" w:sz="0" w:space="0" w:color="auto"/>
        <w:right w:val="none" w:sz="0" w:space="0" w:color="auto"/>
      </w:divBdr>
    </w:div>
    <w:div w:id="1502431752">
      <w:bodyDiv w:val="1"/>
      <w:marLeft w:val="0"/>
      <w:marRight w:val="0"/>
      <w:marTop w:val="0"/>
      <w:marBottom w:val="0"/>
      <w:divBdr>
        <w:top w:val="none" w:sz="0" w:space="0" w:color="auto"/>
        <w:left w:val="none" w:sz="0" w:space="0" w:color="auto"/>
        <w:bottom w:val="none" w:sz="0" w:space="0" w:color="auto"/>
        <w:right w:val="none" w:sz="0" w:space="0" w:color="auto"/>
      </w:divBdr>
    </w:div>
    <w:div w:id="1505054123">
      <w:bodyDiv w:val="1"/>
      <w:marLeft w:val="0"/>
      <w:marRight w:val="0"/>
      <w:marTop w:val="0"/>
      <w:marBottom w:val="0"/>
      <w:divBdr>
        <w:top w:val="none" w:sz="0" w:space="0" w:color="auto"/>
        <w:left w:val="none" w:sz="0" w:space="0" w:color="auto"/>
        <w:bottom w:val="none" w:sz="0" w:space="0" w:color="auto"/>
        <w:right w:val="none" w:sz="0" w:space="0" w:color="auto"/>
      </w:divBdr>
    </w:div>
    <w:div w:id="1540970890">
      <w:bodyDiv w:val="1"/>
      <w:marLeft w:val="0"/>
      <w:marRight w:val="0"/>
      <w:marTop w:val="0"/>
      <w:marBottom w:val="0"/>
      <w:divBdr>
        <w:top w:val="none" w:sz="0" w:space="0" w:color="auto"/>
        <w:left w:val="none" w:sz="0" w:space="0" w:color="auto"/>
        <w:bottom w:val="none" w:sz="0" w:space="0" w:color="auto"/>
        <w:right w:val="none" w:sz="0" w:space="0" w:color="auto"/>
      </w:divBdr>
    </w:div>
    <w:div w:id="1555920432">
      <w:bodyDiv w:val="1"/>
      <w:marLeft w:val="0"/>
      <w:marRight w:val="0"/>
      <w:marTop w:val="0"/>
      <w:marBottom w:val="0"/>
      <w:divBdr>
        <w:top w:val="none" w:sz="0" w:space="0" w:color="auto"/>
        <w:left w:val="none" w:sz="0" w:space="0" w:color="auto"/>
        <w:bottom w:val="none" w:sz="0" w:space="0" w:color="auto"/>
        <w:right w:val="none" w:sz="0" w:space="0" w:color="auto"/>
      </w:divBdr>
    </w:div>
    <w:div w:id="1619919258">
      <w:bodyDiv w:val="1"/>
      <w:marLeft w:val="0"/>
      <w:marRight w:val="0"/>
      <w:marTop w:val="0"/>
      <w:marBottom w:val="0"/>
      <w:divBdr>
        <w:top w:val="none" w:sz="0" w:space="0" w:color="auto"/>
        <w:left w:val="none" w:sz="0" w:space="0" w:color="auto"/>
        <w:bottom w:val="none" w:sz="0" w:space="0" w:color="auto"/>
        <w:right w:val="none" w:sz="0" w:space="0" w:color="auto"/>
      </w:divBdr>
    </w:div>
    <w:div w:id="1625505162">
      <w:bodyDiv w:val="1"/>
      <w:marLeft w:val="0"/>
      <w:marRight w:val="0"/>
      <w:marTop w:val="0"/>
      <w:marBottom w:val="0"/>
      <w:divBdr>
        <w:top w:val="none" w:sz="0" w:space="0" w:color="auto"/>
        <w:left w:val="none" w:sz="0" w:space="0" w:color="auto"/>
        <w:bottom w:val="none" w:sz="0" w:space="0" w:color="auto"/>
        <w:right w:val="none" w:sz="0" w:space="0" w:color="auto"/>
      </w:divBdr>
    </w:div>
    <w:div w:id="1640526137">
      <w:bodyDiv w:val="1"/>
      <w:marLeft w:val="0"/>
      <w:marRight w:val="0"/>
      <w:marTop w:val="0"/>
      <w:marBottom w:val="0"/>
      <w:divBdr>
        <w:top w:val="none" w:sz="0" w:space="0" w:color="auto"/>
        <w:left w:val="none" w:sz="0" w:space="0" w:color="auto"/>
        <w:bottom w:val="none" w:sz="0" w:space="0" w:color="auto"/>
        <w:right w:val="none" w:sz="0" w:space="0" w:color="auto"/>
      </w:divBdr>
    </w:div>
    <w:div w:id="1781801694">
      <w:bodyDiv w:val="1"/>
      <w:marLeft w:val="0"/>
      <w:marRight w:val="0"/>
      <w:marTop w:val="0"/>
      <w:marBottom w:val="0"/>
      <w:divBdr>
        <w:top w:val="none" w:sz="0" w:space="0" w:color="auto"/>
        <w:left w:val="none" w:sz="0" w:space="0" w:color="auto"/>
        <w:bottom w:val="none" w:sz="0" w:space="0" w:color="auto"/>
        <w:right w:val="none" w:sz="0" w:space="0" w:color="auto"/>
      </w:divBdr>
    </w:div>
    <w:div w:id="1790011799">
      <w:bodyDiv w:val="1"/>
      <w:marLeft w:val="0"/>
      <w:marRight w:val="0"/>
      <w:marTop w:val="0"/>
      <w:marBottom w:val="0"/>
      <w:divBdr>
        <w:top w:val="none" w:sz="0" w:space="0" w:color="auto"/>
        <w:left w:val="none" w:sz="0" w:space="0" w:color="auto"/>
        <w:bottom w:val="none" w:sz="0" w:space="0" w:color="auto"/>
        <w:right w:val="none" w:sz="0" w:space="0" w:color="auto"/>
      </w:divBdr>
    </w:div>
    <w:div w:id="1828931637">
      <w:bodyDiv w:val="1"/>
      <w:marLeft w:val="0"/>
      <w:marRight w:val="0"/>
      <w:marTop w:val="0"/>
      <w:marBottom w:val="0"/>
      <w:divBdr>
        <w:top w:val="none" w:sz="0" w:space="0" w:color="auto"/>
        <w:left w:val="none" w:sz="0" w:space="0" w:color="auto"/>
        <w:bottom w:val="none" w:sz="0" w:space="0" w:color="auto"/>
        <w:right w:val="none" w:sz="0" w:space="0" w:color="auto"/>
      </w:divBdr>
    </w:div>
    <w:div w:id="1841045232">
      <w:bodyDiv w:val="1"/>
      <w:marLeft w:val="0"/>
      <w:marRight w:val="0"/>
      <w:marTop w:val="0"/>
      <w:marBottom w:val="0"/>
      <w:divBdr>
        <w:top w:val="none" w:sz="0" w:space="0" w:color="auto"/>
        <w:left w:val="none" w:sz="0" w:space="0" w:color="auto"/>
        <w:bottom w:val="none" w:sz="0" w:space="0" w:color="auto"/>
        <w:right w:val="none" w:sz="0" w:space="0" w:color="auto"/>
      </w:divBdr>
    </w:div>
    <w:div w:id="1845392326">
      <w:bodyDiv w:val="1"/>
      <w:marLeft w:val="0"/>
      <w:marRight w:val="0"/>
      <w:marTop w:val="0"/>
      <w:marBottom w:val="0"/>
      <w:divBdr>
        <w:top w:val="none" w:sz="0" w:space="0" w:color="auto"/>
        <w:left w:val="none" w:sz="0" w:space="0" w:color="auto"/>
        <w:bottom w:val="none" w:sz="0" w:space="0" w:color="auto"/>
        <w:right w:val="none" w:sz="0" w:space="0" w:color="auto"/>
      </w:divBdr>
    </w:div>
    <w:div w:id="1895004391">
      <w:bodyDiv w:val="1"/>
      <w:marLeft w:val="0"/>
      <w:marRight w:val="0"/>
      <w:marTop w:val="0"/>
      <w:marBottom w:val="0"/>
      <w:divBdr>
        <w:top w:val="none" w:sz="0" w:space="0" w:color="auto"/>
        <w:left w:val="none" w:sz="0" w:space="0" w:color="auto"/>
        <w:bottom w:val="none" w:sz="0" w:space="0" w:color="auto"/>
        <w:right w:val="none" w:sz="0" w:space="0" w:color="auto"/>
      </w:divBdr>
    </w:div>
    <w:div w:id="1915895993">
      <w:bodyDiv w:val="1"/>
      <w:marLeft w:val="0"/>
      <w:marRight w:val="0"/>
      <w:marTop w:val="0"/>
      <w:marBottom w:val="0"/>
      <w:divBdr>
        <w:top w:val="none" w:sz="0" w:space="0" w:color="auto"/>
        <w:left w:val="none" w:sz="0" w:space="0" w:color="auto"/>
        <w:bottom w:val="none" w:sz="0" w:space="0" w:color="auto"/>
        <w:right w:val="none" w:sz="0" w:space="0" w:color="auto"/>
      </w:divBdr>
    </w:div>
    <w:div w:id="1944071049">
      <w:bodyDiv w:val="1"/>
      <w:marLeft w:val="0"/>
      <w:marRight w:val="0"/>
      <w:marTop w:val="0"/>
      <w:marBottom w:val="0"/>
      <w:divBdr>
        <w:top w:val="none" w:sz="0" w:space="0" w:color="auto"/>
        <w:left w:val="none" w:sz="0" w:space="0" w:color="auto"/>
        <w:bottom w:val="none" w:sz="0" w:space="0" w:color="auto"/>
        <w:right w:val="none" w:sz="0" w:space="0" w:color="auto"/>
      </w:divBdr>
    </w:div>
    <w:div w:id="1946763616">
      <w:bodyDiv w:val="1"/>
      <w:marLeft w:val="0"/>
      <w:marRight w:val="0"/>
      <w:marTop w:val="0"/>
      <w:marBottom w:val="0"/>
      <w:divBdr>
        <w:top w:val="none" w:sz="0" w:space="0" w:color="auto"/>
        <w:left w:val="none" w:sz="0" w:space="0" w:color="auto"/>
        <w:bottom w:val="none" w:sz="0" w:space="0" w:color="auto"/>
        <w:right w:val="none" w:sz="0" w:space="0" w:color="auto"/>
      </w:divBdr>
    </w:div>
    <w:div w:id="1966350185">
      <w:bodyDiv w:val="1"/>
      <w:marLeft w:val="0"/>
      <w:marRight w:val="0"/>
      <w:marTop w:val="0"/>
      <w:marBottom w:val="0"/>
      <w:divBdr>
        <w:top w:val="none" w:sz="0" w:space="0" w:color="auto"/>
        <w:left w:val="none" w:sz="0" w:space="0" w:color="auto"/>
        <w:bottom w:val="none" w:sz="0" w:space="0" w:color="auto"/>
        <w:right w:val="none" w:sz="0" w:space="0" w:color="auto"/>
      </w:divBdr>
    </w:div>
    <w:div w:id="2012098215">
      <w:bodyDiv w:val="1"/>
      <w:marLeft w:val="0"/>
      <w:marRight w:val="0"/>
      <w:marTop w:val="0"/>
      <w:marBottom w:val="0"/>
      <w:divBdr>
        <w:top w:val="none" w:sz="0" w:space="0" w:color="auto"/>
        <w:left w:val="none" w:sz="0" w:space="0" w:color="auto"/>
        <w:bottom w:val="none" w:sz="0" w:space="0" w:color="auto"/>
        <w:right w:val="none" w:sz="0" w:space="0" w:color="auto"/>
      </w:divBdr>
    </w:div>
    <w:div w:id="2018072044">
      <w:bodyDiv w:val="1"/>
      <w:marLeft w:val="0"/>
      <w:marRight w:val="0"/>
      <w:marTop w:val="0"/>
      <w:marBottom w:val="0"/>
      <w:divBdr>
        <w:top w:val="none" w:sz="0" w:space="0" w:color="auto"/>
        <w:left w:val="none" w:sz="0" w:space="0" w:color="auto"/>
        <w:bottom w:val="none" w:sz="0" w:space="0" w:color="auto"/>
        <w:right w:val="none" w:sz="0" w:space="0" w:color="auto"/>
      </w:divBdr>
    </w:div>
    <w:div w:id="2019116594">
      <w:bodyDiv w:val="1"/>
      <w:marLeft w:val="0"/>
      <w:marRight w:val="0"/>
      <w:marTop w:val="0"/>
      <w:marBottom w:val="0"/>
      <w:divBdr>
        <w:top w:val="none" w:sz="0" w:space="0" w:color="auto"/>
        <w:left w:val="none" w:sz="0" w:space="0" w:color="auto"/>
        <w:bottom w:val="none" w:sz="0" w:space="0" w:color="auto"/>
        <w:right w:val="none" w:sz="0" w:space="0" w:color="auto"/>
      </w:divBdr>
    </w:div>
    <w:div w:id="2034921032">
      <w:bodyDiv w:val="1"/>
      <w:marLeft w:val="0"/>
      <w:marRight w:val="0"/>
      <w:marTop w:val="0"/>
      <w:marBottom w:val="0"/>
      <w:divBdr>
        <w:top w:val="none" w:sz="0" w:space="0" w:color="auto"/>
        <w:left w:val="none" w:sz="0" w:space="0" w:color="auto"/>
        <w:bottom w:val="none" w:sz="0" w:space="0" w:color="auto"/>
        <w:right w:val="none" w:sz="0" w:space="0" w:color="auto"/>
      </w:divBdr>
    </w:div>
    <w:div w:id="2056197774">
      <w:bodyDiv w:val="1"/>
      <w:marLeft w:val="0"/>
      <w:marRight w:val="0"/>
      <w:marTop w:val="0"/>
      <w:marBottom w:val="0"/>
      <w:divBdr>
        <w:top w:val="none" w:sz="0" w:space="0" w:color="auto"/>
        <w:left w:val="none" w:sz="0" w:space="0" w:color="auto"/>
        <w:bottom w:val="none" w:sz="0" w:space="0" w:color="auto"/>
        <w:right w:val="none" w:sz="0" w:space="0" w:color="auto"/>
      </w:divBdr>
    </w:div>
    <w:div w:id="2082944819">
      <w:bodyDiv w:val="1"/>
      <w:marLeft w:val="0"/>
      <w:marRight w:val="0"/>
      <w:marTop w:val="0"/>
      <w:marBottom w:val="0"/>
      <w:divBdr>
        <w:top w:val="none" w:sz="0" w:space="0" w:color="auto"/>
        <w:left w:val="none" w:sz="0" w:space="0" w:color="auto"/>
        <w:bottom w:val="none" w:sz="0" w:space="0" w:color="auto"/>
        <w:right w:val="none" w:sz="0" w:space="0" w:color="auto"/>
      </w:divBdr>
    </w:div>
    <w:div w:id="2113209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file:///E:\Manukau%20Institute%20of%20Technology%20Studies\Hot%20Topics%20Module\Project%20Proposal\Final%20Project%20Document.docx" TargetMode="External"/><Relationship Id="rId18" Type="http://schemas.openxmlformats.org/officeDocument/2006/relationships/footer" Target="footer2.xml"/><Relationship Id="rId26" Type="http://schemas.openxmlformats.org/officeDocument/2006/relationships/image" Target="media/image9.gif"/><Relationship Id="rId3" Type="http://schemas.openxmlformats.org/officeDocument/2006/relationships/styles" Target="styles.xml"/><Relationship Id="rId21" Type="http://schemas.openxmlformats.org/officeDocument/2006/relationships/image" Target="media/image4.jpeg"/><Relationship Id="rId34" Type="http://schemas.openxmlformats.org/officeDocument/2006/relationships/image" Target="media/image16.jpeg"/><Relationship Id="rId7" Type="http://schemas.openxmlformats.org/officeDocument/2006/relationships/endnotes" Target="endnotes.xml"/><Relationship Id="rId12" Type="http://schemas.openxmlformats.org/officeDocument/2006/relationships/hyperlink" Target="file:///E:\Manukau%20Institute%20of%20Technology%20Studies\Hot%20Topics%20Module\Project%20Proposal\Final%20Project%20Document.docx" TargetMode="External"/><Relationship Id="rId17" Type="http://schemas.openxmlformats.org/officeDocument/2006/relationships/header" Target="header1.xml"/><Relationship Id="rId25" Type="http://schemas.openxmlformats.org/officeDocument/2006/relationships/image" Target="media/image8.jpeg"/><Relationship Id="rId33" Type="http://schemas.openxmlformats.org/officeDocument/2006/relationships/image" Target="media/image15.jpe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E:\Manukau%20Institute%20of%20Technology%20Studies\Hot%20Topics%20Module\Project%20Proposal\Final%20Project%20Document.docx" TargetMode="External"/><Relationship Id="rId20" Type="http://schemas.openxmlformats.org/officeDocument/2006/relationships/image" Target="media/image3.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7.jpeg"/><Relationship Id="rId32" Type="http://schemas.openxmlformats.org/officeDocument/2006/relationships/image" Target="media/image14.jpe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E:\Manukau%20Institute%20of%20Technology%20Studies\Hot%20Topics%20Module\Project%20Proposal\Final%20Project%20Document.docx" TargetMode="External"/><Relationship Id="rId23" Type="http://schemas.openxmlformats.org/officeDocument/2006/relationships/image" Target="media/image6.jpeg"/><Relationship Id="rId28" Type="http://schemas.openxmlformats.org/officeDocument/2006/relationships/image" Target="media/image10.jpg"/><Relationship Id="rId36" Type="http://schemas.openxmlformats.org/officeDocument/2006/relationships/image" Target="media/image18.jpeg"/><Relationship Id="rId10" Type="http://schemas.openxmlformats.org/officeDocument/2006/relationships/hyperlink" Target="mailto:prem26@manukaumail.com" TargetMode="External"/><Relationship Id="rId19" Type="http://schemas.openxmlformats.org/officeDocument/2006/relationships/image" Target="media/image2.png"/><Relationship Id="rId31" Type="http://schemas.openxmlformats.org/officeDocument/2006/relationships/image" Target="media/image13.jpeg"/><Relationship Id="rId4" Type="http://schemas.openxmlformats.org/officeDocument/2006/relationships/settings" Target="settings.xml"/><Relationship Id="rId9" Type="http://schemas.openxmlformats.org/officeDocument/2006/relationships/hyperlink" Target="mailto:soma48@manukaumail.com" TargetMode="External"/><Relationship Id="rId14" Type="http://schemas.openxmlformats.org/officeDocument/2006/relationships/hyperlink" Target="file:///E:\Manukau%20Institute%20of%20Technology%20Studies\Hot%20Topics%20Module\Project%20Proposal\Final%20Project%20Document.docx" TargetMode="External"/><Relationship Id="rId22" Type="http://schemas.openxmlformats.org/officeDocument/2006/relationships/image" Target="media/image5.png"/><Relationship Id="rId27" Type="http://schemas.openxmlformats.org/officeDocument/2006/relationships/footer" Target="footer3.xml"/><Relationship Id="rId30" Type="http://schemas.openxmlformats.org/officeDocument/2006/relationships/image" Target="media/image12.png"/><Relationship Id="rId35" Type="http://schemas.openxmlformats.org/officeDocument/2006/relationships/image" Target="media/image1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p18</b:Tag>
    <b:SourceType>InternetSite</b:SourceType>
    <b:Guid>{43EA8933-3E74-4278-8E50-21C1B288E7BE}</b:Guid>
    <b:Author>
      <b:Author>
        <b:Corporate>Asp Technology Ltd</b:Corporate>
      </b:Author>
    </b:Author>
    <b:Title>Anti Sleep Pilot</b:Title>
    <b:InternetSiteTitle>amazon</b:InternetSiteTitle>
    <b:Year>2018</b:Year>
    <b:URL>https://www.amazon.co.uk/Asp-Technology-Ltd-ASP001-Sleep/dp/B005C3EC18</b:URL>
    <b:RefOrder>7</b:RefOrder>
  </b:Source>
  <b:Source>
    <b:Tag>Awa14</b:Tag>
    <b:SourceType>DocumentFromInternetSite</b:SourceType>
    <b:Guid>{8B7CC122-2D69-4E5C-B7FC-943ADCB6C2CF}</b:Guid>
    <b:Title>Driver drowsiness detection using EEG power spectrum analysis</b:Title>
    <b:Year>2014</b:Year>
    <b:InternetSiteTitle>ResearchGate</b:InternetSiteTitle>
    <b:URL>https://www.researchgate.net/publication/271481486_Driver_drowsiness_detection_using_EEG_power_spectrum_analysis</b:URL>
    <b:Author>
      <b:Author>
        <b:NameList>
          <b:Person>
            <b:Last>Awais</b:Last>
            <b:First>Muhammad</b:First>
          </b:Person>
          <b:Person>
            <b:Last>Drieberg</b:Last>
            <b:First>Micheal</b:First>
          </b:Person>
          <b:Person>
            <b:Last>Badruddin</b:Last>
            <b:First>Nasreen</b:First>
          </b:Person>
        </b:NameList>
      </b:Author>
    </b:Author>
    <b:RefOrder>5</b:RefOrder>
  </b:Source>
  <b:Source>
    <b:Tag>How17</b:Tag>
    <b:SourceType>DocumentFromInternetSite</b:SourceType>
    <b:Guid>{15F48F80-0897-4862-BC4A-D0C294FAB03F}</b:Guid>
    <b:Title>How does lane departure warning work?</b:Title>
    <b:InternetSiteTitle>ExtremeTech</b:InternetSiteTitle>
    <b:Year>2017</b:Year>
    <b:Month>February</b:Month>
    <b:Day>27</b:Day>
    <b:URL>https://www.extremetech.com/extreme/165320-what-is-lane-departure-warning-and-how-does-it-work</b:URL>
    <b:Author>
      <b:Author>
        <b:NameList>
          <b:Person>
            <b:Last>Howard</b:Last>
            <b:First>Bill</b:First>
          </b:Person>
        </b:NameList>
      </b:Author>
    </b:Author>
    <b:RefOrder>3</b:RefOrder>
  </b:Source>
  <b:Source>
    <b:Tag>Bos12</b:Tag>
    <b:SourceType>DocumentFromInternetSite</b:SourceType>
    <b:Guid>{94699E6F-C8AB-4BAA-905A-718072C81DCF}</b:Guid>
    <b:Title>Preventing microsleep Bosch Driver Drowsiness Detection</b:Title>
    <b:InternetSiteTitle>BoschChina</b:InternetSiteTitle>
    <b:Year>2012</b:Year>
    <b:URL>http://microsite.bosch.com.cn/life/en/invented-for-life/citizen/bosch-driver-drowsiness-detection.html</b:URL>
    <b:Author>
      <b:Author>
        <b:NameList>
          <b:Person>
            <b:Last>Bosch</b:Last>
            <b:First>Robert</b:First>
          </b:Person>
        </b:NameList>
      </b:Author>
    </b:Author>
    <b:RefOrder>1</b:RefOrder>
  </b:Source>
  <b:Source>
    <b:Tag>Cox11</b:Tag>
    <b:SourceType>DocumentFromInternetSite</b:SourceType>
    <b:Guid>{C305BB9B-D41C-47C5-878E-A793FE3F7ECE}</b:Guid>
    <b:Title>Anti Sleep Pilot detects drowsy drivers</b:Title>
    <b:InternetSiteTitle>NEW ATLAS</b:InternetSiteTitle>
    <b:Year>2011</b:Year>
    <b:Month>January</b:Month>
    <b:Day>4</b:Day>
    <b:URL>https://newatlas.com/anti-sleep-pilot-monitors-driver-fatigue/17439/</b:URL>
    <b:Author>
      <b:Author>
        <b:NameList>
          <b:Person>
            <b:Last>Coxworth</b:Last>
            <b:First>Ben</b:First>
          </b:Person>
        </b:NameList>
      </b:Author>
    </b:Author>
    <b:RefOrder>8</b:RefOrder>
  </b:Source>
  <b:Source>
    <b:Tag>Cot</b:Tag>
    <b:SourceType>DocumentFromInternetSite</b:SourceType>
    <b:Guid>{37447CC5-473F-4A58-BADA-7ABFB433A1DB}</b:Guid>
    <b:Title>Technology to keep you driving in your lane: lane departure warning &amp; lane keep assist</b:Title>
    <b:InternetSiteTitle>Driving tests</b:InternetSiteTitle>
    <b:URL>https://www.drivingtests.co.nz/resources/technology-to-keep-you-driving-in-your-lane-lane-departure-warning-lane-keep-assist/</b:URL>
    <b:Author>
      <b:Author>
        <b:NameList>
          <b:Person>
            <b:Last>Cottingham</b:Last>
            <b:First>Darren</b:First>
          </b:Person>
        </b:NameList>
      </b:Author>
    </b:Author>
    <b:Year>2018</b:Year>
    <b:RefOrder>2</b:RefOrder>
  </b:Source>
  <b:Source>
    <b:Tag>Min18</b:Tag>
    <b:SourceType>DocumentFromInternetSite</b:SourceType>
    <b:Guid>{0854B31E-E894-4EE4-A9FE-3DCEB8F4BB79}</b:Guid>
    <b:Author>
      <b:Author>
        <b:Corporate>Ministry of Transport New Zealand</b:Corporate>
      </b:Author>
    </b:Author>
    <b:Title>Monthly road crash statistics update - March 2018</b:Title>
    <b:InternetSiteTitle>Ministry of Transport</b:InternetSiteTitle>
    <b:Year>2018</b:Year>
    <b:Month>April</b:Month>
    <b:Day>12</b:Day>
    <b:URL>https://www.transport.govt.nz/resources/road-safety-resources/roadcrashstatistics/monthlyoverviewofcrashstatistics/monthly-road-crash-statistics-update-march-2018/</b:URL>
    <b:RefOrder>9</b:RefOrder>
  </b:Source>
  <b:Source>
    <b:Tag>sin18</b:Tag>
    <b:SourceType>DocumentFromInternetSite</b:SourceType>
    <b:Guid>{5105D964-D931-4D61-B81E-C06026845B8B}</b:Guid>
    <b:Author>
      <b:Author>
        <b:Corporate>sinnaps</b:Corporate>
      </b:Author>
    </b:Author>
    <b:Title>AGILE PROJECT MANAGEMENT: THE SPRINT METHODOLOGY</b:Title>
    <b:InternetSiteTitle>sinnaps</b:InternetSiteTitle>
    <b:Year>2018</b:Year>
    <b:URL>https://www.sinnaps.com/en/project-management-blog/agile-project-management-sprint-methodology</b:URL>
    <b:RefOrder>10</b:RefOrder>
  </b:Source>
  <b:Source>
    <b:Tag>Sto17</b:Tag>
    <b:SourceType>DocumentFromInternetSite</b:SourceType>
    <b:Guid>{93E07FFC-0E8A-428C-8798-FCB944A7C5C0}</b:Guid>
    <b:Author>
      <b:Author>
        <b:Corporate>StopSleep Pty Ltd</b:Corporate>
      </b:Author>
    </b:Author>
    <b:Title>About: StopSleep® - Electronic Anti-Sleep Alarm</b:Title>
    <b:InternetSiteTitle>stopsleep</b:InternetSiteTitle>
    <b:Year>2017</b:Year>
    <b:URL>http://www.stopsleep.com.au/about-3/</b:URL>
    <b:RefOrder>11</b:RefOrder>
  </b:Source>
  <b:Source>
    <b:Tag>Tes18</b:Tag>
    <b:SourceType>DocumentFromInternetSite</b:SourceType>
    <b:Guid>{4F515333-E09D-4378-9BBF-C3DFE9FE83E3}</b:Guid>
    <b:Author>
      <b:Author>
        <b:Corporate>Tesla Inc</b:Corporate>
      </b:Author>
    </b:Author>
    <b:Title>Full Self-Driving Hardware on All Cars</b:Title>
    <b:InternetSiteTitle>tesla</b:InternetSiteTitle>
    <b:Year>2018</b:Year>
    <b:URL>https://www.tesla.com/en_NZ/autopilot</b:URL>
    <b:RefOrder>6</b:RefOrder>
  </b:Source>
  <b:Source>
    <b:Tag>Ver15</b:Tag>
    <b:SourceType>DocumentFromInternetSite</b:SourceType>
    <b:Guid>{0F34DCF9-A557-4FE4-85AC-35D8BD002C8E}</b:Guid>
    <b:Title>Scrum Framework</b:Title>
    <b:InternetSiteTitle>KnowledgeBlob</b:InternetSiteTitle>
    <b:Year>2015</b:Year>
    <b:Month>August</b:Month>
    <b:Day>23</b:Day>
    <b:URL>http://knowledgeblob.com/agile/scrum-framework/</b:URL>
    <b:Author>
      <b:Author>
        <b:NameList>
          <b:Person>
            <b:Last>Verma</b:Last>
            <b:First>Harikrishan </b:First>
          </b:Person>
        </b:NameList>
      </b:Author>
    </b:Author>
    <b:RefOrder>12</b:RefOrder>
  </b:Source>
  <b:Source>
    <b:Tag>Ama18</b:Tag>
    <b:SourceType>InternetSite</b:SourceType>
    <b:Guid>{0EEAFF00-C7C3-4B73-B115-FD6CDE82E5F9}</b:Guid>
    <b:Title>Anti Sleep Alarm for Drivers. Warns up to 5 Minutes Before Drowsiness. Beep and Vibration Doze Alert. Car Truck Safety Driving Warning Device. Stay Awake Nap Detector Technology Alertness System</b:Title>
    <b:Year>2018</b:Year>
    <b:Author>
      <b:Author>
        <b:Corporate>Stopsleep Pty Ltd</b:Corporate>
      </b:Author>
    </b:Author>
    <b:InternetSiteTitle>amazon</b:InternetSiteTitle>
    <b:URL>https://www.amazon.com/Drivers-Drowsiness-Vibration-Technology-Alertness/dp/B00A33APOU</b:URL>
    <b:RefOrder>13</b:RefOrder>
  </b:Source>
  <b:Source>
    <b:Tag>cPR18</b:Tag>
    <b:SourceType>DocumentFromInternetSite</b:SourceType>
    <b:Guid>{E299E5E6-6F35-418A-BFC7-2B8255081188}</b:Guid>
    <b:Author>
      <b:Author>
        <b:Corporate>cPRIME</b:Corporate>
      </b:Author>
    </b:Author>
    <b:Title>WHAT IS AGILE? WHAT IS SCRUM?</b:Title>
    <b:InternetSiteTitle>cprime</b:InternetSiteTitle>
    <b:Year>2018</b:Year>
    <b:URL>https://www.cprime.com/resources/what-is-agile-what-is-scrum/</b:URL>
    <b:RefOrder>14</b:RefOrder>
  </b:Source>
  <b:Source>
    <b:Tag>Bec01</b:Tag>
    <b:SourceType>DocumentFromInternetSite</b:SourceType>
    <b:Guid>{4ADD8A37-69B7-4A20-B785-38C5458761CC}</b:Guid>
    <b:Title>Manifesto for Agile Software Development</b:Title>
    <b:InternetSiteTitle>agilemanifesto</b:InternetSiteTitle>
    <b:Year>2001</b:Year>
    <b:URL>http://agilemanifesto.org/</b:URL>
    <b:Author>
      <b:Author>
        <b:NameList>
          <b:Person>
            <b:Last>Beck</b:Last>
            <b:First>Kent</b:First>
          </b:Person>
          <b:Person>
            <b:Last>Beedle</b:Last>
            <b:First>Mike</b:First>
          </b:Person>
          <b:Person>
            <b:Last>Bennekum</b:Last>
            <b:Middle>van</b:Middle>
            <b:First>Arie </b:First>
          </b:Person>
          <b:Person>
            <b:Last>Cockburn</b:Last>
            <b:First>Alistair</b:First>
          </b:Person>
          <b:Person>
            <b:Last>Cunningham</b:Last>
            <b:First>Ward</b:First>
          </b:Person>
          <b:Person>
            <b:Last>Fowler</b:Last>
            <b:First>Martin</b:First>
          </b:Person>
          <b:Person>
            <b:Last>Grenning</b:Last>
            <b:First>James</b:First>
          </b:Person>
          <b:Person>
            <b:Last>Highsmith</b:Last>
            <b:First>Jim</b:First>
          </b:Person>
          <b:Person>
            <b:Last>Hunt</b:Last>
            <b:First>Andrew</b:First>
          </b:Person>
          <b:Person>
            <b:Last>Jeffries</b:Last>
            <b:First>Ron</b:First>
          </b:Person>
          <b:Person>
            <b:Last>Kern</b:Last>
            <b:First>Jon</b:First>
          </b:Person>
          <b:Person>
            <b:Last>Marick</b:Last>
            <b:First>Brian</b:First>
          </b:Person>
          <b:Person>
            <b:Last>Martin</b:Last>
            <b:Middle>C</b:Middle>
            <b:First>Robert</b:First>
          </b:Person>
          <b:Person>
            <b:Last>Mellor</b:Last>
            <b:First>Steve</b:First>
          </b:Person>
          <b:Person>
            <b:Last>Schwaber</b:Last>
            <b:First>Ken</b:First>
          </b:Person>
          <b:Person>
            <b:Last>Sutherland</b:Last>
            <b:First>Jeff</b:First>
          </b:Person>
          <b:Person>
            <b:Last>Thomas</b:Last>
            <b:First>Dave</b:First>
          </b:Person>
        </b:NameList>
      </b:Author>
    </b:Author>
    <b:RefOrder>15</b:RefOrder>
  </b:Source>
  <b:Source>
    <b:Tag>Tho031</b:Tag>
    <b:SourceType>ElectronicSource</b:SourceType>
    <b:Guid>{453C48F5-9828-4149-B337-F245E03A2F3B}</b:Guid>
    <b:Author>
      <b:Author>
        <b:NameList>
          <b:Person>
            <b:Last>Thorslund</b:Last>
            <b:First>Birgitta</b:First>
          </b:Person>
        </b:NameList>
      </b:Author>
    </b:Author>
    <b:Title>Electrooculogram Analysis and Development of a System for Defining Stages of Drowsiness</b:Title>
    <b:City>Linköping</b:City>
    <b:CountryRegion>Sweden</b:CountryRegion>
    <b:Year>2003</b:Year>
    <b:URL>https://www.diva-portal.org/smash/get/diva2:673960/FULLTEXT01.pdf</b:URL>
    <b:RefOrder>4</b:RefOrder>
  </b:Source>
  <b:Source>
    <b:Tag>Jae08</b:Tag>
    <b:SourceType>InternetSite</b:SourceType>
    <b:Guid>{5B67379E-F581-4B42-A15D-00BF1F784E6F}</b:Guid>
    <b:Title>I do not have a hand, I just play with my mind</b:Title>
    <b:Year>2008</b:Year>
    <b:Month>February</b:Month>
    <b:Day>22</b:Day>
    <b:Author>
      <b:Author>
        <b:NameList>
          <b:Person>
            <b:Last>Jae-young</b:Last>
            <b:First>Kim</b:First>
          </b:Person>
        </b:NameList>
      </b:Author>
    </b:Author>
    <b:InternetSiteTitle>laxtha</b:InternetSiteTitle>
    <b:URL>http://www.laxtha.com/PCMinfView.asp?minf_idx=837&amp;Brand_Name=QEEG-8&amp;Model_Name=LXE3208&amp;Info_Type=3</b:URL>
    <b:RefOrder>16</b:RefOrder>
  </b:Source>
</b:Sources>
</file>

<file path=customXml/itemProps1.xml><?xml version="1.0" encoding="utf-8"?>
<ds:datastoreItem xmlns:ds="http://schemas.openxmlformats.org/officeDocument/2006/customXml" ds:itemID="{BDDDCF3F-483F-4D15-A37E-F0AC4267F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49</TotalTime>
  <Pages>32</Pages>
  <Words>7886</Words>
  <Characters>44953</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hanka somasiri</cp:lastModifiedBy>
  <cp:revision>273</cp:revision>
  <cp:lastPrinted>2018-03-25T06:13:00Z</cp:lastPrinted>
  <dcterms:created xsi:type="dcterms:W3CDTF">2017-08-08T10:06:00Z</dcterms:created>
  <dcterms:modified xsi:type="dcterms:W3CDTF">2018-06-20T08:29:00Z</dcterms:modified>
</cp:coreProperties>
</file>